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02ECB26D"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915FA5">
        <w:rPr>
          <w:rFonts w:ascii="Arial" w:eastAsia="Arial" w:hAnsi="Arial" w:cs="Arial"/>
          <w:sz w:val="28"/>
          <w:szCs w:val="28"/>
        </w:rPr>
        <w:t>5</w:t>
      </w:r>
      <w:r w:rsidR="00405DE3">
        <w:rPr>
          <w:rFonts w:ascii="Arial" w:eastAsia="Arial" w:hAnsi="Arial" w:cs="Arial"/>
          <w:sz w:val="28"/>
          <w:szCs w:val="28"/>
        </w:rPr>
        <w:t>8</w:t>
      </w:r>
      <w:r w:rsidR="002A7D6A">
        <w:rPr>
          <w:rFonts w:ascii="Arial" w:eastAsia="Arial" w:hAnsi="Arial" w:cs="Arial"/>
          <w:sz w:val="28"/>
          <w:szCs w:val="28"/>
        </w:rPr>
        <w:t xml:space="preserve"> on the Coronavirus Disease (COVID19)</w:t>
      </w:r>
    </w:p>
    <w:p w14:paraId="3F11FAFB" w14:textId="4CBC2896"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405DE3">
        <w:rPr>
          <w:rFonts w:ascii="Arial" w:eastAsia="Arial" w:hAnsi="Arial" w:cs="Arial"/>
          <w:sz w:val="24"/>
          <w:szCs w:val="24"/>
        </w:rPr>
        <w:t>02</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15C64A4A"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E553F5">
        <w:rPr>
          <w:rFonts w:ascii="Arial" w:eastAsia="Arial" w:hAnsi="Arial" w:cs="Arial"/>
          <w:b/>
          <w:color w:val="0070C0"/>
          <w:sz w:val="24"/>
          <w:szCs w:val="24"/>
        </w:rPr>
        <w:t>02</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E553F5" w:rsidRPr="00E553F5">
        <w:rPr>
          <w:rFonts w:ascii="Arial" w:eastAsia="Arial" w:hAnsi="Arial" w:cs="Arial"/>
          <w:b/>
          <w:color w:val="0070C0"/>
          <w:sz w:val="24"/>
          <w:szCs w:val="24"/>
        </w:rPr>
        <w:t>1,605,762</w:t>
      </w:r>
      <w:r w:rsidR="00E553F5">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E553F5" w:rsidRPr="00E553F5">
        <w:rPr>
          <w:rFonts w:ascii="Arial" w:eastAsia="Arial" w:hAnsi="Arial" w:cs="Arial"/>
          <w:b/>
          <w:color w:val="0070C0"/>
          <w:sz w:val="24"/>
          <w:szCs w:val="24"/>
        </w:rPr>
        <w:t>62,615</w:t>
      </w:r>
      <w:r w:rsidR="00E553F5">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E553F5" w:rsidRPr="00E553F5">
        <w:rPr>
          <w:rFonts w:ascii="Arial" w:eastAsia="Arial" w:hAnsi="Arial" w:cs="Arial"/>
          <w:b/>
          <w:color w:val="0070C0"/>
          <w:sz w:val="24"/>
          <w:szCs w:val="24"/>
        </w:rPr>
        <w:t>1,515,054</w:t>
      </w:r>
      <w:r w:rsidR="00E553F5">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E553F5" w:rsidRPr="00E553F5">
        <w:rPr>
          <w:rFonts w:ascii="Arial" w:eastAsia="Arial" w:hAnsi="Arial" w:cs="Arial"/>
          <w:b/>
          <w:color w:val="0070C0"/>
          <w:sz w:val="24"/>
          <w:szCs w:val="24"/>
        </w:rPr>
        <w:t>28,093</w:t>
      </w:r>
      <w:r w:rsidR="00E553F5">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4D940638"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3F0519">
        <w:rPr>
          <w:rFonts w:ascii="Arial" w:eastAsia="Arial" w:hAnsi="Arial" w:cs="Arial"/>
          <w:i/>
          <w:color w:val="0070C0"/>
          <w:sz w:val="16"/>
          <w:szCs w:val="16"/>
        </w:rPr>
        <w:t>50</w:t>
      </w:r>
      <w:r w:rsidR="00E553F5">
        <w:rPr>
          <w:rFonts w:ascii="Arial" w:eastAsia="Arial" w:hAnsi="Arial" w:cs="Arial"/>
          <w:i/>
          <w:color w:val="0070C0"/>
          <w:sz w:val="16"/>
          <w:szCs w:val="16"/>
        </w:rPr>
        <w:t>6</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06B9B470" w:rsidR="002A2C5B" w:rsidRPr="001B7288"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1B7288">
        <w:rPr>
          <w:rFonts w:ascii="Arial" w:eastAsia="Arial" w:hAnsi="Arial" w:cs="Arial"/>
          <w:sz w:val="24"/>
          <w:szCs w:val="24"/>
        </w:rPr>
        <w:t>A total of</w:t>
      </w:r>
      <w:r w:rsidRPr="001B7288">
        <w:rPr>
          <w:rFonts w:ascii="Arial" w:eastAsia="Arial" w:hAnsi="Arial" w:cs="Arial"/>
          <w:b/>
          <w:bCs/>
          <w:sz w:val="24"/>
          <w:szCs w:val="24"/>
        </w:rPr>
        <w:t xml:space="preserve"> </w:t>
      </w:r>
      <w:r w:rsidRPr="000A5FD4">
        <w:rPr>
          <w:rFonts w:ascii="Arial" w:eastAsia="Arial" w:hAnsi="Arial" w:cs="Arial"/>
          <w:b/>
          <w:color w:val="0070C0"/>
          <w:sz w:val="24"/>
          <w:szCs w:val="24"/>
        </w:rPr>
        <w:t>₱</w:t>
      </w:r>
      <w:r w:rsidR="000A5FD4" w:rsidRPr="000A5FD4">
        <w:rPr>
          <w:rFonts w:ascii="Arial" w:eastAsia="Arial" w:hAnsi="Arial" w:cs="Arial"/>
          <w:b/>
          <w:bCs/>
          <w:color w:val="0070C0"/>
          <w:sz w:val="24"/>
          <w:szCs w:val="24"/>
        </w:rPr>
        <w:t xml:space="preserve">2,569,810,223.51 </w:t>
      </w:r>
      <w:r w:rsidRPr="001B7288">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0A5FD4">
        <w:rPr>
          <w:rFonts w:ascii="Arial" w:eastAsia="Arial" w:hAnsi="Arial" w:cs="Arial"/>
          <w:b/>
          <w:color w:val="0070C0"/>
          <w:sz w:val="24"/>
          <w:szCs w:val="24"/>
        </w:rPr>
        <w:t>₱</w:t>
      </w:r>
      <w:r w:rsidR="000A5FD4" w:rsidRPr="000A5FD4">
        <w:rPr>
          <w:rFonts w:ascii="Arial" w:eastAsia="Arial" w:hAnsi="Arial" w:cs="Arial"/>
          <w:b/>
          <w:color w:val="0070C0"/>
          <w:sz w:val="24"/>
          <w:szCs w:val="24"/>
        </w:rPr>
        <w:t xml:space="preserve">2,000,363,458.78 </w:t>
      </w:r>
      <w:r w:rsidRPr="001B7288">
        <w:rPr>
          <w:rFonts w:ascii="Arial" w:eastAsia="Arial" w:hAnsi="Arial" w:cs="Arial"/>
          <w:bCs/>
          <w:sz w:val="24"/>
          <w:szCs w:val="24"/>
        </w:rPr>
        <w:t>was</w:t>
      </w:r>
      <w:r w:rsidRPr="001B7288">
        <w:rPr>
          <w:rFonts w:ascii="Arial" w:eastAsia="Arial" w:hAnsi="Arial" w:cs="Arial"/>
          <w:sz w:val="24"/>
          <w:szCs w:val="24"/>
        </w:rPr>
        <w:t xml:space="preserve"> provided by </w:t>
      </w:r>
      <w:r w:rsidRPr="000A5FD4">
        <w:rPr>
          <w:rFonts w:ascii="Arial" w:eastAsia="Arial" w:hAnsi="Arial" w:cs="Arial"/>
          <w:b/>
          <w:color w:val="0070C0"/>
          <w:sz w:val="24"/>
          <w:szCs w:val="24"/>
        </w:rPr>
        <w:t>DSWD</w:t>
      </w:r>
      <w:r w:rsidRPr="001B7288">
        <w:rPr>
          <w:rFonts w:ascii="Arial" w:eastAsia="Arial" w:hAnsi="Arial" w:cs="Arial"/>
          <w:sz w:val="24"/>
          <w:szCs w:val="24"/>
        </w:rPr>
        <w:t>,</w:t>
      </w:r>
      <w:r w:rsidRPr="001B7288">
        <w:rPr>
          <w:rFonts w:ascii="Arial" w:eastAsia="Arial" w:hAnsi="Arial" w:cs="Arial"/>
          <w:b/>
          <w:sz w:val="24"/>
          <w:szCs w:val="24"/>
        </w:rPr>
        <w:t xml:space="preserve"> ₱</w:t>
      </w:r>
      <w:r w:rsidR="007D5EF8" w:rsidRPr="001B7288">
        <w:rPr>
          <w:rFonts w:ascii="Arial" w:eastAsia="Arial" w:hAnsi="Arial" w:cs="Arial"/>
          <w:b/>
          <w:bCs/>
          <w:sz w:val="24"/>
          <w:szCs w:val="24"/>
        </w:rPr>
        <w:t xml:space="preserve">537,596,354.77 </w:t>
      </w:r>
      <w:r w:rsidRPr="001B7288">
        <w:rPr>
          <w:rFonts w:ascii="Arial" w:eastAsia="Arial" w:hAnsi="Arial" w:cs="Arial"/>
          <w:sz w:val="24"/>
          <w:szCs w:val="24"/>
        </w:rPr>
        <w:t xml:space="preserve">from </w:t>
      </w:r>
      <w:r w:rsidRPr="001B7288">
        <w:rPr>
          <w:rFonts w:ascii="Arial" w:eastAsia="Arial" w:hAnsi="Arial" w:cs="Arial"/>
          <w:b/>
          <w:sz w:val="24"/>
          <w:szCs w:val="24"/>
        </w:rPr>
        <w:t>NGOs</w:t>
      </w:r>
      <w:r w:rsidRPr="001B7288">
        <w:rPr>
          <w:rFonts w:ascii="Arial" w:eastAsia="Arial" w:hAnsi="Arial" w:cs="Arial"/>
          <w:sz w:val="24"/>
          <w:szCs w:val="24"/>
        </w:rPr>
        <w:t xml:space="preserve">, and </w:t>
      </w:r>
      <w:r w:rsidRPr="001B7288">
        <w:rPr>
          <w:rFonts w:ascii="Arial" w:eastAsia="Arial" w:hAnsi="Arial" w:cs="Arial"/>
          <w:b/>
          <w:sz w:val="24"/>
          <w:szCs w:val="24"/>
        </w:rPr>
        <w:t>₱</w:t>
      </w:r>
      <w:r w:rsidRPr="001B7288">
        <w:rPr>
          <w:rFonts w:ascii="Arial" w:eastAsia="Arial" w:hAnsi="Arial" w:cs="Arial"/>
          <w:b/>
          <w:bCs/>
          <w:sz w:val="24"/>
          <w:szCs w:val="24"/>
        </w:rPr>
        <w:t xml:space="preserve">31,850,409.96 </w:t>
      </w:r>
      <w:r w:rsidRPr="001B7288">
        <w:rPr>
          <w:rFonts w:ascii="Arial" w:eastAsia="Arial" w:hAnsi="Arial" w:cs="Arial"/>
          <w:sz w:val="24"/>
          <w:szCs w:val="24"/>
        </w:rPr>
        <w:t xml:space="preserve">from </w:t>
      </w:r>
      <w:r w:rsidRPr="001B7288">
        <w:rPr>
          <w:rFonts w:ascii="Arial" w:eastAsia="Arial" w:hAnsi="Arial" w:cs="Arial"/>
          <w:b/>
          <w:sz w:val="24"/>
          <w:szCs w:val="24"/>
          <w:lang w:val="en-US"/>
        </w:rPr>
        <w:t xml:space="preserve">other </w:t>
      </w:r>
      <w:r w:rsidRPr="001B7288">
        <w:rPr>
          <w:rFonts w:ascii="Arial" w:eastAsia="Arial" w:hAnsi="Arial" w:cs="Arial"/>
          <w:b/>
          <w:sz w:val="24"/>
          <w:szCs w:val="24"/>
        </w:rPr>
        <w:t>Partners</w:t>
      </w:r>
      <w:r w:rsidRPr="001B7288">
        <w:rPr>
          <w:rFonts w:ascii="Arial" w:eastAsia="Arial" w:hAnsi="Arial" w:cs="Arial"/>
          <w:b/>
          <w:sz w:val="20"/>
          <w:szCs w:val="20"/>
        </w:rPr>
        <w:t xml:space="preserve"> </w:t>
      </w:r>
      <w:r w:rsidRPr="001B7288">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0A5FD4" w:rsidRPr="000A5FD4" w14:paraId="2976CB0F" w14:textId="77777777" w:rsidTr="000A5FD4">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B825610" w14:textId="77777777" w:rsidR="000A5FD4" w:rsidRPr="000A5FD4" w:rsidRDefault="000A5FD4" w:rsidP="000A5FD4">
            <w:pPr>
              <w:widowControl/>
              <w:spacing w:after="0" w:line="240" w:lineRule="auto"/>
              <w:ind w:right="57"/>
              <w:contextualSpacing/>
              <w:jc w:val="center"/>
              <w:rPr>
                <w:rFonts w:ascii="Arial Narrow" w:eastAsia="Times New Roman" w:hAnsi="Arial Narrow"/>
                <w:b/>
                <w:bCs/>
                <w:color w:val="000000"/>
                <w:sz w:val="20"/>
                <w:szCs w:val="20"/>
              </w:rPr>
            </w:pPr>
            <w:r w:rsidRPr="000A5FD4">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22C52F1" w14:textId="142A39E5" w:rsidR="000A5FD4" w:rsidRPr="000A5FD4" w:rsidRDefault="000A5FD4" w:rsidP="000A5FD4">
            <w:pPr>
              <w:spacing w:after="0" w:line="240" w:lineRule="auto"/>
              <w:ind w:right="57"/>
              <w:contextualSpacing/>
              <w:jc w:val="center"/>
              <w:rPr>
                <w:rFonts w:ascii="Arial Narrow" w:hAnsi="Arial Narrow"/>
                <w:b/>
                <w:bCs/>
                <w:color w:val="000000"/>
                <w:sz w:val="20"/>
                <w:szCs w:val="20"/>
              </w:rPr>
            </w:pPr>
            <w:r w:rsidRPr="000A5FD4">
              <w:rPr>
                <w:rFonts w:ascii="Arial Narrow" w:hAnsi="Arial Narrow"/>
                <w:b/>
                <w:bCs/>
                <w:color w:val="000000"/>
                <w:sz w:val="20"/>
                <w:szCs w:val="20"/>
              </w:rPr>
              <w:t>COST OF ASSISTANCE</w:t>
            </w:r>
          </w:p>
        </w:tc>
      </w:tr>
      <w:tr w:rsidR="000A5FD4" w:rsidRPr="000A5FD4" w14:paraId="7D1BE523" w14:textId="77777777" w:rsidTr="000A5FD4">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F4209B0" w14:textId="77777777" w:rsidR="000A5FD4" w:rsidRPr="000A5FD4" w:rsidRDefault="000A5FD4" w:rsidP="000A5FD4">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37A903C" w14:textId="7F30F9BA" w:rsidR="000A5FD4" w:rsidRPr="000A5FD4" w:rsidRDefault="000A5FD4" w:rsidP="000A5FD4">
            <w:pPr>
              <w:spacing w:after="0" w:line="240" w:lineRule="auto"/>
              <w:ind w:right="57"/>
              <w:contextualSpacing/>
              <w:jc w:val="center"/>
              <w:rPr>
                <w:rFonts w:ascii="Arial Narrow" w:hAnsi="Arial Narrow"/>
                <w:b/>
                <w:bCs/>
                <w:color w:val="000000"/>
                <w:sz w:val="20"/>
                <w:szCs w:val="20"/>
              </w:rPr>
            </w:pPr>
            <w:r w:rsidRPr="000A5FD4">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FFC2BD6" w14:textId="57321891" w:rsidR="000A5FD4" w:rsidRPr="000A5FD4" w:rsidRDefault="000A5FD4" w:rsidP="000A5FD4">
            <w:pPr>
              <w:spacing w:after="0" w:line="240" w:lineRule="auto"/>
              <w:ind w:right="57"/>
              <w:contextualSpacing/>
              <w:jc w:val="center"/>
              <w:rPr>
                <w:rFonts w:ascii="Arial Narrow" w:hAnsi="Arial Narrow"/>
                <w:b/>
                <w:bCs/>
                <w:color w:val="000000"/>
                <w:sz w:val="20"/>
                <w:szCs w:val="20"/>
              </w:rPr>
            </w:pPr>
            <w:r w:rsidRPr="000A5FD4">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82A62A5" w14:textId="76DFA5A4" w:rsidR="000A5FD4" w:rsidRPr="000A5FD4" w:rsidRDefault="000A5FD4" w:rsidP="000A5FD4">
            <w:pPr>
              <w:spacing w:after="0" w:line="240" w:lineRule="auto"/>
              <w:ind w:right="57"/>
              <w:contextualSpacing/>
              <w:jc w:val="center"/>
              <w:rPr>
                <w:rFonts w:ascii="Arial Narrow" w:hAnsi="Arial Narrow"/>
                <w:b/>
                <w:bCs/>
                <w:color w:val="000000"/>
                <w:sz w:val="20"/>
                <w:szCs w:val="20"/>
              </w:rPr>
            </w:pPr>
            <w:r w:rsidRPr="000A5FD4">
              <w:rPr>
                <w:rFonts w:ascii="Arial Narrow" w:hAnsi="Arial Narrow"/>
                <w:b/>
                <w:bCs/>
                <w:color w:val="000000"/>
                <w:sz w:val="20"/>
                <w:szCs w:val="20"/>
              </w:rPr>
              <w:t>OTHERS</w:t>
            </w: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D172CBA" w14:textId="19D31568" w:rsidR="000A5FD4" w:rsidRPr="000A5FD4" w:rsidRDefault="000A5FD4" w:rsidP="000A5FD4">
            <w:pPr>
              <w:spacing w:after="0" w:line="240" w:lineRule="auto"/>
              <w:ind w:right="57"/>
              <w:contextualSpacing/>
              <w:jc w:val="center"/>
              <w:rPr>
                <w:rFonts w:ascii="Arial Narrow" w:hAnsi="Arial Narrow"/>
                <w:b/>
                <w:bCs/>
                <w:color w:val="000000"/>
                <w:sz w:val="20"/>
                <w:szCs w:val="20"/>
              </w:rPr>
            </w:pPr>
            <w:r w:rsidRPr="000A5FD4">
              <w:rPr>
                <w:rFonts w:ascii="Arial Narrow" w:hAnsi="Arial Narrow"/>
                <w:b/>
                <w:bCs/>
                <w:color w:val="000000"/>
                <w:sz w:val="20"/>
                <w:szCs w:val="20"/>
              </w:rPr>
              <w:t>GRAND TOTAL</w:t>
            </w:r>
          </w:p>
        </w:tc>
      </w:tr>
      <w:tr w:rsidR="000A5FD4" w:rsidRPr="000A5FD4" w14:paraId="21A963B4" w14:textId="77777777" w:rsidTr="000A5FD4">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E1900F1" w14:textId="77777777" w:rsidR="000A5FD4" w:rsidRPr="000A5FD4" w:rsidRDefault="000A5FD4" w:rsidP="000A5FD4">
            <w:pPr>
              <w:spacing w:after="0" w:line="240" w:lineRule="auto"/>
              <w:ind w:right="57"/>
              <w:contextualSpacing/>
              <w:jc w:val="center"/>
              <w:rPr>
                <w:rFonts w:ascii="Arial Narrow" w:hAnsi="Arial Narrow"/>
                <w:b/>
                <w:bCs/>
                <w:color w:val="000000"/>
                <w:sz w:val="20"/>
                <w:szCs w:val="20"/>
              </w:rPr>
            </w:pPr>
            <w:r w:rsidRPr="000A5FD4">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604600D4" w14:textId="4A5A9C9B"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2,000,363,458.78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789AB8B4" w14:textId="76C2A39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537,596,354.7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62ACBC9C" w14:textId="774CB39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31,850,409.96 </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17CCAA2E" w14:textId="5572C57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2,569,810,223.51 </w:t>
            </w:r>
          </w:p>
        </w:tc>
      </w:tr>
      <w:tr w:rsidR="000A5FD4" w:rsidRPr="000A5FD4" w14:paraId="38DF2A8D"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62C4AF"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3A2054AD" w14:textId="27711F3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402,590,016.08 </w:t>
            </w:r>
          </w:p>
        </w:tc>
        <w:tc>
          <w:tcPr>
            <w:tcW w:w="958" w:type="pct"/>
            <w:tcBorders>
              <w:top w:val="nil"/>
              <w:left w:val="nil"/>
              <w:bottom w:val="single" w:sz="4" w:space="0" w:color="000000"/>
              <w:right w:val="single" w:sz="4" w:space="0" w:color="000000"/>
            </w:tcBorders>
            <w:shd w:val="clear" w:color="A5A5A5" w:fill="A5A5A5"/>
            <w:noWrap/>
            <w:vAlign w:val="bottom"/>
            <w:hideMark/>
          </w:tcPr>
          <w:p w14:paraId="055D484B" w14:textId="228676E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6AB17BF" w14:textId="3C42554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4CBAE48F" w14:textId="58E3D77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768,000,016.08 </w:t>
            </w:r>
          </w:p>
        </w:tc>
      </w:tr>
      <w:tr w:rsidR="000A5FD4" w:rsidRPr="000A5FD4" w14:paraId="1F1ABD67"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702C9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3E6AFCF0" w14:textId="3DA1C44B"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78,274,932.47 </w:t>
            </w:r>
          </w:p>
        </w:tc>
        <w:tc>
          <w:tcPr>
            <w:tcW w:w="958" w:type="pct"/>
            <w:tcBorders>
              <w:top w:val="nil"/>
              <w:left w:val="nil"/>
              <w:bottom w:val="single" w:sz="4" w:space="0" w:color="000000"/>
              <w:right w:val="single" w:sz="4" w:space="0" w:color="000000"/>
            </w:tcBorders>
            <w:shd w:val="clear" w:color="auto" w:fill="auto"/>
            <w:noWrap/>
            <w:vAlign w:val="bottom"/>
            <w:hideMark/>
          </w:tcPr>
          <w:p w14:paraId="29764E7E" w14:textId="50037D21"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AAE004E" w14:textId="348E26B4"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404E8395" w14:textId="70AF37F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8,274,932.47 </w:t>
            </w:r>
          </w:p>
        </w:tc>
      </w:tr>
      <w:tr w:rsidR="000A5FD4" w:rsidRPr="000A5FD4" w14:paraId="5B21F4DD"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E0DCD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8484A3" w14:textId="604D626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43,482,623.21 </w:t>
            </w:r>
          </w:p>
        </w:tc>
        <w:tc>
          <w:tcPr>
            <w:tcW w:w="958" w:type="pct"/>
            <w:tcBorders>
              <w:top w:val="nil"/>
              <w:left w:val="nil"/>
              <w:bottom w:val="single" w:sz="4" w:space="0" w:color="000000"/>
              <w:right w:val="single" w:sz="4" w:space="0" w:color="000000"/>
            </w:tcBorders>
            <w:shd w:val="clear" w:color="auto" w:fill="auto"/>
            <w:noWrap/>
            <w:vAlign w:val="bottom"/>
            <w:hideMark/>
          </w:tcPr>
          <w:p w14:paraId="06E12FF8" w14:textId="10EA1AE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F9ECE7" w14:textId="737C3228"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1A02090D" w14:textId="0ECE26D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85,582,623.21 </w:t>
            </w:r>
          </w:p>
        </w:tc>
      </w:tr>
      <w:tr w:rsidR="000A5FD4" w:rsidRPr="000A5FD4" w14:paraId="6A76AE0A"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BBA48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79A33ACF" w14:textId="28C0C20C"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5,326,950.00 </w:t>
            </w:r>
          </w:p>
        </w:tc>
        <w:tc>
          <w:tcPr>
            <w:tcW w:w="958" w:type="pct"/>
            <w:tcBorders>
              <w:top w:val="nil"/>
              <w:left w:val="nil"/>
              <w:bottom w:val="single" w:sz="4" w:space="0" w:color="000000"/>
              <w:right w:val="single" w:sz="4" w:space="0" w:color="000000"/>
            </w:tcBorders>
            <w:shd w:val="clear" w:color="auto" w:fill="auto"/>
            <w:noWrap/>
            <w:vAlign w:val="bottom"/>
            <w:hideMark/>
          </w:tcPr>
          <w:p w14:paraId="061415C2" w14:textId="471B32FC"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935F02" w14:textId="727D4CAE"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6FB0BE05" w14:textId="3FCE001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951,950.00 </w:t>
            </w:r>
          </w:p>
        </w:tc>
      </w:tr>
      <w:tr w:rsidR="000A5FD4" w:rsidRPr="000A5FD4" w14:paraId="5D5F8036"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FFA8F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013AA9" w14:textId="127AF7BB"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13,469,168.00 </w:t>
            </w:r>
          </w:p>
        </w:tc>
        <w:tc>
          <w:tcPr>
            <w:tcW w:w="958" w:type="pct"/>
            <w:tcBorders>
              <w:top w:val="nil"/>
              <w:left w:val="nil"/>
              <w:bottom w:val="single" w:sz="4" w:space="0" w:color="000000"/>
              <w:right w:val="single" w:sz="4" w:space="0" w:color="000000"/>
            </w:tcBorders>
            <w:shd w:val="clear" w:color="auto" w:fill="auto"/>
            <w:noWrap/>
            <w:vAlign w:val="bottom"/>
            <w:hideMark/>
          </w:tcPr>
          <w:p w14:paraId="76342AB3" w14:textId="051DEA75"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5715E7" w14:textId="673590FE"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09F028F2" w14:textId="3D897EA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719,168.00 </w:t>
            </w:r>
          </w:p>
        </w:tc>
      </w:tr>
      <w:tr w:rsidR="000A5FD4" w:rsidRPr="000A5FD4" w14:paraId="0A7FFAB7"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C68F9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7EF32F" w14:textId="31EE5A91"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14,065,741.60 </w:t>
            </w:r>
          </w:p>
        </w:tc>
        <w:tc>
          <w:tcPr>
            <w:tcW w:w="958" w:type="pct"/>
            <w:tcBorders>
              <w:top w:val="nil"/>
              <w:left w:val="nil"/>
              <w:bottom w:val="single" w:sz="4" w:space="0" w:color="000000"/>
              <w:right w:val="single" w:sz="4" w:space="0" w:color="000000"/>
            </w:tcBorders>
            <w:shd w:val="clear" w:color="auto" w:fill="auto"/>
            <w:noWrap/>
            <w:vAlign w:val="bottom"/>
            <w:hideMark/>
          </w:tcPr>
          <w:p w14:paraId="18444AC9" w14:textId="06C4F988"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0EF5CC67" w14:textId="1EA6D8E0"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06AF348F" w14:textId="5BA7DF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0,573,241.60 </w:t>
            </w:r>
          </w:p>
        </w:tc>
      </w:tr>
      <w:tr w:rsidR="000A5FD4" w:rsidRPr="000A5FD4" w14:paraId="23C5C9CE"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C1EAC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582218" w14:textId="345C5252"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14,165,988.00 </w:t>
            </w:r>
          </w:p>
        </w:tc>
        <w:tc>
          <w:tcPr>
            <w:tcW w:w="958" w:type="pct"/>
            <w:tcBorders>
              <w:top w:val="nil"/>
              <w:left w:val="nil"/>
              <w:bottom w:val="single" w:sz="4" w:space="0" w:color="000000"/>
              <w:right w:val="single" w:sz="4" w:space="0" w:color="000000"/>
            </w:tcBorders>
            <w:shd w:val="clear" w:color="auto" w:fill="auto"/>
            <w:noWrap/>
            <w:vAlign w:val="bottom"/>
            <w:hideMark/>
          </w:tcPr>
          <w:p w14:paraId="4C20B1BC" w14:textId="07A995B2"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D4F49EC" w14:textId="7C310AA9"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05D3A74C" w14:textId="3517B67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2,558,488.00 </w:t>
            </w:r>
          </w:p>
        </w:tc>
      </w:tr>
      <w:tr w:rsidR="000A5FD4" w:rsidRPr="000A5FD4" w14:paraId="3A9C2C61"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DBAA5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22C8E4" w14:textId="70ADC422"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52,104,218.00 </w:t>
            </w:r>
          </w:p>
        </w:tc>
        <w:tc>
          <w:tcPr>
            <w:tcW w:w="958" w:type="pct"/>
            <w:tcBorders>
              <w:top w:val="nil"/>
              <w:left w:val="nil"/>
              <w:bottom w:val="single" w:sz="4" w:space="0" w:color="000000"/>
              <w:right w:val="single" w:sz="4" w:space="0" w:color="000000"/>
            </w:tcBorders>
            <w:shd w:val="clear" w:color="auto" w:fill="auto"/>
            <w:noWrap/>
            <w:vAlign w:val="bottom"/>
            <w:hideMark/>
          </w:tcPr>
          <w:p w14:paraId="5C817AEA" w14:textId="3EE6A80E"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E5543AA" w14:textId="27392391"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5811B6BC" w14:textId="7F79DA9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89,546,718.00 </w:t>
            </w:r>
          </w:p>
        </w:tc>
      </w:tr>
      <w:tr w:rsidR="000A5FD4" w:rsidRPr="000A5FD4" w14:paraId="4F8890A8"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5F562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794354" w14:textId="1508A046"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17,175,025.00 </w:t>
            </w:r>
          </w:p>
        </w:tc>
        <w:tc>
          <w:tcPr>
            <w:tcW w:w="958" w:type="pct"/>
            <w:tcBorders>
              <w:top w:val="nil"/>
              <w:left w:val="nil"/>
              <w:bottom w:val="single" w:sz="4" w:space="0" w:color="000000"/>
              <w:right w:val="single" w:sz="4" w:space="0" w:color="000000"/>
            </w:tcBorders>
            <w:shd w:val="clear" w:color="auto" w:fill="auto"/>
            <w:noWrap/>
            <w:vAlign w:val="bottom"/>
            <w:hideMark/>
          </w:tcPr>
          <w:p w14:paraId="4F18BE96" w14:textId="4F288EA0"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3546EDE" w14:textId="780A424F"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592DDD1D" w14:textId="78BD233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175,025.00 </w:t>
            </w:r>
          </w:p>
        </w:tc>
      </w:tr>
      <w:tr w:rsidR="000A5FD4" w:rsidRPr="000A5FD4" w14:paraId="4AEC7CC3"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2255D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433C7E" w14:textId="7598AEB4"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7,28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749A7F" w14:textId="78AEC54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357C31D" w14:textId="650E3AD6"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38E52C97" w14:textId="492B566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289,000.00 </w:t>
            </w:r>
          </w:p>
        </w:tc>
      </w:tr>
      <w:tr w:rsidR="000A5FD4" w:rsidRPr="000A5FD4" w14:paraId="17FEAC8C"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7B31D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2A34A9C7" w14:textId="733ACF4A"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8,900,318.00 </w:t>
            </w:r>
          </w:p>
        </w:tc>
        <w:tc>
          <w:tcPr>
            <w:tcW w:w="958" w:type="pct"/>
            <w:tcBorders>
              <w:top w:val="nil"/>
              <w:left w:val="nil"/>
              <w:bottom w:val="single" w:sz="4" w:space="0" w:color="000000"/>
              <w:right w:val="single" w:sz="4" w:space="0" w:color="000000"/>
            </w:tcBorders>
            <w:shd w:val="clear" w:color="auto" w:fill="auto"/>
            <w:noWrap/>
            <w:vAlign w:val="bottom"/>
            <w:hideMark/>
          </w:tcPr>
          <w:p w14:paraId="4161FDA7" w14:textId="57D7906F"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4CB8A5" w14:textId="3E919DDC"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05548F00" w14:textId="730F4D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0,815,318.00 </w:t>
            </w:r>
          </w:p>
        </w:tc>
      </w:tr>
      <w:tr w:rsidR="000A5FD4" w:rsidRPr="000A5FD4" w14:paraId="11E736AC"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2E3D8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FAD5CF" w14:textId="284E6339"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23,570,843.30 </w:t>
            </w:r>
          </w:p>
        </w:tc>
        <w:tc>
          <w:tcPr>
            <w:tcW w:w="958" w:type="pct"/>
            <w:tcBorders>
              <w:top w:val="nil"/>
              <w:left w:val="nil"/>
              <w:bottom w:val="single" w:sz="4" w:space="0" w:color="000000"/>
              <w:right w:val="single" w:sz="4" w:space="0" w:color="000000"/>
            </w:tcBorders>
            <w:shd w:val="clear" w:color="auto" w:fill="auto"/>
            <w:noWrap/>
            <w:vAlign w:val="bottom"/>
            <w:hideMark/>
          </w:tcPr>
          <w:p w14:paraId="39E92C68" w14:textId="7BD46E02"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1597330" w14:textId="4E0AA9E1"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1FA4D760" w14:textId="28A2B56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3,570,843.30 </w:t>
            </w:r>
          </w:p>
        </w:tc>
      </w:tr>
      <w:tr w:rsidR="000A5FD4" w:rsidRPr="000A5FD4" w14:paraId="42034500"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29322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D771CC7" w14:textId="2DC3C648"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9,826,288.80 </w:t>
            </w:r>
          </w:p>
        </w:tc>
        <w:tc>
          <w:tcPr>
            <w:tcW w:w="958" w:type="pct"/>
            <w:tcBorders>
              <w:top w:val="nil"/>
              <w:left w:val="nil"/>
              <w:bottom w:val="single" w:sz="4" w:space="0" w:color="000000"/>
              <w:right w:val="single" w:sz="4" w:space="0" w:color="000000"/>
            </w:tcBorders>
            <w:shd w:val="clear" w:color="auto" w:fill="auto"/>
            <w:noWrap/>
            <w:vAlign w:val="bottom"/>
            <w:hideMark/>
          </w:tcPr>
          <w:p w14:paraId="1D97C0C2" w14:textId="1559FC02"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1CA8A5F" w14:textId="2479328F"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322B4BAF" w14:textId="6282454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0,548,788.80 </w:t>
            </w:r>
          </w:p>
        </w:tc>
      </w:tr>
      <w:tr w:rsidR="000A5FD4" w:rsidRPr="000A5FD4" w14:paraId="0AABD8F4"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7AF55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2279AD" w14:textId="1A45A2F1"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12,331,540.00 </w:t>
            </w:r>
          </w:p>
        </w:tc>
        <w:tc>
          <w:tcPr>
            <w:tcW w:w="958" w:type="pct"/>
            <w:tcBorders>
              <w:top w:val="nil"/>
              <w:left w:val="nil"/>
              <w:bottom w:val="single" w:sz="4" w:space="0" w:color="000000"/>
              <w:right w:val="single" w:sz="4" w:space="0" w:color="000000"/>
            </w:tcBorders>
            <w:shd w:val="clear" w:color="auto" w:fill="auto"/>
            <w:noWrap/>
            <w:vAlign w:val="bottom"/>
            <w:hideMark/>
          </w:tcPr>
          <w:p w14:paraId="4FA29360" w14:textId="2B51B974"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AFCA630" w14:textId="3E43D060"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398050E3" w14:textId="0A6A323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331,540.00 </w:t>
            </w:r>
          </w:p>
        </w:tc>
      </w:tr>
      <w:tr w:rsidR="000A5FD4" w:rsidRPr="000A5FD4" w14:paraId="58A8C1D7"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AEBCD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33905B47" w14:textId="6ACD40EB"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14,941,073.60 </w:t>
            </w:r>
          </w:p>
        </w:tc>
        <w:tc>
          <w:tcPr>
            <w:tcW w:w="958" w:type="pct"/>
            <w:tcBorders>
              <w:top w:val="nil"/>
              <w:left w:val="nil"/>
              <w:bottom w:val="single" w:sz="4" w:space="0" w:color="000000"/>
              <w:right w:val="single" w:sz="4" w:space="0" w:color="000000"/>
            </w:tcBorders>
            <w:shd w:val="clear" w:color="auto" w:fill="auto"/>
            <w:noWrap/>
            <w:vAlign w:val="bottom"/>
            <w:hideMark/>
          </w:tcPr>
          <w:p w14:paraId="440A8956" w14:textId="05151225"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437A36" w14:textId="008FE29B"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2EB45EE2" w14:textId="053D9C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1,441,073.60 </w:t>
            </w:r>
          </w:p>
        </w:tc>
      </w:tr>
      <w:tr w:rsidR="000A5FD4" w:rsidRPr="000A5FD4" w14:paraId="17740ADD"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2148B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EF9F19" w14:textId="63DFA8AF"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22,203,705.80 </w:t>
            </w:r>
          </w:p>
        </w:tc>
        <w:tc>
          <w:tcPr>
            <w:tcW w:w="958" w:type="pct"/>
            <w:tcBorders>
              <w:top w:val="nil"/>
              <w:left w:val="nil"/>
              <w:bottom w:val="single" w:sz="4" w:space="0" w:color="000000"/>
              <w:right w:val="single" w:sz="4" w:space="0" w:color="000000"/>
            </w:tcBorders>
            <w:shd w:val="clear" w:color="auto" w:fill="auto"/>
            <w:noWrap/>
            <w:vAlign w:val="bottom"/>
            <w:hideMark/>
          </w:tcPr>
          <w:p w14:paraId="63B75D45" w14:textId="39CAC559"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81FC15" w14:textId="2AF1CACD"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71B06733" w14:textId="56A1544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7,688,705.80 </w:t>
            </w:r>
          </w:p>
        </w:tc>
      </w:tr>
      <w:tr w:rsidR="000A5FD4" w:rsidRPr="000A5FD4" w14:paraId="439F3D48"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D1732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3BD28C" w14:textId="534E350A"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46,555,620.30 </w:t>
            </w:r>
          </w:p>
        </w:tc>
        <w:tc>
          <w:tcPr>
            <w:tcW w:w="958" w:type="pct"/>
            <w:tcBorders>
              <w:top w:val="nil"/>
              <w:left w:val="nil"/>
              <w:bottom w:val="single" w:sz="4" w:space="0" w:color="000000"/>
              <w:right w:val="single" w:sz="4" w:space="0" w:color="000000"/>
            </w:tcBorders>
            <w:shd w:val="clear" w:color="auto" w:fill="auto"/>
            <w:noWrap/>
            <w:vAlign w:val="bottom"/>
            <w:hideMark/>
          </w:tcPr>
          <w:p w14:paraId="390918DB" w14:textId="6D903FFF"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0B54CA" w14:textId="27761271"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26C08AF2" w14:textId="07967DC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5,405,620.30 </w:t>
            </w:r>
          </w:p>
        </w:tc>
      </w:tr>
      <w:tr w:rsidR="000A5FD4" w:rsidRPr="000A5FD4" w14:paraId="37C54D12"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FEC50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DA7205" w14:textId="6AD84AED"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10,912,180.00 </w:t>
            </w:r>
          </w:p>
        </w:tc>
        <w:tc>
          <w:tcPr>
            <w:tcW w:w="958" w:type="pct"/>
            <w:tcBorders>
              <w:top w:val="nil"/>
              <w:left w:val="nil"/>
              <w:bottom w:val="single" w:sz="4" w:space="0" w:color="000000"/>
              <w:right w:val="single" w:sz="4" w:space="0" w:color="000000"/>
            </w:tcBorders>
            <w:shd w:val="clear" w:color="auto" w:fill="auto"/>
            <w:noWrap/>
            <w:vAlign w:val="bottom"/>
            <w:hideMark/>
          </w:tcPr>
          <w:p w14:paraId="3D54EBAE" w14:textId="5E915765"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E23F15" w14:textId="7952B30C"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6B9B16C4" w14:textId="627D48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412,180.00 </w:t>
            </w:r>
          </w:p>
        </w:tc>
      </w:tr>
      <w:tr w:rsidR="000A5FD4" w:rsidRPr="000A5FD4" w14:paraId="59C048A3"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2A8CB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655F3D" w14:textId="6C66003F"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1A036C52" w14:textId="234907FF"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5F525E" w14:textId="1EABCADF"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33E7AC0D" w14:textId="4649E6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7,114,800.00 </w:t>
            </w:r>
          </w:p>
        </w:tc>
      </w:tr>
      <w:tr w:rsidR="000A5FD4" w:rsidRPr="000A5FD4" w14:paraId="1873DE77"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AF6DDB"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25163FD4" w14:textId="30E0652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70,487,676.18 </w:t>
            </w:r>
          </w:p>
        </w:tc>
        <w:tc>
          <w:tcPr>
            <w:tcW w:w="958" w:type="pct"/>
            <w:tcBorders>
              <w:top w:val="nil"/>
              <w:left w:val="nil"/>
              <w:bottom w:val="single" w:sz="4" w:space="0" w:color="000000"/>
              <w:right w:val="single" w:sz="4" w:space="0" w:color="000000"/>
            </w:tcBorders>
            <w:shd w:val="clear" w:color="A5A5A5" w:fill="A5A5A5"/>
            <w:noWrap/>
            <w:vAlign w:val="bottom"/>
            <w:hideMark/>
          </w:tcPr>
          <w:p w14:paraId="619B769D" w14:textId="38DA719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242253A2" w14:textId="5562180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0,931,692.56 </w:t>
            </w:r>
          </w:p>
        </w:tc>
        <w:tc>
          <w:tcPr>
            <w:tcW w:w="1003" w:type="pct"/>
            <w:tcBorders>
              <w:top w:val="nil"/>
              <w:left w:val="nil"/>
              <w:bottom w:val="single" w:sz="4" w:space="0" w:color="000000"/>
              <w:right w:val="single" w:sz="4" w:space="0" w:color="000000"/>
            </w:tcBorders>
            <w:shd w:val="clear" w:color="A5A5A5" w:fill="A5A5A5"/>
            <w:noWrap/>
            <w:vAlign w:val="bottom"/>
            <w:hideMark/>
          </w:tcPr>
          <w:p w14:paraId="53EF2539" w14:textId="4934D38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95,143,786.77 </w:t>
            </w:r>
          </w:p>
        </w:tc>
      </w:tr>
      <w:tr w:rsidR="000A5FD4" w:rsidRPr="000A5FD4" w14:paraId="6505F54C"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2A3E25"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F9ECCC8" w14:textId="002E64F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4,918,00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A230F76" w14:textId="2554050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E1516E7" w14:textId="24CA47CB"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6A1C917A" w14:textId="6B022FD6"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8,414,682.38 </w:t>
            </w:r>
          </w:p>
        </w:tc>
      </w:tr>
      <w:tr w:rsidR="000A5FD4" w:rsidRPr="000A5FD4" w14:paraId="5205848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047B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D036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12A8C69D" w14:textId="0D5439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FD824FD" w14:textId="0944057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0FE157" w14:textId="6454505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644A1F1" w14:textId="614E461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20,000.00 </w:t>
            </w:r>
          </w:p>
        </w:tc>
      </w:tr>
      <w:tr w:rsidR="000A5FD4" w:rsidRPr="000A5FD4" w14:paraId="037AAFF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8F63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9B1E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16B9FD27" w14:textId="3C7FB2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783170AB" w14:textId="16D59B8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BC5678" w14:textId="4338272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34E074C" w14:textId="6FB485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92,552.45 </w:t>
            </w:r>
          </w:p>
        </w:tc>
      </w:tr>
      <w:tr w:rsidR="000A5FD4" w:rsidRPr="000A5FD4" w14:paraId="4A5B19D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CBFB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493E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387B8B8B" w14:textId="6DD8075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76A51FEC" w14:textId="2BF007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C68510" w14:textId="3047E5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5EB990B" w14:textId="529307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86,073.20 </w:t>
            </w:r>
          </w:p>
        </w:tc>
      </w:tr>
      <w:tr w:rsidR="000A5FD4" w:rsidRPr="000A5FD4" w14:paraId="64F12EC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BBEC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19D9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0396D15F" w14:textId="66294D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4BEAC922" w14:textId="642A64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32E9DB" w14:textId="34EE5C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1423B7F" w14:textId="6C5D76C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6,295.58 </w:t>
            </w:r>
          </w:p>
        </w:tc>
      </w:tr>
      <w:tr w:rsidR="000A5FD4" w:rsidRPr="000A5FD4" w14:paraId="31EAEFA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D937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F207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6DFE103B" w14:textId="3914D9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46C1A9CF" w14:textId="12E4674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9C4624" w14:textId="7711941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C3B81B0" w14:textId="26DE482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6,299.20 </w:t>
            </w:r>
          </w:p>
        </w:tc>
      </w:tr>
      <w:tr w:rsidR="000A5FD4" w:rsidRPr="000A5FD4" w14:paraId="32C9DAD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9257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F6F3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59F99BA4" w14:textId="538595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7D4D18C" w14:textId="09296CA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77C213" w14:textId="42BFF6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F5D210D" w14:textId="2513B5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3,313.20 </w:t>
            </w:r>
          </w:p>
        </w:tc>
      </w:tr>
      <w:tr w:rsidR="000A5FD4" w:rsidRPr="000A5FD4" w14:paraId="52FFAFC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E6D4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26B6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31AFDE09" w14:textId="3DA23F8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85,140.00 </w:t>
            </w:r>
          </w:p>
        </w:tc>
        <w:tc>
          <w:tcPr>
            <w:tcW w:w="958" w:type="pct"/>
            <w:tcBorders>
              <w:top w:val="nil"/>
              <w:left w:val="nil"/>
              <w:bottom w:val="single" w:sz="4" w:space="0" w:color="000000"/>
              <w:right w:val="single" w:sz="4" w:space="0" w:color="000000"/>
            </w:tcBorders>
            <w:shd w:val="clear" w:color="auto" w:fill="auto"/>
            <w:noWrap/>
            <w:vAlign w:val="center"/>
            <w:hideMark/>
          </w:tcPr>
          <w:p w14:paraId="42E5C3E7" w14:textId="27F82CC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995D72" w14:textId="6E21BB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DA2A0CD" w14:textId="54A44F2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85,140.00 </w:t>
            </w:r>
          </w:p>
        </w:tc>
      </w:tr>
      <w:tr w:rsidR="000A5FD4" w:rsidRPr="000A5FD4" w14:paraId="13036DC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6BD2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28D6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00479046" w14:textId="265DFC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4767777" w14:textId="56F6E16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5FD1E63F" w14:textId="70E66D5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27AFB32" w14:textId="39D157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68,551.20 </w:t>
            </w:r>
          </w:p>
        </w:tc>
      </w:tr>
      <w:tr w:rsidR="000A5FD4" w:rsidRPr="000A5FD4" w14:paraId="4B53A67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64E9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252E48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71151249" w14:textId="696CF0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506B6A3D" w14:textId="43AFC1E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43D77968" w14:textId="067AE1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C595D0E" w14:textId="2D55DA6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7,092.45 </w:t>
            </w:r>
          </w:p>
        </w:tc>
      </w:tr>
      <w:tr w:rsidR="000A5FD4" w:rsidRPr="000A5FD4" w14:paraId="75622B3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729C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9C63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0AB6753E" w14:textId="5962D76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4BC7ACE" w14:textId="1457EDA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BFFBEB" w14:textId="3402B9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93019FF" w14:textId="5458BC9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3,313.20 </w:t>
            </w:r>
          </w:p>
        </w:tc>
      </w:tr>
      <w:tr w:rsidR="000A5FD4" w:rsidRPr="000A5FD4" w14:paraId="6E43CCC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1E10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2E55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67E44677" w14:textId="1F0690E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3B702EC1" w14:textId="1F81F67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BE6EB0" w14:textId="40CF2D5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A94833" w14:textId="42DD89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31,247.70 </w:t>
            </w:r>
          </w:p>
        </w:tc>
      </w:tr>
      <w:tr w:rsidR="000A5FD4" w:rsidRPr="000A5FD4" w14:paraId="23EA077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4D37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1C4A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7AE28353" w14:textId="49F2106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5ED4F1A0" w14:textId="7991B68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466550" w14:textId="2C989CD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9A96DE6" w14:textId="3FFBD2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1,304.70 </w:t>
            </w:r>
          </w:p>
        </w:tc>
      </w:tr>
      <w:tr w:rsidR="000A5FD4" w:rsidRPr="000A5FD4" w14:paraId="1EB7A8D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D442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DA4C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35C6463F" w14:textId="140E16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138,280.50 </w:t>
            </w:r>
          </w:p>
        </w:tc>
        <w:tc>
          <w:tcPr>
            <w:tcW w:w="958" w:type="pct"/>
            <w:tcBorders>
              <w:top w:val="nil"/>
              <w:left w:val="nil"/>
              <w:bottom w:val="single" w:sz="4" w:space="0" w:color="000000"/>
              <w:right w:val="single" w:sz="4" w:space="0" w:color="000000"/>
            </w:tcBorders>
            <w:shd w:val="clear" w:color="auto" w:fill="auto"/>
            <w:noWrap/>
            <w:vAlign w:val="center"/>
            <w:hideMark/>
          </w:tcPr>
          <w:p w14:paraId="1281B954" w14:textId="4B0823D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AF8836" w14:textId="57D1D3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A09380B" w14:textId="28EDAF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138,280.50 </w:t>
            </w:r>
          </w:p>
        </w:tc>
      </w:tr>
      <w:tr w:rsidR="000A5FD4" w:rsidRPr="000A5FD4" w14:paraId="743B652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5AF8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AA87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69DD33A5" w14:textId="5225EE0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6613220C" w14:textId="51BFA5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070E0FCA" w14:textId="731FA4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805B4D" w14:textId="12E0A0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529,385.70 </w:t>
            </w:r>
          </w:p>
        </w:tc>
      </w:tr>
      <w:tr w:rsidR="000A5FD4" w:rsidRPr="000A5FD4" w14:paraId="1619D87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53EC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5FA1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1637F4C3" w14:textId="5EAE374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7BB59D5A" w14:textId="39407FF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1626E99" w14:textId="3CE4E0B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839A273" w14:textId="7F3A4F6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31,333.20 </w:t>
            </w:r>
          </w:p>
        </w:tc>
      </w:tr>
      <w:tr w:rsidR="000A5FD4" w:rsidRPr="000A5FD4" w14:paraId="441E8D2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2257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551E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5C14D460" w14:textId="43FE9A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26245A91" w14:textId="25653DB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B33189" w14:textId="223A03A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4802BD7" w14:textId="2A68320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01,187.20 </w:t>
            </w:r>
          </w:p>
        </w:tc>
      </w:tr>
      <w:tr w:rsidR="000A5FD4" w:rsidRPr="000A5FD4" w14:paraId="7CCA7E1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9036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46D2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2BFBFF68" w14:textId="03779E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7D81FFE3" w14:textId="760AF2A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428FC3" w14:textId="217356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92260C" w14:textId="07FA2E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7,140.00 </w:t>
            </w:r>
          </w:p>
        </w:tc>
      </w:tr>
      <w:tr w:rsidR="000A5FD4" w:rsidRPr="000A5FD4" w14:paraId="2069F9A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4092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F09A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4E51732D" w14:textId="06DBD9D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5BC71B2" w14:textId="7C70EF8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62862A" w14:textId="284FCEF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3C1E48E" w14:textId="4AA518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3,313.20 </w:t>
            </w:r>
          </w:p>
        </w:tc>
      </w:tr>
      <w:tr w:rsidR="000A5FD4" w:rsidRPr="000A5FD4" w14:paraId="4C4BC60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A210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1E25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5D84BA15" w14:textId="6E0080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7E3A45A" w14:textId="479464C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24D9AE" w14:textId="7407536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BF988A" w14:textId="13DB715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3,313.20 </w:t>
            </w:r>
          </w:p>
        </w:tc>
      </w:tr>
      <w:tr w:rsidR="000A5FD4" w:rsidRPr="000A5FD4" w14:paraId="33BCEA0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971A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A15D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3173E053" w14:textId="66537E2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5718B1F" w14:textId="689A177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F2FC3B" w14:textId="7E5851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7C3205A" w14:textId="3AAF73C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3,313.20 </w:t>
            </w:r>
          </w:p>
        </w:tc>
      </w:tr>
      <w:tr w:rsidR="000A5FD4" w:rsidRPr="000A5FD4" w14:paraId="109C41E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AAD0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D2FB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719BC290" w14:textId="65FBC2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F83F4A9" w14:textId="3D3963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4DFC65" w14:textId="4A8151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ED8720D" w14:textId="7E4AA1D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3,313.20 </w:t>
            </w:r>
          </w:p>
        </w:tc>
      </w:tr>
      <w:tr w:rsidR="000A5FD4" w:rsidRPr="000A5FD4" w14:paraId="09D6169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8107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C296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5E8E1B07" w14:textId="244C1D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0CAFD2FB" w14:textId="55C3C01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3DAF30" w14:textId="53EEC27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976B3A1" w14:textId="3A134B6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0,453.20 </w:t>
            </w:r>
          </w:p>
        </w:tc>
      </w:tr>
      <w:tr w:rsidR="000A5FD4" w:rsidRPr="000A5FD4" w14:paraId="1CEBE2D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E207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014C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6949DBE6" w14:textId="2AF3E7E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5185FCF1" w14:textId="7521023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458318" w14:textId="1CBB6F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C2E585" w14:textId="6F49FE4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87,457.20 </w:t>
            </w:r>
          </w:p>
        </w:tc>
      </w:tr>
      <w:tr w:rsidR="000A5FD4" w:rsidRPr="000A5FD4" w14:paraId="26EFAA9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9ABB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E71D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2692FCF5" w14:textId="65E5F10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6FFF1C64" w14:textId="65283BE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F11CEB" w14:textId="6824302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EF2F20" w14:textId="0B6A7E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05,009.70 </w:t>
            </w:r>
          </w:p>
        </w:tc>
      </w:tr>
      <w:tr w:rsidR="000A5FD4" w:rsidRPr="000A5FD4" w14:paraId="76F0DF4A"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0B6D4"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622B789" w14:textId="3D4201A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3,077,35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1CE7D86A" w14:textId="42144BC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662597" w14:textId="3ACE3500"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8D8D8" w:fill="D8D8D8"/>
            <w:noWrap/>
            <w:vAlign w:val="bottom"/>
            <w:hideMark/>
          </w:tcPr>
          <w:p w14:paraId="3ABCC57B" w14:textId="6E4D8E7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3,077,354.58 </w:t>
            </w:r>
          </w:p>
        </w:tc>
      </w:tr>
      <w:tr w:rsidR="000A5FD4" w:rsidRPr="000A5FD4" w14:paraId="03EFA56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31166"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F1EB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623B2AB3" w14:textId="3C14C2B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5,230.00 </w:t>
            </w:r>
          </w:p>
        </w:tc>
        <w:tc>
          <w:tcPr>
            <w:tcW w:w="958" w:type="pct"/>
            <w:tcBorders>
              <w:top w:val="nil"/>
              <w:left w:val="nil"/>
              <w:bottom w:val="single" w:sz="4" w:space="0" w:color="000000"/>
              <w:right w:val="single" w:sz="4" w:space="0" w:color="000000"/>
            </w:tcBorders>
            <w:shd w:val="clear" w:color="auto" w:fill="auto"/>
            <w:noWrap/>
            <w:vAlign w:val="bottom"/>
            <w:hideMark/>
          </w:tcPr>
          <w:p w14:paraId="12E20067" w14:textId="2A53EFF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62E10" w14:textId="63A6E23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91C998" w14:textId="4AD1F59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5,230.00 </w:t>
            </w:r>
          </w:p>
        </w:tc>
      </w:tr>
      <w:tr w:rsidR="000A5FD4" w:rsidRPr="000A5FD4" w14:paraId="05ACC8C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8974A"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0C0E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56B65C80" w14:textId="3E9567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2D0785E0" w14:textId="0C74AD6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7A105" w14:textId="5A7009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DD8EA98" w14:textId="1B3DC3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1,574.25 </w:t>
            </w:r>
          </w:p>
        </w:tc>
      </w:tr>
      <w:tr w:rsidR="000A5FD4" w:rsidRPr="000A5FD4" w14:paraId="77E1734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E2738"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3756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42CB8CAB" w14:textId="2207FE9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15E041F5" w14:textId="1DBA5D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F1291" w14:textId="47EC5C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F883838" w14:textId="321900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3,860.50 </w:t>
            </w:r>
          </w:p>
        </w:tc>
      </w:tr>
      <w:tr w:rsidR="000A5FD4" w:rsidRPr="000A5FD4" w14:paraId="48C13A1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FD704"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869B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66BCE407" w14:textId="4301AB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27,422.64 </w:t>
            </w:r>
          </w:p>
        </w:tc>
        <w:tc>
          <w:tcPr>
            <w:tcW w:w="958" w:type="pct"/>
            <w:tcBorders>
              <w:top w:val="nil"/>
              <w:left w:val="nil"/>
              <w:bottom w:val="single" w:sz="4" w:space="0" w:color="000000"/>
              <w:right w:val="single" w:sz="4" w:space="0" w:color="000000"/>
            </w:tcBorders>
            <w:shd w:val="clear" w:color="auto" w:fill="auto"/>
            <w:noWrap/>
            <w:vAlign w:val="bottom"/>
            <w:hideMark/>
          </w:tcPr>
          <w:p w14:paraId="7784CA1D" w14:textId="48F927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AB81E" w14:textId="31774F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9861ADC" w14:textId="01AECA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27,422.64 </w:t>
            </w:r>
          </w:p>
        </w:tc>
      </w:tr>
      <w:tr w:rsidR="000A5FD4" w:rsidRPr="000A5FD4" w14:paraId="429A168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E9232"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B5C1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13287C41" w14:textId="2F144A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13338F60" w14:textId="23B0F57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00D79" w14:textId="727C748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EE1AC41" w14:textId="7C8661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0,285.00 </w:t>
            </w:r>
          </w:p>
        </w:tc>
      </w:tr>
      <w:tr w:rsidR="000A5FD4" w:rsidRPr="000A5FD4" w14:paraId="3389BC2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EF583"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FD6C7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0237152F" w14:textId="2DB330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2,230.82 </w:t>
            </w:r>
          </w:p>
        </w:tc>
        <w:tc>
          <w:tcPr>
            <w:tcW w:w="958" w:type="pct"/>
            <w:tcBorders>
              <w:top w:val="nil"/>
              <w:left w:val="nil"/>
              <w:bottom w:val="single" w:sz="4" w:space="0" w:color="000000"/>
              <w:right w:val="single" w:sz="4" w:space="0" w:color="000000"/>
            </w:tcBorders>
            <w:shd w:val="clear" w:color="auto" w:fill="auto"/>
            <w:noWrap/>
            <w:vAlign w:val="bottom"/>
            <w:hideMark/>
          </w:tcPr>
          <w:p w14:paraId="16345A88" w14:textId="76D1C47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1DE8F" w14:textId="146A6F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440BE9" w14:textId="5B30AA4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2,230.82 </w:t>
            </w:r>
          </w:p>
        </w:tc>
      </w:tr>
      <w:tr w:rsidR="000A5FD4" w:rsidRPr="000A5FD4" w14:paraId="7590481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38A65"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10BF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24943927" w14:textId="7414F28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656158C5" w14:textId="40D03BD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761F8" w14:textId="0B1B3B2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4965037" w14:textId="524642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1,931.42 </w:t>
            </w:r>
          </w:p>
        </w:tc>
      </w:tr>
      <w:tr w:rsidR="000A5FD4" w:rsidRPr="000A5FD4" w14:paraId="1C1E0E4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B5D39"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A421B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78ADF9F6" w14:textId="76FA1B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455B5112" w14:textId="33EED03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1FF5F" w14:textId="71897C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DEEC591" w14:textId="1BC7C4D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1,001.42 </w:t>
            </w:r>
          </w:p>
        </w:tc>
      </w:tr>
      <w:tr w:rsidR="000A5FD4" w:rsidRPr="000A5FD4" w14:paraId="7701AE1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6F2B7"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A3B6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0D75F853" w14:textId="233C8D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01C43F14" w14:textId="0536F9B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49B36" w14:textId="0FE748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BB34243" w14:textId="17490A1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9,950.25 </w:t>
            </w:r>
          </w:p>
        </w:tc>
      </w:tr>
      <w:tr w:rsidR="000A5FD4" w:rsidRPr="000A5FD4" w14:paraId="6857F08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FEF6A"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0672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21536053" w14:textId="66F65E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16A3195C" w14:textId="6D83207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0A3A9" w14:textId="2B6F1F8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633794" w14:textId="75F5135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9,893.25 </w:t>
            </w:r>
          </w:p>
        </w:tc>
      </w:tr>
      <w:tr w:rsidR="000A5FD4" w:rsidRPr="000A5FD4" w14:paraId="6541426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40527"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657E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0D7DFC2" w14:textId="2CC6DED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24B00C51" w14:textId="4BF5512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53634" w14:textId="0B6208B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E8D13E6" w14:textId="0E4911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2,015.75 </w:t>
            </w:r>
          </w:p>
        </w:tc>
      </w:tr>
      <w:tr w:rsidR="000A5FD4" w:rsidRPr="000A5FD4" w14:paraId="72657C6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E7B09"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2D28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35B338BF" w14:textId="334DDD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3794B79A" w14:textId="1170C4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45BF8" w14:textId="741B30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592ECE" w14:textId="09B1AD8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20,007.25 </w:t>
            </w:r>
          </w:p>
        </w:tc>
      </w:tr>
      <w:tr w:rsidR="000A5FD4" w:rsidRPr="000A5FD4" w14:paraId="073C50A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1BCDB"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6DDC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00C6C1F6" w14:textId="13A2E2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640BA35A" w14:textId="53C8AC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869B40" w14:textId="25428C5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FEA63E" w14:textId="23A2E6A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9,065.92 </w:t>
            </w:r>
          </w:p>
        </w:tc>
      </w:tr>
      <w:tr w:rsidR="000A5FD4" w:rsidRPr="000A5FD4" w14:paraId="41BAEB0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EA5A8"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5DE1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0636242D" w14:textId="4CC302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661683B9" w14:textId="5E63EE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C844F3" w14:textId="1B9425B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609D19B" w14:textId="2A99DB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3,161.78 </w:t>
            </w:r>
          </w:p>
        </w:tc>
      </w:tr>
      <w:tr w:rsidR="000A5FD4" w:rsidRPr="000A5FD4" w14:paraId="1D91BB3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7E6A1"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77BF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251B8587" w14:textId="3F6401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hideMark/>
          </w:tcPr>
          <w:p w14:paraId="2BDE5ADE" w14:textId="3B06C34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0D3CA" w14:textId="5AAD56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3D99765" w14:textId="62CE1C6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392,217.48 </w:t>
            </w:r>
          </w:p>
        </w:tc>
      </w:tr>
      <w:tr w:rsidR="000A5FD4" w:rsidRPr="000A5FD4" w14:paraId="079E921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7BEF6"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5D3F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00D244B1" w14:textId="6014D5A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1DA1DB1F" w14:textId="414A85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FFD2B" w14:textId="6C22730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8035D9" w14:textId="03C8FD2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7,436.00 </w:t>
            </w:r>
          </w:p>
        </w:tc>
      </w:tr>
      <w:tr w:rsidR="000A5FD4" w:rsidRPr="000A5FD4" w14:paraId="407067B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81290"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D08B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3ED40542" w14:textId="32CEA7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66DA9868" w14:textId="145C1F2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5A90B" w14:textId="4475FE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902EDFA" w14:textId="18671C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7,436.00 </w:t>
            </w:r>
          </w:p>
        </w:tc>
      </w:tr>
      <w:tr w:rsidR="000A5FD4" w:rsidRPr="000A5FD4" w14:paraId="19AC6F5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78D6E"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9866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17762EA2" w14:textId="46E5A8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2BE7B114" w14:textId="35A6B6C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116E4" w14:textId="72D557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D5825BB" w14:textId="1FA512A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2,799.25 </w:t>
            </w:r>
          </w:p>
        </w:tc>
      </w:tr>
      <w:tr w:rsidR="000A5FD4" w:rsidRPr="000A5FD4" w14:paraId="5BFB804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858D7"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4E9B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12775233" w14:textId="5B5064B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069928E6" w14:textId="656503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2C623" w14:textId="0A1D09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7380A9A" w14:textId="7FE3539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42.03 </w:t>
            </w:r>
          </w:p>
        </w:tc>
      </w:tr>
      <w:tr w:rsidR="000A5FD4" w:rsidRPr="000A5FD4" w14:paraId="6AC52CF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4DE76"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7375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6E62388D" w14:textId="7EBD88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49206B6A" w14:textId="2068F3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C59473" w14:textId="0921F0E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5DD02E6" w14:textId="1480BE3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5,015.34 </w:t>
            </w:r>
          </w:p>
        </w:tc>
      </w:tr>
      <w:tr w:rsidR="000A5FD4" w:rsidRPr="000A5FD4" w14:paraId="36596B0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AB96D"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85F5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2BE7727" w14:textId="55AB671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5,244.90 </w:t>
            </w:r>
          </w:p>
        </w:tc>
        <w:tc>
          <w:tcPr>
            <w:tcW w:w="958" w:type="pct"/>
            <w:tcBorders>
              <w:top w:val="nil"/>
              <w:left w:val="nil"/>
              <w:bottom w:val="single" w:sz="4" w:space="0" w:color="000000"/>
              <w:right w:val="single" w:sz="4" w:space="0" w:color="000000"/>
            </w:tcBorders>
            <w:shd w:val="clear" w:color="auto" w:fill="auto"/>
            <w:noWrap/>
            <w:vAlign w:val="bottom"/>
            <w:hideMark/>
          </w:tcPr>
          <w:p w14:paraId="1FEDF840" w14:textId="6E19A5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96401" w14:textId="19572FE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B5E290C" w14:textId="09B28C7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5,244.90 </w:t>
            </w:r>
          </w:p>
        </w:tc>
      </w:tr>
      <w:tr w:rsidR="000A5FD4" w:rsidRPr="000A5FD4" w14:paraId="4905615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CCCAF"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50BD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72D3649B" w14:textId="203B32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67,499.75 </w:t>
            </w:r>
          </w:p>
        </w:tc>
        <w:tc>
          <w:tcPr>
            <w:tcW w:w="958" w:type="pct"/>
            <w:tcBorders>
              <w:top w:val="nil"/>
              <w:left w:val="nil"/>
              <w:bottom w:val="single" w:sz="4" w:space="0" w:color="000000"/>
              <w:right w:val="single" w:sz="4" w:space="0" w:color="000000"/>
            </w:tcBorders>
            <w:shd w:val="clear" w:color="auto" w:fill="auto"/>
            <w:noWrap/>
            <w:vAlign w:val="bottom"/>
            <w:hideMark/>
          </w:tcPr>
          <w:p w14:paraId="32C78F09" w14:textId="2002C7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72882" w14:textId="607D98C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F69CDB4" w14:textId="5F95F3D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67,499.75 </w:t>
            </w:r>
          </w:p>
        </w:tc>
      </w:tr>
      <w:tr w:rsidR="000A5FD4" w:rsidRPr="000A5FD4" w14:paraId="34BEDFB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4E0B5"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D7B3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0FCD93D4" w14:textId="307C1D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CACD620" w14:textId="6985B1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F669C" w14:textId="67C3370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7305879" w14:textId="3A19DCF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77.14 </w:t>
            </w:r>
          </w:p>
        </w:tc>
      </w:tr>
      <w:tr w:rsidR="000A5FD4" w:rsidRPr="000A5FD4" w14:paraId="186D19C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94D71"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3CB95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99F683F" w14:textId="6BD8EFC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136EF55B" w14:textId="460E7C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76DF1" w14:textId="715086B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7D16DC6" w14:textId="48385CB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0,381.56 </w:t>
            </w:r>
          </w:p>
        </w:tc>
      </w:tr>
      <w:tr w:rsidR="000A5FD4" w:rsidRPr="000A5FD4" w14:paraId="51CB1C9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1A5E8"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66FE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BBEBFDD" w14:textId="5DCE96B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FD352CE" w14:textId="1FDE635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C9AA8" w14:textId="23C753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65CF35" w14:textId="3D06D0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77.14 </w:t>
            </w:r>
          </w:p>
        </w:tc>
      </w:tr>
      <w:tr w:rsidR="000A5FD4" w:rsidRPr="000A5FD4" w14:paraId="7157881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49BE7"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DDEF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2E4F4887" w14:textId="32D883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29E2F9F" w14:textId="0242762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5B2A9" w14:textId="3B15B57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F3FDAB" w14:textId="7FE9F0E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77.14 </w:t>
            </w:r>
          </w:p>
        </w:tc>
      </w:tr>
      <w:tr w:rsidR="000A5FD4" w:rsidRPr="000A5FD4" w14:paraId="307F428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E08F8"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AE7B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3D1908BD" w14:textId="2C2E664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37,325.39 </w:t>
            </w:r>
          </w:p>
        </w:tc>
        <w:tc>
          <w:tcPr>
            <w:tcW w:w="958" w:type="pct"/>
            <w:tcBorders>
              <w:top w:val="nil"/>
              <w:left w:val="nil"/>
              <w:bottom w:val="single" w:sz="4" w:space="0" w:color="000000"/>
              <w:right w:val="single" w:sz="4" w:space="0" w:color="000000"/>
            </w:tcBorders>
            <w:shd w:val="clear" w:color="auto" w:fill="auto"/>
            <w:noWrap/>
            <w:vAlign w:val="bottom"/>
            <w:hideMark/>
          </w:tcPr>
          <w:p w14:paraId="047114A7" w14:textId="4BC4543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203EB" w14:textId="653E808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6CCF927" w14:textId="5031C0E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37,325.39 </w:t>
            </w:r>
          </w:p>
        </w:tc>
      </w:tr>
      <w:tr w:rsidR="000A5FD4" w:rsidRPr="000A5FD4" w14:paraId="0A5F5D1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7457A"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A1216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6E8B3C37" w14:textId="25D068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6E91F4FA" w14:textId="658DEE8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00358" w14:textId="3B0E7B9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43D2FCC" w14:textId="5CD9A9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4,166.03 </w:t>
            </w:r>
          </w:p>
        </w:tc>
      </w:tr>
      <w:tr w:rsidR="000A5FD4" w:rsidRPr="000A5FD4" w14:paraId="08CB02D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2BC69"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2AA1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58C3F2B2" w14:textId="16AD98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7042754C" w14:textId="1A4CCC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ACE42" w14:textId="6BF4B3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DE79851" w14:textId="09CF3DC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704.28 </w:t>
            </w:r>
          </w:p>
        </w:tc>
      </w:tr>
      <w:tr w:rsidR="000A5FD4" w:rsidRPr="000A5FD4" w14:paraId="7D223EE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8BA69"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432D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2F2F8D78" w14:textId="5A5EFF3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4E52F7F4" w14:textId="1F89EB9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F30CB" w14:textId="6F1A5D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BFFBDD3" w14:textId="32C6FE8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9,451.75 </w:t>
            </w:r>
          </w:p>
        </w:tc>
      </w:tr>
      <w:tr w:rsidR="000A5FD4" w:rsidRPr="000A5FD4" w14:paraId="1689886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55D9F"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56DE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0506529F" w14:textId="3E37942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5E9C6278" w14:textId="059659A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A8517" w14:textId="7BE8C5D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750819E" w14:textId="307EE2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69,640.00 </w:t>
            </w:r>
          </w:p>
        </w:tc>
      </w:tr>
      <w:tr w:rsidR="000A5FD4" w:rsidRPr="000A5FD4" w14:paraId="0146C36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3AB5E"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212F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506E2ABA" w14:textId="674912C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33,733.15 </w:t>
            </w:r>
          </w:p>
        </w:tc>
        <w:tc>
          <w:tcPr>
            <w:tcW w:w="958" w:type="pct"/>
            <w:tcBorders>
              <w:top w:val="nil"/>
              <w:left w:val="nil"/>
              <w:bottom w:val="single" w:sz="4" w:space="0" w:color="000000"/>
              <w:right w:val="single" w:sz="4" w:space="0" w:color="000000"/>
            </w:tcBorders>
            <w:shd w:val="clear" w:color="auto" w:fill="auto"/>
            <w:noWrap/>
            <w:vAlign w:val="bottom"/>
            <w:hideMark/>
          </w:tcPr>
          <w:p w14:paraId="2D6A06BA" w14:textId="23A6AE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0D6ED" w14:textId="0CC1CAB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A921544" w14:textId="4AB7F0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33,733.15 </w:t>
            </w:r>
          </w:p>
        </w:tc>
      </w:tr>
      <w:tr w:rsidR="000A5FD4" w:rsidRPr="000A5FD4" w14:paraId="385A8110"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1DC0C"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223653E" w14:textId="0099E04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4,866,982.14 </w:t>
            </w:r>
          </w:p>
        </w:tc>
        <w:tc>
          <w:tcPr>
            <w:tcW w:w="958" w:type="pct"/>
            <w:tcBorders>
              <w:top w:val="nil"/>
              <w:left w:val="nil"/>
              <w:bottom w:val="single" w:sz="4" w:space="0" w:color="000000"/>
              <w:right w:val="single" w:sz="4" w:space="0" w:color="000000"/>
            </w:tcBorders>
            <w:shd w:val="clear" w:color="D8D8D8" w:fill="D8D8D8"/>
            <w:noWrap/>
            <w:vAlign w:val="bottom"/>
            <w:hideMark/>
          </w:tcPr>
          <w:p w14:paraId="12EFD94D" w14:textId="33BC90D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6700BAC" w14:textId="41121C3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905,771.64 </w:t>
            </w:r>
          </w:p>
        </w:tc>
        <w:tc>
          <w:tcPr>
            <w:tcW w:w="1003" w:type="pct"/>
            <w:tcBorders>
              <w:top w:val="nil"/>
              <w:left w:val="nil"/>
              <w:bottom w:val="single" w:sz="4" w:space="0" w:color="000000"/>
              <w:right w:val="single" w:sz="4" w:space="0" w:color="000000"/>
            </w:tcBorders>
            <w:shd w:val="clear" w:color="D9D9D9" w:fill="D9D9D9"/>
            <w:noWrap/>
            <w:vAlign w:val="bottom"/>
            <w:hideMark/>
          </w:tcPr>
          <w:p w14:paraId="637C7327" w14:textId="08F0179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5,984,293.78 </w:t>
            </w:r>
          </w:p>
        </w:tc>
      </w:tr>
      <w:tr w:rsidR="000A5FD4" w:rsidRPr="000A5FD4" w14:paraId="49E021F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6158A"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44F0A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4CD00B62" w14:textId="29818E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64519698" w14:textId="3A9E05A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B36D0" w14:textId="7208BA2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428B20" w14:textId="328851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83,830.57 </w:t>
            </w:r>
          </w:p>
        </w:tc>
      </w:tr>
      <w:tr w:rsidR="000A5FD4" w:rsidRPr="000A5FD4" w14:paraId="320E99B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4DF2C"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262E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1949933C" w14:textId="38AC2A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36A231AD" w14:textId="09A8AC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87B44" w14:textId="740BD6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87D82C4" w14:textId="54B985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7,624.03 </w:t>
            </w:r>
          </w:p>
        </w:tc>
      </w:tr>
      <w:tr w:rsidR="000A5FD4" w:rsidRPr="000A5FD4" w14:paraId="0559660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B7BEF"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E6F1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1638BB85" w14:textId="6AB36F3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197EA1F4" w14:textId="5DDDD5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7CFCE" w14:textId="5AD80E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E8BD438" w14:textId="5E967A9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9,877.16 </w:t>
            </w:r>
          </w:p>
        </w:tc>
      </w:tr>
      <w:tr w:rsidR="000A5FD4" w:rsidRPr="000A5FD4" w14:paraId="1688BDA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AD901"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3CE6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04216956" w14:textId="41F3B0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10D2B2A8" w14:textId="1863DCA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C8329" w14:textId="4B7662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6E0BB93" w14:textId="322F493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8,162.50 </w:t>
            </w:r>
          </w:p>
        </w:tc>
      </w:tr>
      <w:tr w:rsidR="000A5FD4" w:rsidRPr="000A5FD4" w14:paraId="44AF57D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0CC45"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93EA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02B60A87" w14:textId="70AD16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CBE9FCE" w14:textId="3C595D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5759B" w14:textId="317E00E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47DAEFF" w14:textId="0A0A979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7,140.00 </w:t>
            </w:r>
          </w:p>
        </w:tc>
      </w:tr>
      <w:tr w:rsidR="000A5FD4" w:rsidRPr="000A5FD4" w14:paraId="6045519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A69FE"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0EB4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685F9B06" w14:textId="2DB860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1,737.14 </w:t>
            </w:r>
          </w:p>
        </w:tc>
        <w:tc>
          <w:tcPr>
            <w:tcW w:w="958" w:type="pct"/>
            <w:tcBorders>
              <w:top w:val="nil"/>
              <w:left w:val="nil"/>
              <w:bottom w:val="single" w:sz="4" w:space="0" w:color="000000"/>
              <w:right w:val="single" w:sz="4" w:space="0" w:color="000000"/>
            </w:tcBorders>
            <w:shd w:val="clear" w:color="auto" w:fill="auto"/>
            <w:noWrap/>
            <w:vAlign w:val="bottom"/>
            <w:hideMark/>
          </w:tcPr>
          <w:p w14:paraId="36CB1BE8" w14:textId="28DA59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A6E3F" w14:textId="6DBD379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A642DFF" w14:textId="04E1E7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1,737.14 </w:t>
            </w:r>
          </w:p>
        </w:tc>
      </w:tr>
      <w:tr w:rsidR="000A5FD4" w:rsidRPr="000A5FD4" w14:paraId="69A5FFF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7483F"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B7C8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7D65AA4C" w14:textId="215831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40432297" w14:textId="0E630C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2D3CB" w14:textId="7EED40A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D403E4" w14:textId="5725440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86,042.75 </w:t>
            </w:r>
          </w:p>
        </w:tc>
      </w:tr>
      <w:tr w:rsidR="000A5FD4" w:rsidRPr="000A5FD4" w14:paraId="02F249E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8B0A5"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57D799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9AE72EB" w14:textId="2A21026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747B6BC6" w14:textId="28FB49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272EE" w14:textId="6AF745C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8,135.00 </w:t>
            </w:r>
          </w:p>
        </w:tc>
        <w:tc>
          <w:tcPr>
            <w:tcW w:w="1003" w:type="pct"/>
            <w:tcBorders>
              <w:top w:val="nil"/>
              <w:left w:val="nil"/>
              <w:bottom w:val="single" w:sz="4" w:space="0" w:color="000000"/>
              <w:right w:val="single" w:sz="4" w:space="0" w:color="000000"/>
            </w:tcBorders>
            <w:shd w:val="clear" w:color="auto" w:fill="auto"/>
            <w:noWrap/>
            <w:vAlign w:val="center"/>
            <w:hideMark/>
          </w:tcPr>
          <w:p w14:paraId="335FF2CC" w14:textId="79F1638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0,321.00 </w:t>
            </w:r>
          </w:p>
        </w:tc>
      </w:tr>
      <w:tr w:rsidR="000A5FD4" w:rsidRPr="000A5FD4" w14:paraId="02DDBD0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951C6"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2D74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605967B4" w14:textId="58B7F8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60EC44F9" w14:textId="10F1BD7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EE377" w14:textId="3D63AD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09325C" w14:textId="3BF8738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56,798.14 </w:t>
            </w:r>
          </w:p>
        </w:tc>
      </w:tr>
      <w:tr w:rsidR="000A5FD4" w:rsidRPr="000A5FD4" w14:paraId="379262D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89114"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26B3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3367B0EA" w14:textId="6FB269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2BFAC0A0" w14:textId="2E3CAF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C75C4" w14:textId="6B82B65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1FED085" w14:textId="182E2E8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47,764.75 </w:t>
            </w:r>
          </w:p>
        </w:tc>
      </w:tr>
      <w:tr w:rsidR="000A5FD4" w:rsidRPr="000A5FD4" w14:paraId="7BEA388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7D5B7"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E72A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1810161" w14:textId="1AC63C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6D1EAD1E" w14:textId="70CCE2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451A8" w14:textId="62ED42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E1D7A50" w14:textId="42587C3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29,805.12 </w:t>
            </w:r>
          </w:p>
        </w:tc>
      </w:tr>
      <w:tr w:rsidR="000A5FD4" w:rsidRPr="000A5FD4" w14:paraId="37BDAB1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8BC8F"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6A87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6D69DA5C" w14:textId="5513FCE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10EAE24D" w14:textId="5353C2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86696" w14:textId="19F29E0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D844E53" w14:textId="5632D4E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69,067.50 </w:t>
            </w:r>
          </w:p>
        </w:tc>
      </w:tr>
      <w:tr w:rsidR="000A5FD4" w:rsidRPr="000A5FD4" w14:paraId="7771D61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911CF"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CE92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0582993" w14:textId="15420A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113FB8AF" w14:textId="22E872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549CC19A" w14:textId="7854DD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CBC1B59" w14:textId="5BC1E1B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22,598.20 </w:t>
            </w:r>
          </w:p>
        </w:tc>
      </w:tr>
      <w:tr w:rsidR="000A5FD4" w:rsidRPr="000A5FD4" w14:paraId="5FDFAC5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FD386"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2B67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CAFA817" w14:textId="156493D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bottom"/>
            <w:hideMark/>
          </w:tcPr>
          <w:p w14:paraId="49D02357" w14:textId="0767DE9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8A828" w14:textId="59B622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887E16C" w14:textId="6064A09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83,824.22 </w:t>
            </w:r>
          </w:p>
        </w:tc>
      </w:tr>
      <w:tr w:rsidR="000A5FD4" w:rsidRPr="000A5FD4" w14:paraId="47EA995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4A4EF"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8384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42B47C6C" w14:textId="2A33D1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211619A5" w14:textId="63A85A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2A3AF" w14:textId="4A0E95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CAE5B1E" w14:textId="14D4CF4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07,965.53 </w:t>
            </w:r>
          </w:p>
        </w:tc>
      </w:tr>
      <w:tr w:rsidR="000A5FD4" w:rsidRPr="000A5FD4" w14:paraId="4F4BEE2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979CC"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23CC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3131BA6A" w14:textId="37ABFD5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23,486.50 </w:t>
            </w:r>
          </w:p>
        </w:tc>
        <w:tc>
          <w:tcPr>
            <w:tcW w:w="958" w:type="pct"/>
            <w:tcBorders>
              <w:top w:val="nil"/>
              <w:left w:val="nil"/>
              <w:bottom w:val="single" w:sz="4" w:space="0" w:color="000000"/>
              <w:right w:val="single" w:sz="4" w:space="0" w:color="000000"/>
            </w:tcBorders>
            <w:shd w:val="clear" w:color="auto" w:fill="auto"/>
            <w:noWrap/>
            <w:vAlign w:val="bottom"/>
            <w:hideMark/>
          </w:tcPr>
          <w:p w14:paraId="5BC9497A" w14:textId="475BC3D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14A669" w14:textId="2A102B5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40E2DC" w14:textId="6F2D10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23,486.50 </w:t>
            </w:r>
          </w:p>
        </w:tc>
      </w:tr>
      <w:tr w:rsidR="000A5FD4" w:rsidRPr="000A5FD4" w14:paraId="47614EF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C6560"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9DC7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21C34E6" w14:textId="2D8A4D5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5F2629B4" w14:textId="666D057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AC989" w14:textId="7158812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7,636.64 </w:t>
            </w:r>
          </w:p>
        </w:tc>
        <w:tc>
          <w:tcPr>
            <w:tcW w:w="1003" w:type="pct"/>
            <w:tcBorders>
              <w:top w:val="nil"/>
              <w:left w:val="nil"/>
              <w:bottom w:val="single" w:sz="4" w:space="0" w:color="000000"/>
              <w:right w:val="single" w:sz="4" w:space="0" w:color="000000"/>
            </w:tcBorders>
            <w:shd w:val="clear" w:color="auto" w:fill="auto"/>
            <w:noWrap/>
            <w:vAlign w:val="center"/>
            <w:hideMark/>
          </w:tcPr>
          <w:p w14:paraId="5CB2833B" w14:textId="3684F6B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05,530.92 </w:t>
            </w:r>
          </w:p>
        </w:tc>
      </w:tr>
      <w:tr w:rsidR="000A5FD4" w:rsidRPr="000A5FD4" w14:paraId="38ED820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E4B97"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6CA1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3AC4372A" w14:textId="1B21D9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1485196E" w14:textId="76D9852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D5C43" w14:textId="35C0E45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439653C" w14:textId="3413C4C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7,713.75 </w:t>
            </w:r>
          </w:p>
        </w:tc>
      </w:tr>
      <w:tr w:rsidR="000A5FD4" w:rsidRPr="000A5FD4" w14:paraId="71B33E8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2B245"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DC57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25ADACF1" w14:textId="31DC2F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12D0684E" w14:textId="1B89BF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E2823" w14:textId="2D8C3DA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B96C292" w14:textId="3ABB64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48,611.25 </w:t>
            </w:r>
          </w:p>
        </w:tc>
      </w:tr>
      <w:tr w:rsidR="000A5FD4" w:rsidRPr="000A5FD4" w14:paraId="0FC158D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33CBB"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D8A8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5AE75605" w14:textId="16DC0DE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77DBF1E1" w14:textId="597EB64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4BDB2C70" w14:textId="639A2CB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244AD83" w14:textId="2BF413C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6,392.75 </w:t>
            </w:r>
          </w:p>
        </w:tc>
      </w:tr>
      <w:tr w:rsidR="000A5FD4" w:rsidRPr="000A5FD4" w14:paraId="1B8259FE"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7A6A02"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E4174C9" w14:textId="4EABAC00"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7,625,335.08 </w:t>
            </w:r>
          </w:p>
        </w:tc>
        <w:tc>
          <w:tcPr>
            <w:tcW w:w="958" w:type="pct"/>
            <w:tcBorders>
              <w:top w:val="nil"/>
              <w:left w:val="nil"/>
              <w:bottom w:val="single" w:sz="4" w:space="0" w:color="000000"/>
              <w:right w:val="single" w:sz="4" w:space="0" w:color="000000"/>
            </w:tcBorders>
            <w:shd w:val="clear" w:color="D8D8D8" w:fill="D8D8D8"/>
            <w:noWrap/>
            <w:vAlign w:val="bottom"/>
            <w:hideMark/>
          </w:tcPr>
          <w:p w14:paraId="302A4DB7" w14:textId="2FFD7DA0"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61F42159" w14:textId="7950ABA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0,025,920.92 </w:t>
            </w:r>
          </w:p>
        </w:tc>
        <w:tc>
          <w:tcPr>
            <w:tcW w:w="1003" w:type="pct"/>
            <w:tcBorders>
              <w:top w:val="nil"/>
              <w:left w:val="nil"/>
              <w:bottom w:val="single" w:sz="4" w:space="0" w:color="000000"/>
              <w:right w:val="single" w:sz="4" w:space="0" w:color="000000"/>
            </w:tcBorders>
            <w:shd w:val="clear" w:color="D9D9D9" w:fill="D9D9D9"/>
            <w:noWrap/>
            <w:vAlign w:val="bottom"/>
            <w:hideMark/>
          </w:tcPr>
          <w:p w14:paraId="6DB03230" w14:textId="521AD50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47,667,456.03 </w:t>
            </w:r>
          </w:p>
        </w:tc>
      </w:tr>
      <w:tr w:rsidR="000A5FD4" w:rsidRPr="000A5FD4" w14:paraId="73A531B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3372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85AE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1534AB3C" w14:textId="3377EE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79,527.50 </w:t>
            </w:r>
          </w:p>
        </w:tc>
        <w:tc>
          <w:tcPr>
            <w:tcW w:w="958" w:type="pct"/>
            <w:tcBorders>
              <w:top w:val="nil"/>
              <w:left w:val="nil"/>
              <w:bottom w:val="single" w:sz="4" w:space="0" w:color="000000"/>
              <w:right w:val="single" w:sz="4" w:space="0" w:color="000000"/>
            </w:tcBorders>
            <w:shd w:val="clear" w:color="auto" w:fill="auto"/>
            <w:noWrap/>
            <w:vAlign w:val="bottom"/>
            <w:hideMark/>
          </w:tcPr>
          <w:p w14:paraId="2099E9AD" w14:textId="18BC369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65342" w14:textId="2AE3533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6D4FAC5" w14:textId="505B957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79,527.50 </w:t>
            </w:r>
          </w:p>
        </w:tc>
      </w:tr>
      <w:tr w:rsidR="000A5FD4" w:rsidRPr="000A5FD4" w14:paraId="69C78C7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0B3F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3C73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4CEF732F" w14:textId="3702330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1922ADDD" w14:textId="56ABCD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4BE51" w14:textId="00E6392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B60AC2" w14:textId="497C2B0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2,807.94 </w:t>
            </w:r>
          </w:p>
        </w:tc>
      </w:tr>
      <w:tr w:rsidR="000A5FD4" w:rsidRPr="000A5FD4" w14:paraId="6931F5F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3AE5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3C03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1491761E" w14:textId="2BEE7BA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172,519.39 </w:t>
            </w:r>
          </w:p>
        </w:tc>
        <w:tc>
          <w:tcPr>
            <w:tcW w:w="958" w:type="pct"/>
            <w:tcBorders>
              <w:top w:val="nil"/>
              <w:left w:val="nil"/>
              <w:bottom w:val="single" w:sz="4" w:space="0" w:color="000000"/>
              <w:right w:val="single" w:sz="4" w:space="0" w:color="000000"/>
            </w:tcBorders>
            <w:shd w:val="clear" w:color="auto" w:fill="auto"/>
            <w:noWrap/>
            <w:vAlign w:val="bottom"/>
            <w:hideMark/>
          </w:tcPr>
          <w:p w14:paraId="2B6D0D9A" w14:textId="78FD2E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FA956" w14:textId="03E0C62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FFFA4C" w14:textId="41B170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172,519.39 </w:t>
            </w:r>
          </w:p>
        </w:tc>
      </w:tr>
      <w:tr w:rsidR="000A5FD4" w:rsidRPr="000A5FD4" w14:paraId="617E44F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62C6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2F25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3EA7DBE8" w14:textId="6AD62F6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8AC2720" w14:textId="7F3D9FD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5DA48" w14:textId="1C662E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173C5F6" w14:textId="38DAA01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77.14 </w:t>
            </w:r>
          </w:p>
        </w:tc>
      </w:tr>
      <w:tr w:rsidR="000A5FD4" w:rsidRPr="000A5FD4" w14:paraId="7E54EED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9507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1963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57EB93EA" w14:textId="25A867F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396681B" w14:textId="157C7E2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248AF5" w14:textId="1E59A7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31,488.72 </w:t>
            </w:r>
          </w:p>
        </w:tc>
        <w:tc>
          <w:tcPr>
            <w:tcW w:w="1003" w:type="pct"/>
            <w:tcBorders>
              <w:top w:val="nil"/>
              <w:left w:val="nil"/>
              <w:bottom w:val="single" w:sz="4" w:space="0" w:color="000000"/>
              <w:right w:val="single" w:sz="4" w:space="0" w:color="000000"/>
            </w:tcBorders>
            <w:shd w:val="clear" w:color="auto" w:fill="auto"/>
            <w:noWrap/>
            <w:vAlign w:val="center"/>
            <w:hideMark/>
          </w:tcPr>
          <w:p w14:paraId="60F3A6DA" w14:textId="1B37F33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08,628.72 </w:t>
            </w:r>
          </w:p>
        </w:tc>
      </w:tr>
      <w:tr w:rsidR="000A5FD4" w:rsidRPr="000A5FD4" w14:paraId="69A3218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B41F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E597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36BA7DE0" w14:textId="6966AF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2B7BBFD6" w14:textId="745B970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B36D4" w14:textId="38F898E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2F344CD" w14:textId="1CEFC31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4,392.00 </w:t>
            </w:r>
          </w:p>
        </w:tc>
      </w:tr>
      <w:tr w:rsidR="000A5FD4" w:rsidRPr="000A5FD4" w14:paraId="67F6F8B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9DC3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2B95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55DE479A" w14:textId="0CB01A9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4B6DD3D5" w14:textId="1A3673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47A01" w14:textId="34F667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CA95A38" w14:textId="034AC6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83,928.52 </w:t>
            </w:r>
          </w:p>
        </w:tc>
      </w:tr>
      <w:tr w:rsidR="000A5FD4" w:rsidRPr="000A5FD4" w14:paraId="15AA6DC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0BE0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75FC4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6C5D5BA2" w14:textId="6871203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4913649" w14:textId="233BCC5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C5FAA" w14:textId="3991A2C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E4EF218" w14:textId="435BBB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7,140.00 </w:t>
            </w:r>
          </w:p>
        </w:tc>
      </w:tr>
      <w:tr w:rsidR="000A5FD4" w:rsidRPr="000A5FD4" w14:paraId="520F427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2CDE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0EF0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4F3DD107" w14:textId="73795D2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1188E751" w14:textId="1093CB2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EC5DF" w14:textId="5738B2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99E5BC" w14:textId="18D1C82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80,157.12 </w:t>
            </w:r>
          </w:p>
        </w:tc>
      </w:tr>
      <w:tr w:rsidR="000A5FD4" w:rsidRPr="000A5FD4" w14:paraId="39F27FA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517D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123D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5B68F5E6" w14:textId="759387B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E6FFD" w14:textId="59B29D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B2B48" w14:textId="6BCB9B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12,800.00 </w:t>
            </w:r>
          </w:p>
        </w:tc>
        <w:tc>
          <w:tcPr>
            <w:tcW w:w="1003" w:type="pct"/>
            <w:tcBorders>
              <w:top w:val="nil"/>
              <w:left w:val="nil"/>
              <w:bottom w:val="single" w:sz="4" w:space="0" w:color="000000"/>
              <w:right w:val="single" w:sz="4" w:space="0" w:color="000000"/>
            </w:tcBorders>
            <w:shd w:val="clear" w:color="auto" w:fill="auto"/>
            <w:noWrap/>
            <w:vAlign w:val="center"/>
            <w:hideMark/>
          </w:tcPr>
          <w:p w14:paraId="2E8831FD" w14:textId="638089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12,800.00 </w:t>
            </w:r>
          </w:p>
        </w:tc>
      </w:tr>
      <w:tr w:rsidR="000A5FD4" w:rsidRPr="000A5FD4" w14:paraId="3B8B4AB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884E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FA48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5748A11E" w14:textId="38C52E2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1859EB52" w14:textId="3944A66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56016" w14:textId="713D70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6,500.00 </w:t>
            </w:r>
          </w:p>
        </w:tc>
        <w:tc>
          <w:tcPr>
            <w:tcW w:w="1003" w:type="pct"/>
            <w:tcBorders>
              <w:top w:val="nil"/>
              <w:left w:val="nil"/>
              <w:bottom w:val="single" w:sz="4" w:space="0" w:color="000000"/>
              <w:right w:val="single" w:sz="4" w:space="0" w:color="000000"/>
            </w:tcBorders>
            <w:shd w:val="clear" w:color="auto" w:fill="auto"/>
            <w:noWrap/>
            <w:vAlign w:val="center"/>
            <w:hideMark/>
          </w:tcPr>
          <w:p w14:paraId="7F6407C7" w14:textId="7DCFC6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4,800.64 </w:t>
            </w:r>
          </w:p>
        </w:tc>
      </w:tr>
      <w:tr w:rsidR="000A5FD4" w:rsidRPr="000A5FD4" w14:paraId="3C5A7E2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D234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EE60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8CBA430" w14:textId="362B06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692C4" w14:textId="5B376A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92E10" w14:textId="03BD76A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94,840.00 </w:t>
            </w:r>
          </w:p>
        </w:tc>
        <w:tc>
          <w:tcPr>
            <w:tcW w:w="1003" w:type="pct"/>
            <w:tcBorders>
              <w:top w:val="nil"/>
              <w:left w:val="nil"/>
              <w:bottom w:val="single" w:sz="4" w:space="0" w:color="000000"/>
              <w:right w:val="single" w:sz="4" w:space="0" w:color="000000"/>
            </w:tcBorders>
            <w:shd w:val="clear" w:color="auto" w:fill="auto"/>
            <w:noWrap/>
            <w:vAlign w:val="center"/>
            <w:hideMark/>
          </w:tcPr>
          <w:p w14:paraId="5208F2E1" w14:textId="45CF00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94,840.00 </w:t>
            </w:r>
          </w:p>
        </w:tc>
      </w:tr>
      <w:tr w:rsidR="000A5FD4" w:rsidRPr="000A5FD4" w14:paraId="12C19F1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56A0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1E85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6F9BEC75" w14:textId="6D247C2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CB38F1" w14:textId="556FB76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459E1" w14:textId="3AE199E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9,168,520.00 </w:t>
            </w:r>
          </w:p>
        </w:tc>
        <w:tc>
          <w:tcPr>
            <w:tcW w:w="1003" w:type="pct"/>
            <w:tcBorders>
              <w:top w:val="nil"/>
              <w:left w:val="nil"/>
              <w:bottom w:val="single" w:sz="4" w:space="0" w:color="000000"/>
              <w:right w:val="single" w:sz="4" w:space="0" w:color="000000"/>
            </w:tcBorders>
            <w:shd w:val="clear" w:color="auto" w:fill="auto"/>
            <w:noWrap/>
            <w:vAlign w:val="center"/>
            <w:hideMark/>
          </w:tcPr>
          <w:p w14:paraId="1508EEE6" w14:textId="35E292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416,520.00 </w:t>
            </w:r>
          </w:p>
        </w:tc>
      </w:tr>
      <w:tr w:rsidR="000A5FD4" w:rsidRPr="000A5FD4" w14:paraId="50EC4B1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0C4F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0230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D9B7B7C" w14:textId="78A7CE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10DD1EA3" w14:textId="714FE3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D1DD9" w14:textId="5D146DC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C9EBE02" w14:textId="5EF46B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614,403.89 </w:t>
            </w:r>
          </w:p>
        </w:tc>
      </w:tr>
      <w:tr w:rsidR="000A5FD4" w:rsidRPr="000A5FD4" w14:paraId="367C800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873B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BF13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3371E4F6" w14:textId="40874BD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33696F42" w14:textId="446493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DE1229" w14:textId="67BD183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86BB145" w14:textId="1DEC5FA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7,193.39 </w:t>
            </w:r>
          </w:p>
        </w:tc>
      </w:tr>
      <w:tr w:rsidR="000A5FD4" w:rsidRPr="000A5FD4" w14:paraId="0EB8034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77B5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344F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2B89B6CF" w14:textId="2134AE5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5D36FF6F" w14:textId="7279F4A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2362B" w14:textId="7A5F97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414D83A" w14:textId="37941ED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7,588.75 </w:t>
            </w:r>
          </w:p>
        </w:tc>
      </w:tr>
      <w:tr w:rsidR="000A5FD4" w:rsidRPr="000A5FD4" w14:paraId="14BF920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2D5A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BEC4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4493E32A" w14:textId="5AB4DBC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787EA2C3" w14:textId="3B1362B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7113F" w14:textId="59CB003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49D61D9" w14:textId="3B5884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0,696.12 </w:t>
            </w:r>
          </w:p>
        </w:tc>
      </w:tr>
      <w:tr w:rsidR="000A5FD4" w:rsidRPr="000A5FD4" w14:paraId="3DCBE36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117D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0C670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24D93BCE" w14:textId="40264A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3CD81385" w14:textId="585DB7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1AC4F" w14:textId="26DCFF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BEC281E" w14:textId="1456617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05,744.00 </w:t>
            </w:r>
          </w:p>
        </w:tc>
      </w:tr>
      <w:tr w:rsidR="000A5FD4" w:rsidRPr="000A5FD4" w14:paraId="07B8412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0FFA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D6E5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613E8E97" w14:textId="10CBAD9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37F11D49" w14:textId="006BBC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D389C" w14:textId="26734D3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8719044" w14:textId="50FFAFB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82,612.20 </w:t>
            </w:r>
          </w:p>
        </w:tc>
      </w:tr>
      <w:tr w:rsidR="000A5FD4" w:rsidRPr="000A5FD4" w14:paraId="02C162C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7E40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30A1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4A066394" w14:textId="3561282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7226F516" w14:textId="60C1F80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54267" w14:textId="689D509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8215B8A" w14:textId="46AA500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448.75 </w:t>
            </w:r>
          </w:p>
        </w:tc>
      </w:tr>
      <w:tr w:rsidR="000A5FD4" w:rsidRPr="000A5FD4" w14:paraId="441CDDB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61A4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A9D9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425C7023" w14:textId="216BBCB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6F46D716" w14:textId="38E5836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6682C" w14:textId="226B3C7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FC71927" w14:textId="49BD7B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22,397.14 </w:t>
            </w:r>
          </w:p>
        </w:tc>
      </w:tr>
      <w:tr w:rsidR="000A5FD4" w:rsidRPr="000A5FD4" w14:paraId="726D4A9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2625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45C0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08BC6FDD" w14:textId="12D144A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401C1E8B" w14:textId="766EA4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C8940" w14:textId="27B0542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EBA0C0D" w14:textId="51F201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43,772.50 </w:t>
            </w:r>
          </w:p>
        </w:tc>
      </w:tr>
      <w:tr w:rsidR="000A5FD4" w:rsidRPr="000A5FD4" w14:paraId="25B09F5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2F35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E603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504F0C3B" w14:textId="5C0427E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39507E2" w14:textId="116FC3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C116B" w14:textId="001B81D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14DEB4" w14:textId="3BDB9FE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357E261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EBC4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9D58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2FB228F6" w14:textId="3CA386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60DA3BAF" w14:textId="07FD882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08C01" w14:textId="13EA0E3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477DDA0" w14:textId="610317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5,778.00 </w:t>
            </w:r>
          </w:p>
        </w:tc>
      </w:tr>
      <w:tr w:rsidR="000A5FD4" w:rsidRPr="000A5FD4" w14:paraId="7697FF7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8B1B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5FC5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5C7E670D" w14:textId="39FC290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84448A4" w14:textId="5846B6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3C37F" w14:textId="1DDD64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B8FCC29" w14:textId="1807C0F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552D08A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01F0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3C66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24805735" w14:textId="0F53F4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6A9E5FA6" w14:textId="7832B84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84383" w14:textId="3BA4CDA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5D2DB20" w14:textId="5E22DB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042.39 </w:t>
            </w:r>
          </w:p>
        </w:tc>
      </w:tr>
      <w:tr w:rsidR="000A5FD4" w:rsidRPr="000A5FD4" w14:paraId="0D840C2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0F68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F9F4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19BDF34F" w14:textId="40092C2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272BDDFD" w14:textId="690470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006E7" w14:textId="3EEED78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B45BD83" w14:textId="31E5943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00,494.75 </w:t>
            </w:r>
          </w:p>
        </w:tc>
      </w:tr>
      <w:tr w:rsidR="000A5FD4" w:rsidRPr="000A5FD4" w14:paraId="122E416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30B8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E58A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584C600D" w14:textId="3B261FD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994,211.32 </w:t>
            </w:r>
          </w:p>
        </w:tc>
        <w:tc>
          <w:tcPr>
            <w:tcW w:w="958" w:type="pct"/>
            <w:tcBorders>
              <w:top w:val="nil"/>
              <w:left w:val="nil"/>
              <w:bottom w:val="single" w:sz="4" w:space="0" w:color="000000"/>
              <w:right w:val="single" w:sz="4" w:space="0" w:color="000000"/>
            </w:tcBorders>
            <w:shd w:val="clear" w:color="auto" w:fill="auto"/>
            <w:noWrap/>
            <w:vAlign w:val="bottom"/>
            <w:hideMark/>
          </w:tcPr>
          <w:p w14:paraId="050DBAF4" w14:textId="606C74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9C927" w14:textId="4714A0A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A36C4F2" w14:textId="621B655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994,211.32 </w:t>
            </w:r>
          </w:p>
        </w:tc>
      </w:tr>
      <w:tr w:rsidR="000A5FD4" w:rsidRPr="000A5FD4" w14:paraId="0329587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086F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70E3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0A502C" w14:textId="57943CC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26B24DD3" w14:textId="4C1767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06714" w14:textId="0E3E10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A5F4010" w14:textId="2923208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80,677.34 </w:t>
            </w:r>
          </w:p>
        </w:tc>
      </w:tr>
      <w:tr w:rsidR="000A5FD4" w:rsidRPr="000A5FD4" w14:paraId="17182E9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39EF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6BD2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1F746ED2" w14:textId="219724A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0CC3159" w14:textId="7DD95FA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E12FA" w14:textId="5BC0B72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97ACD06" w14:textId="471C397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7,140.00 </w:t>
            </w:r>
          </w:p>
        </w:tc>
      </w:tr>
      <w:tr w:rsidR="000A5FD4" w:rsidRPr="000A5FD4" w14:paraId="4682818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0B87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1840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6E1B484" w14:textId="21BD05B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3BD6EE7D" w14:textId="7CCEC79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816A3" w14:textId="00A52D7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61,675.20 </w:t>
            </w:r>
          </w:p>
        </w:tc>
        <w:tc>
          <w:tcPr>
            <w:tcW w:w="1003" w:type="pct"/>
            <w:tcBorders>
              <w:top w:val="nil"/>
              <w:left w:val="nil"/>
              <w:bottom w:val="single" w:sz="4" w:space="0" w:color="000000"/>
              <w:right w:val="single" w:sz="4" w:space="0" w:color="000000"/>
            </w:tcBorders>
            <w:shd w:val="clear" w:color="auto" w:fill="auto"/>
            <w:noWrap/>
            <w:vAlign w:val="center"/>
            <w:hideMark/>
          </w:tcPr>
          <w:p w14:paraId="62D95443" w14:textId="1E398A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84,179.30 </w:t>
            </w:r>
          </w:p>
        </w:tc>
      </w:tr>
      <w:tr w:rsidR="000A5FD4" w:rsidRPr="000A5FD4" w14:paraId="5EC1A51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F12A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C1E0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78C91908" w14:textId="04A087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55D238F9" w14:textId="5732259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E0860A" w14:textId="6C320BE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C8328D1" w14:textId="3BC893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28,868.77 </w:t>
            </w:r>
          </w:p>
        </w:tc>
      </w:tr>
      <w:tr w:rsidR="000A5FD4" w:rsidRPr="000A5FD4" w14:paraId="344D038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6D13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5533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588576AF" w14:textId="0DACAC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3270965" w14:textId="55B5694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017CB" w14:textId="4125EB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7BDB81D" w14:textId="09F249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77.14 </w:t>
            </w:r>
          </w:p>
        </w:tc>
      </w:tr>
      <w:tr w:rsidR="000A5FD4" w:rsidRPr="000A5FD4" w14:paraId="4BE60F2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E425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2EE3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6CC8ED05" w14:textId="127709A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39D87E" w14:textId="65800AB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34766" w14:textId="2A2484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46BDA5" w14:textId="3AD3BAA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10,000.00 </w:t>
            </w:r>
          </w:p>
        </w:tc>
      </w:tr>
      <w:tr w:rsidR="000A5FD4" w:rsidRPr="000A5FD4" w14:paraId="4EECBFE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0051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01D7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54E85851" w14:textId="52427D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70910AB1" w14:textId="431EE66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41E64" w14:textId="6AA66B7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5,000.00 </w:t>
            </w:r>
          </w:p>
        </w:tc>
        <w:tc>
          <w:tcPr>
            <w:tcW w:w="1003" w:type="pct"/>
            <w:tcBorders>
              <w:top w:val="nil"/>
              <w:left w:val="nil"/>
              <w:bottom w:val="single" w:sz="4" w:space="0" w:color="000000"/>
              <w:right w:val="single" w:sz="4" w:space="0" w:color="000000"/>
            </w:tcBorders>
            <w:shd w:val="clear" w:color="auto" w:fill="auto"/>
            <w:noWrap/>
            <w:vAlign w:val="center"/>
            <w:hideMark/>
          </w:tcPr>
          <w:p w14:paraId="411E9FFF" w14:textId="5C316F2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51,470.00 </w:t>
            </w:r>
          </w:p>
        </w:tc>
      </w:tr>
      <w:tr w:rsidR="000A5FD4" w:rsidRPr="000A5FD4" w14:paraId="28A4DF7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B82B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3B43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0EC4E810" w14:textId="13D9D8C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30777FE" w14:textId="2B88423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31E5F" w14:textId="117F67A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700E6D8" w14:textId="39A0D3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7,140.00 </w:t>
            </w:r>
          </w:p>
        </w:tc>
      </w:tr>
      <w:tr w:rsidR="000A5FD4" w:rsidRPr="000A5FD4" w14:paraId="5BB9C90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E6AE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88F2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57991746" w14:textId="0E0FD7C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271EAA2E" w14:textId="295093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360B4" w14:textId="6550472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B51C9DD" w14:textId="4512740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6,796.75 </w:t>
            </w:r>
          </w:p>
        </w:tc>
      </w:tr>
      <w:tr w:rsidR="000A5FD4" w:rsidRPr="000A5FD4" w14:paraId="265C4A9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2C02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370F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1BC2704E" w14:textId="79FBCC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0D5B2FD7" w14:textId="11E054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6F3DD" w14:textId="141AAE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065E4C" w14:textId="483167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3,632.50 </w:t>
            </w:r>
          </w:p>
        </w:tc>
      </w:tr>
      <w:tr w:rsidR="000A5FD4" w:rsidRPr="000A5FD4" w14:paraId="2102CCA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5AF6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64C7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5BF079D3" w14:textId="36075C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337E7283" w14:textId="632EC65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14FBE3C9" w14:textId="12203C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5E417B" w14:textId="546BADD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7,084.67 </w:t>
            </w:r>
          </w:p>
        </w:tc>
      </w:tr>
      <w:tr w:rsidR="000A5FD4" w:rsidRPr="000A5FD4" w14:paraId="42F382D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1C24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75D6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6D0663E5" w14:textId="2A9B9D9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29334C97" w14:textId="1D06BF7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E1532" w14:textId="175BB5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95,097.00 </w:t>
            </w:r>
          </w:p>
        </w:tc>
        <w:tc>
          <w:tcPr>
            <w:tcW w:w="1003" w:type="pct"/>
            <w:tcBorders>
              <w:top w:val="nil"/>
              <w:left w:val="nil"/>
              <w:bottom w:val="single" w:sz="4" w:space="0" w:color="000000"/>
              <w:right w:val="single" w:sz="4" w:space="0" w:color="000000"/>
            </w:tcBorders>
            <w:shd w:val="clear" w:color="auto" w:fill="auto"/>
            <w:noWrap/>
            <w:vAlign w:val="center"/>
            <w:hideMark/>
          </w:tcPr>
          <w:p w14:paraId="274FFEED" w14:textId="7ACF48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591,635.50 </w:t>
            </w:r>
          </w:p>
        </w:tc>
      </w:tr>
      <w:tr w:rsidR="000A5FD4" w:rsidRPr="000A5FD4" w14:paraId="5673201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E790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5A0A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2A1075AB" w14:textId="72B32B3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547EDC8A" w14:textId="0C5E915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F758C" w14:textId="2A61D2E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4AD466A" w14:textId="1905144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04,253.75 </w:t>
            </w:r>
          </w:p>
        </w:tc>
      </w:tr>
      <w:tr w:rsidR="000A5FD4" w:rsidRPr="000A5FD4" w14:paraId="3D90933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29BB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CD6B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4F06AB8F" w14:textId="54F83D3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4DF06ECE" w14:textId="25BF09B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7B738" w14:textId="1062BE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00,000.00 </w:t>
            </w:r>
          </w:p>
        </w:tc>
        <w:tc>
          <w:tcPr>
            <w:tcW w:w="1003" w:type="pct"/>
            <w:tcBorders>
              <w:top w:val="nil"/>
              <w:left w:val="nil"/>
              <w:bottom w:val="single" w:sz="4" w:space="0" w:color="000000"/>
              <w:right w:val="single" w:sz="4" w:space="0" w:color="000000"/>
            </w:tcBorders>
            <w:shd w:val="clear" w:color="auto" w:fill="auto"/>
            <w:noWrap/>
            <w:vAlign w:val="center"/>
            <w:hideMark/>
          </w:tcPr>
          <w:p w14:paraId="3D9CA5C7" w14:textId="40D7E83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84,668.14 </w:t>
            </w:r>
          </w:p>
        </w:tc>
      </w:tr>
      <w:tr w:rsidR="000A5FD4" w:rsidRPr="000A5FD4" w14:paraId="4E68F6C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D841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16D0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6C6F8292" w14:textId="3C686AB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CF118B2" w14:textId="6AD4BEE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D2FAC" w14:textId="67C80F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42A8624" w14:textId="17C152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655B2F95"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D133F9"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lastRenderedPageBreak/>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3C3A9F5" w14:textId="5666D61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97,771,592.22 </w:t>
            </w:r>
          </w:p>
        </w:tc>
        <w:tc>
          <w:tcPr>
            <w:tcW w:w="958" w:type="pct"/>
            <w:tcBorders>
              <w:top w:val="nil"/>
              <w:left w:val="nil"/>
              <w:bottom w:val="single" w:sz="4" w:space="0" w:color="000000"/>
              <w:right w:val="single" w:sz="4" w:space="0" w:color="000000"/>
            </w:tcBorders>
            <w:shd w:val="clear" w:color="A5A5A5" w:fill="A5A5A5"/>
            <w:noWrap/>
            <w:vAlign w:val="bottom"/>
            <w:hideMark/>
          </w:tcPr>
          <w:p w14:paraId="545BCEF4" w14:textId="0F92DFC0"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11F5442" w14:textId="0E70206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09F05E38" w14:textId="57B237A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97,771,592.22 </w:t>
            </w:r>
          </w:p>
        </w:tc>
      </w:tr>
      <w:tr w:rsidR="000A5FD4" w:rsidRPr="000A5FD4" w14:paraId="53FC246D"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3D4B88"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8878988" w14:textId="59E975D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114,7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72B3FA40" w14:textId="0A3F6BB0"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944CE7" w14:textId="6A44B43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3D572A3C" w14:textId="0A131EE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114,722.08 </w:t>
            </w:r>
          </w:p>
        </w:tc>
      </w:tr>
      <w:tr w:rsidR="000A5FD4" w:rsidRPr="000A5FD4" w14:paraId="2ED8D9B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E414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A951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0E6730FC" w14:textId="61812D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27CEF6E9" w14:textId="4B80E54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3076F" w14:textId="02F3EE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5A10F68" w14:textId="3EB2CE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9,949.52 </w:t>
            </w:r>
          </w:p>
        </w:tc>
      </w:tr>
      <w:tr w:rsidR="000A5FD4" w:rsidRPr="000A5FD4" w14:paraId="01E0739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4AED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3A5B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66099893" w14:textId="4B02E0E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40,759.04 </w:t>
            </w:r>
          </w:p>
        </w:tc>
        <w:tc>
          <w:tcPr>
            <w:tcW w:w="958" w:type="pct"/>
            <w:tcBorders>
              <w:top w:val="nil"/>
              <w:left w:val="nil"/>
              <w:bottom w:val="single" w:sz="4" w:space="0" w:color="000000"/>
              <w:right w:val="single" w:sz="4" w:space="0" w:color="000000"/>
            </w:tcBorders>
            <w:shd w:val="clear" w:color="auto" w:fill="auto"/>
            <w:noWrap/>
            <w:vAlign w:val="bottom"/>
            <w:hideMark/>
          </w:tcPr>
          <w:p w14:paraId="192F2E99" w14:textId="67DD89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B6C56" w14:textId="75C739C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180765" w14:textId="4EC345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40,759.04 </w:t>
            </w:r>
          </w:p>
        </w:tc>
      </w:tr>
      <w:tr w:rsidR="000A5FD4" w:rsidRPr="000A5FD4" w14:paraId="4BC6DC4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FA07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C57B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713EE252" w14:textId="2842213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147D5CE0" w14:textId="67AD7C3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0C53C" w14:textId="362A45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37B49B1" w14:textId="1460F1E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51.00 </w:t>
            </w:r>
          </w:p>
        </w:tc>
      </w:tr>
      <w:tr w:rsidR="000A5FD4" w:rsidRPr="000A5FD4" w14:paraId="16D2A9B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E370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13B0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3B92DD61" w14:textId="14A04B3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0C43978D" w14:textId="3B838B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9BBD7" w14:textId="4A8A2A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47E2C0" w14:textId="778EB4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62.52 </w:t>
            </w:r>
          </w:p>
        </w:tc>
      </w:tr>
      <w:tr w:rsidR="000A5FD4" w:rsidRPr="000A5FD4" w14:paraId="6F75B73F"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C542F2"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CA60E9C" w14:textId="202C67C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43,932,100.92 </w:t>
            </w:r>
          </w:p>
        </w:tc>
        <w:tc>
          <w:tcPr>
            <w:tcW w:w="958" w:type="pct"/>
            <w:tcBorders>
              <w:top w:val="nil"/>
              <w:left w:val="nil"/>
              <w:bottom w:val="single" w:sz="4" w:space="0" w:color="000000"/>
              <w:right w:val="single" w:sz="4" w:space="0" w:color="000000"/>
            </w:tcBorders>
            <w:shd w:val="clear" w:color="D8D8D8" w:fill="D8D8D8"/>
            <w:noWrap/>
            <w:vAlign w:val="bottom"/>
            <w:hideMark/>
          </w:tcPr>
          <w:p w14:paraId="398B6890" w14:textId="7FAD530B"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3739C0" w14:textId="47EA96A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45AF41A2" w14:textId="4F4469C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43,932,100.92 </w:t>
            </w:r>
          </w:p>
        </w:tc>
      </w:tr>
      <w:tr w:rsidR="000A5FD4" w:rsidRPr="000A5FD4" w14:paraId="4E5E448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3CC1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9974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08EC469F" w14:textId="5CDE23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958,686.66 </w:t>
            </w:r>
          </w:p>
        </w:tc>
        <w:tc>
          <w:tcPr>
            <w:tcW w:w="958" w:type="pct"/>
            <w:tcBorders>
              <w:top w:val="nil"/>
              <w:left w:val="nil"/>
              <w:bottom w:val="single" w:sz="4" w:space="0" w:color="000000"/>
              <w:right w:val="single" w:sz="4" w:space="0" w:color="000000"/>
            </w:tcBorders>
            <w:shd w:val="clear" w:color="auto" w:fill="auto"/>
            <w:noWrap/>
            <w:vAlign w:val="bottom"/>
            <w:hideMark/>
          </w:tcPr>
          <w:p w14:paraId="6B5E0977" w14:textId="6530B4E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E13EB" w14:textId="1E9F75B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786ED13F" w14:textId="127B75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958,686.66 </w:t>
            </w:r>
          </w:p>
        </w:tc>
      </w:tr>
      <w:tr w:rsidR="000A5FD4" w:rsidRPr="000A5FD4" w14:paraId="1B7F27D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8364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71AF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306208B0" w14:textId="76FFDA6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3BF4200E" w14:textId="039060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E83F1" w14:textId="46CB0B7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9879A2" w14:textId="4382BC6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584.40 </w:t>
            </w:r>
          </w:p>
        </w:tc>
      </w:tr>
      <w:tr w:rsidR="000A5FD4" w:rsidRPr="000A5FD4" w14:paraId="5C8DB67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799A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F5B6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73A1C133" w14:textId="3E6C40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1F7DB25F" w14:textId="626EA3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0AF45" w14:textId="6E3FAA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AC0ABDA" w14:textId="4CB81B2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31,879.32 </w:t>
            </w:r>
          </w:p>
        </w:tc>
      </w:tr>
      <w:tr w:rsidR="000A5FD4" w:rsidRPr="000A5FD4" w14:paraId="3DBD943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DDF2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5BE0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17D889A9" w14:textId="4AAA2E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4,973.52 </w:t>
            </w:r>
          </w:p>
        </w:tc>
        <w:tc>
          <w:tcPr>
            <w:tcW w:w="958" w:type="pct"/>
            <w:tcBorders>
              <w:top w:val="nil"/>
              <w:left w:val="nil"/>
              <w:bottom w:val="single" w:sz="4" w:space="0" w:color="000000"/>
              <w:right w:val="single" w:sz="4" w:space="0" w:color="000000"/>
            </w:tcBorders>
            <w:shd w:val="clear" w:color="auto" w:fill="auto"/>
            <w:noWrap/>
            <w:vAlign w:val="bottom"/>
            <w:hideMark/>
          </w:tcPr>
          <w:p w14:paraId="6925CDD1" w14:textId="510E6AB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5B852" w14:textId="033D61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8D031E" w14:textId="7A10CA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4,973.52 </w:t>
            </w:r>
          </w:p>
        </w:tc>
      </w:tr>
      <w:tr w:rsidR="000A5FD4" w:rsidRPr="000A5FD4" w14:paraId="02E7DCF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C588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0C01C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21AC78D3" w14:textId="495DB93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70A3E81B" w14:textId="44E569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C4027" w14:textId="02FD104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0060B30" w14:textId="234D6B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7,782.26 </w:t>
            </w:r>
          </w:p>
        </w:tc>
      </w:tr>
      <w:tr w:rsidR="000A5FD4" w:rsidRPr="000A5FD4" w14:paraId="7A93516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405B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BD76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2FF43CBF" w14:textId="3395D1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480,002.24 </w:t>
            </w:r>
          </w:p>
        </w:tc>
        <w:tc>
          <w:tcPr>
            <w:tcW w:w="958" w:type="pct"/>
            <w:tcBorders>
              <w:top w:val="nil"/>
              <w:left w:val="nil"/>
              <w:bottom w:val="single" w:sz="4" w:space="0" w:color="000000"/>
              <w:right w:val="single" w:sz="4" w:space="0" w:color="000000"/>
            </w:tcBorders>
            <w:shd w:val="clear" w:color="auto" w:fill="auto"/>
            <w:noWrap/>
            <w:vAlign w:val="bottom"/>
            <w:hideMark/>
          </w:tcPr>
          <w:p w14:paraId="47CB2BFA" w14:textId="6A3DDB0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2DF53" w14:textId="45CE478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41E5442" w14:textId="2AB4577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480,002.24 </w:t>
            </w:r>
          </w:p>
        </w:tc>
      </w:tr>
      <w:tr w:rsidR="000A5FD4" w:rsidRPr="000A5FD4" w14:paraId="280BAE3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6A5B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F906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7FC2B699" w14:textId="21CA29E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99,335.76 </w:t>
            </w:r>
          </w:p>
        </w:tc>
        <w:tc>
          <w:tcPr>
            <w:tcW w:w="958" w:type="pct"/>
            <w:tcBorders>
              <w:top w:val="nil"/>
              <w:left w:val="nil"/>
              <w:bottom w:val="single" w:sz="4" w:space="0" w:color="000000"/>
              <w:right w:val="single" w:sz="4" w:space="0" w:color="000000"/>
            </w:tcBorders>
            <w:shd w:val="clear" w:color="auto" w:fill="auto"/>
            <w:noWrap/>
            <w:vAlign w:val="bottom"/>
            <w:hideMark/>
          </w:tcPr>
          <w:p w14:paraId="6BE3FD5C" w14:textId="1EA0035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7B98B3" w14:textId="74F7A1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49DE29F" w14:textId="559FCB9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99,335.76 </w:t>
            </w:r>
          </w:p>
        </w:tc>
      </w:tr>
      <w:tr w:rsidR="000A5FD4" w:rsidRPr="000A5FD4" w14:paraId="56C0F60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6BC7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8BDD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30383CDF" w14:textId="4ABEEF0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78840755" w14:textId="59EDF96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1A3D4A" w14:textId="3569948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5AE3200" w14:textId="62F3F68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621.00 </w:t>
            </w:r>
          </w:p>
        </w:tc>
      </w:tr>
      <w:tr w:rsidR="000A5FD4" w:rsidRPr="000A5FD4" w14:paraId="6F308D3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C389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032FC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324DA17E" w14:textId="40326A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7392654" w14:textId="1421766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05044" w14:textId="54CF8E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93FBD2" w14:textId="1E5495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33.76 </w:t>
            </w:r>
          </w:p>
        </w:tc>
      </w:tr>
      <w:tr w:rsidR="000A5FD4" w:rsidRPr="000A5FD4" w14:paraId="35CC618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56BD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6E54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7435D9C2" w14:textId="2D7FF54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24,771.36 </w:t>
            </w:r>
          </w:p>
        </w:tc>
        <w:tc>
          <w:tcPr>
            <w:tcW w:w="958" w:type="pct"/>
            <w:tcBorders>
              <w:top w:val="nil"/>
              <w:left w:val="nil"/>
              <w:bottom w:val="single" w:sz="4" w:space="0" w:color="000000"/>
              <w:right w:val="single" w:sz="4" w:space="0" w:color="000000"/>
            </w:tcBorders>
            <w:shd w:val="clear" w:color="auto" w:fill="auto"/>
            <w:noWrap/>
            <w:vAlign w:val="bottom"/>
            <w:hideMark/>
          </w:tcPr>
          <w:p w14:paraId="50EFDDF0" w14:textId="1ABEF9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220C6" w14:textId="3F51293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500493" w14:textId="1B5B72C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24,771.36 </w:t>
            </w:r>
          </w:p>
        </w:tc>
      </w:tr>
      <w:tr w:rsidR="000A5FD4" w:rsidRPr="000A5FD4" w14:paraId="7BACEC3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667F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0169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4CC0B724" w14:textId="1EEE3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183EB0B4" w14:textId="6759FD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DADF3" w14:textId="2487922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FD724D5" w14:textId="0EF6BE4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41,009.00 </w:t>
            </w:r>
          </w:p>
        </w:tc>
      </w:tr>
      <w:tr w:rsidR="000A5FD4" w:rsidRPr="000A5FD4" w14:paraId="272EDC8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02A3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1620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276A16F6" w14:textId="4548DE6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00,200.00 </w:t>
            </w:r>
          </w:p>
        </w:tc>
        <w:tc>
          <w:tcPr>
            <w:tcW w:w="958" w:type="pct"/>
            <w:tcBorders>
              <w:top w:val="nil"/>
              <w:left w:val="nil"/>
              <w:bottom w:val="single" w:sz="4" w:space="0" w:color="000000"/>
              <w:right w:val="single" w:sz="4" w:space="0" w:color="000000"/>
            </w:tcBorders>
            <w:shd w:val="clear" w:color="auto" w:fill="auto"/>
            <w:noWrap/>
            <w:vAlign w:val="bottom"/>
            <w:hideMark/>
          </w:tcPr>
          <w:p w14:paraId="2BFF973D" w14:textId="4E4FB3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9B7A9" w14:textId="72240D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7E7803A" w14:textId="0C23B84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00,200.00 </w:t>
            </w:r>
          </w:p>
        </w:tc>
      </w:tr>
      <w:tr w:rsidR="000A5FD4" w:rsidRPr="000A5FD4" w14:paraId="5BC2DA1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F0E5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7187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4B238CA3" w14:textId="02DE996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995,216.82 </w:t>
            </w:r>
          </w:p>
        </w:tc>
        <w:tc>
          <w:tcPr>
            <w:tcW w:w="958" w:type="pct"/>
            <w:tcBorders>
              <w:top w:val="nil"/>
              <w:left w:val="nil"/>
              <w:bottom w:val="single" w:sz="4" w:space="0" w:color="000000"/>
              <w:right w:val="single" w:sz="4" w:space="0" w:color="000000"/>
            </w:tcBorders>
            <w:shd w:val="clear" w:color="auto" w:fill="auto"/>
            <w:noWrap/>
            <w:vAlign w:val="bottom"/>
            <w:hideMark/>
          </w:tcPr>
          <w:p w14:paraId="2DD73483" w14:textId="25B695A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663A0" w14:textId="7DB4A6B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428C963" w14:textId="26BD4A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995,216.82 </w:t>
            </w:r>
          </w:p>
        </w:tc>
      </w:tr>
      <w:tr w:rsidR="000A5FD4" w:rsidRPr="000A5FD4" w14:paraId="5B47B82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6942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F760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44C0227E" w14:textId="6499C45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12,084.40 </w:t>
            </w:r>
          </w:p>
        </w:tc>
        <w:tc>
          <w:tcPr>
            <w:tcW w:w="958" w:type="pct"/>
            <w:tcBorders>
              <w:top w:val="nil"/>
              <w:left w:val="nil"/>
              <w:bottom w:val="single" w:sz="4" w:space="0" w:color="000000"/>
              <w:right w:val="single" w:sz="4" w:space="0" w:color="000000"/>
            </w:tcBorders>
            <w:shd w:val="clear" w:color="auto" w:fill="auto"/>
            <w:noWrap/>
            <w:vAlign w:val="bottom"/>
            <w:hideMark/>
          </w:tcPr>
          <w:p w14:paraId="19F812D8" w14:textId="56F5173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79E7E" w14:textId="1C1315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2882031" w14:textId="32751C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12,084.40 </w:t>
            </w:r>
          </w:p>
        </w:tc>
      </w:tr>
      <w:tr w:rsidR="000A5FD4" w:rsidRPr="000A5FD4" w14:paraId="65B4520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0FE3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D597D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532DEEDD" w14:textId="2999A7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56,722.00 </w:t>
            </w:r>
          </w:p>
        </w:tc>
        <w:tc>
          <w:tcPr>
            <w:tcW w:w="958" w:type="pct"/>
            <w:tcBorders>
              <w:top w:val="nil"/>
              <w:left w:val="nil"/>
              <w:bottom w:val="single" w:sz="4" w:space="0" w:color="000000"/>
              <w:right w:val="single" w:sz="4" w:space="0" w:color="000000"/>
            </w:tcBorders>
            <w:shd w:val="clear" w:color="auto" w:fill="auto"/>
            <w:noWrap/>
            <w:vAlign w:val="bottom"/>
            <w:hideMark/>
          </w:tcPr>
          <w:p w14:paraId="24316822" w14:textId="78B162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749DA5" w14:textId="45CB4F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2D08CC0" w14:textId="45C249B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56,722.00 </w:t>
            </w:r>
          </w:p>
        </w:tc>
      </w:tr>
      <w:tr w:rsidR="000A5FD4" w:rsidRPr="000A5FD4" w14:paraId="2366059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AC94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9801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1E44BD04" w14:textId="3E2B647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4E140C2F" w14:textId="228361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436B8" w14:textId="3183B39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543444" w14:textId="23EB12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76,089.00 </w:t>
            </w:r>
          </w:p>
        </w:tc>
      </w:tr>
      <w:tr w:rsidR="000A5FD4" w:rsidRPr="000A5FD4" w14:paraId="085A704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2746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8BD3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302F64A9" w14:textId="0685B4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85,704.40 </w:t>
            </w:r>
          </w:p>
        </w:tc>
        <w:tc>
          <w:tcPr>
            <w:tcW w:w="958" w:type="pct"/>
            <w:tcBorders>
              <w:top w:val="nil"/>
              <w:left w:val="nil"/>
              <w:bottom w:val="single" w:sz="4" w:space="0" w:color="000000"/>
              <w:right w:val="single" w:sz="4" w:space="0" w:color="000000"/>
            </w:tcBorders>
            <w:shd w:val="clear" w:color="auto" w:fill="auto"/>
            <w:noWrap/>
            <w:vAlign w:val="bottom"/>
            <w:hideMark/>
          </w:tcPr>
          <w:p w14:paraId="25356909" w14:textId="4AB594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B363F" w14:textId="1482976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22CB64E" w14:textId="1530AB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85,704.40 </w:t>
            </w:r>
          </w:p>
        </w:tc>
      </w:tr>
      <w:tr w:rsidR="000A5FD4" w:rsidRPr="000A5FD4" w14:paraId="38682DF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2388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E55C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737D1189" w14:textId="1BC9BF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70,395.70 </w:t>
            </w:r>
          </w:p>
        </w:tc>
        <w:tc>
          <w:tcPr>
            <w:tcW w:w="958" w:type="pct"/>
            <w:tcBorders>
              <w:top w:val="nil"/>
              <w:left w:val="nil"/>
              <w:bottom w:val="single" w:sz="4" w:space="0" w:color="000000"/>
              <w:right w:val="single" w:sz="4" w:space="0" w:color="000000"/>
            </w:tcBorders>
            <w:shd w:val="clear" w:color="auto" w:fill="auto"/>
            <w:noWrap/>
            <w:vAlign w:val="bottom"/>
            <w:hideMark/>
          </w:tcPr>
          <w:p w14:paraId="2016A850" w14:textId="589DB65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3BC23" w14:textId="579CDA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1955198" w14:textId="2CF56A5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70,395.70 </w:t>
            </w:r>
          </w:p>
        </w:tc>
      </w:tr>
      <w:tr w:rsidR="000A5FD4" w:rsidRPr="000A5FD4" w14:paraId="70D82F2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8B00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5DF1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028BB047" w14:textId="335A95B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43F63523" w14:textId="5BE001B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15309" w14:textId="3907572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BBB7083" w14:textId="215F469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885.68 </w:t>
            </w:r>
          </w:p>
        </w:tc>
      </w:tr>
      <w:tr w:rsidR="000A5FD4" w:rsidRPr="000A5FD4" w14:paraId="4F22759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6A62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18AC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04E5AEE4" w14:textId="6F03C17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7A7315F3" w14:textId="28A7B4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E032A" w14:textId="34DF62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66C2DB7" w14:textId="275E406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16.88 </w:t>
            </w:r>
          </w:p>
        </w:tc>
      </w:tr>
      <w:tr w:rsidR="000A5FD4" w:rsidRPr="000A5FD4" w14:paraId="00D65A7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5C67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CC92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69DDE742" w14:textId="1419594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9,116.88 </w:t>
            </w:r>
          </w:p>
        </w:tc>
        <w:tc>
          <w:tcPr>
            <w:tcW w:w="958" w:type="pct"/>
            <w:tcBorders>
              <w:top w:val="nil"/>
              <w:left w:val="nil"/>
              <w:bottom w:val="single" w:sz="4" w:space="0" w:color="000000"/>
              <w:right w:val="single" w:sz="4" w:space="0" w:color="000000"/>
            </w:tcBorders>
            <w:shd w:val="clear" w:color="auto" w:fill="auto"/>
            <w:noWrap/>
            <w:vAlign w:val="bottom"/>
            <w:hideMark/>
          </w:tcPr>
          <w:p w14:paraId="00FDC61E" w14:textId="099BD3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61909" w14:textId="1D63046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91B2139" w14:textId="5B58160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9,116.88 </w:t>
            </w:r>
          </w:p>
        </w:tc>
      </w:tr>
      <w:tr w:rsidR="000A5FD4" w:rsidRPr="000A5FD4" w14:paraId="0405041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965C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2D91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C6E2896" w14:textId="7F73DF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7917B9F0" w14:textId="5B58AEB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515EA" w14:textId="41057DC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B6670DF" w14:textId="2F7CE53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4,146.22 </w:t>
            </w:r>
          </w:p>
        </w:tc>
      </w:tr>
      <w:tr w:rsidR="000A5FD4" w:rsidRPr="000A5FD4" w14:paraId="6EE27C7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9A69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9B5D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6EC1ED04" w14:textId="1408019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20AEB295" w14:textId="6100D90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5C8FB" w14:textId="26CC7F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FC30A2" w14:textId="6B1485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17.00 </w:t>
            </w:r>
          </w:p>
        </w:tc>
      </w:tr>
      <w:tr w:rsidR="000A5FD4" w:rsidRPr="000A5FD4" w14:paraId="58A877F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D8AE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56265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150AC051" w14:textId="4CEEA8B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58809793" w14:textId="24C7D8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3CC6D" w14:textId="44E3CDC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C064C43" w14:textId="723B787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13,493.45 </w:t>
            </w:r>
          </w:p>
        </w:tc>
      </w:tr>
      <w:tr w:rsidR="000A5FD4" w:rsidRPr="000A5FD4" w14:paraId="5A2D360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E049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3A70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18BB3632" w14:textId="4B4024C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611AEBD0" w14:textId="0538225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5679F" w14:textId="036A238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F52F87" w14:textId="55D7FB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9,220.00 </w:t>
            </w:r>
          </w:p>
        </w:tc>
      </w:tr>
      <w:tr w:rsidR="000A5FD4" w:rsidRPr="000A5FD4" w14:paraId="3C88BB5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F225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4E4A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46D4C956" w14:textId="0517958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C3CCCF2" w14:textId="3B5A472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F3E8C" w14:textId="3B4516E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95F6A95" w14:textId="6E29FCD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33.76 </w:t>
            </w:r>
          </w:p>
        </w:tc>
      </w:tr>
      <w:tr w:rsidR="000A5FD4" w:rsidRPr="000A5FD4" w14:paraId="33093AF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87B1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7ADF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6D0A0A43" w14:textId="338C540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3538A041" w14:textId="0101B55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8B773" w14:textId="7D4A15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52AED0" w14:textId="2B833B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25,558.53 </w:t>
            </w:r>
          </w:p>
        </w:tc>
      </w:tr>
      <w:tr w:rsidR="000A5FD4" w:rsidRPr="000A5FD4" w14:paraId="59C168B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770D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1C06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41DEFB65" w14:textId="7DD64A9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53,185.64 </w:t>
            </w:r>
          </w:p>
        </w:tc>
        <w:tc>
          <w:tcPr>
            <w:tcW w:w="958" w:type="pct"/>
            <w:tcBorders>
              <w:top w:val="nil"/>
              <w:left w:val="nil"/>
              <w:bottom w:val="single" w:sz="4" w:space="0" w:color="000000"/>
              <w:right w:val="single" w:sz="4" w:space="0" w:color="000000"/>
            </w:tcBorders>
            <w:shd w:val="clear" w:color="auto" w:fill="auto"/>
            <w:noWrap/>
            <w:vAlign w:val="bottom"/>
            <w:hideMark/>
          </w:tcPr>
          <w:p w14:paraId="225F32BA" w14:textId="4FE8578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9C5AA" w14:textId="4BDB48C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290D829" w14:textId="7F6B190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53,185.64 </w:t>
            </w:r>
          </w:p>
        </w:tc>
      </w:tr>
      <w:tr w:rsidR="000A5FD4" w:rsidRPr="000A5FD4" w14:paraId="79CE20E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B542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838E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7FECD780" w14:textId="069860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3C144FEC" w14:textId="0C2E0E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AE57A" w14:textId="690656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E5263DE" w14:textId="332EE4D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16.88 </w:t>
            </w:r>
          </w:p>
        </w:tc>
      </w:tr>
      <w:tr w:rsidR="000A5FD4" w:rsidRPr="000A5FD4" w14:paraId="5CB86D0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01A6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2948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F59ADAE" w14:textId="14D94B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525,418.40 </w:t>
            </w:r>
          </w:p>
        </w:tc>
        <w:tc>
          <w:tcPr>
            <w:tcW w:w="958" w:type="pct"/>
            <w:tcBorders>
              <w:top w:val="nil"/>
              <w:left w:val="nil"/>
              <w:bottom w:val="single" w:sz="4" w:space="0" w:color="000000"/>
              <w:right w:val="single" w:sz="4" w:space="0" w:color="000000"/>
            </w:tcBorders>
            <w:shd w:val="clear" w:color="auto" w:fill="auto"/>
            <w:noWrap/>
            <w:vAlign w:val="bottom"/>
            <w:hideMark/>
          </w:tcPr>
          <w:p w14:paraId="6E68B87C" w14:textId="56C62AD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A69CD" w14:textId="1DB6566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D39C7F1" w14:textId="1168789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525,418.40 </w:t>
            </w:r>
          </w:p>
        </w:tc>
      </w:tr>
      <w:tr w:rsidR="000A5FD4" w:rsidRPr="000A5FD4" w14:paraId="2ED5DBE6"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3B5E6A"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42A1DD2D" w14:textId="6E35A8D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33,298,75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56AEEAED" w14:textId="48062F7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776F4D" w14:textId="3625B596"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73F59158" w14:textId="085D08F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33,298,752.75 </w:t>
            </w:r>
          </w:p>
        </w:tc>
      </w:tr>
      <w:tr w:rsidR="000A5FD4" w:rsidRPr="000A5FD4" w14:paraId="4CDAEAA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1D50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5680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4E46DCB" w14:textId="4878FB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181,224.12 </w:t>
            </w:r>
          </w:p>
        </w:tc>
        <w:tc>
          <w:tcPr>
            <w:tcW w:w="958" w:type="pct"/>
            <w:tcBorders>
              <w:top w:val="nil"/>
              <w:left w:val="nil"/>
              <w:bottom w:val="single" w:sz="4" w:space="0" w:color="000000"/>
              <w:right w:val="single" w:sz="4" w:space="0" w:color="000000"/>
            </w:tcBorders>
            <w:shd w:val="clear" w:color="auto" w:fill="auto"/>
            <w:noWrap/>
            <w:vAlign w:val="bottom"/>
            <w:hideMark/>
          </w:tcPr>
          <w:p w14:paraId="5A54E6C0" w14:textId="35B2A1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54412" w14:textId="716764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5EB124BA" w14:textId="5A3BC0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181,224.12 </w:t>
            </w:r>
          </w:p>
        </w:tc>
      </w:tr>
      <w:tr w:rsidR="000A5FD4" w:rsidRPr="000A5FD4" w14:paraId="0CA7DE0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8146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2AAA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6BA75BC" w14:textId="58974B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3A435A54" w14:textId="58EFE22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D28B9" w14:textId="2D1DD1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94023BD" w14:textId="7F536D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6,279,936.81 </w:t>
            </w:r>
          </w:p>
        </w:tc>
      </w:tr>
      <w:tr w:rsidR="000A5FD4" w:rsidRPr="000A5FD4" w14:paraId="49E303F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DA09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77A5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50EDCE4C" w14:textId="023614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4E102043" w14:textId="732FAD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29556" w14:textId="75E4A15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D17ECC4" w14:textId="503B213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34,760.66 </w:t>
            </w:r>
          </w:p>
        </w:tc>
      </w:tr>
      <w:tr w:rsidR="000A5FD4" w:rsidRPr="000A5FD4" w14:paraId="0B05985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B7F1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7217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FFCC8F1" w14:textId="7BD60C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hideMark/>
          </w:tcPr>
          <w:p w14:paraId="1FB5D484" w14:textId="42D016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6954F" w14:textId="0761137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BACADF" w14:textId="0230ECD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54,777.66 </w:t>
            </w:r>
          </w:p>
        </w:tc>
      </w:tr>
      <w:tr w:rsidR="000A5FD4" w:rsidRPr="000A5FD4" w14:paraId="7BA3EF9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123F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D414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357D0699" w14:textId="720A50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1872E6F6" w14:textId="5FA0E2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133ADF" w14:textId="3044F6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BC625C5" w14:textId="569954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17,122.54 </w:t>
            </w:r>
          </w:p>
        </w:tc>
      </w:tr>
      <w:tr w:rsidR="000A5FD4" w:rsidRPr="000A5FD4" w14:paraId="24A4610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AC1B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56E8F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B352BBF" w14:textId="15D229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49,172.06 </w:t>
            </w:r>
          </w:p>
        </w:tc>
        <w:tc>
          <w:tcPr>
            <w:tcW w:w="958" w:type="pct"/>
            <w:tcBorders>
              <w:top w:val="nil"/>
              <w:left w:val="nil"/>
              <w:bottom w:val="single" w:sz="4" w:space="0" w:color="000000"/>
              <w:right w:val="single" w:sz="4" w:space="0" w:color="000000"/>
            </w:tcBorders>
            <w:shd w:val="clear" w:color="auto" w:fill="auto"/>
            <w:noWrap/>
            <w:vAlign w:val="bottom"/>
            <w:hideMark/>
          </w:tcPr>
          <w:p w14:paraId="31DBFF33" w14:textId="416252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A25EF" w14:textId="731DB3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EEE3CEE" w14:textId="508CE70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49,172.06 </w:t>
            </w:r>
          </w:p>
        </w:tc>
      </w:tr>
      <w:tr w:rsidR="000A5FD4" w:rsidRPr="000A5FD4" w14:paraId="6E5A289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A6EC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9AFF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170FD253" w14:textId="1C3CAE7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550473D9" w14:textId="78A2074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D206E" w14:textId="2E6374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C31D236" w14:textId="049C96F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2,101.16 </w:t>
            </w:r>
          </w:p>
        </w:tc>
      </w:tr>
      <w:tr w:rsidR="000A5FD4" w:rsidRPr="000A5FD4" w14:paraId="648E763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369C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D607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3AB99988" w14:textId="50D6C2C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7D43BF02" w14:textId="4875286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3B04E" w14:textId="3E00A7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8F6E7C" w14:textId="55576E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3,077.36 </w:t>
            </w:r>
          </w:p>
        </w:tc>
      </w:tr>
      <w:tr w:rsidR="000A5FD4" w:rsidRPr="000A5FD4" w14:paraId="12658A4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92C4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3E6D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50BBEADF" w14:textId="4E43D85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6,902.96 </w:t>
            </w:r>
          </w:p>
        </w:tc>
        <w:tc>
          <w:tcPr>
            <w:tcW w:w="958" w:type="pct"/>
            <w:tcBorders>
              <w:top w:val="nil"/>
              <w:left w:val="nil"/>
              <w:bottom w:val="single" w:sz="4" w:space="0" w:color="000000"/>
              <w:right w:val="single" w:sz="4" w:space="0" w:color="000000"/>
            </w:tcBorders>
            <w:shd w:val="clear" w:color="auto" w:fill="auto"/>
            <w:noWrap/>
            <w:vAlign w:val="bottom"/>
            <w:hideMark/>
          </w:tcPr>
          <w:p w14:paraId="542E5742" w14:textId="3422AA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66E8C" w14:textId="1ED2466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D5BB619" w14:textId="2B91A2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6,902.96 </w:t>
            </w:r>
          </w:p>
        </w:tc>
      </w:tr>
      <w:tr w:rsidR="000A5FD4" w:rsidRPr="000A5FD4" w14:paraId="413C6C9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61A7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2E15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4FEB755C" w14:textId="259DD4D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bottom"/>
            <w:hideMark/>
          </w:tcPr>
          <w:p w14:paraId="17023173" w14:textId="10310E9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FD940" w14:textId="1A2C18E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8AE493D" w14:textId="572AB79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93,704.66 </w:t>
            </w:r>
          </w:p>
        </w:tc>
      </w:tr>
      <w:tr w:rsidR="000A5FD4" w:rsidRPr="000A5FD4" w14:paraId="36BCC09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EEF5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0BA9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1921DFA" w14:textId="560EB2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5D94B65E" w14:textId="4BA4190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516FB" w14:textId="44319FE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2EF7088" w14:textId="076DD47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41,449.56 </w:t>
            </w:r>
          </w:p>
        </w:tc>
      </w:tr>
      <w:tr w:rsidR="000A5FD4" w:rsidRPr="000A5FD4" w14:paraId="4F234C0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60B2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67F8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076840C2" w14:textId="4DE8AAB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458918AF" w14:textId="1B5F6E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4D2FB" w14:textId="35B0DCB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D9EC61D" w14:textId="42FC4E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97,448.42 </w:t>
            </w:r>
          </w:p>
        </w:tc>
      </w:tr>
      <w:tr w:rsidR="000A5FD4" w:rsidRPr="000A5FD4" w14:paraId="25ABC3C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9A94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0BE4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619F5778" w14:textId="10FD75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38EB759B" w14:textId="11C4965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B7B13" w14:textId="2546C5B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7D517C" w14:textId="3C0B1DC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26.66 </w:t>
            </w:r>
          </w:p>
        </w:tc>
      </w:tr>
      <w:tr w:rsidR="000A5FD4" w:rsidRPr="000A5FD4" w14:paraId="5CACC2D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1CEC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6985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106DFDBF" w14:textId="789E8C8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66AC4334" w14:textId="74A34D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B1248" w14:textId="702866C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D193FAE" w14:textId="7139C8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08,775.86 </w:t>
            </w:r>
          </w:p>
        </w:tc>
      </w:tr>
      <w:tr w:rsidR="000A5FD4" w:rsidRPr="000A5FD4" w14:paraId="3750DFE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C6B2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7B35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7A57502A" w14:textId="5702376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02AB535F" w14:textId="44FD00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A1D96" w14:textId="00A279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63DAE33" w14:textId="014ABE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81,260.66 </w:t>
            </w:r>
          </w:p>
        </w:tc>
      </w:tr>
      <w:tr w:rsidR="000A5FD4" w:rsidRPr="000A5FD4" w14:paraId="1E06891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A274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B2063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0EA55F00" w14:textId="427DF6D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793A2F94" w14:textId="5B4955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4043E4" w14:textId="3852BD6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47956DF" w14:textId="7ADEE5E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82,251.04 </w:t>
            </w:r>
          </w:p>
        </w:tc>
      </w:tr>
      <w:tr w:rsidR="000A5FD4" w:rsidRPr="000A5FD4" w14:paraId="7FEF3FE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54C2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690F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25F41AB1" w14:textId="5039E67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20B0AC4E" w14:textId="7F59107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EE20F" w14:textId="62C8272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FC33C5A" w14:textId="7AAFDBA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573,009.66 </w:t>
            </w:r>
          </w:p>
        </w:tc>
      </w:tr>
      <w:tr w:rsidR="000A5FD4" w:rsidRPr="000A5FD4" w14:paraId="0D32169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380D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1D48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06E30987" w14:textId="5877B6E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4EF12249" w14:textId="2D0428E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D24BC" w14:textId="1BBAFA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A370E72" w14:textId="7C5A67A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38,351.66 </w:t>
            </w:r>
          </w:p>
        </w:tc>
      </w:tr>
      <w:tr w:rsidR="000A5FD4" w:rsidRPr="000A5FD4" w14:paraId="234EB3F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8626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436A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06B17CB6" w14:textId="1B74A4E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620A1600" w14:textId="3EED3E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AED92" w14:textId="7C73E0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078BF46" w14:textId="0D40DA3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05,337.88 </w:t>
            </w:r>
          </w:p>
        </w:tc>
      </w:tr>
      <w:tr w:rsidR="000A5FD4" w:rsidRPr="000A5FD4" w14:paraId="193C028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B459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189FF3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361175EB" w14:textId="3C43A1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56E57908" w14:textId="6626E2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11EBE" w14:textId="352277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4E53C02" w14:textId="35C87D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71,301.78 </w:t>
            </w:r>
          </w:p>
        </w:tc>
      </w:tr>
      <w:tr w:rsidR="000A5FD4" w:rsidRPr="000A5FD4" w14:paraId="648D031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9BAC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0286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1DBFBA0" w14:textId="767B720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0F50DFC0" w14:textId="0052425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48C30" w14:textId="37BA2AB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FA2D332" w14:textId="23C8FF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1,401.58 </w:t>
            </w:r>
          </w:p>
        </w:tc>
      </w:tr>
      <w:tr w:rsidR="000A5FD4" w:rsidRPr="000A5FD4" w14:paraId="66108E4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DB3E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C41A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635F39C5" w14:textId="57B06FB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57382ACF" w14:textId="19D1E7C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F24C9" w14:textId="26F8A6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5C307D7" w14:textId="7ADDA6F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2,339.30 </w:t>
            </w:r>
          </w:p>
        </w:tc>
      </w:tr>
      <w:tr w:rsidR="000A5FD4" w:rsidRPr="000A5FD4" w14:paraId="0B01C03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E5AF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35E5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7C25F495" w14:textId="27FC72B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5724E9F2" w14:textId="2B074C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FBF75" w14:textId="5114C5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8D0BD7A" w14:textId="43471D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7,449.16 </w:t>
            </w:r>
          </w:p>
        </w:tc>
      </w:tr>
      <w:tr w:rsidR="000A5FD4" w:rsidRPr="000A5FD4" w14:paraId="139D49E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8087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8F10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71337DCB" w14:textId="07F59B5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5F6DD64C" w14:textId="1FC4104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2FDB3" w14:textId="1E7A8EA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8B7892" w14:textId="75FF90D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29,573.66 </w:t>
            </w:r>
          </w:p>
        </w:tc>
      </w:tr>
      <w:tr w:rsidR="000A5FD4" w:rsidRPr="000A5FD4" w14:paraId="3AD8C3F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862E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819A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70AD09A9" w14:textId="575674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39588B1C" w14:textId="3CE6D47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D8E9C" w14:textId="548B2C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2B4BD8F" w14:textId="2B38FCA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23,329.86 </w:t>
            </w:r>
          </w:p>
        </w:tc>
      </w:tr>
      <w:tr w:rsidR="000A5FD4" w:rsidRPr="000A5FD4" w14:paraId="086C540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3546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962D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32C2664B" w14:textId="1692DBD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66DB12F3" w14:textId="3EEE9C2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2EDF5" w14:textId="5361FD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1FCF9B" w14:textId="4671B9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84,434.66 </w:t>
            </w:r>
          </w:p>
        </w:tc>
      </w:tr>
      <w:tr w:rsidR="000A5FD4" w:rsidRPr="000A5FD4" w14:paraId="0C4EEC4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0B83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089CE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3B783238" w14:textId="065AEA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09,996.66 </w:t>
            </w:r>
          </w:p>
        </w:tc>
        <w:tc>
          <w:tcPr>
            <w:tcW w:w="958" w:type="pct"/>
            <w:tcBorders>
              <w:top w:val="nil"/>
              <w:left w:val="nil"/>
              <w:bottom w:val="single" w:sz="4" w:space="0" w:color="000000"/>
              <w:right w:val="single" w:sz="4" w:space="0" w:color="000000"/>
            </w:tcBorders>
            <w:shd w:val="clear" w:color="auto" w:fill="auto"/>
            <w:noWrap/>
            <w:vAlign w:val="bottom"/>
            <w:hideMark/>
          </w:tcPr>
          <w:p w14:paraId="0D2B6231" w14:textId="225DEE3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2AF17" w14:textId="422650B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8E3F585" w14:textId="1891044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09,996.66 </w:t>
            </w:r>
          </w:p>
        </w:tc>
      </w:tr>
      <w:tr w:rsidR="000A5FD4" w:rsidRPr="000A5FD4" w14:paraId="2C34B27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BF88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B040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57A5587A" w14:textId="6EC6832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81,904.54 </w:t>
            </w:r>
          </w:p>
        </w:tc>
        <w:tc>
          <w:tcPr>
            <w:tcW w:w="958" w:type="pct"/>
            <w:tcBorders>
              <w:top w:val="nil"/>
              <w:left w:val="nil"/>
              <w:bottom w:val="single" w:sz="4" w:space="0" w:color="000000"/>
              <w:right w:val="single" w:sz="4" w:space="0" w:color="000000"/>
            </w:tcBorders>
            <w:shd w:val="clear" w:color="auto" w:fill="auto"/>
            <w:noWrap/>
            <w:vAlign w:val="bottom"/>
            <w:hideMark/>
          </w:tcPr>
          <w:p w14:paraId="7D403069" w14:textId="3DA8220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E2229" w14:textId="2680D09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C135AB" w14:textId="27897E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81,904.54 </w:t>
            </w:r>
          </w:p>
        </w:tc>
      </w:tr>
      <w:tr w:rsidR="000A5FD4" w:rsidRPr="000A5FD4" w14:paraId="7F0CF92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06FA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8386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1157AB7F" w14:textId="388B1D3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6B5ADAD6" w14:textId="604E170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A2A52" w14:textId="0663C75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A8658E4" w14:textId="79121D8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93,022.76 </w:t>
            </w:r>
          </w:p>
        </w:tc>
      </w:tr>
      <w:tr w:rsidR="000A5FD4" w:rsidRPr="000A5FD4" w14:paraId="00FF2FF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EE3D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8BD5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0C4E948" w14:textId="69DB46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8,343.70 </w:t>
            </w:r>
          </w:p>
        </w:tc>
        <w:tc>
          <w:tcPr>
            <w:tcW w:w="958" w:type="pct"/>
            <w:tcBorders>
              <w:top w:val="nil"/>
              <w:left w:val="nil"/>
              <w:bottom w:val="single" w:sz="4" w:space="0" w:color="000000"/>
              <w:right w:val="single" w:sz="4" w:space="0" w:color="000000"/>
            </w:tcBorders>
            <w:shd w:val="clear" w:color="auto" w:fill="auto"/>
            <w:noWrap/>
            <w:vAlign w:val="bottom"/>
            <w:hideMark/>
          </w:tcPr>
          <w:p w14:paraId="3D3642DA" w14:textId="6650723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F7AE9" w14:textId="66E93A1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80B350F" w14:textId="420A428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8,343.70 </w:t>
            </w:r>
          </w:p>
        </w:tc>
      </w:tr>
      <w:tr w:rsidR="000A5FD4" w:rsidRPr="000A5FD4" w14:paraId="7590C72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F839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95EC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544D7F2" w14:textId="205122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6D1D43D7" w14:textId="2B5F0E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082B9" w14:textId="24944B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63B12C" w14:textId="1708ADC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42,555.46 </w:t>
            </w:r>
          </w:p>
        </w:tc>
      </w:tr>
      <w:tr w:rsidR="000A5FD4" w:rsidRPr="000A5FD4" w14:paraId="288EAF6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4881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6D13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2DA547E2" w14:textId="1A9D912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67,173.66 </w:t>
            </w:r>
          </w:p>
        </w:tc>
        <w:tc>
          <w:tcPr>
            <w:tcW w:w="958" w:type="pct"/>
            <w:tcBorders>
              <w:top w:val="nil"/>
              <w:left w:val="nil"/>
              <w:bottom w:val="single" w:sz="4" w:space="0" w:color="000000"/>
              <w:right w:val="single" w:sz="4" w:space="0" w:color="000000"/>
            </w:tcBorders>
            <w:shd w:val="clear" w:color="auto" w:fill="auto"/>
            <w:noWrap/>
            <w:vAlign w:val="bottom"/>
            <w:hideMark/>
          </w:tcPr>
          <w:p w14:paraId="38C36A37" w14:textId="17E975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CE93E7" w14:textId="24302E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F0CC92D" w14:textId="55043D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67,173.66 </w:t>
            </w:r>
          </w:p>
        </w:tc>
      </w:tr>
      <w:tr w:rsidR="000A5FD4" w:rsidRPr="000A5FD4" w14:paraId="2E2F871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B8CD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6AAB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5850C297" w14:textId="26207A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2D4601F5" w14:textId="50F718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5EB71" w14:textId="1A62D1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E64D47" w14:textId="67FB2AA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29,875.66 </w:t>
            </w:r>
          </w:p>
        </w:tc>
      </w:tr>
      <w:tr w:rsidR="000A5FD4" w:rsidRPr="000A5FD4" w14:paraId="148D390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F5A1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F4C0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06E40974" w14:textId="635F6F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754B4C01" w14:textId="1FC4B43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FAA49" w14:textId="0E951A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24B053" w14:textId="2D5CAB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39,068.54 </w:t>
            </w:r>
          </w:p>
        </w:tc>
      </w:tr>
      <w:tr w:rsidR="000A5FD4" w:rsidRPr="000A5FD4" w14:paraId="7BA2691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138A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63AB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BB7BAED" w14:textId="245A9E3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728AE944" w14:textId="2F713E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3C75E" w14:textId="379645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5A4501E" w14:textId="3314C9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38,351.66 </w:t>
            </w:r>
          </w:p>
        </w:tc>
      </w:tr>
      <w:tr w:rsidR="000A5FD4" w:rsidRPr="000A5FD4" w14:paraId="7FC9BB6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74BB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F63C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6274602D" w14:textId="692752A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259A7ABC" w14:textId="399A11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356B7" w14:textId="323B6B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8026AD8" w14:textId="23B1BB8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006,509.52 </w:t>
            </w:r>
          </w:p>
        </w:tc>
      </w:tr>
      <w:tr w:rsidR="000A5FD4" w:rsidRPr="000A5FD4" w14:paraId="196D130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8586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55C5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3442A21" w14:textId="59C2072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49111A7D" w14:textId="1952929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219D5" w14:textId="5958A3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D15D3DA" w14:textId="76BB7F9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7,449.16 </w:t>
            </w:r>
          </w:p>
        </w:tc>
      </w:tr>
      <w:tr w:rsidR="000A5FD4" w:rsidRPr="000A5FD4" w14:paraId="2787F4D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F122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79D7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09907C0E" w14:textId="41273F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06F3E3CE" w14:textId="5F7F704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70A96" w14:textId="6BA5E89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DDF189" w14:textId="0B1E2A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5,480.04 </w:t>
            </w:r>
          </w:p>
        </w:tc>
      </w:tr>
      <w:tr w:rsidR="000A5FD4" w:rsidRPr="000A5FD4" w14:paraId="28BE6260"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C83D9D"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0DF06649" w14:textId="440A432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3,126,11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5A90C57A" w14:textId="573A6D5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F4B3AE" w14:textId="55A83D60"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0C9E1CAA" w14:textId="2CF211B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3,126,116.84 </w:t>
            </w:r>
          </w:p>
        </w:tc>
      </w:tr>
      <w:tr w:rsidR="000A5FD4" w:rsidRPr="000A5FD4" w14:paraId="6E8F6BF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0D4B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C5FA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466E1282" w14:textId="520265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9,177,847.26 </w:t>
            </w:r>
          </w:p>
        </w:tc>
        <w:tc>
          <w:tcPr>
            <w:tcW w:w="958" w:type="pct"/>
            <w:tcBorders>
              <w:top w:val="nil"/>
              <w:left w:val="nil"/>
              <w:bottom w:val="single" w:sz="4" w:space="0" w:color="000000"/>
              <w:right w:val="single" w:sz="4" w:space="0" w:color="000000"/>
            </w:tcBorders>
            <w:shd w:val="clear" w:color="auto" w:fill="auto"/>
            <w:noWrap/>
            <w:vAlign w:val="bottom"/>
            <w:hideMark/>
          </w:tcPr>
          <w:p w14:paraId="07C8EFB4" w14:textId="6143A0A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08423" w14:textId="46C173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22FA11F3" w14:textId="7307AAB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9,177,847.26 </w:t>
            </w:r>
          </w:p>
        </w:tc>
      </w:tr>
      <w:tr w:rsidR="000A5FD4" w:rsidRPr="000A5FD4" w14:paraId="19C95E1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D067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EF90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4F852311" w14:textId="3954A2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9F179F" w14:textId="0F03D0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9FD71" w14:textId="5C5AEF6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A5C80E4" w14:textId="1B0B7F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0,000.00 </w:t>
            </w:r>
          </w:p>
        </w:tc>
      </w:tr>
      <w:tr w:rsidR="000A5FD4" w:rsidRPr="000A5FD4" w14:paraId="6117C13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B086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DF07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012E1285" w14:textId="7A9559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5F892845" w14:textId="7BC00F3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AC280" w14:textId="1D3C7F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26468DE" w14:textId="56613F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3,036.10 </w:t>
            </w:r>
          </w:p>
        </w:tc>
      </w:tr>
      <w:tr w:rsidR="000A5FD4" w:rsidRPr="000A5FD4" w14:paraId="0DBA2E2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D7B5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2515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59082790" w14:textId="0B81FE3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E2A3CB" w14:textId="285FE2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26C7A" w14:textId="467EDFE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CF853F7" w14:textId="2BA08AE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90,000.00 </w:t>
            </w:r>
          </w:p>
        </w:tc>
      </w:tr>
      <w:tr w:rsidR="000A5FD4" w:rsidRPr="000A5FD4" w14:paraId="3DC1000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97F1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D3E9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0DB616C6" w14:textId="04CCA07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09,675.48 </w:t>
            </w:r>
          </w:p>
        </w:tc>
        <w:tc>
          <w:tcPr>
            <w:tcW w:w="958" w:type="pct"/>
            <w:tcBorders>
              <w:top w:val="nil"/>
              <w:left w:val="nil"/>
              <w:bottom w:val="single" w:sz="4" w:space="0" w:color="000000"/>
              <w:right w:val="single" w:sz="4" w:space="0" w:color="000000"/>
            </w:tcBorders>
            <w:shd w:val="clear" w:color="auto" w:fill="auto"/>
            <w:noWrap/>
            <w:vAlign w:val="bottom"/>
            <w:hideMark/>
          </w:tcPr>
          <w:p w14:paraId="1D945218" w14:textId="125B85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E23FB" w14:textId="67384A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557360A" w14:textId="012FAB5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09,675.48 </w:t>
            </w:r>
          </w:p>
        </w:tc>
      </w:tr>
      <w:tr w:rsidR="000A5FD4" w:rsidRPr="000A5FD4" w14:paraId="019DD29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A5FE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D576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68FF5014" w14:textId="2F8C706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39,556.00 </w:t>
            </w:r>
          </w:p>
        </w:tc>
        <w:tc>
          <w:tcPr>
            <w:tcW w:w="958" w:type="pct"/>
            <w:tcBorders>
              <w:top w:val="nil"/>
              <w:left w:val="nil"/>
              <w:bottom w:val="single" w:sz="4" w:space="0" w:color="000000"/>
              <w:right w:val="single" w:sz="4" w:space="0" w:color="000000"/>
            </w:tcBorders>
            <w:shd w:val="clear" w:color="auto" w:fill="auto"/>
            <w:noWrap/>
            <w:vAlign w:val="bottom"/>
            <w:hideMark/>
          </w:tcPr>
          <w:p w14:paraId="25AFEF8D" w14:textId="06F853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5B75B" w14:textId="7691CD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9D814AB" w14:textId="1226716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39,556.00 </w:t>
            </w:r>
          </w:p>
        </w:tc>
      </w:tr>
      <w:tr w:rsidR="000A5FD4" w:rsidRPr="000A5FD4" w14:paraId="6EA45CA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3D47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B10F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upax del Norte</w:t>
            </w:r>
          </w:p>
        </w:tc>
        <w:tc>
          <w:tcPr>
            <w:tcW w:w="1003" w:type="pct"/>
            <w:tcBorders>
              <w:top w:val="nil"/>
              <w:left w:val="nil"/>
              <w:bottom w:val="single" w:sz="4" w:space="0" w:color="000000"/>
              <w:right w:val="single" w:sz="4" w:space="0" w:color="000000"/>
            </w:tcBorders>
            <w:shd w:val="clear" w:color="auto" w:fill="auto"/>
            <w:noWrap/>
            <w:vAlign w:val="bottom"/>
            <w:hideMark/>
          </w:tcPr>
          <w:p w14:paraId="3F6654AB" w14:textId="152D4B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224.00 </w:t>
            </w:r>
          </w:p>
        </w:tc>
        <w:tc>
          <w:tcPr>
            <w:tcW w:w="958" w:type="pct"/>
            <w:tcBorders>
              <w:top w:val="nil"/>
              <w:left w:val="nil"/>
              <w:bottom w:val="single" w:sz="4" w:space="0" w:color="000000"/>
              <w:right w:val="single" w:sz="4" w:space="0" w:color="000000"/>
            </w:tcBorders>
            <w:shd w:val="clear" w:color="auto" w:fill="auto"/>
            <w:noWrap/>
            <w:vAlign w:val="bottom"/>
            <w:hideMark/>
          </w:tcPr>
          <w:p w14:paraId="53CAF528" w14:textId="7D4C7B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BD733" w14:textId="35085E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8EB86F0" w14:textId="376995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224.00 </w:t>
            </w:r>
          </w:p>
        </w:tc>
      </w:tr>
      <w:tr w:rsidR="000A5FD4" w:rsidRPr="000A5FD4" w14:paraId="066CF93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29C9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D98A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1F95418A" w14:textId="36332E8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6,464.00 </w:t>
            </w:r>
          </w:p>
        </w:tc>
        <w:tc>
          <w:tcPr>
            <w:tcW w:w="958" w:type="pct"/>
            <w:tcBorders>
              <w:top w:val="nil"/>
              <w:left w:val="nil"/>
              <w:bottom w:val="single" w:sz="4" w:space="0" w:color="000000"/>
              <w:right w:val="single" w:sz="4" w:space="0" w:color="000000"/>
            </w:tcBorders>
            <w:shd w:val="clear" w:color="auto" w:fill="auto"/>
            <w:noWrap/>
            <w:vAlign w:val="bottom"/>
            <w:hideMark/>
          </w:tcPr>
          <w:p w14:paraId="3C0017EF" w14:textId="4C01248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30CA1" w14:textId="06E759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C287068" w14:textId="7CBB14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6,464.00 </w:t>
            </w:r>
          </w:p>
        </w:tc>
      </w:tr>
      <w:tr w:rsidR="000A5FD4" w:rsidRPr="000A5FD4" w14:paraId="69BC50E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04AC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191C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1F2359B0" w14:textId="1CCD703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08,314.00 </w:t>
            </w:r>
          </w:p>
        </w:tc>
        <w:tc>
          <w:tcPr>
            <w:tcW w:w="958" w:type="pct"/>
            <w:tcBorders>
              <w:top w:val="nil"/>
              <w:left w:val="nil"/>
              <w:bottom w:val="single" w:sz="4" w:space="0" w:color="000000"/>
              <w:right w:val="single" w:sz="4" w:space="0" w:color="000000"/>
            </w:tcBorders>
            <w:shd w:val="clear" w:color="auto" w:fill="auto"/>
            <w:noWrap/>
            <w:vAlign w:val="bottom"/>
            <w:hideMark/>
          </w:tcPr>
          <w:p w14:paraId="2A348437" w14:textId="1ED374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C0EC33" w14:textId="769552A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323F89" w14:textId="3CBE73C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08,314.00 </w:t>
            </w:r>
          </w:p>
        </w:tc>
      </w:tr>
      <w:tr w:rsidR="000A5FD4" w:rsidRPr="000A5FD4" w14:paraId="144A7833"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785135"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3AD04D4C" w14:textId="57290EA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6,299,89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64323DF0" w14:textId="340078F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7F1E83" w14:textId="07F0DF7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05C2913D" w14:textId="3CC72AE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6,299,899.63 </w:t>
            </w:r>
          </w:p>
        </w:tc>
      </w:tr>
      <w:tr w:rsidR="000A5FD4" w:rsidRPr="000A5FD4" w14:paraId="49E9DB0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2085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75E0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461E2920" w14:textId="4A3E6C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275,093.56 </w:t>
            </w:r>
          </w:p>
        </w:tc>
        <w:tc>
          <w:tcPr>
            <w:tcW w:w="958" w:type="pct"/>
            <w:tcBorders>
              <w:top w:val="nil"/>
              <w:left w:val="nil"/>
              <w:bottom w:val="single" w:sz="4" w:space="0" w:color="000000"/>
              <w:right w:val="single" w:sz="4" w:space="0" w:color="000000"/>
            </w:tcBorders>
            <w:shd w:val="clear" w:color="auto" w:fill="auto"/>
            <w:noWrap/>
            <w:vAlign w:val="bottom"/>
            <w:hideMark/>
          </w:tcPr>
          <w:p w14:paraId="0E1C85AC" w14:textId="2D7270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0D12D" w14:textId="698D1C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0CA5A64F" w14:textId="1DE165A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275,093.56 </w:t>
            </w:r>
          </w:p>
        </w:tc>
      </w:tr>
      <w:tr w:rsidR="000A5FD4" w:rsidRPr="000A5FD4" w14:paraId="03A8772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4431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F390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3F0C842F" w14:textId="0F6C6DC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37DE75" w14:textId="58799B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E111D" w14:textId="28F16D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C33A82" w14:textId="53D77A9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5,000.00 </w:t>
            </w:r>
          </w:p>
        </w:tc>
      </w:tr>
      <w:tr w:rsidR="000A5FD4" w:rsidRPr="000A5FD4" w14:paraId="46C8CEE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0CD0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6F4B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7D16E286" w14:textId="6424568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71FD2AE8" w14:textId="6279CC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640CC8" w14:textId="0C2F6CE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14B09EE" w14:textId="26CAD77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93,782.90 </w:t>
            </w:r>
          </w:p>
        </w:tc>
      </w:tr>
      <w:tr w:rsidR="000A5FD4" w:rsidRPr="000A5FD4" w14:paraId="179F1CF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6F6F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C792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132FD151" w14:textId="4977C1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bottom"/>
            <w:hideMark/>
          </w:tcPr>
          <w:p w14:paraId="2C7DBA3D" w14:textId="2AC4BD7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E7745" w14:textId="37B4ECE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9128C5A" w14:textId="5FD150E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07,948.00 </w:t>
            </w:r>
          </w:p>
        </w:tc>
      </w:tr>
      <w:tr w:rsidR="000A5FD4" w:rsidRPr="000A5FD4" w14:paraId="2E7ACF8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6A8B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23EE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08D505E2" w14:textId="7CCECB0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6F4F6546" w14:textId="7020625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D14C8" w14:textId="48E32F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9431B4A" w14:textId="28D012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7,097.28 </w:t>
            </w:r>
          </w:p>
        </w:tc>
      </w:tr>
      <w:tr w:rsidR="000A5FD4" w:rsidRPr="000A5FD4" w14:paraId="69E3D5A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8729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0F10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0DBC9D00" w14:textId="3CCF73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17DFC6AB" w14:textId="311688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55466" w14:textId="7D0CFAE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913DBCB" w14:textId="719B394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3,486.00 </w:t>
            </w:r>
          </w:p>
        </w:tc>
      </w:tr>
      <w:tr w:rsidR="000A5FD4" w:rsidRPr="000A5FD4" w14:paraId="44165CA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78E5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CFF1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5383F55E" w14:textId="52807C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0868FE54" w14:textId="22C5F58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F19490" w14:textId="7A2A8F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4DD2D0E" w14:textId="261CA29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7,491.89 </w:t>
            </w:r>
          </w:p>
        </w:tc>
      </w:tr>
      <w:tr w:rsidR="000A5FD4" w:rsidRPr="000A5FD4" w14:paraId="74E564D5"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EC97EE"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78D6094" w14:textId="2A6EDB2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bottom"/>
            <w:hideMark/>
          </w:tcPr>
          <w:p w14:paraId="25BEBC73" w14:textId="061A629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1504179" w14:textId="5007ED5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1EEC938E" w14:textId="60AD783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64,045,928.06 </w:t>
            </w:r>
          </w:p>
        </w:tc>
      </w:tr>
      <w:tr w:rsidR="000A5FD4" w:rsidRPr="000A5FD4" w14:paraId="78D738E4"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5A2CB4"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6171A977" w14:textId="5AE4E150"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07F1D49" w14:textId="036B414B"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793584F" w14:textId="53AAD4D2"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3AAF798F" w14:textId="40FD091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503,670.00 </w:t>
            </w:r>
          </w:p>
        </w:tc>
      </w:tr>
      <w:tr w:rsidR="000A5FD4" w:rsidRPr="000A5FD4" w14:paraId="4698BD2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E69C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CE75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40E2B0D1" w14:textId="6164AD3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53A62A13" w14:textId="2E74BA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9072D" w14:textId="01430E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7850EE1" w14:textId="6F0931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0,750.00 </w:t>
            </w:r>
          </w:p>
        </w:tc>
      </w:tr>
      <w:tr w:rsidR="000A5FD4" w:rsidRPr="000A5FD4" w14:paraId="3B71E17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D854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E647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2D30C5EE" w14:textId="7DDA5C0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432604D1" w14:textId="607EEBF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39919" w14:textId="7740030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D651F62" w14:textId="3CA588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5,265.00 </w:t>
            </w:r>
          </w:p>
        </w:tc>
      </w:tr>
      <w:tr w:rsidR="000A5FD4" w:rsidRPr="000A5FD4" w14:paraId="0E11A11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4986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6B9D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53058AC9" w14:textId="3C3D41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16AA14A4" w14:textId="3B9C44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6A655" w14:textId="3C2572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C87BAAF" w14:textId="70844B7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0,962.50 </w:t>
            </w:r>
          </w:p>
        </w:tc>
      </w:tr>
      <w:tr w:rsidR="000A5FD4" w:rsidRPr="000A5FD4" w14:paraId="0F27B17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CECA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0B17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74D41AE8" w14:textId="1F7607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081934D7" w14:textId="482A4BC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CC7A3" w14:textId="494F8D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753A682" w14:textId="24A77A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550.00 </w:t>
            </w:r>
          </w:p>
        </w:tc>
      </w:tr>
      <w:tr w:rsidR="000A5FD4" w:rsidRPr="000A5FD4" w14:paraId="522F89E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F7C0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58D3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4597D9DD" w14:textId="11D4877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8DD8EC" w14:textId="3EBA9C9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7D1F6" w14:textId="25A7AE1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DCED0DE" w14:textId="0B9D1A3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93,000.00 </w:t>
            </w:r>
          </w:p>
        </w:tc>
      </w:tr>
      <w:tr w:rsidR="000A5FD4" w:rsidRPr="000A5FD4" w14:paraId="7C506E2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B023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FFB5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14FB6918" w14:textId="1D28CD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0BFB81AF" w14:textId="47F5385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AAC062" w14:textId="159188B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3A35715" w14:textId="7EABEA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90,667.50 </w:t>
            </w:r>
          </w:p>
        </w:tc>
      </w:tr>
      <w:tr w:rsidR="000A5FD4" w:rsidRPr="000A5FD4" w14:paraId="660C4ED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FEBB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1F7C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02BB7FC" w14:textId="673F66D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783DE9A1" w14:textId="0170B4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8B055" w14:textId="30F0E94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D1ADFA" w14:textId="6ED9BE1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1,237.50 </w:t>
            </w:r>
          </w:p>
        </w:tc>
      </w:tr>
      <w:tr w:rsidR="000A5FD4" w:rsidRPr="000A5FD4" w14:paraId="47F318B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8CA0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A113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962E25D" w14:textId="2A9E75A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1192F383" w14:textId="3B8E73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4A761" w14:textId="752FDF6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AE61651" w14:textId="0F22372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1,237.50 </w:t>
            </w:r>
          </w:p>
        </w:tc>
      </w:tr>
      <w:tr w:rsidR="000A5FD4" w:rsidRPr="000A5FD4" w14:paraId="4BE3CE96"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07DE8D"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CF1984B" w14:textId="396C84A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6B6C639D" w14:textId="2CA9AE23"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366D3B" w14:textId="6A3AE3B3"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1B093931" w14:textId="4BCBB43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4,152,798.69 </w:t>
            </w:r>
          </w:p>
        </w:tc>
      </w:tr>
      <w:tr w:rsidR="000A5FD4" w:rsidRPr="000A5FD4" w14:paraId="5F29C06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93CC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CF0B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044C4BB8" w14:textId="2DE0151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7E018923" w14:textId="429BC96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F705DE" w14:textId="2BAAEE9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EA8DCC1" w14:textId="3412C5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504.00 </w:t>
            </w:r>
          </w:p>
        </w:tc>
      </w:tr>
      <w:tr w:rsidR="000A5FD4" w:rsidRPr="000A5FD4" w14:paraId="69886D0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7765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43E5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5DA8CC80" w14:textId="1420A8F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2FBA211F" w14:textId="1C3C56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56BD8" w14:textId="5CE538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956FF2F" w14:textId="5356F0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4,566.00 </w:t>
            </w:r>
          </w:p>
        </w:tc>
      </w:tr>
      <w:tr w:rsidR="000A5FD4" w:rsidRPr="000A5FD4" w14:paraId="50190A3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AFC1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686D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6DE03A60" w14:textId="449997E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4E2C6544" w14:textId="043C94E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5CD3A" w14:textId="5E4C200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30EF6A5" w14:textId="20EC56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6,919.20 </w:t>
            </w:r>
          </w:p>
        </w:tc>
      </w:tr>
      <w:tr w:rsidR="000A5FD4" w:rsidRPr="000A5FD4" w14:paraId="272FC71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96D2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CDE34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3E9456AF" w14:textId="17D8E0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5BCE4D24" w14:textId="19A5FBA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2488E" w14:textId="38F95CA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F562754" w14:textId="264802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0,768.00 </w:t>
            </w:r>
          </w:p>
        </w:tc>
      </w:tr>
      <w:tr w:rsidR="000A5FD4" w:rsidRPr="000A5FD4" w14:paraId="659A690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6784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1265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0FD8BCD6" w14:textId="6C2EF8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08D1206F" w14:textId="5417D34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5F443" w14:textId="71C748D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0089DCD" w14:textId="461762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5,471.25 </w:t>
            </w:r>
          </w:p>
        </w:tc>
      </w:tr>
      <w:tr w:rsidR="000A5FD4" w:rsidRPr="000A5FD4" w14:paraId="1829EC8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C548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30FB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3B7DB492" w14:textId="71AFF1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60851283" w14:textId="0BDCDE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424BF" w14:textId="16C7F1B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A2A893" w14:textId="65B70F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18,579.98 </w:t>
            </w:r>
          </w:p>
        </w:tc>
      </w:tr>
      <w:tr w:rsidR="000A5FD4" w:rsidRPr="000A5FD4" w14:paraId="3811E9D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43B8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BA7B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446F02BC" w14:textId="79DE01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C8B08C" w14:textId="621E6B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9EB49" w14:textId="2FDA558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34363F" w14:textId="79ED47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34,000.00 </w:t>
            </w:r>
          </w:p>
        </w:tc>
      </w:tr>
      <w:tr w:rsidR="000A5FD4" w:rsidRPr="000A5FD4" w14:paraId="0724CC8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5174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BCD4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271ECA47" w14:textId="7929EAC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6342C315" w14:textId="6C66526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2ECCD" w14:textId="685A4B7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98324BB" w14:textId="19A051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4,500.00 </w:t>
            </w:r>
          </w:p>
        </w:tc>
      </w:tr>
      <w:tr w:rsidR="000A5FD4" w:rsidRPr="000A5FD4" w14:paraId="4C1C52F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6885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A62A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4C568438" w14:textId="388B26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2E1B27FE" w14:textId="28FC0C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A1855" w14:textId="1B4369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3E465A5" w14:textId="7C0846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4,590.00 </w:t>
            </w:r>
          </w:p>
        </w:tc>
      </w:tr>
      <w:tr w:rsidR="000A5FD4" w:rsidRPr="000A5FD4" w14:paraId="354FE30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6C5E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2633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68A609FA" w14:textId="3560A53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44D9AE76" w14:textId="4E6739E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6BB42" w14:textId="4D1EDE6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34ABD61" w14:textId="18BD90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41,025.76 </w:t>
            </w:r>
          </w:p>
        </w:tc>
      </w:tr>
      <w:tr w:rsidR="000A5FD4" w:rsidRPr="000A5FD4" w14:paraId="7DAD2D2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4F3C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2CA207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F4D68E0" w14:textId="6F8562C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17BD30D2" w14:textId="49E7B0C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69ACA" w14:textId="53D03E0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86D218F" w14:textId="07FEBDC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9,556.50 </w:t>
            </w:r>
          </w:p>
        </w:tc>
      </w:tr>
      <w:tr w:rsidR="000A5FD4" w:rsidRPr="000A5FD4" w14:paraId="118F77E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B53C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A65F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43E7939F" w14:textId="4945A0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26170625" w14:textId="6E06A8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537994" w14:textId="6CD566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96C0F31" w14:textId="06A3A99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8,318.00 </w:t>
            </w:r>
          </w:p>
        </w:tc>
      </w:tr>
      <w:tr w:rsidR="000A5FD4" w:rsidRPr="000A5FD4" w14:paraId="4A6F400D"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F7E675"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C50F4EB" w14:textId="5BFCA81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18D089C1" w14:textId="4C53BC1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41754D" w14:textId="300D036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8D8D8" w:fill="D8D8D8"/>
            <w:noWrap/>
            <w:vAlign w:val="bottom"/>
            <w:hideMark/>
          </w:tcPr>
          <w:p w14:paraId="513DC9B0" w14:textId="57822AC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7,774,334.58 </w:t>
            </w:r>
          </w:p>
        </w:tc>
      </w:tr>
      <w:tr w:rsidR="000A5FD4" w:rsidRPr="000A5FD4" w14:paraId="798FD275" w14:textId="77777777" w:rsidTr="000A5FD4">
        <w:trPr>
          <w:trHeight w:val="20"/>
        </w:trPr>
        <w:tc>
          <w:tcPr>
            <w:tcW w:w="79" w:type="pct"/>
            <w:tcBorders>
              <w:top w:val="nil"/>
              <w:left w:val="nil"/>
              <w:bottom w:val="single" w:sz="4" w:space="0" w:color="000000"/>
              <w:right w:val="nil"/>
            </w:tcBorders>
            <w:shd w:val="clear" w:color="auto" w:fill="auto"/>
            <w:noWrap/>
            <w:vAlign w:val="bottom"/>
            <w:hideMark/>
          </w:tcPr>
          <w:p w14:paraId="28F907C5"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74ABCA4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7D7B40EE" w14:textId="611195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76ED82" w14:textId="0380328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28896" w14:textId="1109AB1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1FBEE625" w14:textId="0B8EF8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34,000.00 </w:t>
            </w:r>
          </w:p>
        </w:tc>
      </w:tr>
      <w:tr w:rsidR="000A5FD4" w:rsidRPr="000A5FD4" w14:paraId="6C46E7E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9DB7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58C4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6BD40331" w14:textId="6C9AACB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3F8B68DC" w14:textId="0D96E83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295B7" w14:textId="2D5713B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F76667F" w14:textId="7C4A7D4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60.78 </w:t>
            </w:r>
          </w:p>
        </w:tc>
      </w:tr>
      <w:tr w:rsidR="000A5FD4" w:rsidRPr="000A5FD4" w14:paraId="702D402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AA97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3DE2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7DED2566" w14:textId="10EDC4F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bottom"/>
            <w:hideMark/>
          </w:tcPr>
          <w:p w14:paraId="0DC0A79A" w14:textId="025CED1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A8800" w14:textId="1745BA7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A7045A8" w14:textId="2974F93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44,076.12 </w:t>
            </w:r>
          </w:p>
        </w:tc>
      </w:tr>
      <w:tr w:rsidR="000A5FD4" w:rsidRPr="000A5FD4" w14:paraId="5D725C5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4121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7772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50E2780B" w14:textId="175126B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1B242147" w14:textId="1BE1422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1D6E1E" w14:textId="0B0B55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8166020" w14:textId="3DBB99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56,535.58 </w:t>
            </w:r>
          </w:p>
        </w:tc>
      </w:tr>
      <w:tr w:rsidR="000A5FD4" w:rsidRPr="000A5FD4" w14:paraId="2D67026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CDEE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01C5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241BCF9C" w14:textId="2625D93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59F84845" w14:textId="294F24B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96C8A" w14:textId="67987A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FC5AC13" w14:textId="3A5BF02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1,185.84 </w:t>
            </w:r>
          </w:p>
        </w:tc>
      </w:tr>
      <w:tr w:rsidR="000A5FD4" w:rsidRPr="000A5FD4" w14:paraId="2393C28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34D4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7A6C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23D61D47" w14:textId="356187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682DDF5E" w14:textId="34897B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F0A4A" w14:textId="3AB33B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19A9D5E" w14:textId="7614BF9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1,868.08 </w:t>
            </w:r>
          </w:p>
        </w:tc>
      </w:tr>
      <w:tr w:rsidR="000A5FD4" w:rsidRPr="000A5FD4" w14:paraId="358723E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A119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2298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5B1F3951" w14:textId="58DA6A7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57E6B124" w14:textId="104F2F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68E51" w14:textId="58CCF0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A2E83E8" w14:textId="13912C9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15,144.53 </w:t>
            </w:r>
          </w:p>
        </w:tc>
      </w:tr>
      <w:tr w:rsidR="000A5FD4" w:rsidRPr="000A5FD4" w14:paraId="0DD6BDA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895A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3025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494E6E92" w14:textId="2A931B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bottom"/>
            <w:hideMark/>
          </w:tcPr>
          <w:p w14:paraId="60F4A723" w14:textId="548696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CCA39" w14:textId="55ABF9B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A6C4BF" w14:textId="12E5DD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73,568.37 </w:t>
            </w:r>
          </w:p>
        </w:tc>
      </w:tr>
      <w:tr w:rsidR="000A5FD4" w:rsidRPr="000A5FD4" w14:paraId="463FCD0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5DF9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EB73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00575DED" w14:textId="0DA98E3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32BB0645" w14:textId="55BE2D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C4F3F" w14:textId="6F62BD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3A9055E" w14:textId="5B23372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6,200.00 </w:t>
            </w:r>
          </w:p>
        </w:tc>
      </w:tr>
      <w:tr w:rsidR="000A5FD4" w:rsidRPr="000A5FD4" w14:paraId="0214D5C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A46C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974E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03B71931" w14:textId="7122A1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224E1AA9" w14:textId="4BC497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17F2A" w14:textId="7EEB24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C5849D3" w14:textId="0706DF6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0,856.08 </w:t>
            </w:r>
          </w:p>
        </w:tc>
      </w:tr>
      <w:tr w:rsidR="000A5FD4" w:rsidRPr="000A5FD4" w14:paraId="79511FC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A20F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060C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497CAA99" w14:textId="7A14E5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bottom"/>
            <w:hideMark/>
          </w:tcPr>
          <w:p w14:paraId="4EA98B4B" w14:textId="72A8DA1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1A2AC" w14:textId="1F464B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BDA85F0" w14:textId="576D16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17,845.45 </w:t>
            </w:r>
          </w:p>
        </w:tc>
      </w:tr>
      <w:tr w:rsidR="000A5FD4" w:rsidRPr="000A5FD4" w14:paraId="2DC1DD4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CFC1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006A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142BF7A8" w14:textId="7780421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75C8AA57" w14:textId="2B789C9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BC24B" w14:textId="477E494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599864C" w14:textId="333B596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19,273.85 </w:t>
            </w:r>
          </w:p>
        </w:tc>
      </w:tr>
      <w:tr w:rsidR="000A5FD4" w:rsidRPr="000A5FD4" w14:paraId="2BA2DFE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324E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B23D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3F5A7686" w14:textId="2EED91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0C81D776" w14:textId="1C3F98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33891B" w14:textId="2DD7EDF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01FB657" w14:textId="7111E81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24,636.82 </w:t>
            </w:r>
          </w:p>
        </w:tc>
      </w:tr>
      <w:tr w:rsidR="000A5FD4" w:rsidRPr="000A5FD4" w14:paraId="5B52DC3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37E0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68A5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4CE6F7FD" w14:textId="4BDA276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53C47575" w14:textId="40E0D5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AED76" w14:textId="0CCEA28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3D4872F" w14:textId="38C164E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31,013.18 </w:t>
            </w:r>
          </w:p>
        </w:tc>
      </w:tr>
      <w:tr w:rsidR="000A5FD4" w:rsidRPr="000A5FD4" w14:paraId="41AC6AF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6B7B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1E45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3CB255D8" w14:textId="3D5B5F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bottom"/>
            <w:hideMark/>
          </w:tcPr>
          <w:p w14:paraId="209410B1" w14:textId="0A4AB0D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12C3E" w14:textId="7783154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41B2D7A" w14:textId="55021F1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43,758.07 </w:t>
            </w:r>
          </w:p>
        </w:tc>
      </w:tr>
      <w:tr w:rsidR="000A5FD4" w:rsidRPr="000A5FD4" w14:paraId="475E076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0C18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C2CA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052AFF9B" w14:textId="50853F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5D9CA277" w14:textId="710A566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1A22B" w14:textId="0FF9D01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8873DE4" w14:textId="05B9E79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0,642.42 </w:t>
            </w:r>
          </w:p>
        </w:tc>
      </w:tr>
      <w:tr w:rsidR="000A5FD4" w:rsidRPr="000A5FD4" w14:paraId="3639347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DECE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5490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614EA079" w14:textId="55641DD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bottom"/>
            <w:hideMark/>
          </w:tcPr>
          <w:p w14:paraId="206F3E7D" w14:textId="5E947AD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D16E7" w14:textId="4A2F88B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F247F6B" w14:textId="6C1EF5E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271,119.15 </w:t>
            </w:r>
          </w:p>
        </w:tc>
      </w:tr>
      <w:tr w:rsidR="000A5FD4" w:rsidRPr="000A5FD4" w14:paraId="57AB0F8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E982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0626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270C7093" w14:textId="51FDAD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234778BE" w14:textId="41DC2A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FD37D" w14:textId="3372D1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6911A4F" w14:textId="3E703F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5,518.74 </w:t>
            </w:r>
          </w:p>
        </w:tc>
      </w:tr>
      <w:tr w:rsidR="000A5FD4" w:rsidRPr="000A5FD4" w14:paraId="401511B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EBAA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B7D0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698724CA" w14:textId="1108BF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009B57A4" w14:textId="74D31E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DE486" w14:textId="26B14F7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2B4E07F" w14:textId="6E832E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73,025.46 </w:t>
            </w:r>
          </w:p>
        </w:tc>
      </w:tr>
      <w:tr w:rsidR="000A5FD4" w:rsidRPr="000A5FD4" w14:paraId="4CE5044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5B8C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E8A9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7F3712E6" w14:textId="690E86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bottom"/>
            <w:hideMark/>
          </w:tcPr>
          <w:p w14:paraId="7EDCF82A" w14:textId="042E44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2951C6" w14:textId="2E6E1C8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2331623" w14:textId="382842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73,025.06 </w:t>
            </w:r>
          </w:p>
        </w:tc>
      </w:tr>
      <w:tr w:rsidR="000A5FD4" w:rsidRPr="000A5FD4" w14:paraId="54C007D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1B6D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F2B0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6A932AE5" w14:textId="0E9B64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2AE19498" w14:textId="007C8D0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E594C" w14:textId="53B2A7A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084766C" w14:textId="556DEC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43,821.56 </w:t>
            </w:r>
          </w:p>
        </w:tc>
      </w:tr>
      <w:tr w:rsidR="000A5FD4" w:rsidRPr="000A5FD4" w14:paraId="3C3F2E5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8BD0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9C40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64617F94" w14:textId="4F4DF4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0B683E77" w14:textId="6119713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10BB6" w14:textId="028524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99B0C9A" w14:textId="36696FF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824,469.92 </w:t>
            </w:r>
          </w:p>
        </w:tc>
      </w:tr>
      <w:tr w:rsidR="000A5FD4" w:rsidRPr="000A5FD4" w14:paraId="064371E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2650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A7CB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7A9F0A4F" w14:textId="154E9B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425B81BE" w14:textId="5AD8A6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D3867" w14:textId="55B9D6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B9B438" w14:textId="4E123C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154,321.68 </w:t>
            </w:r>
          </w:p>
        </w:tc>
      </w:tr>
      <w:tr w:rsidR="000A5FD4" w:rsidRPr="000A5FD4" w14:paraId="0799F9C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68A0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A353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60F75BEF" w14:textId="3C7E9F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0C8ED670" w14:textId="10C0481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54EC4" w14:textId="6FC1DE7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6BAB5D" w14:textId="2630DF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4,437.06 </w:t>
            </w:r>
          </w:p>
        </w:tc>
      </w:tr>
      <w:tr w:rsidR="000A5FD4" w:rsidRPr="000A5FD4" w14:paraId="0D5F521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0562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70B7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90F8528" w14:textId="1564FC3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137440D3" w14:textId="0EFE6A8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7AAB4" w14:textId="4788CC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8CA33D" w14:textId="15415B8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3,630.78 </w:t>
            </w:r>
          </w:p>
        </w:tc>
      </w:tr>
      <w:tr w:rsidR="000A5FD4" w:rsidRPr="000A5FD4" w14:paraId="3208B415"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DC6092"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4D718752" w14:textId="042D680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17613D2B" w14:textId="5FC113E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744F13" w14:textId="57C7EB13"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710A4512" w14:textId="251C149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2,771,707.79 </w:t>
            </w:r>
          </w:p>
        </w:tc>
      </w:tr>
      <w:tr w:rsidR="000A5FD4" w:rsidRPr="000A5FD4" w14:paraId="5C4A2B55"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2F15CE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5084CFA5" w14:textId="3677D9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121ED7B8" w14:textId="6D28D68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465B1A" w14:textId="4319D4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A21C332" w14:textId="32A0E44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144,723.87 </w:t>
            </w:r>
          </w:p>
        </w:tc>
      </w:tr>
      <w:tr w:rsidR="000A5FD4" w:rsidRPr="000A5FD4" w14:paraId="1C073E4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D316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BED0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409094AF" w14:textId="3C4AF12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05A4DC70" w14:textId="29C75C8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96684" w14:textId="2837DF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CEA7C7" w14:textId="3D28198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9,860.00 </w:t>
            </w:r>
          </w:p>
        </w:tc>
      </w:tr>
      <w:tr w:rsidR="000A5FD4" w:rsidRPr="000A5FD4" w14:paraId="1519A5B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C2FF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8BCD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40727BF2" w14:textId="4EC8289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0309D0F4" w14:textId="56B19CE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1D28B" w14:textId="3467B6D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16F74A" w14:textId="351EA9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1,650.00 </w:t>
            </w:r>
          </w:p>
        </w:tc>
      </w:tr>
      <w:tr w:rsidR="000A5FD4" w:rsidRPr="000A5FD4" w14:paraId="77E9BA9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7B43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9DEE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780DFD" w14:textId="29CD230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47BDA237" w14:textId="1F27067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4E2D5" w14:textId="535DB8C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37EF0D4" w14:textId="03ACCD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15,838.92 </w:t>
            </w:r>
          </w:p>
        </w:tc>
      </w:tr>
      <w:tr w:rsidR="000A5FD4" w:rsidRPr="000A5FD4" w14:paraId="2CEB593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95C2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0F75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1F5DC722" w14:textId="4460E6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6BAD26DC" w14:textId="7DB367A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8B902" w14:textId="2A03661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59E81EF" w14:textId="5794F2C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43,207.50 </w:t>
            </w:r>
          </w:p>
        </w:tc>
      </w:tr>
      <w:tr w:rsidR="000A5FD4" w:rsidRPr="000A5FD4" w14:paraId="7D28F81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A269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81F2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050F7436" w14:textId="7CD7D83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3CE9DDB6" w14:textId="6EB5968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B5B64" w14:textId="230686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A1E0815" w14:textId="3B186FA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52,406.25 </w:t>
            </w:r>
          </w:p>
        </w:tc>
      </w:tr>
      <w:tr w:rsidR="000A5FD4" w:rsidRPr="000A5FD4" w14:paraId="51A473A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2DB8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DB5D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00E50DF6" w14:textId="3077CD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6E5553BB" w14:textId="0BF6289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A2412" w14:textId="2553203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C6A494" w14:textId="629D64C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12,131.25 </w:t>
            </w:r>
          </w:p>
        </w:tc>
      </w:tr>
      <w:tr w:rsidR="000A5FD4" w:rsidRPr="000A5FD4" w14:paraId="34A4CE0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63FE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FEB0D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2ED3618E" w14:textId="35819EB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7E524DA3" w14:textId="05CEA1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96A3D" w14:textId="580F32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AED8218" w14:textId="66068F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3,457.50 </w:t>
            </w:r>
          </w:p>
        </w:tc>
      </w:tr>
      <w:tr w:rsidR="000A5FD4" w:rsidRPr="000A5FD4" w14:paraId="31BAE71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1A1F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F410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10DE30D0" w14:textId="414761A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370366CB" w14:textId="701A8B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B3B50" w14:textId="64ECEF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06F1D11" w14:textId="3571C1A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9,500.00 </w:t>
            </w:r>
          </w:p>
        </w:tc>
      </w:tr>
      <w:tr w:rsidR="000A5FD4" w:rsidRPr="000A5FD4" w14:paraId="2F8A6AE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F8BD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4529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2C41D130" w14:textId="4245CE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7402DFD9" w14:textId="5ED1DFC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277A0" w14:textId="3CB541B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FC40F43" w14:textId="427642B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3,575.00 </w:t>
            </w:r>
          </w:p>
        </w:tc>
      </w:tr>
      <w:tr w:rsidR="000A5FD4" w:rsidRPr="000A5FD4" w14:paraId="034B2CF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34F5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8BF3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3E4D44D4" w14:textId="1A0D981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35563F4D" w14:textId="0EAB983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72EFC" w14:textId="65C376A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C62545D" w14:textId="18241B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04,562.50 </w:t>
            </w:r>
          </w:p>
        </w:tc>
      </w:tr>
      <w:tr w:rsidR="000A5FD4" w:rsidRPr="000A5FD4" w14:paraId="6841AF5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87D2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7472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18323E53" w14:textId="44A19C8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5A8DB9BD" w14:textId="747BB7D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B5B5C" w14:textId="342BAA8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8C87C7" w14:textId="426B71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0,780.00 </w:t>
            </w:r>
          </w:p>
        </w:tc>
      </w:tr>
      <w:tr w:rsidR="000A5FD4" w:rsidRPr="000A5FD4" w14:paraId="3379713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0727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46BF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688DCA2D" w14:textId="30A217A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22920115" w14:textId="2D4B79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04936" w14:textId="2061D06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B457A80" w14:textId="5A4965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3,760.00 </w:t>
            </w:r>
          </w:p>
        </w:tc>
      </w:tr>
      <w:tr w:rsidR="000A5FD4" w:rsidRPr="000A5FD4" w14:paraId="0DF554F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845D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BDED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1DC08525" w14:textId="4FE7CD5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7DC0A844" w14:textId="7DF9B2D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43203" w14:textId="4382F9C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2FF79ED" w14:textId="090690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550.00 </w:t>
            </w:r>
          </w:p>
        </w:tc>
      </w:tr>
      <w:tr w:rsidR="000A5FD4" w:rsidRPr="000A5FD4" w14:paraId="064F480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92F5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B065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99FCFC3" w14:textId="5C0CF6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42F24B99" w14:textId="02986A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B0BAA" w14:textId="03AD2F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0B65DB" w14:textId="2322DE8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0,825.00 </w:t>
            </w:r>
          </w:p>
        </w:tc>
      </w:tr>
      <w:tr w:rsidR="000A5FD4" w:rsidRPr="000A5FD4" w14:paraId="2454406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AA9E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4E4B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64E68270" w14:textId="3F1CAA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7A26F39A" w14:textId="23D4596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C50E2" w14:textId="3461BA1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97C458" w14:textId="002CA8F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0,962.50 </w:t>
            </w:r>
          </w:p>
        </w:tc>
      </w:tr>
      <w:tr w:rsidR="000A5FD4" w:rsidRPr="000A5FD4" w14:paraId="021D987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89B5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C619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75281FBD" w14:textId="5773E06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1F567F9C" w14:textId="6D8A50E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A5784" w14:textId="680412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EAC469C" w14:textId="047F30E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0,825.00 </w:t>
            </w:r>
          </w:p>
        </w:tc>
      </w:tr>
      <w:tr w:rsidR="000A5FD4" w:rsidRPr="000A5FD4" w14:paraId="20F3761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F56F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70E2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295E9C5" w14:textId="2563A8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36060D" w14:textId="49031F8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3189C" w14:textId="21A8F64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923E41F" w14:textId="56FED4C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95,000.00 </w:t>
            </w:r>
          </w:p>
        </w:tc>
      </w:tr>
      <w:tr w:rsidR="000A5FD4" w:rsidRPr="000A5FD4" w14:paraId="492377A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641B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4293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E7E79CD" w14:textId="3182BEF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65137E3E" w14:textId="15BA7B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F0962" w14:textId="012229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277CDEC" w14:textId="75D89F3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9,862.50 </w:t>
            </w:r>
          </w:p>
        </w:tc>
      </w:tr>
      <w:tr w:rsidR="000A5FD4" w:rsidRPr="000A5FD4" w14:paraId="2DF3E52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12B5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9716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BDFE4AA" w14:textId="3AC24C9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675437B4" w14:textId="736907E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9EE73" w14:textId="49B63CB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6D877F" w14:textId="1DAD277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1,100.00 </w:t>
            </w:r>
          </w:p>
        </w:tc>
      </w:tr>
      <w:tr w:rsidR="000A5FD4" w:rsidRPr="000A5FD4" w14:paraId="68795A1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C11F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92A8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219767" w14:textId="7A24B9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23B9E9E4" w14:textId="4C79D96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E8E65" w14:textId="7EEF3F6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6B99442" w14:textId="4722CC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22,887.50 </w:t>
            </w:r>
          </w:p>
        </w:tc>
      </w:tr>
      <w:tr w:rsidR="000A5FD4" w:rsidRPr="000A5FD4" w14:paraId="6603514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2852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A8CE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453D0137" w14:textId="1C21BB8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0647FC2" w14:textId="03B6191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61B14" w14:textId="5E9D14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5C9B3CB" w14:textId="735B0E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1,100.00 </w:t>
            </w:r>
          </w:p>
        </w:tc>
      </w:tr>
      <w:tr w:rsidR="000A5FD4" w:rsidRPr="000A5FD4" w14:paraId="06B34DD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3000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347BC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5F7CA74D" w14:textId="4B6D438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4C2B2F68" w14:textId="783264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67AFB" w14:textId="1FDDB0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C68AC9F" w14:textId="1689527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0,530.00 </w:t>
            </w:r>
          </w:p>
        </w:tc>
      </w:tr>
      <w:tr w:rsidR="000A5FD4" w:rsidRPr="000A5FD4" w14:paraId="0C30CC2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F0C1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FFBB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1CA967A4" w14:textId="3F61F3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29F9BA39" w14:textId="45E8438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9E6A9" w14:textId="5C8BBF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5C2C5F3" w14:textId="22875F6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28,241.25 </w:t>
            </w:r>
          </w:p>
        </w:tc>
      </w:tr>
      <w:tr w:rsidR="000A5FD4" w:rsidRPr="000A5FD4" w14:paraId="195CDC1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3C11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3648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3D953CDB" w14:textId="5267BF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214C69EA" w14:textId="3552832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7ED02" w14:textId="625E0B4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89C25A3" w14:textId="28E136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80,598.75 </w:t>
            </w:r>
          </w:p>
        </w:tc>
      </w:tr>
      <w:tr w:rsidR="000A5FD4" w:rsidRPr="000A5FD4" w14:paraId="5C17D0C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4648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25B4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52B47567" w14:textId="45A4C4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7008DCB0" w14:textId="2FC27CA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737D6" w14:textId="3F547B9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F5D5CB" w14:textId="3F0AF4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39,810.00 </w:t>
            </w:r>
          </w:p>
        </w:tc>
      </w:tr>
      <w:tr w:rsidR="000A5FD4" w:rsidRPr="000A5FD4" w14:paraId="0EEBEDB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0F18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DB6D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0FCBE279" w14:textId="3202AD3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1BBBEE50" w14:textId="4BC0985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228F0" w14:textId="36206F8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4D949AB" w14:textId="017EA1C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0,962.50 </w:t>
            </w:r>
          </w:p>
        </w:tc>
      </w:tr>
      <w:tr w:rsidR="000A5FD4" w:rsidRPr="000A5FD4" w14:paraId="57E4A54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BD2C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CA2372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362B57C5" w14:textId="0691CD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D2F0AA" w14:textId="36B7DAD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78A44" w14:textId="224D7E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9302ABE" w14:textId="5F69EE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93,000.00 </w:t>
            </w:r>
          </w:p>
        </w:tc>
      </w:tr>
      <w:tr w:rsidR="000A5FD4" w:rsidRPr="000A5FD4" w14:paraId="37AA9AA8"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A537A2"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2542D73" w14:textId="40B04C6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02606854" w14:textId="4B4F734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8EFFEF" w14:textId="21FCA93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53FD4E1D" w14:textId="05DBA153"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7,781,496.82 </w:t>
            </w:r>
          </w:p>
        </w:tc>
      </w:tr>
      <w:tr w:rsidR="000A5FD4" w:rsidRPr="000A5FD4" w14:paraId="53EF7F4F"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6FBFCF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2C256D92" w14:textId="279ADE8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hideMark/>
          </w:tcPr>
          <w:p w14:paraId="32E956F4" w14:textId="6F0FECB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98B1C" w14:textId="776CB1A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51A7B0D" w14:textId="3628FB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16,840.00 </w:t>
            </w:r>
          </w:p>
        </w:tc>
      </w:tr>
      <w:tr w:rsidR="000A5FD4" w:rsidRPr="000A5FD4" w14:paraId="24C6866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3CE8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68F7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FACF8D" w14:textId="4FA9BA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06F92FB7" w14:textId="17DA28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82AA4" w14:textId="36B549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E78A107" w14:textId="670B902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3,669.12 </w:t>
            </w:r>
          </w:p>
        </w:tc>
      </w:tr>
      <w:tr w:rsidR="000A5FD4" w:rsidRPr="000A5FD4" w14:paraId="4772085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DDC0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8ED98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6E3ADF23" w14:textId="61898AF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638F212C" w14:textId="258F1ED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87EB6" w14:textId="4986B33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C21CAE8" w14:textId="3E336AB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988.08 </w:t>
            </w:r>
          </w:p>
        </w:tc>
      </w:tr>
      <w:tr w:rsidR="000A5FD4" w:rsidRPr="000A5FD4" w14:paraId="3230E5D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7A8B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0083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43D6EA96" w14:textId="28ED09A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26F24B78" w14:textId="4732F8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5FF4E" w14:textId="1930755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0601C77" w14:textId="4BC6064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82.34 </w:t>
            </w:r>
          </w:p>
        </w:tc>
      </w:tr>
      <w:tr w:rsidR="000A5FD4" w:rsidRPr="000A5FD4" w14:paraId="2A72B91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F00A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9482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2D511A0B" w14:textId="63B38A4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1B60DBBC" w14:textId="723D276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A7690" w14:textId="54D3BFC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1036626" w14:textId="40863B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4,439.60 </w:t>
            </w:r>
          </w:p>
        </w:tc>
      </w:tr>
      <w:tr w:rsidR="000A5FD4" w:rsidRPr="000A5FD4" w14:paraId="130D26F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46A6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19A6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68EC22E0" w14:textId="2D53BA3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4602C896" w14:textId="1C284B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5FAD4" w14:textId="4075DBA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049D22" w14:textId="637583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14,549.68 </w:t>
            </w:r>
          </w:p>
        </w:tc>
      </w:tr>
      <w:tr w:rsidR="000A5FD4" w:rsidRPr="000A5FD4" w14:paraId="211DD16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C0D0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C635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236CCC04" w14:textId="2EFD14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1FDB7824" w14:textId="154B429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CC9E1" w14:textId="3D78F58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6F99D8C" w14:textId="3FF74F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59,185.44 </w:t>
            </w:r>
          </w:p>
        </w:tc>
      </w:tr>
      <w:tr w:rsidR="000A5FD4" w:rsidRPr="000A5FD4" w14:paraId="3742D2B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782E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5EF5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529C06D7" w14:textId="03BB47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46BF5A52" w14:textId="71D4324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8CB10" w14:textId="01E14E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4930566" w14:textId="3DDF47E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25.46 </w:t>
            </w:r>
          </w:p>
        </w:tc>
      </w:tr>
      <w:tr w:rsidR="000A5FD4" w:rsidRPr="000A5FD4" w14:paraId="47119D4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A032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7DF1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45B71D3F" w14:textId="2527D07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1CE9DF31" w14:textId="78726A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242474" w14:textId="14EE8A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C976530" w14:textId="3672310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43.12 </w:t>
            </w:r>
          </w:p>
        </w:tc>
      </w:tr>
      <w:tr w:rsidR="000A5FD4" w:rsidRPr="000A5FD4" w14:paraId="46A4E21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AB70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B8CE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41B8AD0B" w14:textId="522D934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64D34AE6" w14:textId="5F6B47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D3379" w14:textId="514EF65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EDC5B3B" w14:textId="721733B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36,052.30 </w:t>
            </w:r>
          </w:p>
        </w:tc>
      </w:tr>
      <w:tr w:rsidR="000A5FD4" w:rsidRPr="000A5FD4" w14:paraId="6EF6E51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174C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9BE8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7EBEF869" w14:textId="4AA8AD4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7F4CDD43" w14:textId="165F96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13CC4" w14:textId="62C2436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014F48E" w14:textId="45A3ABF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25.46 </w:t>
            </w:r>
          </w:p>
        </w:tc>
      </w:tr>
      <w:tr w:rsidR="000A5FD4" w:rsidRPr="000A5FD4" w14:paraId="7A57E9E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0A1B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8C00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6FBB7826" w14:textId="253B57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05FD3F12" w14:textId="73F38FF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9535A" w14:textId="1D8C94A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6AF9E47" w14:textId="2F3EDE8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690.14 </w:t>
            </w:r>
          </w:p>
        </w:tc>
      </w:tr>
      <w:tr w:rsidR="000A5FD4" w:rsidRPr="000A5FD4" w14:paraId="7DEEBB7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604A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DA00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2F514E8A" w14:textId="495D369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5D3ED2E2" w14:textId="4E344D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CFE45" w14:textId="14CE0C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F237290" w14:textId="351EEF3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7,108.00 </w:t>
            </w:r>
          </w:p>
        </w:tc>
      </w:tr>
      <w:tr w:rsidR="000A5FD4" w:rsidRPr="000A5FD4" w14:paraId="1FF4E8D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A335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1A27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71B1CE92" w14:textId="47CBA5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4D4EAB1A" w14:textId="40698E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06EC38" w14:textId="5FED741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AA11023" w14:textId="4C9AE21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33.26 </w:t>
            </w:r>
          </w:p>
        </w:tc>
      </w:tr>
      <w:tr w:rsidR="000A5FD4" w:rsidRPr="000A5FD4" w14:paraId="3E09C6B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5E0B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BA1E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2DDFF730" w14:textId="0602F2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041AAA1C" w14:textId="6DA0C1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C9418" w14:textId="3E2411E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DCA1EBB" w14:textId="4C9A99D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4,696.14 </w:t>
            </w:r>
          </w:p>
        </w:tc>
      </w:tr>
      <w:tr w:rsidR="000A5FD4" w:rsidRPr="000A5FD4" w14:paraId="5D9148A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A6CE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163E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23F2DB1B" w14:textId="3B4B5AC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bottom"/>
            <w:hideMark/>
          </w:tcPr>
          <w:p w14:paraId="36CC5F25" w14:textId="61A6FC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ADB18" w14:textId="0F84DA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63FA96" w14:textId="7D67C74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21,054.72 </w:t>
            </w:r>
          </w:p>
        </w:tc>
      </w:tr>
      <w:tr w:rsidR="000A5FD4" w:rsidRPr="000A5FD4" w14:paraId="0B0412A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CE16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FB86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8D24A04" w14:textId="7903D49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366E6C4C" w14:textId="7869F7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D7F4B" w14:textId="16BCA9B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349385C" w14:textId="27AD18E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73,087.60 </w:t>
            </w:r>
          </w:p>
        </w:tc>
      </w:tr>
      <w:tr w:rsidR="000A5FD4" w:rsidRPr="000A5FD4" w14:paraId="41AEA0C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BE2A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3595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AC83B2B" w14:textId="11059C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1E92E087" w14:textId="245F924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C50EC" w14:textId="7201FF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A7911D9" w14:textId="027B64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8,550.98 </w:t>
            </w:r>
          </w:p>
        </w:tc>
      </w:tr>
      <w:tr w:rsidR="000A5FD4" w:rsidRPr="000A5FD4" w14:paraId="2BA032D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BB2A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2D81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4C88AF24" w14:textId="1E7E129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32B3C82D" w14:textId="3BF603A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346DB" w14:textId="1C418CB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C92179A" w14:textId="7981D36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4,283.02 </w:t>
            </w:r>
          </w:p>
        </w:tc>
      </w:tr>
      <w:tr w:rsidR="000A5FD4" w:rsidRPr="000A5FD4" w14:paraId="146D525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ADE9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9E5B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0C7EE41E" w14:textId="023D1B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7B021AC0" w14:textId="70E6CA5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93F5F" w14:textId="219B117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590F0A9" w14:textId="551C84E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2,628.90 </w:t>
            </w:r>
          </w:p>
        </w:tc>
      </w:tr>
      <w:tr w:rsidR="000A5FD4" w:rsidRPr="000A5FD4" w14:paraId="595D192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DCB3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A12D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7761805E" w14:textId="460AB3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7286942D" w14:textId="147ABC4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EF7045" w14:textId="348F774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FB2CC87" w14:textId="4DEFB9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60.78 </w:t>
            </w:r>
          </w:p>
        </w:tc>
      </w:tr>
      <w:tr w:rsidR="000A5FD4" w:rsidRPr="000A5FD4" w14:paraId="2141CD5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9E8C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3A8F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FF66FBD" w14:textId="6B07EEB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1C29753D" w14:textId="7621D9C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354E3" w14:textId="6672AE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25C7D5B" w14:textId="36A291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72,881.12 </w:t>
            </w:r>
          </w:p>
        </w:tc>
      </w:tr>
      <w:tr w:rsidR="000A5FD4" w:rsidRPr="000A5FD4" w14:paraId="1147682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EA4A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F305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02DDA6AA" w14:textId="7C227F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0C4F7851" w14:textId="24AC526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76383" w14:textId="648C333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F41903D" w14:textId="78D9A6E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21.56 </w:t>
            </w:r>
          </w:p>
        </w:tc>
      </w:tr>
      <w:tr w:rsidR="000A5FD4" w:rsidRPr="000A5FD4" w14:paraId="230C3C8F"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735A89"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136526B8" w14:textId="5787483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hideMark/>
          </w:tcPr>
          <w:p w14:paraId="2A8B1884" w14:textId="2E88C19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385838" w14:textId="52C9075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4D9D3522" w14:textId="6A1B957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7,761,887.43 </w:t>
            </w:r>
          </w:p>
        </w:tc>
      </w:tr>
      <w:tr w:rsidR="000A5FD4" w:rsidRPr="000A5FD4" w14:paraId="15E6CEB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C004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49FA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270EACE8" w14:textId="2C854B2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790BF9D3" w14:textId="103D069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C00AC" w14:textId="63F408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F32AB6A" w14:textId="4D4450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33,599.40 </w:t>
            </w:r>
          </w:p>
        </w:tc>
      </w:tr>
      <w:tr w:rsidR="000A5FD4" w:rsidRPr="000A5FD4" w14:paraId="43BA5A9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3ECD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2933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68071A12" w14:textId="49BDFF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738003FF" w14:textId="4E6BC1B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63737" w14:textId="69AC86B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220E9EA" w14:textId="7D1C3D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2,498.75 </w:t>
            </w:r>
          </w:p>
        </w:tc>
      </w:tr>
      <w:tr w:rsidR="000A5FD4" w:rsidRPr="000A5FD4" w14:paraId="7081530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1857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9B1F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7F8E4AF7" w14:textId="525EAE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10DEE2F0" w14:textId="13CBC59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4D8BE" w14:textId="42AF224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1EBDCC6" w14:textId="580086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92,890.00 </w:t>
            </w:r>
          </w:p>
        </w:tc>
      </w:tr>
      <w:tr w:rsidR="000A5FD4" w:rsidRPr="000A5FD4" w14:paraId="3F0F5B2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BD94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ABA6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62BCE950" w14:textId="34FBBA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044F863F" w14:textId="6E16506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DCCBD" w14:textId="4E0A7DD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D047528" w14:textId="08AFE16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44,019.75 </w:t>
            </w:r>
          </w:p>
        </w:tc>
      </w:tr>
      <w:tr w:rsidR="000A5FD4" w:rsidRPr="000A5FD4" w14:paraId="2105733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9601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7C8D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BC0B752" w14:textId="21BBAB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2B45AF1D" w14:textId="4AC4A93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BBBC9" w14:textId="5B59F8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3FD619" w14:textId="0448F98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14,655.00 </w:t>
            </w:r>
          </w:p>
        </w:tc>
      </w:tr>
      <w:tr w:rsidR="000A5FD4" w:rsidRPr="000A5FD4" w14:paraId="4ABF47C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2FC9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142B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28A924BF" w14:textId="508E7C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7BF38B20" w14:textId="62E2D2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D3F5D" w14:textId="0587067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7E4AC9F" w14:textId="4EAC29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9,010.00 </w:t>
            </w:r>
          </w:p>
        </w:tc>
      </w:tr>
      <w:tr w:rsidR="000A5FD4" w:rsidRPr="000A5FD4" w14:paraId="1A2534E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2368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19AB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7799D52" w14:textId="21C4930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6F954521" w14:textId="46A040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9E3DF" w14:textId="31E6EAD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0F7B69B" w14:textId="4F17009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07,362.30 </w:t>
            </w:r>
          </w:p>
        </w:tc>
      </w:tr>
      <w:tr w:rsidR="000A5FD4" w:rsidRPr="000A5FD4" w14:paraId="6D4DBCC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C08B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648A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7F6E7DD7" w14:textId="13BE3A8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4CDEAA73" w14:textId="51B7CB4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DD5AC" w14:textId="34598B9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03ADD70" w14:textId="7D28AD9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7,467.80 </w:t>
            </w:r>
          </w:p>
        </w:tc>
      </w:tr>
      <w:tr w:rsidR="000A5FD4" w:rsidRPr="000A5FD4" w14:paraId="15FFD68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FBC6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C177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451DB5E1" w14:textId="2E5C1E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hideMark/>
          </w:tcPr>
          <w:p w14:paraId="1FD75DAB" w14:textId="7E7BB9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1364D" w14:textId="003132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EFCDEE6" w14:textId="24705A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37,803.70 </w:t>
            </w:r>
          </w:p>
        </w:tc>
      </w:tr>
      <w:tr w:rsidR="000A5FD4" w:rsidRPr="000A5FD4" w14:paraId="4CE61A7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4C82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0EC62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39D56F8F" w14:textId="1047413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4C25982A" w14:textId="709985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B6D94" w14:textId="20682F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B7BD4D" w14:textId="7D71A8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7,291.40 </w:t>
            </w:r>
          </w:p>
        </w:tc>
      </w:tr>
      <w:tr w:rsidR="000A5FD4" w:rsidRPr="000A5FD4" w14:paraId="3BE85A8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181B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9744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385F0091" w14:textId="582A30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2FA591AB" w14:textId="4E9A7FA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22289" w14:textId="3BCBA0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183E4AC" w14:textId="118AB4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2,765.88 </w:t>
            </w:r>
          </w:p>
        </w:tc>
      </w:tr>
      <w:tr w:rsidR="000A5FD4" w:rsidRPr="000A5FD4" w14:paraId="5C74F45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6925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7EA1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742D5FAE" w14:textId="038F36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0BBC8DCD" w14:textId="097EC4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8A10D" w14:textId="439CEA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96756AE" w14:textId="1DFE71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5,548.00 </w:t>
            </w:r>
          </w:p>
        </w:tc>
      </w:tr>
      <w:tr w:rsidR="000A5FD4" w:rsidRPr="000A5FD4" w14:paraId="28A29E9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F01C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4FEE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5E3386D5" w14:textId="53D325D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79C88BF1" w14:textId="22D06F2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D9257" w14:textId="46EF56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6D3DBC3" w14:textId="5B06917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550.00 </w:t>
            </w:r>
          </w:p>
        </w:tc>
      </w:tr>
      <w:tr w:rsidR="000A5FD4" w:rsidRPr="000A5FD4" w14:paraId="032D9F1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B873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DFEF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12DB7BB1" w14:textId="56D2AAA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0924E8A1" w14:textId="44DFDB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D2C39" w14:textId="0A5C7DB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6966856" w14:textId="5C9E129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8,437.25 </w:t>
            </w:r>
          </w:p>
        </w:tc>
      </w:tr>
      <w:tr w:rsidR="000A5FD4" w:rsidRPr="000A5FD4" w14:paraId="5E41621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CBB9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4D32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7755DE24" w14:textId="64CC9E8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3438119D" w14:textId="090F562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87FEF" w14:textId="738BDDB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F20F419" w14:textId="3ABC20F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3,953.00 </w:t>
            </w:r>
          </w:p>
        </w:tc>
      </w:tr>
      <w:tr w:rsidR="000A5FD4" w:rsidRPr="000A5FD4" w14:paraId="628ACAC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CBB5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BA7D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3DB19AAC" w14:textId="4BD142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61879698" w14:textId="02197A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A92474" w14:textId="4EE0618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8E84ACF" w14:textId="07C0456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98,501.00 </w:t>
            </w:r>
          </w:p>
        </w:tc>
      </w:tr>
      <w:tr w:rsidR="000A5FD4" w:rsidRPr="000A5FD4" w14:paraId="7675D84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21D7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2458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9B18B27" w14:textId="545CCD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5B34574B" w14:textId="4CBA150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5C951" w14:textId="52FF3B4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08DF93" w14:textId="681B7F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55,534.20 </w:t>
            </w:r>
          </w:p>
        </w:tc>
      </w:tr>
      <w:tr w:rsidR="000A5FD4" w:rsidRPr="000A5FD4" w14:paraId="6F4C8D2D"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F61BE4"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998D16B" w14:textId="3FEE5780"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76A6DCAB" w14:textId="11C94A0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6C946A" w14:textId="25C4376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32868FEF" w14:textId="50264D9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300,032.75 </w:t>
            </w:r>
          </w:p>
        </w:tc>
      </w:tr>
      <w:tr w:rsidR="000A5FD4" w:rsidRPr="000A5FD4" w14:paraId="3316674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0F0E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5D98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7367F30D" w14:textId="090187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75E42B3C" w14:textId="3F9E69D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BA431" w14:textId="4D9BE52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FB6CE55" w14:textId="48284D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46,365.00 </w:t>
            </w:r>
          </w:p>
        </w:tc>
      </w:tr>
      <w:tr w:rsidR="000A5FD4" w:rsidRPr="000A5FD4" w14:paraId="62DB911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3C9F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78F5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25723C65" w14:textId="1CD273D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2A83AEFB" w14:textId="2346C76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CA72E" w14:textId="3C02F0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4065AF0" w14:textId="3BAA12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8,234.00 </w:t>
            </w:r>
          </w:p>
        </w:tc>
      </w:tr>
      <w:tr w:rsidR="000A5FD4" w:rsidRPr="000A5FD4" w14:paraId="771D4FA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ADCE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95BD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01A428DC" w14:textId="071F253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11C041C9" w14:textId="2956F9C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888E6" w14:textId="0F34F7D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98AC78" w14:textId="4C2913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6,273.00 </w:t>
            </w:r>
          </w:p>
        </w:tc>
      </w:tr>
      <w:tr w:rsidR="000A5FD4" w:rsidRPr="000A5FD4" w14:paraId="487E5CB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6540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147A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1F36F90F" w14:textId="70BCE5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1AFD860C" w14:textId="05E18B9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C4CC9" w14:textId="2BD3359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1EA6700" w14:textId="286E9B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1,527.60 </w:t>
            </w:r>
          </w:p>
        </w:tc>
      </w:tr>
      <w:tr w:rsidR="000A5FD4" w:rsidRPr="000A5FD4" w14:paraId="2008770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8B4A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8078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0465044" w14:textId="312A9E6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1482026B" w14:textId="11D0D09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381CF" w14:textId="14A6672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DB7D237" w14:textId="2566BC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90,692.00 </w:t>
            </w:r>
          </w:p>
        </w:tc>
      </w:tr>
      <w:tr w:rsidR="000A5FD4" w:rsidRPr="000A5FD4" w14:paraId="16242AE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B025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2673D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2035DE16" w14:textId="7999DE3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4D95BE92" w14:textId="22B6C7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CB2F2" w14:textId="57C55E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29A177" w14:textId="4D4BAD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0,195.00 </w:t>
            </w:r>
          </w:p>
        </w:tc>
      </w:tr>
      <w:tr w:rsidR="000A5FD4" w:rsidRPr="000A5FD4" w14:paraId="7CCCF42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D824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BD2C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7D6124B4" w14:textId="3FF913F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12CA117E" w14:textId="27D69B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DCB3D" w14:textId="54A262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53AD367" w14:textId="26CAE01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91,124.00 </w:t>
            </w:r>
          </w:p>
        </w:tc>
      </w:tr>
      <w:tr w:rsidR="000A5FD4" w:rsidRPr="000A5FD4" w14:paraId="57DFE6A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F5EE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96D2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BCD872D" w14:textId="31C9DA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06C7958E" w14:textId="6FC94CC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111A6" w14:textId="6733FE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CED576" w14:textId="0EFF607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9,750.65 </w:t>
            </w:r>
          </w:p>
        </w:tc>
      </w:tr>
      <w:tr w:rsidR="000A5FD4" w:rsidRPr="000A5FD4" w14:paraId="7A6D624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FBBB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1B77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11185BD3" w14:textId="71818D1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6E877056" w14:textId="7CC08BD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D8668" w14:textId="74A729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4A24AA" w14:textId="0B3126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5,871.50 </w:t>
            </w:r>
          </w:p>
        </w:tc>
      </w:tr>
      <w:tr w:rsidR="000A5FD4" w:rsidRPr="000A5FD4" w14:paraId="0397D660"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60136F"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6DD67AD7" w14:textId="6415645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352,997,559.34 </w:t>
            </w:r>
          </w:p>
        </w:tc>
        <w:tc>
          <w:tcPr>
            <w:tcW w:w="958" w:type="pct"/>
            <w:tcBorders>
              <w:top w:val="nil"/>
              <w:left w:val="nil"/>
              <w:bottom w:val="single" w:sz="4" w:space="0" w:color="000000"/>
              <w:right w:val="single" w:sz="4" w:space="0" w:color="000000"/>
            </w:tcBorders>
            <w:shd w:val="clear" w:color="A5A5A5" w:fill="A5A5A5"/>
            <w:noWrap/>
            <w:vAlign w:val="bottom"/>
            <w:hideMark/>
          </w:tcPr>
          <w:p w14:paraId="58336B10" w14:textId="427CF30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43,314,217.66 </w:t>
            </w:r>
          </w:p>
        </w:tc>
        <w:tc>
          <w:tcPr>
            <w:tcW w:w="958" w:type="pct"/>
            <w:tcBorders>
              <w:top w:val="nil"/>
              <w:left w:val="nil"/>
              <w:bottom w:val="single" w:sz="4" w:space="0" w:color="000000"/>
              <w:right w:val="single" w:sz="4" w:space="0" w:color="000000"/>
            </w:tcBorders>
            <w:shd w:val="clear" w:color="A5A5A5" w:fill="A5A5A5"/>
            <w:noWrap/>
            <w:vAlign w:val="bottom"/>
            <w:hideMark/>
          </w:tcPr>
          <w:p w14:paraId="479F2073" w14:textId="3E6CB053"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3EACBB3D" w14:textId="1B462872"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496,311,777.00 </w:t>
            </w:r>
          </w:p>
        </w:tc>
      </w:tr>
      <w:tr w:rsidR="000A5FD4" w:rsidRPr="000A5FD4" w14:paraId="680ACEE0"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7D1BA"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0E05B6E6" w14:textId="36DDA06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36,945,202.85 </w:t>
            </w:r>
          </w:p>
        </w:tc>
        <w:tc>
          <w:tcPr>
            <w:tcW w:w="958" w:type="pct"/>
            <w:tcBorders>
              <w:top w:val="nil"/>
              <w:left w:val="nil"/>
              <w:bottom w:val="single" w:sz="4" w:space="0" w:color="000000"/>
              <w:right w:val="single" w:sz="4" w:space="0" w:color="000000"/>
            </w:tcBorders>
            <w:shd w:val="clear" w:color="D8D8D8" w:fill="D8D8D8"/>
            <w:noWrap/>
            <w:vAlign w:val="bottom"/>
            <w:hideMark/>
          </w:tcPr>
          <w:p w14:paraId="0C463F71" w14:textId="1DC4454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3,286,281.40 </w:t>
            </w:r>
          </w:p>
        </w:tc>
        <w:tc>
          <w:tcPr>
            <w:tcW w:w="958" w:type="pct"/>
            <w:tcBorders>
              <w:top w:val="nil"/>
              <w:left w:val="nil"/>
              <w:bottom w:val="single" w:sz="4" w:space="0" w:color="000000"/>
              <w:right w:val="single" w:sz="4" w:space="0" w:color="000000"/>
            </w:tcBorders>
            <w:shd w:val="clear" w:color="D8D8D8" w:fill="D8D8D8"/>
            <w:noWrap/>
            <w:vAlign w:val="bottom"/>
            <w:hideMark/>
          </w:tcPr>
          <w:p w14:paraId="7DFC9A21" w14:textId="43D4784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5EB1DA26" w14:textId="5710058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60,231,484.25 </w:t>
            </w:r>
          </w:p>
        </w:tc>
      </w:tr>
      <w:tr w:rsidR="000A5FD4" w:rsidRPr="000A5FD4" w14:paraId="64C43D51"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AF56DF"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3EA46747" w14:textId="259362E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441AE676" w14:textId="67FEE1B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57081B47" w14:textId="770E9E5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6D0B4789" w14:textId="4F97045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60,955,288.35 </w:t>
            </w:r>
          </w:p>
        </w:tc>
      </w:tr>
      <w:tr w:rsidR="000A5FD4" w:rsidRPr="000A5FD4" w14:paraId="4A9D1C5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131A7"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C8ABCB8"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6176ABA5" w14:textId="35D2A68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20A3B9C0" w14:textId="2164CD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9C84D" w14:textId="76285D8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C260BBD" w14:textId="01E3EAC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470,980.00 </w:t>
            </w:r>
          </w:p>
        </w:tc>
      </w:tr>
      <w:tr w:rsidR="000A5FD4" w:rsidRPr="000A5FD4" w14:paraId="7EE2CC6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5F94D"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549A675"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5583CC24" w14:textId="764D0D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8,024,698.50 </w:t>
            </w:r>
          </w:p>
        </w:tc>
        <w:tc>
          <w:tcPr>
            <w:tcW w:w="958" w:type="pct"/>
            <w:tcBorders>
              <w:top w:val="nil"/>
              <w:left w:val="nil"/>
              <w:bottom w:val="single" w:sz="4" w:space="0" w:color="000000"/>
              <w:right w:val="single" w:sz="4" w:space="0" w:color="000000"/>
            </w:tcBorders>
            <w:shd w:val="clear" w:color="auto" w:fill="auto"/>
            <w:noWrap/>
            <w:vAlign w:val="bottom"/>
            <w:hideMark/>
          </w:tcPr>
          <w:p w14:paraId="3C3B61A9" w14:textId="733FAD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E6F67" w14:textId="08F44DD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3A4A88C" w14:textId="44EC74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8,024,698.50 </w:t>
            </w:r>
          </w:p>
        </w:tc>
      </w:tr>
      <w:tr w:rsidR="000A5FD4" w:rsidRPr="000A5FD4" w14:paraId="714433A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9CCC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1C13A3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0CE346F8" w14:textId="167977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74,815.00 </w:t>
            </w:r>
          </w:p>
        </w:tc>
        <w:tc>
          <w:tcPr>
            <w:tcW w:w="958" w:type="pct"/>
            <w:tcBorders>
              <w:top w:val="nil"/>
              <w:left w:val="nil"/>
              <w:bottom w:val="single" w:sz="4" w:space="0" w:color="000000"/>
              <w:right w:val="single" w:sz="4" w:space="0" w:color="000000"/>
            </w:tcBorders>
            <w:shd w:val="clear" w:color="auto" w:fill="auto"/>
            <w:noWrap/>
            <w:vAlign w:val="bottom"/>
            <w:hideMark/>
          </w:tcPr>
          <w:p w14:paraId="06265CA8" w14:textId="75B2E3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D543A" w14:textId="03E71A6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254FB93" w14:textId="56D0E0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74,815.00 </w:t>
            </w:r>
          </w:p>
        </w:tc>
      </w:tr>
      <w:tr w:rsidR="000A5FD4" w:rsidRPr="000A5FD4" w14:paraId="2AE5680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F8F0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EB9E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C4F0C98" w14:textId="1497A8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1FA2DABE" w14:textId="13977B5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AE755A" w14:textId="73E1B55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D8DEBA" w14:textId="79FB90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389,830.00 </w:t>
            </w:r>
          </w:p>
        </w:tc>
      </w:tr>
      <w:tr w:rsidR="000A5FD4" w:rsidRPr="000A5FD4" w14:paraId="64BD162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4A1F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58CB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0527F8" w14:textId="2B34581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bottom"/>
            <w:hideMark/>
          </w:tcPr>
          <w:p w14:paraId="62DB31DA" w14:textId="7DF632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0E147375" w14:textId="134DE3C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9DFB43" w14:textId="192D3E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183,667.00 </w:t>
            </w:r>
          </w:p>
        </w:tc>
      </w:tr>
      <w:tr w:rsidR="000A5FD4" w:rsidRPr="000A5FD4" w14:paraId="1417610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8983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41D9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7FB1139B" w14:textId="6A860D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41,975.00 </w:t>
            </w:r>
          </w:p>
        </w:tc>
        <w:tc>
          <w:tcPr>
            <w:tcW w:w="958" w:type="pct"/>
            <w:tcBorders>
              <w:top w:val="nil"/>
              <w:left w:val="nil"/>
              <w:bottom w:val="single" w:sz="4" w:space="0" w:color="000000"/>
              <w:right w:val="single" w:sz="4" w:space="0" w:color="000000"/>
            </w:tcBorders>
            <w:shd w:val="clear" w:color="auto" w:fill="auto"/>
            <w:noWrap/>
            <w:vAlign w:val="bottom"/>
            <w:hideMark/>
          </w:tcPr>
          <w:p w14:paraId="474A2003" w14:textId="340B99B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95,735.00 </w:t>
            </w:r>
          </w:p>
        </w:tc>
        <w:tc>
          <w:tcPr>
            <w:tcW w:w="958" w:type="pct"/>
            <w:tcBorders>
              <w:top w:val="nil"/>
              <w:left w:val="nil"/>
              <w:bottom w:val="single" w:sz="4" w:space="0" w:color="000000"/>
              <w:right w:val="single" w:sz="4" w:space="0" w:color="000000"/>
            </w:tcBorders>
            <w:shd w:val="clear" w:color="auto" w:fill="auto"/>
            <w:noWrap/>
            <w:vAlign w:val="bottom"/>
            <w:hideMark/>
          </w:tcPr>
          <w:p w14:paraId="01BAF2ED" w14:textId="781C52D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C062DC9" w14:textId="290370E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837,710.00 </w:t>
            </w:r>
          </w:p>
        </w:tc>
      </w:tr>
      <w:tr w:rsidR="000A5FD4" w:rsidRPr="000A5FD4" w14:paraId="305DAA5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0F37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944D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1391FA4B" w14:textId="6A09A23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52,285.00 </w:t>
            </w:r>
          </w:p>
        </w:tc>
        <w:tc>
          <w:tcPr>
            <w:tcW w:w="958" w:type="pct"/>
            <w:tcBorders>
              <w:top w:val="nil"/>
              <w:left w:val="nil"/>
              <w:bottom w:val="single" w:sz="4" w:space="0" w:color="000000"/>
              <w:right w:val="single" w:sz="4" w:space="0" w:color="000000"/>
            </w:tcBorders>
            <w:shd w:val="clear" w:color="auto" w:fill="auto"/>
            <w:noWrap/>
            <w:vAlign w:val="bottom"/>
            <w:hideMark/>
          </w:tcPr>
          <w:p w14:paraId="623BC618" w14:textId="59FC86F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2B5F10" w14:textId="1C23091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CEAA235" w14:textId="4DD4130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402,285.00 </w:t>
            </w:r>
          </w:p>
        </w:tc>
      </w:tr>
      <w:tr w:rsidR="000A5FD4" w:rsidRPr="000A5FD4" w14:paraId="21DA68F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C925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6D91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0AA22344" w14:textId="4160816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34,482.00 </w:t>
            </w:r>
          </w:p>
        </w:tc>
        <w:tc>
          <w:tcPr>
            <w:tcW w:w="958" w:type="pct"/>
            <w:tcBorders>
              <w:top w:val="nil"/>
              <w:left w:val="nil"/>
              <w:bottom w:val="single" w:sz="4" w:space="0" w:color="000000"/>
              <w:right w:val="single" w:sz="4" w:space="0" w:color="000000"/>
            </w:tcBorders>
            <w:shd w:val="clear" w:color="auto" w:fill="auto"/>
            <w:noWrap/>
            <w:vAlign w:val="bottom"/>
            <w:hideMark/>
          </w:tcPr>
          <w:p w14:paraId="092FA320" w14:textId="789DFC5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1B7AE" w14:textId="0B135C3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8403268" w14:textId="14C59C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34,482.00 </w:t>
            </w:r>
          </w:p>
        </w:tc>
      </w:tr>
      <w:tr w:rsidR="000A5FD4" w:rsidRPr="000A5FD4" w14:paraId="039C2F9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AAE5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01AA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7D0C201B" w14:textId="6CDAF2B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5538B41A" w14:textId="415043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232DE" w14:textId="1A978C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1465E4C" w14:textId="0F4122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734,307.50 </w:t>
            </w:r>
          </w:p>
        </w:tc>
      </w:tr>
      <w:tr w:rsidR="000A5FD4" w:rsidRPr="000A5FD4" w14:paraId="0FE98FC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ADDF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1585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092646B2" w14:textId="07AB931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bottom"/>
            <w:hideMark/>
          </w:tcPr>
          <w:p w14:paraId="1C72DEED" w14:textId="6C5B6E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DDEEFC7" w14:textId="7A43DA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CA1A2A5" w14:textId="175085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698,432.50 </w:t>
            </w:r>
          </w:p>
        </w:tc>
      </w:tr>
      <w:tr w:rsidR="000A5FD4" w:rsidRPr="000A5FD4" w14:paraId="35D8520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E68B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3112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26F54674" w14:textId="1A6D28A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2A9CA8B5" w14:textId="144310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0F60E" w14:textId="176A05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AEC49CE" w14:textId="6F068C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157,380.00 </w:t>
            </w:r>
          </w:p>
        </w:tc>
      </w:tr>
      <w:tr w:rsidR="000A5FD4" w:rsidRPr="000A5FD4" w14:paraId="4BDD5AA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0C45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934F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4641CF22" w14:textId="5723A2A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65B4184D" w14:textId="3B7867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491530B7" w14:textId="635E1F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CFAC827" w14:textId="608437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722,082.00 </w:t>
            </w:r>
          </w:p>
        </w:tc>
      </w:tr>
      <w:tr w:rsidR="000A5FD4" w:rsidRPr="000A5FD4" w14:paraId="586C41E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CAF3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B6B7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25265F77" w14:textId="1C4FA1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52,179.00 </w:t>
            </w:r>
          </w:p>
        </w:tc>
        <w:tc>
          <w:tcPr>
            <w:tcW w:w="958" w:type="pct"/>
            <w:tcBorders>
              <w:top w:val="nil"/>
              <w:left w:val="nil"/>
              <w:bottom w:val="single" w:sz="4" w:space="0" w:color="000000"/>
              <w:right w:val="single" w:sz="4" w:space="0" w:color="000000"/>
            </w:tcBorders>
            <w:shd w:val="clear" w:color="auto" w:fill="auto"/>
            <w:noWrap/>
            <w:vAlign w:val="bottom"/>
            <w:hideMark/>
          </w:tcPr>
          <w:p w14:paraId="4C292AA7" w14:textId="580AD23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61B03" w14:textId="39D95E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C5733D5" w14:textId="4DBF17F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52,179.00 </w:t>
            </w:r>
          </w:p>
        </w:tc>
      </w:tr>
      <w:tr w:rsidR="000A5FD4" w:rsidRPr="000A5FD4" w14:paraId="23E47E9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823D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4A7E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DB3CB6" w14:textId="6944CEC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bottom"/>
            <w:hideMark/>
          </w:tcPr>
          <w:p w14:paraId="33B4F77F" w14:textId="387B751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8793C3" w14:textId="2351FDA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C3C6467" w14:textId="2EB8DF6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609,728.00 </w:t>
            </w:r>
          </w:p>
        </w:tc>
      </w:tr>
      <w:tr w:rsidR="000A5FD4" w:rsidRPr="000A5FD4" w14:paraId="1F2D2C4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A138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C926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14F9BAF6" w14:textId="78E3B2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4B8629A9" w14:textId="045E86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F91E5E" w14:textId="494D2C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40F0485" w14:textId="302986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35,315.00 </w:t>
            </w:r>
          </w:p>
        </w:tc>
      </w:tr>
      <w:tr w:rsidR="000A5FD4" w:rsidRPr="000A5FD4" w14:paraId="34ADB94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8379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A9F7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02D43D66" w14:textId="5AAEE7A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23442921" w14:textId="45DC768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bottom"/>
            <w:hideMark/>
          </w:tcPr>
          <w:p w14:paraId="08EA9DE0" w14:textId="2E26A7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BB75E69" w14:textId="67404F1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906,230.00 </w:t>
            </w:r>
          </w:p>
        </w:tc>
      </w:tr>
      <w:tr w:rsidR="000A5FD4" w:rsidRPr="000A5FD4" w14:paraId="14FF0BD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A08E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34DA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62678038" w14:textId="333897D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37AEE226" w14:textId="06EC4E3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B26A4AB" w14:textId="19ED817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4881E4C" w14:textId="697A26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8,383,449.00 </w:t>
            </w:r>
          </w:p>
        </w:tc>
      </w:tr>
      <w:tr w:rsidR="000A5FD4" w:rsidRPr="000A5FD4" w14:paraId="1704CC1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64D3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BFD9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1FBD14FA" w14:textId="194713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33DA835A" w14:textId="0A2F62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DE6F0" w14:textId="18093F4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1C17DD3" w14:textId="76DF763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813,125.00 </w:t>
            </w:r>
          </w:p>
        </w:tc>
      </w:tr>
      <w:tr w:rsidR="000A5FD4" w:rsidRPr="000A5FD4" w14:paraId="50695EB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5556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B521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2D087912" w14:textId="0D3C933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39197D08" w14:textId="36645F1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DE7F6A" w14:textId="1F8C1D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FCAC15F" w14:textId="278DDA2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244,315.00 </w:t>
            </w:r>
          </w:p>
        </w:tc>
      </w:tr>
      <w:tr w:rsidR="000A5FD4" w:rsidRPr="000A5FD4" w14:paraId="24D6473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42AA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48EF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75ADC5B0" w14:textId="3333054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37,315.00 </w:t>
            </w:r>
          </w:p>
        </w:tc>
        <w:tc>
          <w:tcPr>
            <w:tcW w:w="958" w:type="pct"/>
            <w:tcBorders>
              <w:top w:val="nil"/>
              <w:left w:val="nil"/>
              <w:bottom w:val="single" w:sz="4" w:space="0" w:color="000000"/>
              <w:right w:val="single" w:sz="4" w:space="0" w:color="000000"/>
            </w:tcBorders>
            <w:shd w:val="clear" w:color="auto" w:fill="auto"/>
            <w:noWrap/>
            <w:vAlign w:val="bottom"/>
            <w:hideMark/>
          </w:tcPr>
          <w:p w14:paraId="2685EBF9" w14:textId="6A05588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A6CD2" w14:textId="25A445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CEDAB6C" w14:textId="3C3FDF4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37,315.00 </w:t>
            </w:r>
          </w:p>
        </w:tc>
      </w:tr>
      <w:tr w:rsidR="000A5FD4" w:rsidRPr="000A5FD4" w14:paraId="03DE13C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7FCC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91D4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5563053" w14:textId="3CCA124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68,815.00 </w:t>
            </w:r>
          </w:p>
        </w:tc>
        <w:tc>
          <w:tcPr>
            <w:tcW w:w="958" w:type="pct"/>
            <w:tcBorders>
              <w:top w:val="nil"/>
              <w:left w:val="nil"/>
              <w:bottom w:val="single" w:sz="4" w:space="0" w:color="000000"/>
              <w:right w:val="single" w:sz="4" w:space="0" w:color="000000"/>
            </w:tcBorders>
            <w:shd w:val="clear" w:color="auto" w:fill="auto"/>
            <w:noWrap/>
            <w:vAlign w:val="bottom"/>
            <w:hideMark/>
          </w:tcPr>
          <w:p w14:paraId="7688A4B5" w14:textId="322EAC6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3BBAC" w14:textId="1A91A52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CE3A281" w14:textId="174048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68,815.00 </w:t>
            </w:r>
          </w:p>
        </w:tc>
      </w:tr>
      <w:tr w:rsidR="000A5FD4" w:rsidRPr="000A5FD4" w14:paraId="4987402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A1FE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77E0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4CA6533" w14:textId="7E1104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649,467.00 </w:t>
            </w:r>
          </w:p>
        </w:tc>
        <w:tc>
          <w:tcPr>
            <w:tcW w:w="958" w:type="pct"/>
            <w:tcBorders>
              <w:top w:val="nil"/>
              <w:left w:val="nil"/>
              <w:bottom w:val="single" w:sz="4" w:space="0" w:color="000000"/>
              <w:right w:val="single" w:sz="4" w:space="0" w:color="000000"/>
            </w:tcBorders>
            <w:shd w:val="clear" w:color="auto" w:fill="auto"/>
            <w:noWrap/>
            <w:vAlign w:val="bottom"/>
            <w:hideMark/>
          </w:tcPr>
          <w:p w14:paraId="43993822" w14:textId="186CF5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680B4BB0" w14:textId="668E15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46388E4" w14:textId="4CCA493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523,018.40 </w:t>
            </w:r>
          </w:p>
        </w:tc>
      </w:tr>
      <w:tr w:rsidR="000A5FD4" w:rsidRPr="000A5FD4" w14:paraId="3C6D6C5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53A9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66B1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096DA80" w14:textId="3521C5A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36491A1F" w14:textId="7F76B82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7BE4E4" w14:textId="326A4E4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508C4AA" w14:textId="63A92DD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64,782.50 </w:t>
            </w:r>
          </w:p>
        </w:tc>
      </w:tr>
      <w:tr w:rsidR="000A5FD4" w:rsidRPr="000A5FD4" w14:paraId="170FED3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1795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868C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54D95FC8" w14:textId="516B85F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323C574C" w14:textId="2490B4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DC32B" w14:textId="2F8E58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F652A2D" w14:textId="5FFB972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32,345.00 </w:t>
            </w:r>
          </w:p>
        </w:tc>
      </w:tr>
      <w:tr w:rsidR="000A5FD4" w:rsidRPr="000A5FD4" w14:paraId="3BC109B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C545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C3CA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757FFBEE" w14:textId="0B867C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49F0BFD0" w14:textId="10FE3D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B6D33" w14:textId="49F64C9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F9900D0" w14:textId="57CB844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478,500.00 </w:t>
            </w:r>
          </w:p>
        </w:tc>
      </w:tr>
      <w:tr w:rsidR="000A5FD4" w:rsidRPr="000A5FD4" w14:paraId="0C1E6CC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FCA9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BD36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5459FA72" w14:textId="2F88A7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bottom"/>
            <w:hideMark/>
          </w:tcPr>
          <w:p w14:paraId="1AE9D410" w14:textId="1AB41E4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92BD4" w14:textId="107014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931878" w14:textId="5A7A428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51,403.00 </w:t>
            </w:r>
          </w:p>
        </w:tc>
      </w:tr>
      <w:tr w:rsidR="000A5FD4" w:rsidRPr="000A5FD4" w14:paraId="6DE4860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F656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133B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19C91E5D" w14:textId="373930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539EA270" w14:textId="717C7C5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A7590" w14:textId="71979F5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D0CC4BD" w14:textId="710B24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582,753.00 </w:t>
            </w:r>
          </w:p>
        </w:tc>
      </w:tr>
      <w:tr w:rsidR="000A5FD4" w:rsidRPr="000A5FD4" w14:paraId="4C2AFC8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6FF6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00CA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4E2F3A1" w14:textId="7012A69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bottom"/>
            <w:hideMark/>
          </w:tcPr>
          <w:p w14:paraId="71A95CD3" w14:textId="6477336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095AF5BB" w14:textId="09DED8D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191A9C8" w14:textId="16BD5D2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70,422.00 </w:t>
            </w:r>
          </w:p>
        </w:tc>
      </w:tr>
      <w:tr w:rsidR="000A5FD4" w:rsidRPr="000A5FD4" w14:paraId="10A1EE8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69A9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5661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262AC5B8" w14:textId="28445A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51EFE867" w14:textId="534610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398F9" w14:textId="3FE58D3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4007554" w14:textId="36C4DBF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8,568,908.00 </w:t>
            </w:r>
          </w:p>
        </w:tc>
      </w:tr>
      <w:tr w:rsidR="000A5FD4" w:rsidRPr="000A5FD4" w14:paraId="5379043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7C6A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C847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29322AC" w14:textId="5224479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41A5FF1E" w14:textId="14158C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90B8D" w14:textId="450B358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F7CD80B" w14:textId="0C03A5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660,312.00 </w:t>
            </w:r>
          </w:p>
        </w:tc>
      </w:tr>
      <w:tr w:rsidR="000A5FD4" w:rsidRPr="000A5FD4" w14:paraId="1972006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2E91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461D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66BAF43C" w14:textId="05553F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8,472,403.50 </w:t>
            </w:r>
          </w:p>
        </w:tc>
        <w:tc>
          <w:tcPr>
            <w:tcW w:w="958" w:type="pct"/>
            <w:tcBorders>
              <w:top w:val="nil"/>
              <w:left w:val="nil"/>
              <w:bottom w:val="single" w:sz="4" w:space="0" w:color="000000"/>
              <w:right w:val="single" w:sz="4" w:space="0" w:color="000000"/>
            </w:tcBorders>
            <w:shd w:val="clear" w:color="auto" w:fill="auto"/>
            <w:noWrap/>
            <w:vAlign w:val="bottom"/>
            <w:hideMark/>
          </w:tcPr>
          <w:p w14:paraId="2D388E4B" w14:textId="0FC751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6DB7ADAF" w14:textId="33D0B49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8EF5A1" w14:textId="2D73C6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9,108,563.50 </w:t>
            </w:r>
          </w:p>
        </w:tc>
      </w:tr>
      <w:tr w:rsidR="000A5FD4" w:rsidRPr="000A5FD4" w14:paraId="2B0865D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70E6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0066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58421207" w14:textId="64F6D1C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79BA7F5D" w14:textId="189BB19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5176A" w14:textId="1FDFA6C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84FDE19" w14:textId="179597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22,983.00 </w:t>
            </w:r>
          </w:p>
        </w:tc>
      </w:tr>
      <w:tr w:rsidR="000A5FD4" w:rsidRPr="000A5FD4" w14:paraId="70C9CD4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6A95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C359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6770D5C4" w14:textId="064909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hideMark/>
          </w:tcPr>
          <w:p w14:paraId="6EC5C054" w14:textId="234C00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704795" w14:textId="59C0B4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76FCB6" w14:textId="26E5F2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195,750.00 </w:t>
            </w:r>
          </w:p>
        </w:tc>
      </w:tr>
      <w:tr w:rsidR="000A5FD4" w:rsidRPr="000A5FD4" w14:paraId="50B1BD3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5CE2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182A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0B0E497E" w14:textId="095F036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3E260DD0" w14:textId="2590A6F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CB064" w14:textId="273650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737BF47" w14:textId="18F67DA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35,315.00 </w:t>
            </w:r>
          </w:p>
        </w:tc>
      </w:tr>
      <w:tr w:rsidR="000A5FD4" w:rsidRPr="000A5FD4" w14:paraId="76888F01"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B3D5B2"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719DFCA" w14:textId="0AB3276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9,854,50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06AAFEDC" w14:textId="7F78E9C6"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54,978,521.43 </w:t>
            </w:r>
          </w:p>
        </w:tc>
        <w:tc>
          <w:tcPr>
            <w:tcW w:w="958" w:type="pct"/>
            <w:tcBorders>
              <w:top w:val="nil"/>
              <w:left w:val="nil"/>
              <w:bottom w:val="single" w:sz="4" w:space="0" w:color="000000"/>
              <w:right w:val="single" w:sz="4" w:space="0" w:color="000000"/>
            </w:tcBorders>
            <w:shd w:val="clear" w:color="D8D8D8" w:fill="D8D8D8"/>
            <w:noWrap/>
            <w:vAlign w:val="bottom"/>
            <w:hideMark/>
          </w:tcPr>
          <w:p w14:paraId="68FFF36B" w14:textId="29440CF3"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3E2A443C" w14:textId="6589DBB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84,833,028.18 </w:t>
            </w:r>
          </w:p>
        </w:tc>
      </w:tr>
      <w:tr w:rsidR="000A5FD4" w:rsidRPr="000A5FD4" w14:paraId="3B2573BA"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E31810"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761F2402" w14:textId="06E9A1B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23B546DB" w14:textId="6AFC83A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7C6C0936" w14:textId="7E26BF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57AA4BA9" w14:textId="50A2F2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5,520,319.20 </w:t>
            </w:r>
          </w:p>
        </w:tc>
      </w:tr>
      <w:tr w:rsidR="000A5FD4" w:rsidRPr="000A5FD4" w14:paraId="4C881EA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57E8A"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764310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09BA8D0D" w14:textId="322976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bottom"/>
            <w:hideMark/>
          </w:tcPr>
          <w:p w14:paraId="54C1F095" w14:textId="544C0CA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75B32" w14:textId="1BF5BF8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B2698C" w14:textId="055D432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50,341.00 </w:t>
            </w:r>
          </w:p>
        </w:tc>
      </w:tr>
      <w:tr w:rsidR="000A5FD4" w:rsidRPr="000A5FD4" w14:paraId="2C22396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C39F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7AD8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1C686810" w14:textId="29C2D4F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37,190.00 </w:t>
            </w:r>
          </w:p>
        </w:tc>
        <w:tc>
          <w:tcPr>
            <w:tcW w:w="958" w:type="pct"/>
            <w:tcBorders>
              <w:top w:val="nil"/>
              <w:left w:val="nil"/>
              <w:bottom w:val="single" w:sz="4" w:space="0" w:color="000000"/>
              <w:right w:val="single" w:sz="4" w:space="0" w:color="000000"/>
            </w:tcBorders>
            <w:shd w:val="clear" w:color="auto" w:fill="auto"/>
            <w:noWrap/>
            <w:vAlign w:val="bottom"/>
            <w:hideMark/>
          </w:tcPr>
          <w:p w14:paraId="6C6CEFD2" w14:textId="0312B1A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94C78" w14:textId="252E7E2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3750C3" w14:textId="74A89E1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37,190.00 </w:t>
            </w:r>
          </w:p>
        </w:tc>
      </w:tr>
      <w:tr w:rsidR="000A5FD4" w:rsidRPr="000A5FD4" w14:paraId="077433E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037D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B521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5F399A37" w14:textId="63EB9E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103,577.00 </w:t>
            </w:r>
          </w:p>
        </w:tc>
        <w:tc>
          <w:tcPr>
            <w:tcW w:w="958" w:type="pct"/>
            <w:tcBorders>
              <w:top w:val="nil"/>
              <w:left w:val="nil"/>
              <w:bottom w:val="single" w:sz="4" w:space="0" w:color="000000"/>
              <w:right w:val="single" w:sz="4" w:space="0" w:color="000000"/>
            </w:tcBorders>
            <w:shd w:val="clear" w:color="auto" w:fill="auto"/>
            <w:noWrap/>
            <w:vAlign w:val="bottom"/>
            <w:hideMark/>
          </w:tcPr>
          <w:p w14:paraId="3FDE2A0A" w14:textId="3972F00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hideMark/>
          </w:tcPr>
          <w:p w14:paraId="48FF975A" w14:textId="2BDC814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05E29BF" w14:textId="1DC24F7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060,447.00 </w:t>
            </w:r>
          </w:p>
        </w:tc>
      </w:tr>
      <w:tr w:rsidR="000A5FD4" w:rsidRPr="000A5FD4" w14:paraId="7983FC6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791D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1A63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7F71602B" w14:textId="06A785E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63,240.00 </w:t>
            </w:r>
          </w:p>
        </w:tc>
        <w:tc>
          <w:tcPr>
            <w:tcW w:w="958" w:type="pct"/>
            <w:tcBorders>
              <w:top w:val="nil"/>
              <w:left w:val="nil"/>
              <w:bottom w:val="single" w:sz="4" w:space="0" w:color="000000"/>
              <w:right w:val="single" w:sz="4" w:space="0" w:color="000000"/>
            </w:tcBorders>
            <w:shd w:val="clear" w:color="auto" w:fill="auto"/>
            <w:noWrap/>
            <w:vAlign w:val="bottom"/>
            <w:hideMark/>
          </w:tcPr>
          <w:p w14:paraId="3B833E91" w14:textId="1E0C88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041EB6" w14:textId="1BC9E0E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A1B0461" w14:textId="046B10E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913,240.00 </w:t>
            </w:r>
          </w:p>
        </w:tc>
      </w:tr>
      <w:tr w:rsidR="000A5FD4" w:rsidRPr="000A5FD4" w14:paraId="071964D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66B9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B0D1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015DBB" w14:textId="210A441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bottom"/>
            <w:hideMark/>
          </w:tcPr>
          <w:p w14:paraId="0375A1E2" w14:textId="5B9F66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2D01180" w14:textId="723987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33C3066" w14:textId="6DD3F5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50,550.00 </w:t>
            </w:r>
          </w:p>
        </w:tc>
      </w:tr>
      <w:tr w:rsidR="000A5FD4" w:rsidRPr="000A5FD4" w14:paraId="30C3786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D5C6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E90E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56DA5585" w14:textId="5A631CE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hideMark/>
          </w:tcPr>
          <w:p w14:paraId="110FBA8B" w14:textId="1A5E21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23741734" w14:textId="5D6218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AADBEA" w14:textId="679038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168,878.78 </w:t>
            </w:r>
          </w:p>
        </w:tc>
      </w:tr>
      <w:tr w:rsidR="000A5FD4" w:rsidRPr="000A5FD4" w14:paraId="47E94DA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FADF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1915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5C6130FC" w14:textId="25DA28F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064,500.75 </w:t>
            </w:r>
          </w:p>
        </w:tc>
        <w:tc>
          <w:tcPr>
            <w:tcW w:w="958" w:type="pct"/>
            <w:tcBorders>
              <w:top w:val="nil"/>
              <w:left w:val="nil"/>
              <w:bottom w:val="single" w:sz="4" w:space="0" w:color="000000"/>
              <w:right w:val="single" w:sz="4" w:space="0" w:color="000000"/>
            </w:tcBorders>
            <w:shd w:val="clear" w:color="auto" w:fill="auto"/>
            <w:noWrap/>
            <w:vAlign w:val="bottom"/>
            <w:hideMark/>
          </w:tcPr>
          <w:p w14:paraId="17A11BDA" w14:textId="6A43D6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1AB627AE" w14:textId="000EC23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91CFB80" w14:textId="3BAC05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877,170.75 </w:t>
            </w:r>
          </w:p>
        </w:tc>
      </w:tr>
      <w:tr w:rsidR="000A5FD4" w:rsidRPr="000A5FD4" w14:paraId="212B458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56FB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C7E9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7881A4B8" w14:textId="1DAAAB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9931B0" w14:textId="4A47D6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3F6BE" w14:textId="32CC99A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8EDADA5" w14:textId="1FD643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91,000.00 </w:t>
            </w:r>
          </w:p>
        </w:tc>
      </w:tr>
      <w:tr w:rsidR="000A5FD4" w:rsidRPr="000A5FD4" w14:paraId="40FBDE2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6CA1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3DF3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31A67142" w14:textId="57D6E85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bottom"/>
            <w:hideMark/>
          </w:tcPr>
          <w:p w14:paraId="5953C0A0" w14:textId="22B4C9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7D11972F" w14:textId="5C7E8D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6E1D6D8" w14:textId="0A5D3E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63,275.00 </w:t>
            </w:r>
          </w:p>
        </w:tc>
      </w:tr>
      <w:tr w:rsidR="000A5FD4" w:rsidRPr="000A5FD4" w14:paraId="5AFEE22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7700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1131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04A6E1DB" w14:textId="421146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bottom"/>
            <w:hideMark/>
          </w:tcPr>
          <w:p w14:paraId="11334988" w14:textId="00E0326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77989801" w14:textId="5168D9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40C6802" w14:textId="167E858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174,350.60 </w:t>
            </w:r>
          </w:p>
        </w:tc>
      </w:tr>
      <w:tr w:rsidR="000A5FD4" w:rsidRPr="000A5FD4" w14:paraId="586F346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5D7D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53FD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11902ADA" w14:textId="5AC919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C8A2B1" w14:textId="1C31EFE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461654AA" w14:textId="2626F15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1BADAF8" w14:textId="5C2864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9,860.00 </w:t>
            </w:r>
          </w:p>
        </w:tc>
      </w:tr>
      <w:tr w:rsidR="000A5FD4" w:rsidRPr="000A5FD4" w14:paraId="4DFAD88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B661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812B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5882BD36" w14:textId="224B32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bottom"/>
            <w:hideMark/>
          </w:tcPr>
          <w:p w14:paraId="2AA1AC71" w14:textId="1DB47B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17612D24" w14:textId="71FEB30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60D7980" w14:textId="1E2F574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42,443.71 </w:t>
            </w:r>
          </w:p>
        </w:tc>
      </w:tr>
      <w:tr w:rsidR="000A5FD4" w:rsidRPr="000A5FD4" w14:paraId="58DD616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263C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A98D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015752BF" w14:textId="6E173B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0E118D" w14:textId="3E568F8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40F7C" w14:textId="7C09257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892F568" w14:textId="67A1E63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91,000.00 </w:t>
            </w:r>
          </w:p>
        </w:tc>
      </w:tr>
      <w:tr w:rsidR="000A5FD4" w:rsidRPr="000A5FD4" w14:paraId="3AED5C0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ECFB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264E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3C060D8B" w14:textId="3AD4E2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42719A" w14:textId="724E56D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430CEE32" w14:textId="0A5759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21AD86B" w14:textId="73E214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34,510.00 </w:t>
            </w:r>
          </w:p>
        </w:tc>
      </w:tr>
      <w:tr w:rsidR="000A5FD4" w:rsidRPr="000A5FD4" w14:paraId="24CA3AB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1877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695C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730DD4CD" w14:textId="216742A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A9BBEC" w14:textId="2F387E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B4BE4" w14:textId="4336E2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6BB26BF" w14:textId="012A9CC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91,000.00 </w:t>
            </w:r>
          </w:p>
        </w:tc>
      </w:tr>
      <w:tr w:rsidR="000A5FD4" w:rsidRPr="000A5FD4" w14:paraId="478ACBB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B435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337A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5BCB9E05" w14:textId="7409902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bottom"/>
            <w:hideMark/>
          </w:tcPr>
          <w:p w14:paraId="2D7A0C2B" w14:textId="1010B8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1AC1B" w14:textId="2E2DA69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2A46386" w14:textId="69F85A1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03,340.00 </w:t>
            </w:r>
          </w:p>
        </w:tc>
      </w:tr>
      <w:tr w:rsidR="000A5FD4" w:rsidRPr="000A5FD4" w14:paraId="479E6E8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71D7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2A8E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3946D972" w14:textId="123BF4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bottom"/>
            <w:hideMark/>
          </w:tcPr>
          <w:p w14:paraId="6E10CC58" w14:textId="50D65A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7C3552" w14:textId="697D46C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9164D40" w14:textId="4BD8B27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50,200.00 </w:t>
            </w:r>
          </w:p>
        </w:tc>
      </w:tr>
      <w:tr w:rsidR="000A5FD4" w:rsidRPr="000A5FD4" w14:paraId="23C8D4C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25E6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C3B7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6B2C203" w14:textId="4EE3DFD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bottom"/>
            <w:hideMark/>
          </w:tcPr>
          <w:p w14:paraId="52C9CF3F" w14:textId="74E3D0E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23207BC8" w14:textId="322B84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0395D9B" w14:textId="3327A9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40,574.00 </w:t>
            </w:r>
          </w:p>
        </w:tc>
      </w:tr>
      <w:tr w:rsidR="000A5FD4" w:rsidRPr="000A5FD4" w14:paraId="17CD642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6DAF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5AE9F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12CE26A3" w14:textId="492110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bottom"/>
            <w:hideMark/>
          </w:tcPr>
          <w:p w14:paraId="09ACEB66" w14:textId="40B8792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49CF53AA" w14:textId="0737CBB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C96FA9" w14:textId="7614ECE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10,671.00 </w:t>
            </w:r>
          </w:p>
        </w:tc>
      </w:tr>
      <w:tr w:rsidR="000A5FD4" w:rsidRPr="000A5FD4" w14:paraId="7E67E82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75FF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96AF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0A20BD" w14:textId="29411DF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bottom"/>
            <w:hideMark/>
          </w:tcPr>
          <w:p w14:paraId="4D96A84F" w14:textId="03E7F1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7C3BAA3" w14:textId="15D163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DBD430" w14:textId="3B4AE24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673,958.00 </w:t>
            </w:r>
          </w:p>
        </w:tc>
      </w:tr>
      <w:tr w:rsidR="000A5FD4" w:rsidRPr="000A5FD4" w14:paraId="505A94B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26BF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50BB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4C0E7638" w14:textId="15B556E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bottom"/>
            <w:hideMark/>
          </w:tcPr>
          <w:p w14:paraId="61DA11EA" w14:textId="0BC13A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05EE3A78" w14:textId="52E2011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45B5C2" w14:textId="7D53F62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82,970.14 </w:t>
            </w:r>
          </w:p>
        </w:tc>
      </w:tr>
      <w:tr w:rsidR="000A5FD4" w:rsidRPr="000A5FD4" w14:paraId="6246D55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8F88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2C25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2B5623AD" w14:textId="2D2F32A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A373CC" w14:textId="41E1037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739E2BAD" w14:textId="1F90399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5FE927F" w14:textId="0236053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60,605.00 </w:t>
            </w:r>
          </w:p>
        </w:tc>
      </w:tr>
      <w:tr w:rsidR="000A5FD4" w:rsidRPr="000A5FD4" w14:paraId="355EF9E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38E8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07B2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F28A3E" w14:textId="5D7027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bottom"/>
            <w:hideMark/>
          </w:tcPr>
          <w:p w14:paraId="7FAE7A5C" w14:textId="1AC1EA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398,546.00 </w:t>
            </w:r>
          </w:p>
        </w:tc>
        <w:tc>
          <w:tcPr>
            <w:tcW w:w="958" w:type="pct"/>
            <w:tcBorders>
              <w:top w:val="nil"/>
              <w:left w:val="nil"/>
              <w:bottom w:val="single" w:sz="4" w:space="0" w:color="000000"/>
              <w:right w:val="single" w:sz="4" w:space="0" w:color="000000"/>
            </w:tcBorders>
            <w:shd w:val="clear" w:color="auto" w:fill="auto"/>
            <w:noWrap/>
            <w:vAlign w:val="bottom"/>
            <w:hideMark/>
          </w:tcPr>
          <w:p w14:paraId="639915C7" w14:textId="6273C0C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2E564F7" w14:textId="17EC8E9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165,134.00 </w:t>
            </w:r>
          </w:p>
        </w:tc>
      </w:tr>
      <w:tr w:rsidR="000A5FD4" w:rsidRPr="000A5FD4" w14:paraId="0CE81307"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5BFCE"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lastRenderedPageBreak/>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4CBC04BF" w14:textId="30BC5BE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31,851,39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640EF517" w14:textId="1A3971E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34,476,87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2CDD6E2A" w14:textId="2D1A2450"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45D80FEF" w14:textId="1A2D9BF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66,328,275.05 </w:t>
            </w:r>
          </w:p>
        </w:tc>
      </w:tr>
      <w:tr w:rsidR="000A5FD4" w:rsidRPr="000A5FD4" w14:paraId="226777EB"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2EA6CB"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1EC19CE1" w14:textId="58EF04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AC2322" w14:textId="07AD096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5ACC7617" w14:textId="548605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70DB26AC" w14:textId="7377F36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1,969,200.50 </w:t>
            </w:r>
          </w:p>
        </w:tc>
      </w:tr>
      <w:tr w:rsidR="000A5FD4" w:rsidRPr="000A5FD4" w14:paraId="1C24BC4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0275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244E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373ABF37" w14:textId="293FAF9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3C684A2" w14:textId="20ED9F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B2B05" w14:textId="4EB4CA9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00E356F" w14:textId="3F8715E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75,400.00 </w:t>
            </w:r>
          </w:p>
        </w:tc>
      </w:tr>
      <w:tr w:rsidR="000A5FD4" w:rsidRPr="000A5FD4" w14:paraId="49978CC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7477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E1E2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50B7FAFD" w14:textId="3A13B76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3D248B8F" w14:textId="23C3B7D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bottom"/>
            <w:hideMark/>
          </w:tcPr>
          <w:p w14:paraId="3E0ACA03" w14:textId="20465DD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EF49F7E" w14:textId="7C598D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11,900.00 </w:t>
            </w:r>
          </w:p>
        </w:tc>
      </w:tr>
      <w:tr w:rsidR="000A5FD4" w:rsidRPr="000A5FD4" w14:paraId="0182ADC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0664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00C7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47CB92FD" w14:textId="671F2C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hideMark/>
          </w:tcPr>
          <w:p w14:paraId="67D2D89D" w14:textId="693C1ED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4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ECCDDAC" w14:textId="10C5FF3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460D2C5" w14:textId="3FB3EA0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513,210.00 </w:t>
            </w:r>
          </w:p>
        </w:tc>
      </w:tr>
      <w:tr w:rsidR="000A5FD4" w:rsidRPr="000A5FD4" w14:paraId="6147538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084F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9553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321601E5" w14:textId="025F97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77,660.00 </w:t>
            </w:r>
          </w:p>
        </w:tc>
        <w:tc>
          <w:tcPr>
            <w:tcW w:w="958" w:type="pct"/>
            <w:tcBorders>
              <w:top w:val="nil"/>
              <w:left w:val="nil"/>
              <w:bottom w:val="single" w:sz="4" w:space="0" w:color="000000"/>
              <w:right w:val="single" w:sz="4" w:space="0" w:color="000000"/>
            </w:tcBorders>
            <w:shd w:val="clear" w:color="auto" w:fill="auto"/>
            <w:noWrap/>
            <w:vAlign w:val="bottom"/>
            <w:hideMark/>
          </w:tcPr>
          <w:p w14:paraId="11537C1F" w14:textId="31B944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4ACD6124" w14:textId="70FAA1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147E8A" w14:textId="0F192C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70,560.00 </w:t>
            </w:r>
          </w:p>
        </w:tc>
      </w:tr>
      <w:tr w:rsidR="000A5FD4" w:rsidRPr="000A5FD4" w14:paraId="65E1663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BD19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3364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55C67878" w14:textId="6FC8248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bottom"/>
            <w:hideMark/>
          </w:tcPr>
          <w:p w14:paraId="3A08674A" w14:textId="45D6136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583,150.00 </w:t>
            </w:r>
          </w:p>
        </w:tc>
        <w:tc>
          <w:tcPr>
            <w:tcW w:w="958" w:type="pct"/>
            <w:tcBorders>
              <w:top w:val="nil"/>
              <w:left w:val="nil"/>
              <w:bottom w:val="single" w:sz="4" w:space="0" w:color="000000"/>
              <w:right w:val="single" w:sz="4" w:space="0" w:color="000000"/>
            </w:tcBorders>
            <w:shd w:val="clear" w:color="auto" w:fill="auto"/>
            <w:noWrap/>
            <w:vAlign w:val="bottom"/>
            <w:hideMark/>
          </w:tcPr>
          <w:p w14:paraId="6F6F5799" w14:textId="04C17D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8080FF" w14:textId="21CD604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516,184.00 </w:t>
            </w:r>
          </w:p>
        </w:tc>
      </w:tr>
      <w:tr w:rsidR="000A5FD4" w:rsidRPr="000A5FD4" w14:paraId="397DB4C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B32E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DC45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14E1ABA0" w14:textId="1AD24F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07,184.00 </w:t>
            </w:r>
          </w:p>
        </w:tc>
        <w:tc>
          <w:tcPr>
            <w:tcW w:w="958" w:type="pct"/>
            <w:tcBorders>
              <w:top w:val="nil"/>
              <w:left w:val="nil"/>
              <w:bottom w:val="single" w:sz="4" w:space="0" w:color="000000"/>
              <w:right w:val="single" w:sz="4" w:space="0" w:color="000000"/>
            </w:tcBorders>
            <w:shd w:val="clear" w:color="auto" w:fill="auto"/>
            <w:noWrap/>
            <w:vAlign w:val="bottom"/>
            <w:hideMark/>
          </w:tcPr>
          <w:p w14:paraId="3081DC30" w14:textId="78F3CA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8E6B9" w14:textId="0CF973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1E7ED0D" w14:textId="2077A3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07,184.00 </w:t>
            </w:r>
          </w:p>
        </w:tc>
      </w:tr>
      <w:tr w:rsidR="000A5FD4" w:rsidRPr="000A5FD4" w14:paraId="6F073C0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D56A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42F94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7F62B943" w14:textId="6B1EA09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96A4BAF" w14:textId="700846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6344B" w14:textId="3DA39E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370F22C" w14:textId="610F21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75,400.00 </w:t>
            </w:r>
          </w:p>
        </w:tc>
      </w:tr>
      <w:tr w:rsidR="000A5FD4" w:rsidRPr="000A5FD4" w14:paraId="34CF918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7B62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40B0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5D98C87D" w14:textId="4D1C584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9504A70" w14:textId="7AE1AA4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28447B2A" w14:textId="7CB08BA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635B0E1" w14:textId="186124D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38,624.78 </w:t>
            </w:r>
          </w:p>
        </w:tc>
      </w:tr>
      <w:tr w:rsidR="000A5FD4" w:rsidRPr="000A5FD4" w14:paraId="29FD5B2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F20E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DA8C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76F11EAD" w14:textId="218B558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1B32D620" w14:textId="54A1A4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4D4619" w14:textId="49C6BA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786D09A" w14:textId="0CD59E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73,300.00 </w:t>
            </w:r>
          </w:p>
        </w:tc>
      </w:tr>
      <w:tr w:rsidR="000A5FD4" w:rsidRPr="000A5FD4" w14:paraId="2B634AC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F557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D9B3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5757FAEC" w14:textId="64951D0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65421230" w14:textId="315C26D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32C0AF34" w14:textId="7D36DC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50E29B8" w14:textId="59A3433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71,325.00 </w:t>
            </w:r>
          </w:p>
        </w:tc>
      </w:tr>
      <w:tr w:rsidR="000A5FD4" w:rsidRPr="000A5FD4" w14:paraId="7428BCD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9042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0D45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1EBEB95E" w14:textId="580203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51,648.00 </w:t>
            </w:r>
          </w:p>
        </w:tc>
        <w:tc>
          <w:tcPr>
            <w:tcW w:w="958" w:type="pct"/>
            <w:tcBorders>
              <w:top w:val="nil"/>
              <w:left w:val="nil"/>
              <w:bottom w:val="single" w:sz="4" w:space="0" w:color="000000"/>
              <w:right w:val="single" w:sz="4" w:space="0" w:color="000000"/>
            </w:tcBorders>
            <w:shd w:val="clear" w:color="auto" w:fill="auto"/>
            <w:noWrap/>
            <w:vAlign w:val="bottom"/>
            <w:hideMark/>
          </w:tcPr>
          <w:p w14:paraId="15DA01A0" w14:textId="55322C5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677D0C9F" w14:textId="4BD933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35A2420" w14:textId="7F30334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16,689.40 </w:t>
            </w:r>
          </w:p>
        </w:tc>
      </w:tr>
      <w:tr w:rsidR="000A5FD4" w:rsidRPr="000A5FD4" w14:paraId="2571468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1361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4A37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715FCBEB" w14:textId="308C488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1EDF5A" w14:textId="439DF68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B1F3D" w14:textId="235888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9A530E" w14:textId="115E975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32,000.00 </w:t>
            </w:r>
          </w:p>
        </w:tc>
      </w:tr>
      <w:tr w:rsidR="000A5FD4" w:rsidRPr="000A5FD4" w14:paraId="570740B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ABDF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6BDA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6EE621A7" w14:textId="2870F33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DA60526" w14:textId="7101B65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04890" w14:textId="5F212BE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28C9A46" w14:textId="12F8C3E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75,400.00 </w:t>
            </w:r>
          </w:p>
        </w:tc>
      </w:tr>
      <w:tr w:rsidR="000A5FD4" w:rsidRPr="000A5FD4" w14:paraId="0648D9F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AFC7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C4DD8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6272DAD5" w14:textId="1162F79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41FB1D" w14:textId="56B9EF2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D4B6A4A" w14:textId="1D8F748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39824F" w14:textId="7470E0A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90,500.00 </w:t>
            </w:r>
          </w:p>
        </w:tc>
      </w:tr>
      <w:tr w:rsidR="000A5FD4" w:rsidRPr="000A5FD4" w14:paraId="70C3B8B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F3E6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92B6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5BB2637C" w14:textId="085A512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59F62D0" w14:textId="2714E7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EAC71" w14:textId="5CA226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84A2D97" w14:textId="1F8B43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53,800.00 </w:t>
            </w:r>
          </w:p>
        </w:tc>
      </w:tr>
      <w:tr w:rsidR="000A5FD4" w:rsidRPr="000A5FD4" w14:paraId="6615D28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253E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9452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37CE64D3" w14:textId="0913AA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03FEB7F7" w14:textId="79CC50D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432E1" w14:textId="64EA93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680CBC4" w14:textId="358CF5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07,950.00 </w:t>
            </w:r>
          </w:p>
        </w:tc>
      </w:tr>
      <w:tr w:rsidR="000A5FD4" w:rsidRPr="000A5FD4" w14:paraId="40A8549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9707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C314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7F1BB63A" w14:textId="7C8688A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2AC0CF" w14:textId="626687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3BB36" w14:textId="41BFF1C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FA1E3AE" w14:textId="70869B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35,000.00 </w:t>
            </w:r>
          </w:p>
        </w:tc>
      </w:tr>
      <w:tr w:rsidR="000A5FD4" w:rsidRPr="000A5FD4" w14:paraId="53833F6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2F30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27E9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12EFCE16" w14:textId="4B847FE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14C1EA4D" w14:textId="1FC617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64A4F" w14:textId="27A3A7A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99DBDB3" w14:textId="4831A1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6,610.00 </w:t>
            </w:r>
          </w:p>
        </w:tc>
      </w:tr>
      <w:tr w:rsidR="000A5FD4" w:rsidRPr="000A5FD4" w14:paraId="4877ED3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39E1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75C6F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635F5C2E" w14:textId="0A62C4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0,800.00 </w:t>
            </w:r>
          </w:p>
        </w:tc>
        <w:tc>
          <w:tcPr>
            <w:tcW w:w="958" w:type="pct"/>
            <w:tcBorders>
              <w:top w:val="nil"/>
              <w:left w:val="nil"/>
              <w:bottom w:val="single" w:sz="4" w:space="0" w:color="000000"/>
              <w:right w:val="single" w:sz="4" w:space="0" w:color="000000"/>
            </w:tcBorders>
            <w:shd w:val="clear" w:color="auto" w:fill="auto"/>
            <w:noWrap/>
            <w:vAlign w:val="bottom"/>
            <w:hideMark/>
          </w:tcPr>
          <w:p w14:paraId="5C60381C" w14:textId="648D62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72557D7C" w14:textId="00A2765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4BBECCA" w14:textId="6F8F598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52,452.00 </w:t>
            </w:r>
          </w:p>
        </w:tc>
      </w:tr>
      <w:tr w:rsidR="000A5FD4" w:rsidRPr="000A5FD4" w14:paraId="649DDDA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3CC5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3076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574F3C60" w14:textId="2EBDF63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5CC1FCB" w14:textId="582DAD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52EC7E52" w14:textId="52F5A4D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5B6E5E1" w14:textId="24CD1D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60,655.77 </w:t>
            </w:r>
          </w:p>
        </w:tc>
      </w:tr>
      <w:tr w:rsidR="000A5FD4" w:rsidRPr="000A5FD4" w14:paraId="2107A8C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C2AC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0E99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03DEC1B2" w14:textId="747C17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13B969BD" w14:textId="667547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A213F" w14:textId="61DB0C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7A4075" w14:textId="5484B85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75,582.00 </w:t>
            </w:r>
          </w:p>
        </w:tc>
      </w:tr>
      <w:tr w:rsidR="000A5FD4" w:rsidRPr="000A5FD4" w14:paraId="543427E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3108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FD8E9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7C5318C1" w14:textId="699A85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58,020.00 </w:t>
            </w:r>
          </w:p>
        </w:tc>
        <w:tc>
          <w:tcPr>
            <w:tcW w:w="958" w:type="pct"/>
            <w:tcBorders>
              <w:top w:val="nil"/>
              <w:left w:val="nil"/>
              <w:bottom w:val="single" w:sz="4" w:space="0" w:color="000000"/>
              <w:right w:val="single" w:sz="4" w:space="0" w:color="000000"/>
            </w:tcBorders>
            <w:shd w:val="clear" w:color="auto" w:fill="auto"/>
            <w:noWrap/>
            <w:vAlign w:val="bottom"/>
            <w:hideMark/>
          </w:tcPr>
          <w:p w14:paraId="1AE99A47" w14:textId="3C6853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D05A81" w14:textId="5F384F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A2CCFFE" w14:textId="07C9A43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83,020.00 </w:t>
            </w:r>
          </w:p>
        </w:tc>
      </w:tr>
      <w:tr w:rsidR="000A5FD4" w:rsidRPr="000A5FD4" w14:paraId="4A277FF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BA09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C61E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7C49270" w14:textId="4CC734D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7B32C360" w14:textId="31C712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E4145" w14:textId="4D7977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9AD699" w14:textId="7A589FE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56,610.00 </w:t>
            </w:r>
          </w:p>
        </w:tc>
      </w:tr>
      <w:tr w:rsidR="000A5FD4" w:rsidRPr="000A5FD4" w14:paraId="3F2E741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47B5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CD8A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7057E8" w14:textId="7F884D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bottom"/>
            <w:hideMark/>
          </w:tcPr>
          <w:p w14:paraId="30E94602" w14:textId="77BD4B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002F95B2" w14:textId="1AD86C9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C8E6E69" w14:textId="7D37B5D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221,488.83 </w:t>
            </w:r>
          </w:p>
        </w:tc>
      </w:tr>
      <w:tr w:rsidR="000A5FD4" w:rsidRPr="000A5FD4" w14:paraId="143DBF0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82BD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775C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38DE51FF" w14:textId="7489906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36,720.00 </w:t>
            </w:r>
          </w:p>
        </w:tc>
        <w:tc>
          <w:tcPr>
            <w:tcW w:w="958" w:type="pct"/>
            <w:tcBorders>
              <w:top w:val="nil"/>
              <w:left w:val="nil"/>
              <w:bottom w:val="single" w:sz="4" w:space="0" w:color="000000"/>
              <w:right w:val="single" w:sz="4" w:space="0" w:color="000000"/>
            </w:tcBorders>
            <w:shd w:val="clear" w:color="auto" w:fill="auto"/>
            <w:noWrap/>
            <w:vAlign w:val="bottom"/>
            <w:hideMark/>
          </w:tcPr>
          <w:p w14:paraId="43FC8365" w14:textId="48E9F5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494998C6" w14:textId="10FA72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776D107" w14:textId="169ABA4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621,244.48 </w:t>
            </w:r>
          </w:p>
        </w:tc>
      </w:tr>
      <w:tr w:rsidR="000A5FD4" w:rsidRPr="000A5FD4" w14:paraId="3996075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54B7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C5C8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937B55C" w14:textId="4C37FB4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96,716.00 </w:t>
            </w:r>
          </w:p>
        </w:tc>
        <w:tc>
          <w:tcPr>
            <w:tcW w:w="958" w:type="pct"/>
            <w:tcBorders>
              <w:top w:val="nil"/>
              <w:left w:val="nil"/>
              <w:bottom w:val="single" w:sz="4" w:space="0" w:color="000000"/>
              <w:right w:val="single" w:sz="4" w:space="0" w:color="000000"/>
            </w:tcBorders>
            <w:shd w:val="clear" w:color="auto" w:fill="auto"/>
            <w:noWrap/>
            <w:vAlign w:val="bottom"/>
            <w:hideMark/>
          </w:tcPr>
          <w:p w14:paraId="49357B57" w14:textId="491AF78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23C9882E" w14:textId="4C2138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57A22CF" w14:textId="419CC51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24,266.00 </w:t>
            </w:r>
          </w:p>
        </w:tc>
      </w:tr>
      <w:tr w:rsidR="000A5FD4" w:rsidRPr="000A5FD4" w14:paraId="284424A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53C0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D7A3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346725D" w14:textId="36CB75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009E2039" w14:textId="39B6E0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D46D44B" w14:textId="25FFEF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4B13D2" w14:textId="3527634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91,300.00 </w:t>
            </w:r>
          </w:p>
        </w:tc>
      </w:tr>
      <w:tr w:rsidR="000A5FD4" w:rsidRPr="000A5FD4" w14:paraId="063EF45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FBBF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AD8A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09F599E5" w14:textId="7C5E490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hideMark/>
          </w:tcPr>
          <w:p w14:paraId="2E1D8DFB" w14:textId="3D42A2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3EDC9AF8" w14:textId="01D11C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031EC32" w14:textId="214519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821,472.29 </w:t>
            </w:r>
          </w:p>
        </w:tc>
      </w:tr>
      <w:tr w:rsidR="000A5FD4" w:rsidRPr="000A5FD4" w14:paraId="76E2660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F52B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606E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52C3E1D9" w14:textId="30D7016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60,190.00 </w:t>
            </w:r>
          </w:p>
        </w:tc>
        <w:tc>
          <w:tcPr>
            <w:tcW w:w="958" w:type="pct"/>
            <w:tcBorders>
              <w:top w:val="nil"/>
              <w:left w:val="nil"/>
              <w:bottom w:val="single" w:sz="4" w:space="0" w:color="000000"/>
              <w:right w:val="single" w:sz="4" w:space="0" w:color="000000"/>
            </w:tcBorders>
            <w:shd w:val="clear" w:color="auto" w:fill="auto"/>
            <w:noWrap/>
            <w:vAlign w:val="bottom"/>
            <w:hideMark/>
          </w:tcPr>
          <w:p w14:paraId="3FBC2D6E" w14:textId="4A0C64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7A882" w14:textId="2082CC1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9784B02" w14:textId="0970E83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60,190.00 </w:t>
            </w:r>
          </w:p>
        </w:tc>
      </w:tr>
      <w:tr w:rsidR="000A5FD4" w:rsidRPr="000A5FD4" w14:paraId="3BB85A4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07C9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7D41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E3F60A7" w14:textId="75A9C4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69,756.00 </w:t>
            </w:r>
          </w:p>
        </w:tc>
        <w:tc>
          <w:tcPr>
            <w:tcW w:w="958" w:type="pct"/>
            <w:tcBorders>
              <w:top w:val="nil"/>
              <w:left w:val="nil"/>
              <w:bottom w:val="single" w:sz="4" w:space="0" w:color="000000"/>
              <w:right w:val="single" w:sz="4" w:space="0" w:color="000000"/>
            </w:tcBorders>
            <w:shd w:val="clear" w:color="auto" w:fill="auto"/>
            <w:noWrap/>
            <w:vAlign w:val="bottom"/>
            <w:hideMark/>
          </w:tcPr>
          <w:p w14:paraId="006B9D4B" w14:textId="247C300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E09AF" w14:textId="5D1D9C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D464455" w14:textId="2D631E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69,756.00 </w:t>
            </w:r>
          </w:p>
        </w:tc>
      </w:tr>
      <w:tr w:rsidR="000A5FD4" w:rsidRPr="000A5FD4" w14:paraId="7862373F"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6D2BB1"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931F879" w14:textId="21D125A6"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6,746,43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D160542" w14:textId="57C2C00B"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60D4A3DE" w14:textId="75DB04B3"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589F7542" w14:textId="5BD23AE3"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33,712,984.68 </w:t>
            </w:r>
          </w:p>
        </w:tc>
      </w:tr>
      <w:tr w:rsidR="000A5FD4" w:rsidRPr="000A5FD4" w14:paraId="69C752A0"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EE56A8"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47F6517" w14:textId="5D54B41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55F926" w14:textId="28B1551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3FFD2" w14:textId="02FE80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1AB9ED0A" w14:textId="7C7A826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114,000.00 </w:t>
            </w:r>
          </w:p>
        </w:tc>
      </w:tr>
      <w:tr w:rsidR="000A5FD4" w:rsidRPr="000A5FD4" w14:paraId="1419D40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9B49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1F75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448AD9CA" w14:textId="6921F2B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D1E6AA" w14:textId="26BB9B4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AB7CA" w14:textId="54F0121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CB9846C" w14:textId="6C1AB08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2,000.00 </w:t>
            </w:r>
          </w:p>
        </w:tc>
      </w:tr>
      <w:tr w:rsidR="000A5FD4" w:rsidRPr="000A5FD4" w14:paraId="5A630CF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75A7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59BB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73B355DA" w14:textId="0225CF9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F18A00" w14:textId="6B4FFF9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7FAF0" w14:textId="0D39B8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672BA54" w14:textId="1908A82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75,000.00 </w:t>
            </w:r>
          </w:p>
        </w:tc>
      </w:tr>
      <w:tr w:rsidR="000A5FD4" w:rsidRPr="000A5FD4" w14:paraId="2344A8B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65C5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251C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7D48DC2B" w14:textId="0B992D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334E63" w14:textId="1E78816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3140B" w14:textId="0E9FB1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434A902" w14:textId="677ED9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000.00 </w:t>
            </w:r>
          </w:p>
        </w:tc>
      </w:tr>
      <w:tr w:rsidR="000A5FD4" w:rsidRPr="000A5FD4" w14:paraId="75F3226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9390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E163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B061C4E" w14:textId="73DEEF3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78D99D" w14:textId="26FDCE1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150DA" w14:textId="7E5379F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3C7757D" w14:textId="1276E2E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6,000.00 </w:t>
            </w:r>
          </w:p>
        </w:tc>
      </w:tr>
      <w:tr w:rsidR="000A5FD4" w:rsidRPr="000A5FD4" w14:paraId="58F0981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B11F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D476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7A596BB2" w14:textId="0FCF6F4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8582B9" w14:textId="2792483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4E52C" w14:textId="4201A5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508AD64" w14:textId="39E33DB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44,000.00 </w:t>
            </w:r>
          </w:p>
        </w:tc>
      </w:tr>
      <w:tr w:rsidR="000A5FD4" w:rsidRPr="000A5FD4" w14:paraId="1560C49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77E2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E6E5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085AC0FE" w14:textId="51014D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AA8028" w14:textId="1E33E7A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334A1" w14:textId="51D4ADA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06E3E0" w14:textId="05B4138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0,000.00 </w:t>
            </w:r>
          </w:p>
        </w:tc>
      </w:tr>
      <w:tr w:rsidR="000A5FD4" w:rsidRPr="000A5FD4" w14:paraId="1A01E44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3BCB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C623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6261DE94" w14:textId="02A2527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A4CFD8" w14:textId="060FB14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50C689E1" w14:textId="487EC09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A4529B" w14:textId="2373FC0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59,062.68 </w:t>
            </w:r>
          </w:p>
        </w:tc>
      </w:tr>
      <w:tr w:rsidR="000A5FD4" w:rsidRPr="000A5FD4" w14:paraId="420B949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FDEF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8D19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2BCE5CDD" w14:textId="3EA9248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CD4242" w14:textId="7A2348A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3ABC1" w14:textId="70276B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F90D36C" w14:textId="5F47CE3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0,000.00 </w:t>
            </w:r>
          </w:p>
        </w:tc>
      </w:tr>
      <w:tr w:rsidR="000A5FD4" w:rsidRPr="000A5FD4" w14:paraId="5C8EE56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4FAA0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B04E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0B38898F" w14:textId="0C54CC0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01F2DE" w14:textId="5D38F3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EDFCD" w14:textId="615CFF4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6C9B4F" w14:textId="04C3715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4,000.00 </w:t>
            </w:r>
          </w:p>
        </w:tc>
      </w:tr>
      <w:tr w:rsidR="000A5FD4" w:rsidRPr="000A5FD4" w14:paraId="79B4CF5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2EFF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BB66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7450B287" w14:textId="4A16F8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DDD895" w14:textId="05112D6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AA991" w14:textId="088A74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4D7E68F" w14:textId="6590C62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5,000.00 </w:t>
            </w:r>
          </w:p>
        </w:tc>
      </w:tr>
      <w:tr w:rsidR="000A5FD4" w:rsidRPr="000A5FD4" w14:paraId="2B7AF59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3432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4F7E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0F96471C" w14:textId="5A994FE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1332C4E2" w14:textId="7762981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7BF10" w14:textId="513A4B8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D297BB1" w14:textId="732B7A0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028.00 </w:t>
            </w:r>
          </w:p>
        </w:tc>
      </w:tr>
      <w:tr w:rsidR="000A5FD4" w:rsidRPr="000A5FD4" w14:paraId="421F80D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C75D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1F76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196DD22A" w14:textId="3406D53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244656" w14:textId="73BEC10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B2A1B" w14:textId="0DF7C2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07B37FB" w14:textId="23A4CE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4,000.00 </w:t>
            </w:r>
          </w:p>
        </w:tc>
      </w:tr>
      <w:tr w:rsidR="000A5FD4" w:rsidRPr="000A5FD4" w14:paraId="6E7B9AE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F485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647C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701D97C1" w14:textId="00039C6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53B2F0" w14:textId="61D60D3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4635A" w14:textId="07512C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B643616" w14:textId="1DA98BA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0,000.00 </w:t>
            </w:r>
          </w:p>
        </w:tc>
      </w:tr>
      <w:tr w:rsidR="000A5FD4" w:rsidRPr="000A5FD4" w14:paraId="0B9728D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31AA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2B7D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0B62680E" w14:textId="43AD50E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3E8B1F" w14:textId="6AA3AB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BFA47" w14:textId="4809F0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C6D63B6" w14:textId="272AAC4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84,000.00 </w:t>
            </w:r>
          </w:p>
        </w:tc>
      </w:tr>
      <w:tr w:rsidR="000A5FD4" w:rsidRPr="000A5FD4" w14:paraId="2EB69B7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787E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60FD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72CACAA0" w14:textId="1D49B6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CC5150" w14:textId="76B92AF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84734" w14:textId="08C90D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2B040E7" w14:textId="25D68F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44,000.00 </w:t>
            </w:r>
          </w:p>
        </w:tc>
      </w:tr>
      <w:tr w:rsidR="000A5FD4" w:rsidRPr="000A5FD4" w14:paraId="3E14293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5DB8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3EFA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4CBE73F6" w14:textId="18752B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2,450.00 </w:t>
            </w:r>
          </w:p>
        </w:tc>
        <w:tc>
          <w:tcPr>
            <w:tcW w:w="958" w:type="pct"/>
            <w:tcBorders>
              <w:top w:val="nil"/>
              <w:left w:val="nil"/>
              <w:bottom w:val="single" w:sz="4" w:space="0" w:color="000000"/>
              <w:right w:val="single" w:sz="4" w:space="0" w:color="000000"/>
            </w:tcBorders>
            <w:shd w:val="clear" w:color="auto" w:fill="auto"/>
            <w:noWrap/>
            <w:vAlign w:val="bottom"/>
            <w:hideMark/>
          </w:tcPr>
          <w:p w14:paraId="417377C3" w14:textId="0548053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6540D" w14:textId="2DC864E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49332E4" w14:textId="3138964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2,450.00 </w:t>
            </w:r>
          </w:p>
        </w:tc>
      </w:tr>
      <w:tr w:rsidR="000A5FD4" w:rsidRPr="000A5FD4" w14:paraId="7D06770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D513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23E1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5B35DE23" w14:textId="077E22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3C97CB5E" w14:textId="7E84133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1A925" w14:textId="27DDBB2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BA2BBAC" w14:textId="419A23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04,500.00 </w:t>
            </w:r>
          </w:p>
        </w:tc>
      </w:tr>
      <w:tr w:rsidR="000A5FD4" w:rsidRPr="000A5FD4" w14:paraId="2DCB0E5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1DEB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A579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201E57" w14:textId="6AE106D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369,935.00 </w:t>
            </w:r>
          </w:p>
        </w:tc>
        <w:tc>
          <w:tcPr>
            <w:tcW w:w="958" w:type="pct"/>
            <w:tcBorders>
              <w:top w:val="nil"/>
              <w:left w:val="nil"/>
              <w:bottom w:val="single" w:sz="4" w:space="0" w:color="000000"/>
              <w:right w:val="single" w:sz="4" w:space="0" w:color="000000"/>
            </w:tcBorders>
            <w:shd w:val="clear" w:color="auto" w:fill="auto"/>
            <w:noWrap/>
            <w:vAlign w:val="bottom"/>
            <w:hideMark/>
          </w:tcPr>
          <w:p w14:paraId="2B38D68F" w14:textId="57C74B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8BF574" w14:textId="4A7E99C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544440" w14:textId="16D7531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289,935.00 </w:t>
            </w:r>
          </w:p>
        </w:tc>
      </w:tr>
      <w:tr w:rsidR="000A5FD4" w:rsidRPr="000A5FD4" w14:paraId="63EEF8A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0DC5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1E82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2B74AF69" w14:textId="4EF254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7A174D" w14:textId="533E09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CBBBE" w14:textId="51CB7BA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31B288A" w14:textId="29D785B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0,000.00 </w:t>
            </w:r>
          </w:p>
        </w:tc>
      </w:tr>
      <w:tr w:rsidR="000A5FD4" w:rsidRPr="000A5FD4" w14:paraId="7FEF40B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69D5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F486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62D8A467" w14:textId="5EEBCC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37,6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7E43A" w14:textId="360FBE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6B52A0" w14:textId="438A3A7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D4D7786" w14:textId="2327AE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12,600.00 </w:t>
            </w:r>
          </w:p>
        </w:tc>
      </w:tr>
      <w:tr w:rsidR="000A5FD4" w:rsidRPr="000A5FD4" w14:paraId="2172A6E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3BCE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C2916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2151120F" w14:textId="671EB73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3E2E83D2" w14:textId="10DA513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3D5E0" w14:textId="69054AC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1B0A9E5" w14:textId="26F8AD8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61,225.00 </w:t>
            </w:r>
          </w:p>
        </w:tc>
      </w:tr>
      <w:tr w:rsidR="000A5FD4" w:rsidRPr="000A5FD4" w14:paraId="2FE7F3E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90D2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9B3C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273D99B" w14:textId="1E387D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316FB4C6" w14:textId="6333DD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6E2E1" w14:textId="7CDE52B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CEA9F23" w14:textId="6CC639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80,952.00 </w:t>
            </w:r>
          </w:p>
        </w:tc>
      </w:tr>
      <w:tr w:rsidR="000A5FD4" w:rsidRPr="000A5FD4" w14:paraId="31E118A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4DE3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E33D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3727476C" w14:textId="0B21F37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2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EBDA4A" w14:textId="2D719E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0B2243D8" w14:textId="2165463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C916BCB" w14:textId="0876998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55,488.00 </w:t>
            </w:r>
          </w:p>
        </w:tc>
      </w:tr>
      <w:tr w:rsidR="000A5FD4" w:rsidRPr="000A5FD4" w14:paraId="2142612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C54B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CB400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5764524A" w14:textId="1E3FB98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B5C390" w14:textId="3476E7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C4D9E" w14:textId="278F624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DA8C39" w14:textId="25CA5A4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03,000.00 </w:t>
            </w:r>
          </w:p>
        </w:tc>
      </w:tr>
      <w:tr w:rsidR="000A5FD4" w:rsidRPr="000A5FD4" w14:paraId="3A1702C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5746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2A044F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7982FA51" w14:textId="30A8025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C9EAEA" w14:textId="1303DB1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5E5A7" w14:textId="4764B7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D881EEC" w14:textId="068418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03,000.00 </w:t>
            </w:r>
          </w:p>
        </w:tc>
      </w:tr>
      <w:tr w:rsidR="000A5FD4" w:rsidRPr="000A5FD4" w14:paraId="1C8A24F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1506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5376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2F2C7EE2" w14:textId="2E6EBA0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0C6A9C" w14:textId="0D03087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2B997" w14:textId="009440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276A44F" w14:textId="1A2A05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40,000.00 </w:t>
            </w:r>
          </w:p>
        </w:tc>
      </w:tr>
      <w:tr w:rsidR="000A5FD4" w:rsidRPr="000A5FD4" w14:paraId="0076E98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A0A4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8324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71CF54D" w14:textId="3D3A979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FB7752" w14:textId="3FEAA50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D5171" w14:textId="0025D4C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DCA2EEB" w14:textId="44D997F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6,000.00 </w:t>
            </w:r>
          </w:p>
        </w:tc>
      </w:tr>
      <w:tr w:rsidR="000A5FD4" w:rsidRPr="000A5FD4" w14:paraId="0E09DC9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9B92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0261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327141F4" w14:textId="41B3D8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FBF712" w14:textId="2FC51AC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247AF" w14:textId="164278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C4A565" w14:textId="33FAD0D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000.00 </w:t>
            </w:r>
          </w:p>
        </w:tc>
      </w:tr>
      <w:tr w:rsidR="000A5FD4" w:rsidRPr="000A5FD4" w14:paraId="5936F8F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0A94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BF95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1BAA516F" w14:textId="42CC9B4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02D155" w14:textId="55884E9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5AB0E" w14:textId="7DBA41B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20179F" w14:textId="76EBFF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03,000.00 </w:t>
            </w:r>
          </w:p>
        </w:tc>
      </w:tr>
      <w:tr w:rsidR="000A5FD4" w:rsidRPr="000A5FD4" w14:paraId="564F469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908A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D8CA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0993C3B" w14:textId="49651B9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A8764F" w14:textId="03CE864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F6421" w14:textId="03E85AF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D411F01" w14:textId="30B74D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40,000.00 </w:t>
            </w:r>
          </w:p>
        </w:tc>
      </w:tr>
      <w:tr w:rsidR="000A5FD4" w:rsidRPr="000A5FD4" w14:paraId="03EF223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34DB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A51C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5A8044BD" w14:textId="641F59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D9F3C2" w14:textId="76E91F0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91EF0" w14:textId="43DE45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CD49F45" w14:textId="5A83C4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000.00 </w:t>
            </w:r>
          </w:p>
        </w:tc>
      </w:tr>
      <w:tr w:rsidR="000A5FD4" w:rsidRPr="000A5FD4" w14:paraId="34BAFA1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04D1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AD65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651D4654" w14:textId="405D51E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200159" w14:textId="284271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07E55" w14:textId="2A996A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45B7C44" w14:textId="6C1CF6B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0,000.00 </w:t>
            </w:r>
          </w:p>
        </w:tc>
      </w:tr>
      <w:tr w:rsidR="000A5FD4" w:rsidRPr="000A5FD4" w14:paraId="06793D0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8555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DB08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3ABB3744" w14:textId="5431FD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43F2F6" w14:textId="50760C5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C973E" w14:textId="0E0A55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BD2F121" w14:textId="301413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0,000.00 </w:t>
            </w:r>
          </w:p>
        </w:tc>
      </w:tr>
      <w:tr w:rsidR="000A5FD4" w:rsidRPr="000A5FD4" w14:paraId="77D7F70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71EA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059E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23155CAB" w14:textId="550CC80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590C1A0" w14:textId="658C8CF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0BEC4" w14:textId="4207EEA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3831C0D" w14:textId="4E274A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5,400.00 </w:t>
            </w:r>
          </w:p>
        </w:tc>
      </w:tr>
      <w:tr w:rsidR="000A5FD4" w:rsidRPr="000A5FD4" w14:paraId="5FEF049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E009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8C04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4551219" w14:textId="203CDF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A42CAA" w14:textId="641CAB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23898" w14:textId="7B1F9A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C51F9F5" w14:textId="4AF3AB0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1,000.00 </w:t>
            </w:r>
          </w:p>
        </w:tc>
      </w:tr>
      <w:tr w:rsidR="000A5FD4" w:rsidRPr="000A5FD4" w14:paraId="034ED47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F235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B935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2B5FC560" w14:textId="0796CA6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1423AEC6" w14:textId="27F11C3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48C91" w14:textId="1AFF941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C157B7" w14:textId="29C47A2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1,600.00 </w:t>
            </w:r>
          </w:p>
        </w:tc>
      </w:tr>
      <w:tr w:rsidR="000A5FD4" w:rsidRPr="000A5FD4" w14:paraId="5D42B22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86EB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BDB1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5E0FE653" w14:textId="5382305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2303D778" w14:textId="4BEB428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DDDD9" w14:textId="0B9D40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E4C412" w14:textId="620135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7,716.00 </w:t>
            </w:r>
          </w:p>
        </w:tc>
      </w:tr>
      <w:tr w:rsidR="000A5FD4" w:rsidRPr="000A5FD4" w14:paraId="1284974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8F37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19EC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78163EF7" w14:textId="46D9BF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087A8CEF" w14:textId="02116C8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D6265" w14:textId="5FA4F52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534B806" w14:textId="1D1A6DB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04,500.00 </w:t>
            </w:r>
          </w:p>
        </w:tc>
      </w:tr>
      <w:tr w:rsidR="000A5FD4" w:rsidRPr="000A5FD4" w14:paraId="31360FF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C0AC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2676E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30ABF9AC" w14:textId="21CD3B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33,528.00 </w:t>
            </w:r>
          </w:p>
        </w:tc>
        <w:tc>
          <w:tcPr>
            <w:tcW w:w="958" w:type="pct"/>
            <w:tcBorders>
              <w:top w:val="nil"/>
              <w:left w:val="nil"/>
              <w:bottom w:val="single" w:sz="4" w:space="0" w:color="000000"/>
              <w:right w:val="single" w:sz="4" w:space="0" w:color="000000"/>
            </w:tcBorders>
            <w:shd w:val="clear" w:color="auto" w:fill="auto"/>
            <w:noWrap/>
            <w:vAlign w:val="bottom"/>
            <w:hideMark/>
          </w:tcPr>
          <w:p w14:paraId="5096043D" w14:textId="6303269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D8050" w14:textId="5B94DA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A042F9" w14:textId="3901BF3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33,528.00 </w:t>
            </w:r>
          </w:p>
        </w:tc>
      </w:tr>
      <w:tr w:rsidR="000A5FD4" w:rsidRPr="000A5FD4" w14:paraId="6980BBB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04C5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D102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15726A24" w14:textId="69C825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5E9EC0" w14:textId="476302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D0405" w14:textId="5D3B362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8FE63E" w14:textId="3BC66D7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85,000.00 </w:t>
            </w:r>
          </w:p>
        </w:tc>
      </w:tr>
      <w:tr w:rsidR="000A5FD4" w:rsidRPr="000A5FD4" w14:paraId="64468B6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EBB4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3F53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6BF388C3" w14:textId="1B871B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D280D2" w14:textId="0E5DF51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4EC5A" w14:textId="673349B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80C2078" w14:textId="7E777D5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29,000.00 </w:t>
            </w:r>
          </w:p>
        </w:tc>
      </w:tr>
      <w:tr w:rsidR="000A5FD4" w:rsidRPr="000A5FD4" w14:paraId="2AC21B99"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5E2F1C"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541E5FE" w14:textId="1819061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7,600,01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C210A2F" w14:textId="665325A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3,605,988.84 </w:t>
            </w:r>
          </w:p>
        </w:tc>
        <w:tc>
          <w:tcPr>
            <w:tcW w:w="958" w:type="pct"/>
            <w:tcBorders>
              <w:top w:val="nil"/>
              <w:left w:val="nil"/>
              <w:bottom w:val="single" w:sz="4" w:space="0" w:color="000000"/>
              <w:right w:val="single" w:sz="4" w:space="0" w:color="000000"/>
            </w:tcBorders>
            <w:shd w:val="clear" w:color="D8D8D8" w:fill="D8D8D8"/>
            <w:noWrap/>
            <w:vAlign w:val="bottom"/>
            <w:hideMark/>
          </w:tcPr>
          <w:p w14:paraId="3A9061F0" w14:textId="3EA9691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500A0080" w14:textId="0590629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51,206,004.84 </w:t>
            </w:r>
          </w:p>
        </w:tc>
      </w:tr>
      <w:tr w:rsidR="000A5FD4" w:rsidRPr="000A5FD4" w14:paraId="3F2D10D8"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A9820A"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48EEA215" w14:textId="1B4E13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CCE190" w14:textId="491B76A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1FF6144D" w14:textId="5AFD6F3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3E759049" w14:textId="0252ED6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946,654.80 </w:t>
            </w:r>
          </w:p>
        </w:tc>
      </w:tr>
      <w:tr w:rsidR="000A5FD4" w:rsidRPr="000A5FD4" w14:paraId="244B41E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BFD8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9A2F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359ED5A6" w14:textId="32D7A7B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99,630.00 </w:t>
            </w:r>
          </w:p>
        </w:tc>
        <w:tc>
          <w:tcPr>
            <w:tcW w:w="958" w:type="pct"/>
            <w:tcBorders>
              <w:top w:val="nil"/>
              <w:left w:val="nil"/>
              <w:bottom w:val="single" w:sz="4" w:space="0" w:color="000000"/>
              <w:right w:val="single" w:sz="4" w:space="0" w:color="000000"/>
            </w:tcBorders>
            <w:shd w:val="clear" w:color="auto" w:fill="auto"/>
            <w:noWrap/>
            <w:vAlign w:val="bottom"/>
            <w:hideMark/>
          </w:tcPr>
          <w:p w14:paraId="29770005" w14:textId="2466D6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30,809.00 </w:t>
            </w:r>
          </w:p>
        </w:tc>
        <w:tc>
          <w:tcPr>
            <w:tcW w:w="958" w:type="pct"/>
            <w:tcBorders>
              <w:top w:val="nil"/>
              <w:left w:val="nil"/>
              <w:bottom w:val="single" w:sz="4" w:space="0" w:color="000000"/>
              <w:right w:val="single" w:sz="4" w:space="0" w:color="000000"/>
            </w:tcBorders>
            <w:shd w:val="clear" w:color="auto" w:fill="auto"/>
            <w:noWrap/>
            <w:vAlign w:val="bottom"/>
            <w:hideMark/>
          </w:tcPr>
          <w:p w14:paraId="55489AEE" w14:textId="62883E3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D6C7181" w14:textId="558F93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30,439.00 </w:t>
            </w:r>
          </w:p>
        </w:tc>
      </w:tr>
      <w:tr w:rsidR="000A5FD4" w:rsidRPr="000A5FD4" w14:paraId="0F9DAFC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CCF5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AA62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096406F3" w14:textId="692157E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171,836.00 </w:t>
            </w:r>
          </w:p>
        </w:tc>
        <w:tc>
          <w:tcPr>
            <w:tcW w:w="958" w:type="pct"/>
            <w:tcBorders>
              <w:top w:val="nil"/>
              <w:left w:val="nil"/>
              <w:bottom w:val="single" w:sz="4" w:space="0" w:color="000000"/>
              <w:right w:val="single" w:sz="4" w:space="0" w:color="000000"/>
            </w:tcBorders>
            <w:shd w:val="clear" w:color="auto" w:fill="auto"/>
            <w:noWrap/>
            <w:vAlign w:val="bottom"/>
            <w:hideMark/>
          </w:tcPr>
          <w:p w14:paraId="5D6B4C47" w14:textId="3EEC9CC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785A1BE0" w14:textId="2C23481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EC69A5" w14:textId="493681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547,648.00 </w:t>
            </w:r>
          </w:p>
        </w:tc>
      </w:tr>
      <w:tr w:rsidR="000A5FD4" w:rsidRPr="000A5FD4" w14:paraId="78D648C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DB1D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CA70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7DB07F2C" w14:textId="08FC713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bottom"/>
            <w:hideMark/>
          </w:tcPr>
          <w:p w14:paraId="770BADB2" w14:textId="15943EA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138977" w14:textId="1709AC2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68D6131" w14:textId="13263F1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99,912.00 </w:t>
            </w:r>
          </w:p>
        </w:tc>
      </w:tr>
      <w:tr w:rsidR="000A5FD4" w:rsidRPr="000A5FD4" w14:paraId="3C2BC15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3BC8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59CE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18722E48" w14:textId="0699AD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6F662F22" w14:textId="339BFDB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B2749" w14:textId="3122C4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88EDFC8" w14:textId="2FE86AB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51,448.00 </w:t>
            </w:r>
          </w:p>
        </w:tc>
      </w:tr>
      <w:tr w:rsidR="000A5FD4" w:rsidRPr="000A5FD4" w14:paraId="07722D8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4FD9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1AC0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3650588A" w14:textId="67C9D9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hideMark/>
          </w:tcPr>
          <w:p w14:paraId="4361661F" w14:textId="08042C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0A9791C0" w14:textId="60C02E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BF2819" w14:textId="5EA738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765,801.25 </w:t>
            </w:r>
          </w:p>
        </w:tc>
      </w:tr>
      <w:tr w:rsidR="000A5FD4" w:rsidRPr="000A5FD4" w14:paraId="1F66AA1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8B9C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AFFA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6FFF4C2A" w14:textId="406AE1E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62,680.00 </w:t>
            </w:r>
          </w:p>
        </w:tc>
        <w:tc>
          <w:tcPr>
            <w:tcW w:w="958" w:type="pct"/>
            <w:tcBorders>
              <w:top w:val="nil"/>
              <w:left w:val="nil"/>
              <w:bottom w:val="single" w:sz="4" w:space="0" w:color="000000"/>
              <w:right w:val="single" w:sz="4" w:space="0" w:color="000000"/>
            </w:tcBorders>
            <w:shd w:val="clear" w:color="auto" w:fill="auto"/>
            <w:noWrap/>
            <w:vAlign w:val="bottom"/>
            <w:hideMark/>
          </w:tcPr>
          <w:p w14:paraId="3019C9A4" w14:textId="6A38A60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68595F15" w14:textId="5F2C7D8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A1A5E9" w14:textId="1E8BCA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12,816.50 </w:t>
            </w:r>
          </w:p>
        </w:tc>
      </w:tr>
      <w:tr w:rsidR="000A5FD4" w:rsidRPr="000A5FD4" w14:paraId="280FA84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83B6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AB7D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20DC0834" w14:textId="4E3713D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bottom"/>
            <w:hideMark/>
          </w:tcPr>
          <w:p w14:paraId="34337CD9" w14:textId="7BBBF30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36494F06" w14:textId="28B90D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56969E1" w14:textId="0E8357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16,110.00 </w:t>
            </w:r>
          </w:p>
        </w:tc>
      </w:tr>
      <w:tr w:rsidR="000A5FD4" w:rsidRPr="000A5FD4" w14:paraId="07217DF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7162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D929F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5B2B95E9" w14:textId="0F5EC61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bottom"/>
            <w:hideMark/>
          </w:tcPr>
          <w:p w14:paraId="3222F9CA" w14:textId="4AA2118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594AD" w14:textId="3D9DB72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B55F9A" w14:textId="2404A4A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82,464.00 </w:t>
            </w:r>
          </w:p>
        </w:tc>
      </w:tr>
      <w:tr w:rsidR="000A5FD4" w:rsidRPr="000A5FD4" w14:paraId="68329AB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AA0E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CC4B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7E8497A5" w14:textId="32EDBAD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bottom"/>
            <w:hideMark/>
          </w:tcPr>
          <w:p w14:paraId="3FBA80FD" w14:textId="6A7313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F3410D" w14:textId="39FADCE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F137314" w14:textId="4F222EA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84,610.00 </w:t>
            </w:r>
          </w:p>
        </w:tc>
      </w:tr>
      <w:tr w:rsidR="000A5FD4" w:rsidRPr="000A5FD4" w14:paraId="538429B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606C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F68F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3909E59B" w14:textId="23170D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432,466.00 </w:t>
            </w:r>
          </w:p>
        </w:tc>
        <w:tc>
          <w:tcPr>
            <w:tcW w:w="958" w:type="pct"/>
            <w:tcBorders>
              <w:top w:val="nil"/>
              <w:left w:val="nil"/>
              <w:bottom w:val="single" w:sz="4" w:space="0" w:color="000000"/>
              <w:right w:val="single" w:sz="4" w:space="0" w:color="000000"/>
            </w:tcBorders>
            <w:shd w:val="clear" w:color="auto" w:fill="auto"/>
            <w:noWrap/>
            <w:vAlign w:val="bottom"/>
            <w:hideMark/>
          </w:tcPr>
          <w:p w14:paraId="4BBA2F1E" w14:textId="67C3D3B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40AE7A80" w14:textId="41AB2D8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09E49DC" w14:textId="033C64A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6,073,329.00 </w:t>
            </w:r>
          </w:p>
        </w:tc>
      </w:tr>
      <w:tr w:rsidR="000A5FD4" w:rsidRPr="000A5FD4" w14:paraId="34627E4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1B63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9162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45D3C7C2" w14:textId="1A0B19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bottom"/>
            <w:hideMark/>
          </w:tcPr>
          <w:p w14:paraId="68A34566" w14:textId="0146A4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5AAA57C8" w14:textId="22F954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F68BEA" w14:textId="1F0022B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588,761.29 </w:t>
            </w:r>
          </w:p>
        </w:tc>
      </w:tr>
      <w:tr w:rsidR="000A5FD4" w:rsidRPr="000A5FD4" w14:paraId="41308B6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4383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CC96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2D075C32" w14:textId="0FF13C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48,390.00 </w:t>
            </w:r>
          </w:p>
        </w:tc>
        <w:tc>
          <w:tcPr>
            <w:tcW w:w="958" w:type="pct"/>
            <w:tcBorders>
              <w:top w:val="nil"/>
              <w:left w:val="nil"/>
              <w:bottom w:val="single" w:sz="4" w:space="0" w:color="000000"/>
              <w:right w:val="single" w:sz="4" w:space="0" w:color="000000"/>
            </w:tcBorders>
            <w:shd w:val="clear" w:color="auto" w:fill="auto"/>
            <w:noWrap/>
            <w:vAlign w:val="bottom"/>
            <w:hideMark/>
          </w:tcPr>
          <w:p w14:paraId="0E68B3AC" w14:textId="4E1061D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1883A" w14:textId="643193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894027E" w14:textId="7401AD3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48,390.00 </w:t>
            </w:r>
          </w:p>
        </w:tc>
      </w:tr>
      <w:tr w:rsidR="000A5FD4" w:rsidRPr="000A5FD4" w14:paraId="70D3271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1541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32C5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04285AAD" w14:textId="1402C3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hideMark/>
          </w:tcPr>
          <w:p w14:paraId="1B2B4F54" w14:textId="5E3EE4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8F10FF" w14:textId="0D9F3F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68BEB6A" w14:textId="3906EBD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00,301.00 </w:t>
            </w:r>
          </w:p>
        </w:tc>
      </w:tr>
      <w:tr w:rsidR="000A5FD4" w:rsidRPr="000A5FD4" w14:paraId="05D609E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042B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BABA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33D55C1F" w14:textId="1C1673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bottom"/>
            <w:hideMark/>
          </w:tcPr>
          <w:p w14:paraId="1B3BD00E" w14:textId="12DC006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964CD" w14:textId="541C226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D8D03C2" w14:textId="776210E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57,320.00 </w:t>
            </w:r>
          </w:p>
        </w:tc>
      </w:tr>
      <w:tr w:rsidR="000A5FD4" w:rsidRPr="000A5FD4" w14:paraId="37EE8907"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4700B7"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61F35AD9" w14:textId="221CF2E0"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45,713,283.03 </w:t>
            </w:r>
          </w:p>
        </w:tc>
        <w:tc>
          <w:tcPr>
            <w:tcW w:w="958" w:type="pct"/>
            <w:tcBorders>
              <w:top w:val="nil"/>
              <w:left w:val="nil"/>
              <w:bottom w:val="single" w:sz="4" w:space="0" w:color="000000"/>
              <w:right w:val="single" w:sz="4" w:space="0" w:color="000000"/>
            </w:tcBorders>
            <w:shd w:val="clear" w:color="A5A5A5" w:fill="A5A5A5"/>
            <w:noWrap/>
            <w:vAlign w:val="bottom"/>
            <w:hideMark/>
          </w:tcPr>
          <w:p w14:paraId="4FF1261A" w14:textId="6476ADE0"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14F832B" w14:textId="09ED185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1267ECA7" w14:textId="5BAFB60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45,713,283.03 </w:t>
            </w:r>
          </w:p>
        </w:tc>
      </w:tr>
      <w:tr w:rsidR="000A5FD4" w:rsidRPr="000A5FD4" w14:paraId="67C0C8C8"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B9A86"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933DD5F" w14:textId="2855FF6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3,267,8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15C0656C" w14:textId="0053997B"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0FFA6E5" w14:textId="119C7E9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3AB25DAF" w14:textId="523F007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3,267,853.70 </w:t>
            </w:r>
          </w:p>
        </w:tc>
      </w:tr>
      <w:tr w:rsidR="000A5FD4" w:rsidRPr="000A5FD4" w14:paraId="3DBBFE4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38210"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17EB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4C68448C" w14:textId="5823EA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571A7C8F" w14:textId="0A9B09B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961A7" w14:textId="5EDBBA6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4940622" w14:textId="2505C2E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2,900.00 </w:t>
            </w:r>
          </w:p>
        </w:tc>
      </w:tr>
      <w:tr w:rsidR="000A5FD4" w:rsidRPr="000A5FD4" w14:paraId="1A836A8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5A40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39FE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25938B5" w14:textId="5EBFB68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33E1338C" w14:textId="71E8B83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359C0" w14:textId="76789AB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7170E12" w14:textId="6C6DC3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3,050.00 </w:t>
            </w:r>
          </w:p>
        </w:tc>
      </w:tr>
      <w:tr w:rsidR="000A5FD4" w:rsidRPr="000A5FD4" w14:paraId="604CECB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BB54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57F7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7A78C86E" w14:textId="46B6A7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06AE2511" w14:textId="5C59AC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0AF73" w14:textId="453C807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E7CA69" w14:textId="19D5CB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9,387.50 </w:t>
            </w:r>
          </w:p>
        </w:tc>
      </w:tr>
      <w:tr w:rsidR="000A5FD4" w:rsidRPr="000A5FD4" w14:paraId="541F04B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3239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A422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1F67F51D" w14:textId="1AE8AFD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72330D15" w14:textId="21E94F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9DDA2" w14:textId="30F3DA2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3086531" w14:textId="017135F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05,900.00 </w:t>
            </w:r>
          </w:p>
        </w:tc>
      </w:tr>
      <w:tr w:rsidR="000A5FD4" w:rsidRPr="000A5FD4" w14:paraId="38D872F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5646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9C7E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5A6550F" w14:textId="070497D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1A1B8F" w14:textId="32A3278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A00135" w14:textId="0BFBE12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5B3A4E" w14:textId="1129A9F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00,000.00 </w:t>
            </w:r>
          </w:p>
        </w:tc>
      </w:tr>
      <w:tr w:rsidR="000A5FD4" w:rsidRPr="000A5FD4" w14:paraId="51FFC64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F432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FE55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6B8E20F5" w14:textId="2328165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76,616.20 </w:t>
            </w:r>
          </w:p>
        </w:tc>
        <w:tc>
          <w:tcPr>
            <w:tcW w:w="958" w:type="pct"/>
            <w:tcBorders>
              <w:top w:val="nil"/>
              <w:left w:val="nil"/>
              <w:bottom w:val="single" w:sz="4" w:space="0" w:color="000000"/>
              <w:right w:val="single" w:sz="4" w:space="0" w:color="000000"/>
            </w:tcBorders>
            <w:shd w:val="clear" w:color="auto" w:fill="auto"/>
            <w:noWrap/>
            <w:vAlign w:val="bottom"/>
            <w:hideMark/>
          </w:tcPr>
          <w:p w14:paraId="4693357D" w14:textId="1ADB22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77D833" w14:textId="19F2C7E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8ADE38F" w14:textId="313239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76,616.20 </w:t>
            </w:r>
          </w:p>
        </w:tc>
      </w:tr>
      <w:tr w:rsidR="000A5FD4" w:rsidRPr="000A5FD4" w14:paraId="23DDD96B"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66901F"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65B3D88A" w14:textId="389B995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5,666,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F8719D3" w14:textId="380B9D4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CF67883" w14:textId="48EFB26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567A10A8" w14:textId="74FEA57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5,666,900.00 </w:t>
            </w:r>
          </w:p>
        </w:tc>
      </w:tr>
      <w:tr w:rsidR="000A5FD4" w:rsidRPr="000A5FD4" w14:paraId="5F06961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AB64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FF54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57504CD9" w14:textId="3041E2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43,573.20 </w:t>
            </w:r>
          </w:p>
        </w:tc>
        <w:tc>
          <w:tcPr>
            <w:tcW w:w="958" w:type="pct"/>
            <w:tcBorders>
              <w:top w:val="nil"/>
              <w:left w:val="nil"/>
              <w:bottom w:val="single" w:sz="4" w:space="0" w:color="000000"/>
              <w:right w:val="single" w:sz="4" w:space="0" w:color="000000"/>
            </w:tcBorders>
            <w:shd w:val="clear" w:color="auto" w:fill="auto"/>
            <w:noWrap/>
            <w:vAlign w:val="bottom"/>
            <w:hideMark/>
          </w:tcPr>
          <w:p w14:paraId="3EA10E4D" w14:textId="6B3B92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AE8846" w14:textId="7F19E32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9AEB947" w14:textId="483C16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43,573.20 </w:t>
            </w:r>
          </w:p>
        </w:tc>
      </w:tr>
      <w:tr w:rsidR="000A5FD4" w:rsidRPr="000A5FD4" w14:paraId="434876F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893C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ACFB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57CFEB82" w14:textId="526A29C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5E8ACB5E" w14:textId="58D1C9C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8B9A1" w14:textId="6C5895E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CE61F38" w14:textId="452E542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55,320.00 </w:t>
            </w:r>
          </w:p>
        </w:tc>
      </w:tr>
      <w:tr w:rsidR="000A5FD4" w:rsidRPr="000A5FD4" w14:paraId="7CEC69B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9CB5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A6CA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38B6DDF1" w14:textId="4C4C068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3,125.00 </w:t>
            </w:r>
          </w:p>
        </w:tc>
        <w:tc>
          <w:tcPr>
            <w:tcW w:w="958" w:type="pct"/>
            <w:tcBorders>
              <w:top w:val="nil"/>
              <w:left w:val="nil"/>
              <w:bottom w:val="single" w:sz="4" w:space="0" w:color="000000"/>
              <w:right w:val="single" w:sz="4" w:space="0" w:color="000000"/>
            </w:tcBorders>
            <w:shd w:val="clear" w:color="auto" w:fill="auto"/>
            <w:noWrap/>
            <w:vAlign w:val="bottom"/>
            <w:hideMark/>
          </w:tcPr>
          <w:p w14:paraId="5A6D44E2" w14:textId="5E0FD17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8863E" w14:textId="10A5DF1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542C0D4" w14:textId="3C413E6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3,125.00 </w:t>
            </w:r>
          </w:p>
        </w:tc>
      </w:tr>
      <w:tr w:rsidR="000A5FD4" w:rsidRPr="000A5FD4" w14:paraId="5DF95F8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0967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9B00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1A37B26" w14:textId="5E9436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37B84309" w14:textId="177E32A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08F21" w14:textId="105CD86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1AFBD2E" w14:textId="07BB73C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6,650.00 </w:t>
            </w:r>
          </w:p>
        </w:tc>
      </w:tr>
      <w:tr w:rsidR="000A5FD4" w:rsidRPr="000A5FD4" w14:paraId="024CE85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2CBB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EB14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1943E3A9" w14:textId="67582C9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C818F54" w14:textId="7F65D1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4678C" w14:textId="1E47DE0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E5647D" w14:textId="6EE0FB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3,800.00 </w:t>
            </w:r>
          </w:p>
        </w:tc>
      </w:tr>
      <w:tr w:rsidR="000A5FD4" w:rsidRPr="000A5FD4" w14:paraId="14631AB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A8F7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EF97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10141E6C" w14:textId="00F7B6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EDFDBD0" w14:textId="000D9E0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0BED0" w14:textId="44FBDF7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0A4FBF7" w14:textId="7F86E05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1,200.00 </w:t>
            </w:r>
          </w:p>
        </w:tc>
      </w:tr>
      <w:tr w:rsidR="000A5FD4" w:rsidRPr="000A5FD4" w14:paraId="2C83EDD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5564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B62D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19BC0C6" w14:textId="150122A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0F3F50A3" w14:textId="4F3A790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5357D" w14:textId="4E9DD7F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1E1BFB2" w14:textId="4D2D4E7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0,131.30 </w:t>
            </w:r>
          </w:p>
        </w:tc>
      </w:tr>
      <w:tr w:rsidR="000A5FD4" w:rsidRPr="000A5FD4" w14:paraId="20DE518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8840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E1DD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03CABEE2" w14:textId="413F083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1409A36B" w14:textId="7BF505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CF0601" w14:textId="23ED12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262ECE" w14:textId="60C5D12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04,855.00 </w:t>
            </w:r>
          </w:p>
        </w:tc>
      </w:tr>
      <w:tr w:rsidR="000A5FD4" w:rsidRPr="000A5FD4" w14:paraId="2D04E18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A86D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3443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29DAE1B" w14:textId="1EDBDA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16,043.70 </w:t>
            </w:r>
          </w:p>
        </w:tc>
        <w:tc>
          <w:tcPr>
            <w:tcW w:w="958" w:type="pct"/>
            <w:tcBorders>
              <w:top w:val="nil"/>
              <w:left w:val="nil"/>
              <w:bottom w:val="single" w:sz="4" w:space="0" w:color="000000"/>
              <w:right w:val="single" w:sz="4" w:space="0" w:color="000000"/>
            </w:tcBorders>
            <w:shd w:val="clear" w:color="auto" w:fill="auto"/>
            <w:noWrap/>
            <w:vAlign w:val="bottom"/>
            <w:hideMark/>
          </w:tcPr>
          <w:p w14:paraId="462D0266" w14:textId="65E31A0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1CC8F" w14:textId="66532A5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0D16B0E" w14:textId="0ED050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16,043.70 </w:t>
            </w:r>
          </w:p>
        </w:tc>
      </w:tr>
      <w:tr w:rsidR="000A5FD4" w:rsidRPr="000A5FD4" w14:paraId="6B6EC90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C27F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5421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9E5114C" w14:textId="4297A16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23D55924" w14:textId="3D50B5B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98D53" w14:textId="21482A3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3F7B6D" w14:textId="5FE02A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92,201.80 </w:t>
            </w:r>
          </w:p>
        </w:tc>
      </w:tr>
      <w:tr w:rsidR="000A5FD4" w:rsidRPr="000A5FD4" w14:paraId="69F2C8A8"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222559"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CFF9614" w14:textId="4C2E33C0"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0,709,852.30 </w:t>
            </w:r>
          </w:p>
        </w:tc>
        <w:tc>
          <w:tcPr>
            <w:tcW w:w="958" w:type="pct"/>
            <w:tcBorders>
              <w:top w:val="nil"/>
              <w:left w:val="nil"/>
              <w:bottom w:val="single" w:sz="4" w:space="0" w:color="000000"/>
              <w:right w:val="single" w:sz="4" w:space="0" w:color="000000"/>
            </w:tcBorders>
            <w:shd w:val="clear" w:color="D8D8D8" w:fill="D8D8D8"/>
            <w:noWrap/>
            <w:vAlign w:val="bottom"/>
            <w:hideMark/>
          </w:tcPr>
          <w:p w14:paraId="742D79CB" w14:textId="553C9EE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A65CC1" w14:textId="2D81DDB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7C412343" w14:textId="45FE8F5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0,709,852.30 </w:t>
            </w:r>
          </w:p>
        </w:tc>
      </w:tr>
      <w:tr w:rsidR="000A5FD4" w:rsidRPr="000A5FD4" w14:paraId="4E0E9EF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8D70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E2D5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2E8F325C" w14:textId="152D4F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66,035.50 </w:t>
            </w:r>
          </w:p>
        </w:tc>
        <w:tc>
          <w:tcPr>
            <w:tcW w:w="958" w:type="pct"/>
            <w:tcBorders>
              <w:top w:val="nil"/>
              <w:left w:val="nil"/>
              <w:bottom w:val="single" w:sz="4" w:space="0" w:color="000000"/>
              <w:right w:val="single" w:sz="4" w:space="0" w:color="000000"/>
            </w:tcBorders>
            <w:shd w:val="clear" w:color="auto" w:fill="auto"/>
            <w:noWrap/>
            <w:vAlign w:val="bottom"/>
            <w:hideMark/>
          </w:tcPr>
          <w:p w14:paraId="468BCAA3" w14:textId="1CDB451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9B989" w14:textId="6B45388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7FB34E" w14:textId="7CC376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66,035.50 </w:t>
            </w:r>
          </w:p>
        </w:tc>
      </w:tr>
      <w:tr w:rsidR="000A5FD4" w:rsidRPr="000A5FD4" w14:paraId="7EB902C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5253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1DE1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60D1DEC9" w14:textId="4A104A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6E5CBB54" w14:textId="1857898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B7E72" w14:textId="212E9B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07EE235" w14:textId="316BE3B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45,252.75 </w:t>
            </w:r>
          </w:p>
        </w:tc>
      </w:tr>
      <w:tr w:rsidR="000A5FD4" w:rsidRPr="000A5FD4" w14:paraId="5ED963B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BE82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6F19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4F9E451B" w14:textId="16A71E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07,806.50 </w:t>
            </w:r>
          </w:p>
        </w:tc>
        <w:tc>
          <w:tcPr>
            <w:tcW w:w="958" w:type="pct"/>
            <w:tcBorders>
              <w:top w:val="nil"/>
              <w:left w:val="nil"/>
              <w:bottom w:val="single" w:sz="4" w:space="0" w:color="000000"/>
              <w:right w:val="single" w:sz="4" w:space="0" w:color="000000"/>
            </w:tcBorders>
            <w:shd w:val="clear" w:color="auto" w:fill="auto"/>
            <w:noWrap/>
            <w:vAlign w:val="bottom"/>
            <w:hideMark/>
          </w:tcPr>
          <w:p w14:paraId="05CDF933" w14:textId="5D854BC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DCB94" w14:textId="3E02D59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CD7D37E" w14:textId="3FFBEC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07,806.50 </w:t>
            </w:r>
          </w:p>
        </w:tc>
      </w:tr>
      <w:tr w:rsidR="000A5FD4" w:rsidRPr="000A5FD4" w14:paraId="109ED92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410C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4178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5A5683B5" w14:textId="77098D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44079A69" w14:textId="4B9E4B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B77F2" w14:textId="0836223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CF57BE6" w14:textId="722B087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45,252.75 </w:t>
            </w:r>
          </w:p>
        </w:tc>
      </w:tr>
      <w:tr w:rsidR="000A5FD4" w:rsidRPr="000A5FD4" w14:paraId="03846CF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CB82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0AE7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30A1FB53" w14:textId="4256E0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23,100.00 </w:t>
            </w:r>
          </w:p>
        </w:tc>
        <w:tc>
          <w:tcPr>
            <w:tcW w:w="958" w:type="pct"/>
            <w:tcBorders>
              <w:top w:val="nil"/>
              <w:left w:val="nil"/>
              <w:bottom w:val="single" w:sz="4" w:space="0" w:color="000000"/>
              <w:right w:val="single" w:sz="4" w:space="0" w:color="000000"/>
            </w:tcBorders>
            <w:shd w:val="clear" w:color="auto" w:fill="auto"/>
            <w:noWrap/>
            <w:vAlign w:val="bottom"/>
            <w:hideMark/>
          </w:tcPr>
          <w:p w14:paraId="51336ECD" w14:textId="4B7141E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E8B89" w14:textId="6EDABC6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ABD12C" w14:textId="634AF8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23,100.00 </w:t>
            </w:r>
          </w:p>
        </w:tc>
      </w:tr>
      <w:tr w:rsidR="000A5FD4" w:rsidRPr="000A5FD4" w14:paraId="1C21BC2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5DDE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B2DF4E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4D18240B" w14:textId="71891F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99,050.55 </w:t>
            </w:r>
          </w:p>
        </w:tc>
        <w:tc>
          <w:tcPr>
            <w:tcW w:w="958" w:type="pct"/>
            <w:tcBorders>
              <w:top w:val="nil"/>
              <w:left w:val="nil"/>
              <w:bottom w:val="single" w:sz="4" w:space="0" w:color="000000"/>
              <w:right w:val="single" w:sz="4" w:space="0" w:color="000000"/>
            </w:tcBorders>
            <w:shd w:val="clear" w:color="auto" w:fill="auto"/>
            <w:noWrap/>
            <w:vAlign w:val="bottom"/>
            <w:hideMark/>
          </w:tcPr>
          <w:p w14:paraId="322B9EB3" w14:textId="6823C20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417A9" w14:textId="1CF245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BC980B" w14:textId="24FBCB3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99,050.55 </w:t>
            </w:r>
          </w:p>
        </w:tc>
      </w:tr>
      <w:tr w:rsidR="000A5FD4" w:rsidRPr="000A5FD4" w14:paraId="42FC798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D16E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4DF8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07212E8B" w14:textId="561B3F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1F0349D0" w14:textId="3F20AB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376B2" w14:textId="0F49BD3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5D651A" w14:textId="634D14F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2,806.50 </w:t>
            </w:r>
          </w:p>
        </w:tc>
      </w:tr>
      <w:tr w:rsidR="000A5FD4" w:rsidRPr="000A5FD4" w14:paraId="28A0502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E024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A7BB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6AA9FDF7" w14:textId="6136423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59,325.00 </w:t>
            </w:r>
          </w:p>
        </w:tc>
        <w:tc>
          <w:tcPr>
            <w:tcW w:w="958" w:type="pct"/>
            <w:tcBorders>
              <w:top w:val="nil"/>
              <w:left w:val="nil"/>
              <w:bottom w:val="single" w:sz="4" w:space="0" w:color="000000"/>
              <w:right w:val="single" w:sz="4" w:space="0" w:color="000000"/>
            </w:tcBorders>
            <w:shd w:val="clear" w:color="auto" w:fill="auto"/>
            <w:noWrap/>
            <w:vAlign w:val="bottom"/>
            <w:hideMark/>
          </w:tcPr>
          <w:p w14:paraId="1680D3C2" w14:textId="58E003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889F3" w14:textId="4D13915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4E10C43" w14:textId="776AA72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59,325.00 </w:t>
            </w:r>
          </w:p>
        </w:tc>
      </w:tr>
      <w:tr w:rsidR="000A5FD4" w:rsidRPr="000A5FD4" w14:paraId="0BEE83C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F3AD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101B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FDB27B1" w14:textId="135A5D6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358E67D9" w14:textId="2F8A98F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2D2AA" w14:textId="236EF97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FC88DA3" w14:textId="34B4306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7,806.50 </w:t>
            </w:r>
          </w:p>
        </w:tc>
      </w:tr>
      <w:tr w:rsidR="000A5FD4" w:rsidRPr="000A5FD4" w14:paraId="5C14C6B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3244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41C6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3E525603" w14:textId="324B22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BA8C93" w14:textId="0B2EB00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AFDB4A" w14:textId="55A39CF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77C7156" w14:textId="1724AE9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0,000.00 </w:t>
            </w:r>
          </w:p>
        </w:tc>
      </w:tr>
      <w:tr w:rsidR="000A5FD4" w:rsidRPr="000A5FD4" w14:paraId="07BFD69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7FF1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31B4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575A7CE2" w14:textId="7019FB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48,685.00 </w:t>
            </w:r>
          </w:p>
        </w:tc>
        <w:tc>
          <w:tcPr>
            <w:tcW w:w="958" w:type="pct"/>
            <w:tcBorders>
              <w:top w:val="nil"/>
              <w:left w:val="nil"/>
              <w:bottom w:val="single" w:sz="4" w:space="0" w:color="000000"/>
              <w:right w:val="single" w:sz="4" w:space="0" w:color="000000"/>
            </w:tcBorders>
            <w:shd w:val="clear" w:color="auto" w:fill="auto"/>
            <w:noWrap/>
            <w:vAlign w:val="bottom"/>
            <w:hideMark/>
          </w:tcPr>
          <w:p w14:paraId="4575E13D" w14:textId="19EA5B4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EB3A8" w14:textId="11B4294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44F0D59" w14:textId="4B9CDDF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48,685.00 </w:t>
            </w:r>
          </w:p>
        </w:tc>
      </w:tr>
      <w:tr w:rsidR="000A5FD4" w:rsidRPr="000A5FD4" w14:paraId="0EB9C72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82EB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5878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786D772C" w14:textId="6B068FC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81BC1D" w14:textId="5C1418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A5203" w14:textId="108926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C9471B" w14:textId="137C586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0,000.00 </w:t>
            </w:r>
          </w:p>
        </w:tc>
      </w:tr>
      <w:tr w:rsidR="000A5FD4" w:rsidRPr="000A5FD4" w14:paraId="2A53F3F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8FB2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8E46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700F5BAB" w14:textId="51CA49D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9,731.25 </w:t>
            </w:r>
          </w:p>
        </w:tc>
        <w:tc>
          <w:tcPr>
            <w:tcW w:w="958" w:type="pct"/>
            <w:tcBorders>
              <w:top w:val="nil"/>
              <w:left w:val="nil"/>
              <w:bottom w:val="single" w:sz="4" w:space="0" w:color="000000"/>
              <w:right w:val="single" w:sz="4" w:space="0" w:color="000000"/>
            </w:tcBorders>
            <w:shd w:val="clear" w:color="auto" w:fill="auto"/>
            <w:noWrap/>
            <w:vAlign w:val="bottom"/>
            <w:hideMark/>
          </w:tcPr>
          <w:p w14:paraId="183CB2EC" w14:textId="02A28F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8CEB0" w14:textId="47BC16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60E36AA" w14:textId="5A0E449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9,731.25 </w:t>
            </w:r>
          </w:p>
        </w:tc>
      </w:tr>
      <w:tr w:rsidR="000A5FD4" w:rsidRPr="000A5FD4" w14:paraId="7077AAD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4481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F6F8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75358226" w14:textId="2FC900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CEE74A" w14:textId="78DF60C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8BC28C" w14:textId="5F473D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8B34555" w14:textId="4E82404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85,000.00 </w:t>
            </w:r>
          </w:p>
        </w:tc>
      </w:tr>
      <w:tr w:rsidR="000A5FD4" w:rsidRPr="000A5FD4" w14:paraId="2515165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2CA1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F73C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AB86AB5" w14:textId="19A85A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E2996A" w14:textId="2794066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4546B" w14:textId="52B3FF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C76FB3" w14:textId="368941E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0,000.00 </w:t>
            </w:r>
          </w:p>
        </w:tc>
      </w:tr>
      <w:tr w:rsidR="000A5FD4" w:rsidRPr="000A5FD4" w14:paraId="6D6B9343"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071286"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B5E6F60" w14:textId="017124E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8,561,776.83 </w:t>
            </w:r>
          </w:p>
        </w:tc>
        <w:tc>
          <w:tcPr>
            <w:tcW w:w="958" w:type="pct"/>
            <w:tcBorders>
              <w:top w:val="nil"/>
              <w:left w:val="nil"/>
              <w:bottom w:val="single" w:sz="4" w:space="0" w:color="000000"/>
              <w:right w:val="single" w:sz="4" w:space="0" w:color="000000"/>
            </w:tcBorders>
            <w:shd w:val="clear" w:color="D8D8D8" w:fill="D8D8D8"/>
            <w:noWrap/>
            <w:vAlign w:val="bottom"/>
            <w:hideMark/>
          </w:tcPr>
          <w:p w14:paraId="20E3A7C5" w14:textId="096E7B73"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A7E7A3" w14:textId="4642CB53"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3C6E4576" w14:textId="2748A07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8,561,776.83 </w:t>
            </w:r>
          </w:p>
        </w:tc>
      </w:tr>
      <w:tr w:rsidR="000A5FD4" w:rsidRPr="000A5FD4" w14:paraId="286E8CD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D518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E4A6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19E8B2B3" w14:textId="1CEEB3E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0F1C44BD" w14:textId="1355B14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85B39E" w14:textId="517E7F1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6488DA4" w14:textId="21EE23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8,087.15 </w:t>
            </w:r>
          </w:p>
        </w:tc>
      </w:tr>
      <w:tr w:rsidR="000A5FD4" w:rsidRPr="000A5FD4" w14:paraId="2CFD826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EF4A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C292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labac</w:t>
            </w:r>
          </w:p>
        </w:tc>
        <w:tc>
          <w:tcPr>
            <w:tcW w:w="1003" w:type="pct"/>
            <w:tcBorders>
              <w:top w:val="nil"/>
              <w:left w:val="nil"/>
              <w:bottom w:val="single" w:sz="4" w:space="0" w:color="000000"/>
              <w:right w:val="single" w:sz="4" w:space="0" w:color="000000"/>
            </w:tcBorders>
            <w:shd w:val="clear" w:color="auto" w:fill="auto"/>
            <w:noWrap/>
            <w:vAlign w:val="bottom"/>
            <w:hideMark/>
          </w:tcPr>
          <w:p w14:paraId="5BE43E8C" w14:textId="441EE35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37,550.00 </w:t>
            </w:r>
          </w:p>
        </w:tc>
        <w:tc>
          <w:tcPr>
            <w:tcW w:w="958" w:type="pct"/>
            <w:tcBorders>
              <w:top w:val="nil"/>
              <w:left w:val="nil"/>
              <w:bottom w:val="single" w:sz="4" w:space="0" w:color="000000"/>
              <w:right w:val="single" w:sz="4" w:space="0" w:color="000000"/>
            </w:tcBorders>
            <w:shd w:val="clear" w:color="auto" w:fill="auto"/>
            <w:noWrap/>
            <w:vAlign w:val="bottom"/>
            <w:hideMark/>
          </w:tcPr>
          <w:p w14:paraId="5E405839" w14:textId="51DBDA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57AF7" w14:textId="5692C4B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CCB4406" w14:textId="177741B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37,550.00 </w:t>
            </w:r>
          </w:p>
        </w:tc>
      </w:tr>
      <w:tr w:rsidR="000A5FD4" w:rsidRPr="000A5FD4" w14:paraId="5CC9EE0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09CA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6C0C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0F1F8EA2" w14:textId="205DC9F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48AF90A0" w14:textId="64AF73B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C37AC" w14:textId="708DDB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1008A65" w14:textId="14EFA8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3,600.00 </w:t>
            </w:r>
          </w:p>
        </w:tc>
      </w:tr>
      <w:tr w:rsidR="000A5FD4" w:rsidRPr="000A5FD4" w14:paraId="2D529D5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E4CC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34E6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42336111" w14:textId="5AF569A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81FA3FD" w14:textId="6085C9C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30073" w14:textId="3273E52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94DF98" w14:textId="3F79F92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49,500.00 </w:t>
            </w:r>
          </w:p>
        </w:tc>
      </w:tr>
      <w:tr w:rsidR="000A5FD4" w:rsidRPr="000A5FD4" w14:paraId="6D971BF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9FC4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F71A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2BB773E6" w14:textId="0FB9EF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37E617CC" w14:textId="4A5B79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BAD67" w14:textId="66D381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A7F60C" w14:textId="695672B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83,950.00 </w:t>
            </w:r>
          </w:p>
        </w:tc>
      </w:tr>
      <w:tr w:rsidR="000A5FD4" w:rsidRPr="000A5FD4" w14:paraId="70EEA61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8213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E9F5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64F358BE" w14:textId="44E40F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A05B32" w14:textId="05BAE1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775C4" w14:textId="1EB6246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4CDA98F" w14:textId="4DB1D4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00,000.00 </w:t>
            </w:r>
          </w:p>
        </w:tc>
      </w:tr>
      <w:tr w:rsidR="000A5FD4" w:rsidRPr="000A5FD4" w14:paraId="33C9D4B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7BE9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6894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El Nido (Bacuit)</w:t>
            </w:r>
          </w:p>
        </w:tc>
        <w:tc>
          <w:tcPr>
            <w:tcW w:w="1003" w:type="pct"/>
            <w:tcBorders>
              <w:top w:val="nil"/>
              <w:left w:val="nil"/>
              <w:bottom w:val="single" w:sz="4" w:space="0" w:color="000000"/>
              <w:right w:val="single" w:sz="4" w:space="0" w:color="000000"/>
            </w:tcBorders>
            <w:shd w:val="clear" w:color="auto" w:fill="auto"/>
            <w:noWrap/>
            <w:vAlign w:val="bottom"/>
            <w:hideMark/>
          </w:tcPr>
          <w:p w14:paraId="3ECD695F" w14:textId="3611F97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69502FA9" w14:textId="32A7C7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41518B" w14:textId="30F77F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8E21199" w14:textId="2E082F6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7,914.00 </w:t>
            </w:r>
          </w:p>
        </w:tc>
      </w:tr>
      <w:tr w:rsidR="000A5FD4" w:rsidRPr="000A5FD4" w14:paraId="6707D3C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2BB9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1439E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31FEDBF1" w14:textId="028AA85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194871CA" w14:textId="36F054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1FF91" w14:textId="3E14F2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DF62574" w14:textId="56EC39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2,723.73 </w:t>
            </w:r>
          </w:p>
        </w:tc>
      </w:tr>
      <w:tr w:rsidR="000A5FD4" w:rsidRPr="000A5FD4" w14:paraId="3C8BC98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4E7F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2D02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A09676D" w14:textId="465E11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D19E08" w14:textId="3979E99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88627" w14:textId="10E774A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2F5991" w14:textId="0C1E88A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0,000.00 </w:t>
            </w:r>
          </w:p>
        </w:tc>
      </w:tr>
      <w:tr w:rsidR="000A5FD4" w:rsidRPr="000A5FD4" w14:paraId="3154A31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ED5D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EBA3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DA2498" w14:textId="056624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03,655.60 </w:t>
            </w:r>
          </w:p>
        </w:tc>
        <w:tc>
          <w:tcPr>
            <w:tcW w:w="958" w:type="pct"/>
            <w:tcBorders>
              <w:top w:val="nil"/>
              <w:left w:val="nil"/>
              <w:bottom w:val="single" w:sz="4" w:space="0" w:color="000000"/>
              <w:right w:val="single" w:sz="4" w:space="0" w:color="000000"/>
            </w:tcBorders>
            <w:shd w:val="clear" w:color="auto" w:fill="auto"/>
            <w:noWrap/>
            <w:vAlign w:val="bottom"/>
            <w:hideMark/>
          </w:tcPr>
          <w:p w14:paraId="1DBAD4E8" w14:textId="366E0AB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67B29" w14:textId="5F762A0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2F942E" w14:textId="2B691F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03,655.60 </w:t>
            </w:r>
          </w:p>
        </w:tc>
      </w:tr>
      <w:tr w:rsidR="000A5FD4" w:rsidRPr="000A5FD4" w14:paraId="11532EA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0B4D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68B0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EAF5240" w14:textId="5148F87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F30D28" w14:textId="6804E3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CA24D" w14:textId="33BC320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FB5E08" w14:textId="7736783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43,000.00 </w:t>
            </w:r>
          </w:p>
        </w:tc>
      </w:tr>
      <w:tr w:rsidR="000A5FD4" w:rsidRPr="000A5FD4" w14:paraId="4891014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0822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EA7D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3E7A362E" w14:textId="3E6232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68,882.35 </w:t>
            </w:r>
          </w:p>
        </w:tc>
        <w:tc>
          <w:tcPr>
            <w:tcW w:w="958" w:type="pct"/>
            <w:tcBorders>
              <w:top w:val="nil"/>
              <w:left w:val="nil"/>
              <w:bottom w:val="single" w:sz="4" w:space="0" w:color="000000"/>
              <w:right w:val="single" w:sz="4" w:space="0" w:color="000000"/>
            </w:tcBorders>
            <w:shd w:val="clear" w:color="auto" w:fill="auto"/>
            <w:noWrap/>
            <w:vAlign w:val="bottom"/>
            <w:hideMark/>
          </w:tcPr>
          <w:p w14:paraId="717D5055" w14:textId="71FD30B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FD3F9" w14:textId="372372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5F3E47B" w14:textId="7AA927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68,882.35 </w:t>
            </w:r>
          </w:p>
        </w:tc>
      </w:tr>
      <w:tr w:rsidR="000A5FD4" w:rsidRPr="000A5FD4" w14:paraId="1AFBD5C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9C16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E4FE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393B707C" w14:textId="7CAF0C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385727A7" w14:textId="01587B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90D02" w14:textId="23AD7DB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94C950" w14:textId="34E71D4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7,914.00 </w:t>
            </w:r>
          </w:p>
        </w:tc>
      </w:tr>
      <w:tr w:rsidR="000A5FD4" w:rsidRPr="000A5FD4" w14:paraId="4AD56BF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4603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B4D8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ofronio Española</w:t>
            </w:r>
          </w:p>
        </w:tc>
        <w:tc>
          <w:tcPr>
            <w:tcW w:w="1003" w:type="pct"/>
            <w:tcBorders>
              <w:top w:val="nil"/>
              <w:left w:val="nil"/>
              <w:bottom w:val="single" w:sz="4" w:space="0" w:color="000000"/>
              <w:right w:val="single" w:sz="4" w:space="0" w:color="000000"/>
            </w:tcBorders>
            <w:shd w:val="clear" w:color="auto" w:fill="auto"/>
            <w:noWrap/>
            <w:vAlign w:val="bottom"/>
            <w:hideMark/>
          </w:tcPr>
          <w:p w14:paraId="64494AEB" w14:textId="63B4EA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CBF947" w14:textId="3F14ECC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705D1" w14:textId="6E8B5E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A16E17E" w14:textId="763D3E3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000.00 </w:t>
            </w:r>
          </w:p>
        </w:tc>
      </w:tr>
      <w:tr w:rsidR="000A5FD4" w:rsidRPr="000A5FD4" w14:paraId="5FCFEF5D"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B268F"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323419E" w14:textId="510472A6"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7,506,900.20 </w:t>
            </w:r>
          </w:p>
        </w:tc>
        <w:tc>
          <w:tcPr>
            <w:tcW w:w="958" w:type="pct"/>
            <w:tcBorders>
              <w:top w:val="nil"/>
              <w:left w:val="nil"/>
              <w:bottom w:val="single" w:sz="4" w:space="0" w:color="000000"/>
              <w:right w:val="single" w:sz="4" w:space="0" w:color="000000"/>
            </w:tcBorders>
            <w:shd w:val="clear" w:color="D8D8D8" w:fill="D8D8D8"/>
            <w:noWrap/>
            <w:vAlign w:val="bottom"/>
            <w:hideMark/>
          </w:tcPr>
          <w:p w14:paraId="2A994C67" w14:textId="05244F3B"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14C496" w14:textId="66BC8B9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75C69F08" w14:textId="4665F84B"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7,506,900.20 </w:t>
            </w:r>
          </w:p>
        </w:tc>
      </w:tr>
      <w:tr w:rsidR="000A5FD4" w:rsidRPr="000A5FD4" w14:paraId="07D046F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EAD8F"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EF51A9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1C0921CB" w14:textId="53FDB8D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42,659.00 </w:t>
            </w:r>
          </w:p>
        </w:tc>
        <w:tc>
          <w:tcPr>
            <w:tcW w:w="958" w:type="pct"/>
            <w:tcBorders>
              <w:top w:val="nil"/>
              <w:left w:val="nil"/>
              <w:bottom w:val="single" w:sz="4" w:space="0" w:color="000000"/>
              <w:right w:val="single" w:sz="4" w:space="0" w:color="000000"/>
            </w:tcBorders>
            <w:shd w:val="clear" w:color="auto" w:fill="auto"/>
            <w:noWrap/>
            <w:vAlign w:val="bottom"/>
            <w:hideMark/>
          </w:tcPr>
          <w:p w14:paraId="256218A1" w14:textId="32D868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78E96" w14:textId="193610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05EFE1" w14:textId="77502A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42,659.00 </w:t>
            </w:r>
          </w:p>
        </w:tc>
      </w:tr>
      <w:tr w:rsidR="000A5FD4" w:rsidRPr="000A5FD4" w14:paraId="79E248E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FE685"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A7B664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0B0F1267" w14:textId="03F36E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4,785.00 </w:t>
            </w:r>
          </w:p>
        </w:tc>
        <w:tc>
          <w:tcPr>
            <w:tcW w:w="958" w:type="pct"/>
            <w:tcBorders>
              <w:top w:val="nil"/>
              <w:left w:val="nil"/>
              <w:bottom w:val="single" w:sz="4" w:space="0" w:color="000000"/>
              <w:right w:val="single" w:sz="4" w:space="0" w:color="000000"/>
            </w:tcBorders>
            <w:shd w:val="clear" w:color="auto" w:fill="auto"/>
            <w:noWrap/>
            <w:vAlign w:val="bottom"/>
            <w:hideMark/>
          </w:tcPr>
          <w:p w14:paraId="5C41A8C5" w14:textId="7FBFF3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485FA" w14:textId="689F919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8C49DB1" w14:textId="424790A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4,785.00 </w:t>
            </w:r>
          </w:p>
        </w:tc>
      </w:tr>
      <w:tr w:rsidR="000A5FD4" w:rsidRPr="000A5FD4" w14:paraId="00414BC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4535B"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BCED12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683AB230" w14:textId="2C98791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91,825.00 </w:t>
            </w:r>
          </w:p>
        </w:tc>
        <w:tc>
          <w:tcPr>
            <w:tcW w:w="958" w:type="pct"/>
            <w:tcBorders>
              <w:top w:val="nil"/>
              <w:left w:val="nil"/>
              <w:bottom w:val="single" w:sz="4" w:space="0" w:color="000000"/>
              <w:right w:val="single" w:sz="4" w:space="0" w:color="000000"/>
            </w:tcBorders>
            <w:shd w:val="clear" w:color="auto" w:fill="auto"/>
            <w:noWrap/>
            <w:vAlign w:val="bottom"/>
            <w:hideMark/>
          </w:tcPr>
          <w:p w14:paraId="2ED2C04B" w14:textId="55F6E5B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7C374" w14:textId="583AAF2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821A8D" w14:textId="28E34C6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91,825.00 </w:t>
            </w:r>
          </w:p>
        </w:tc>
      </w:tr>
      <w:tr w:rsidR="000A5FD4" w:rsidRPr="000A5FD4" w14:paraId="7167ACC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589E7"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38856F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607DD145" w14:textId="6E1795E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64,700.00 </w:t>
            </w:r>
          </w:p>
        </w:tc>
        <w:tc>
          <w:tcPr>
            <w:tcW w:w="958" w:type="pct"/>
            <w:tcBorders>
              <w:top w:val="nil"/>
              <w:left w:val="nil"/>
              <w:bottom w:val="single" w:sz="4" w:space="0" w:color="000000"/>
              <w:right w:val="single" w:sz="4" w:space="0" w:color="000000"/>
            </w:tcBorders>
            <w:shd w:val="clear" w:color="auto" w:fill="auto"/>
            <w:noWrap/>
            <w:vAlign w:val="bottom"/>
            <w:hideMark/>
          </w:tcPr>
          <w:p w14:paraId="55D22818" w14:textId="027792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90D5D" w14:textId="07ACA3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5629129" w14:textId="7F663C6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64,700.00 </w:t>
            </w:r>
          </w:p>
        </w:tc>
      </w:tr>
      <w:tr w:rsidR="000A5FD4" w:rsidRPr="000A5FD4" w14:paraId="3A4BBCC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C5B29"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F21F9F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57ED91D" w14:textId="4E53052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00,580.00 </w:t>
            </w:r>
          </w:p>
        </w:tc>
        <w:tc>
          <w:tcPr>
            <w:tcW w:w="958" w:type="pct"/>
            <w:tcBorders>
              <w:top w:val="nil"/>
              <w:left w:val="nil"/>
              <w:bottom w:val="single" w:sz="4" w:space="0" w:color="000000"/>
              <w:right w:val="single" w:sz="4" w:space="0" w:color="000000"/>
            </w:tcBorders>
            <w:shd w:val="clear" w:color="auto" w:fill="auto"/>
            <w:noWrap/>
            <w:vAlign w:val="bottom"/>
            <w:hideMark/>
          </w:tcPr>
          <w:p w14:paraId="3E5BEE59" w14:textId="036D30A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3AABD" w14:textId="79E728E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E4A0FC5" w14:textId="60E010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00,580.00 </w:t>
            </w:r>
          </w:p>
        </w:tc>
      </w:tr>
      <w:tr w:rsidR="000A5FD4" w:rsidRPr="000A5FD4" w14:paraId="2767310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4F6D5"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BCDFE2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489B0D08" w14:textId="6A3AAD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F4FCBF6" w14:textId="6AD7A20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09753" w14:textId="172E5B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5CA27D7" w14:textId="3E184DA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1,800.00 </w:t>
            </w:r>
          </w:p>
        </w:tc>
      </w:tr>
      <w:tr w:rsidR="000A5FD4" w:rsidRPr="000A5FD4" w14:paraId="0D7D545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0D626"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2B44C4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49DEAC16" w14:textId="52DCFC6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7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E7CAA98" w14:textId="7791A92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A98AEC" w14:textId="559048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6434364" w14:textId="360ABD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72,800.00 </w:t>
            </w:r>
          </w:p>
        </w:tc>
      </w:tr>
      <w:tr w:rsidR="000A5FD4" w:rsidRPr="000A5FD4" w14:paraId="5DD4EE0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9F8CF"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B6AD73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3CCE6345" w14:textId="0256CC7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18,400.00 </w:t>
            </w:r>
          </w:p>
        </w:tc>
        <w:tc>
          <w:tcPr>
            <w:tcW w:w="958" w:type="pct"/>
            <w:tcBorders>
              <w:top w:val="nil"/>
              <w:left w:val="nil"/>
              <w:bottom w:val="single" w:sz="4" w:space="0" w:color="000000"/>
              <w:right w:val="single" w:sz="4" w:space="0" w:color="000000"/>
            </w:tcBorders>
            <w:shd w:val="clear" w:color="auto" w:fill="auto"/>
            <w:noWrap/>
            <w:vAlign w:val="bottom"/>
            <w:hideMark/>
          </w:tcPr>
          <w:p w14:paraId="54C31A31" w14:textId="294FF9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0B89E" w14:textId="2457C87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1477809" w14:textId="1B156C3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18,400.00 </w:t>
            </w:r>
          </w:p>
        </w:tc>
      </w:tr>
      <w:tr w:rsidR="000A5FD4" w:rsidRPr="000A5FD4" w14:paraId="6202110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C46A7"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DEF52C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11477B88" w14:textId="189611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87,107.00 </w:t>
            </w:r>
          </w:p>
        </w:tc>
        <w:tc>
          <w:tcPr>
            <w:tcW w:w="958" w:type="pct"/>
            <w:tcBorders>
              <w:top w:val="nil"/>
              <w:left w:val="nil"/>
              <w:bottom w:val="single" w:sz="4" w:space="0" w:color="000000"/>
              <w:right w:val="single" w:sz="4" w:space="0" w:color="000000"/>
            </w:tcBorders>
            <w:shd w:val="clear" w:color="auto" w:fill="auto"/>
            <w:noWrap/>
            <w:vAlign w:val="bottom"/>
            <w:hideMark/>
          </w:tcPr>
          <w:p w14:paraId="7E5ABEC9" w14:textId="7AC25B9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60F90" w14:textId="0A7DDF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A012E7" w14:textId="0F2E783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87,107.00 </w:t>
            </w:r>
          </w:p>
        </w:tc>
      </w:tr>
      <w:tr w:rsidR="000A5FD4" w:rsidRPr="000A5FD4" w14:paraId="3469668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4A6C5"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E8E89E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7D4CBDC0" w14:textId="2E4B64D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38,662.50 </w:t>
            </w:r>
          </w:p>
        </w:tc>
        <w:tc>
          <w:tcPr>
            <w:tcW w:w="958" w:type="pct"/>
            <w:tcBorders>
              <w:top w:val="nil"/>
              <w:left w:val="nil"/>
              <w:bottom w:val="single" w:sz="4" w:space="0" w:color="000000"/>
              <w:right w:val="single" w:sz="4" w:space="0" w:color="000000"/>
            </w:tcBorders>
            <w:shd w:val="clear" w:color="auto" w:fill="auto"/>
            <w:noWrap/>
            <w:vAlign w:val="bottom"/>
            <w:hideMark/>
          </w:tcPr>
          <w:p w14:paraId="04186B5C" w14:textId="479A8FC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B5E99" w14:textId="44406C7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C8D391" w14:textId="3517ED1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38,662.50 </w:t>
            </w:r>
          </w:p>
        </w:tc>
      </w:tr>
      <w:tr w:rsidR="000A5FD4" w:rsidRPr="000A5FD4" w14:paraId="5176958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EFE7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508A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23E8C375" w14:textId="0AD9CB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88,150.00 </w:t>
            </w:r>
          </w:p>
        </w:tc>
        <w:tc>
          <w:tcPr>
            <w:tcW w:w="958" w:type="pct"/>
            <w:tcBorders>
              <w:top w:val="nil"/>
              <w:left w:val="nil"/>
              <w:bottom w:val="single" w:sz="4" w:space="0" w:color="000000"/>
              <w:right w:val="single" w:sz="4" w:space="0" w:color="000000"/>
            </w:tcBorders>
            <w:shd w:val="clear" w:color="auto" w:fill="auto"/>
            <w:noWrap/>
            <w:vAlign w:val="bottom"/>
            <w:hideMark/>
          </w:tcPr>
          <w:p w14:paraId="339F378C" w14:textId="7B44528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22B9BE" w14:textId="25B09E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53C9D98" w14:textId="3F1C65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88,150.00 </w:t>
            </w:r>
          </w:p>
        </w:tc>
      </w:tr>
      <w:tr w:rsidR="000A5FD4" w:rsidRPr="000A5FD4" w14:paraId="2D28F67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3368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0CF9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79096E55" w14:textId="135846A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DAAAD6" w14:textId="207CCA9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8CC9A" w14:textId="68FA32C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C2E0956" w14:textId="0A5F333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0,000.00 </w:t>
            </w:r>
          </w:p>
        </w:tc>
      </w:tr>
      <w:tr w:rsidR="000A5FD4" w:rsidRPr="000A5FD4" w14:paraId="2AF4210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4255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9934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75B51E94" w14:textId="0AB2B8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84,171.70 </w:t>
            </w:r>
          </w:p>
        </w:tc>
        <w:tc>
          <w:tcPr>
            <w:tcW w:w="958" w:type="pct"/>
            <w:tcBorders>
              <w:top w:val="nil"/>
              <w:left w:val="nil"/>
              <w:bottom w:val="single" w:sz="4" w:space="0" w:color="000000"/>
              <w:right w:val="single" w:sz="4" w:space="0" w:color="000000"/>
            </w:tcBorders>
            <w:shd w:val="clear" w:color="auto" w:fill="auto"/>
            <w:noWrap/>
            <w:vAlign w:val="bottom"/>
            <w:hideMark/>
          </w:tcPr>
          <w:p w14:paraId="40630EA6" w14:textId="2629196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5CBF3" w14:textId="121DFE1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DDF45B" w14:textId="62F1EA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84,171.70 </w:t>
            </w:r>
          </w:p>
        </w:tc>
      </w:tr>
      <w:tr w:rsidR="000A5FD4" w:rsidRPr="000A5FD4" w14:paraId="1BDE0B7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4A8F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F3033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2D03092" w14:textId="35E9CA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74,250.00 </w:t>
            </w:r>
          </w:p>
        </w:tc>
        <w:tc>
          <w:tcPr>
            <w:tcW w:w="958" w:type="pct"/>
            <w:tcBorders>
              <w:top w:val="nil"/>
              <w:left w:val="nil"/>
              <w:bottom w:val="single" w:sz="4" w:space="0" w:color="000000"/>
              <w:right w:val="single" w:sz="4" w:space="0" w:color="000000"/>
            </w:tcBorders>
            <w:shd w:val="clear" w:color="auto" w:fill="auto"/>
            <w:noWrap/>
            <w:vAlign w:val="bottom"/>
            <w:hideMark/>
          </w:tcPr>
          <w:p w14:paraId="17E44315" w14:textId="752787D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E41A4" w14:textId="3615C5D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158EF39" w14:textId="372855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74,250.00 </w:t>
            </w:r>
          </w:p>
        </w:tc>
      </w:tr>
      <w:tr w:rsidR="000A5FD4" w:rsidRPr="000A5FD4" w14:paraId="004DC11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B939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94E1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2057A1C" w14:textId="4B34BE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95,870.00 </w:t>
            </w:r>
          </w:p>
        </w:tc>
        <w:tc>
          <w:tcPr>
            <w:tcW w:w="958" w:type="pct"/>
            <w:tcBorders>
              <w:top w:val="nil"/>
              <w:left w:val="nil"/>
              <w:bottom w:val="single" w:sz="4" w:space="0" w:color="000000"/>
              <w:right w:val="single" w:sz="4" w:space="0" w:color="000000"/>
            </w:tcBorders>
            <w:shd w:val="clear" w:color="auto" w:fill="auto"/>
            <w:noWrap/>
            <w:vAlign w:val="bottom"/>
            <w:hideMark/>
          </w:tcPr>
          <w:p w14:paraId="672A4F06" w14:textId="27A2F1A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684A0" w14:textId="0D9BFD4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9BADA19" w14:textId="42BCAF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95,870.00 </w:t>
            </w:r>
          </w:p>
        </w:tc>
      </w:tr>
      <w:tr w:rsidR="000A5FD4" w:rsidRPr="000A5FD4" w14:paraId="338CB0B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6025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4EC8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3EB19609" w14:textId="754995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3DD59F33" w14:textId="6B98E66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94FC1" w14:textId="1C59987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2856BFD" w14:textId="5BC19C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6,375.00 </w:t>
            </w:r>
          </w:p>
        </w:tc>
      </w:tr>
      <w:tr w:rsidR="000A5FD4" w:rsidRPr="000A5FD4" w14:paraId="2AAF0B4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3195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1054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40C4AF11" w14:textId="7A5CB1C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547CE83B" w14:textId="560771E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5FD18" w14:textId="1A4B251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2B5D81" w14:textId="775E5E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94,765.00 </w:t>
            </w:r>
          </w:p>
        </w:tc>
      </w:tr>
      <w:tr w:rsidR="000A5FD4" w:rsidRPr="000A5FD4" w14:paraId="1CD76124"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4FC450"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472AE2AA" w14:textId="6BA467E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64,750,342.20 </w:t>
            </w:r>
          </w:p>
        </w:tc>
        <w:tc>
          <w:tcPr>
            <w:tcW w:w="958" w:type="pct"/>
            <w:tcBorders>
              <w:top w:val="nil"/>
              <w:left w:val="nil"/>
              <w:bottom w:val="single" w:sz="4" w:space="0" w:color="000000"/>
              <w:right w:val="single" w:sz="4" w:space="0" w:color="000000"/>
            </w:tcBorders>
            <w:shd w:val="clear" w:color="A5A5A5" w:fill="A5A5A5"/>
            <w:noWrap/>
            <w:vAlign w:val="bottom"/>
            <w:hideMark/>
          </w:tcPr>
          <w:p w14:paraId="53467709" w14:textId="0FE2B8B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15187F5" w14:textId="58D213DB"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3FD9AD3A" w14:textId="2995057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67,827,292.20 </w:t>
            </w:r>
          </w:p>
        </w:tc>
      </w:tr>
      <w:tr w:rsidR="000A5FD4" w:rsidRPr="000A5FD4" w14:paraId="481C1407"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B6581B"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275EB5DD" w14:textId="49CE626B"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4,753,023.50 </w:t>
            </w:r>
          </w:p>
        </w:tc>
        <w:tc>
          <w:tcPr>
            <w:tcW w:w="958" w:type="pct"/>
            <w:tcBorders>
              <w:top w:val="nil"/>
              <w:left w:val="nil"/>
              <w:bottom w:val="single" w:sz="4" w:space="0" w:color="000000"/>
              <w:right w:val="single" w:sz="4" w:space="0" w:color="000000"/>
            </w:tcBorders>
            <w:shd w:val="clear" w:color="D8D8D8" w:fill="D8D8D8"/>
            <w:noWrap/>
            <w:vAlign w:val="bottom"/>
            <w:hideMark/>
          </w:tcPr>
          <w:p w14:paraId="77739FA5" w14:textId="76820DE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9C07E45" w14:textId="2D23D52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8D8D8" w:fill="D8D8D8"/>
            <w:noWrap/>
            <w:vAlign w:val="bottom"/>
            <w:hideMark/>
          </w:tcPr>
          <w:p w14:paraId="58B8E452" w14:textId="5D819D73"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6,198,773.50 </w:t>
            </w:r>
          </w:p>
        </w:tc>
      </w:tr>
      <w:tr w:rsidR="000A5FD4" w:rsidRPr="000A5FD4" w14:paraId="1F5E0E5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91C2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99BD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1FDC9698" w14:textId="6958E0F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6C8A18FC" w14:textId="12C402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D7E9A" w14:textId="1D91249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1E8196" w14:textId="1D60B9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86,728.00 </w:t>
            </w:r>
          </w:p>
        </w:tc>
      </w:tr>
      <w:tr w:rsidR="000A5FD4" w:rsidRPr="000A5FD4" w14:paraId="650CB00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8F7F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CDEA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2A674BB8" w14:textId="538C55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57D0A683" w14:textId="1362E7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0D32B" w14:textId="2C1B4C4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10201D3" w14:textId="5CA785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39,865.16 </w:t>
            </w:r>
          </w:p>
        </w:tc>
      </w:tr>
      <w:tr w:rsidR="000A5FD4" w:rsidRPr="000A5FD4" w14:paraId="6C41D53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9D51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1617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440531AE" w14:textId="093877E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58,084.47 </w:t>
            </w:r>
          </w:p>
        </w:tc>
        <w:tc>
          <w:tcPr>
            <w:tcW w:w="958" w:type="pct"/>
            <w:tcBorders>
              <w:top w:val="nil"/>
              <w:left w:val="nil"/>
              <w:bottom w:val="single" w:sz="4" w:space="0" w:color="000000"/>
              <w:right w:val="single" w:sz="4" w:space="0" w:color="000000"/>
            </w:tcBorders>
            <w:shd w:val="clear" w:color="auto" w:fill="auto"/>
            <w:noWrap/>
            <w:vAlign w:val="bottom"/>
            <w:hideMark/>
          </w:tcPr>
          <w:p w14:paraId="164FA812" w14:textId="5A3173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F7570" w14:textId="29ED7E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578F452" w14:textId="3169F3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58,084.47 </w:t>
            </w:r>
          </w:p>
        </w:tc>
      </w:tr>
      <w:tr w:rsidR="000A5FD4" w:rsidRPr="000A5FD4" w14:paraId="028A22C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C85C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C4059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42167E51" w14:textId="688413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73F8BFF7" w14:textId="50E3BF8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28E95F11" w14:textId="06D153D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BF0DE3A" w14:textId="69A2272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61,210.81 </w:t>
            </w:r>
          </w:p>
        </w:tc>
      </w:tr>
      <w:tr w:rsidR="000A5FD4" w:rsidRPr="000A5FD4" w14:paraId="36B59AB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3E4C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BCB7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25CA18D3" w14:textId="7E1D650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5527179D" w14:textId="37B529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7C1CE61" w14:textId="5B41525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17521B" w14:textId="001044B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88,541.24 </w:t>
            </w:r>
          </w:p>
        </w:tc>
      </w:tr>
      <w:tr w:rsidR="000A5FD4" w:rsidRPr="000A5FD4" w14:paraId="1038204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E490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59CB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99F16B" w14:textId="5E91702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637,016.28 </w:t>
            </w:r>
          </w:p>
        </w:tc>
        <w:tc>
          <w:tcPr>
            <w:tcW w:w="958" w:type="pct"/>
            <w:tcBorders>
              <w:top w:val="nil"/>
              <w:left w:val="nil"/>
              <w:bottom w:val="single" w:sz="4" w:space="0" w:color="000000"/>
              <w:right w:val="single" w:sz="4" w:space="0" w:color="000000"/>
            </w:tcBorders>
            <w:shd w:val="clear" w:color="auto" w:fill="auto"/>
            <w:noWrap/>
            <w:vAlign w:val="bottom"/>
            <w:hideMark/>
          </w:tcPr>
          <w:p w14:paraId="02CF8704" w14:textId="600FFCE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B6291" w14:textId="28A04A2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E8144C6" w14:textId="5E26A62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637,016.28 </w:t>
            </w:r>
          </w:p>
        </w:tc>
      </w:tr>
      <w:tr w:rsidR="000A5FD4" w:rsidRPr="000A5FD4" w14:paraId="470F0BB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BB83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6B6B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0C6CBF83" w14:textId="21ED530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42FBB212" w14:textId="28A27B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B4031" w14:textId="2D1ED6B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80A87F7" w14:textId="7C372C3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95,243.13 </w:t>
            </w:r>
          </w:p>
        </w:tc>
      </w:tr>
      <w:tr w:rsidR="000A5FD4" w:rsidRPr="000A5FD4" w14:paraId="76A61C5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11E0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AF03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724EC58C" w14:textId="5FDA43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52FD7BF4" w14:textId="1D2E78A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90F4A" w14:textId="5C8B2D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21C66F1" w14:textId="6AFA452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60,396.60 </w:t>
            </w:r>
          </w:p>
        </w:tc>
      </w:tr>
      <w:tr w:rsidR="000A5FD4" w:rsidRPr="000A5FD4" w14:paraId="2E3E76D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9376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02EE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6E455499" w14:textId="45F7705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74CB6040" w14:textId="5111B2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85C08" w14:textId="64BC88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2F5E39" w14:textId="2EB2AC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6,033.52 </w:t>
            </w:r>
          </w:p>
        </w:tc>
      </w:tr>
      <w:tr w:rsidR="000A5FD4" w:rsidRPr="000A5FD4" w14:paraId="06BAF81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1F08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5E78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77A0EB01" w14:textId="228B283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73647CF2" w14:textId="09501AA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A4C38" w14:textId="4F775C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8EAE75F" w14:textId="1C4D30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8,021.36 </w:t>
            </w:r>
          </w:p>
        </w:tc>
      </w:tr>
      <w:tr w:rsidR="000A5FD4" w:rsidRPr="000A5FD4" w14:paraId="58200D1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B3B6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2C41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4D19B937" w14:textId="68E4FD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6EE34D6B" w14:textId="3280764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DE4EE" w14:textId="2A2535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2E43709" w14:textId="6244D1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2,221.40 </w:t>
            </w:r>
          </w:p>
        </w:tc>
      </w:tr>
      <w:tr w:rsidR="000A5FD4" w:rsidRPr="000A5FD4" w14:paraId="3ECDB69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212E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B031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5571D8BA" w14:textId="1F7BBD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1,587.29 </w:t>
            </w:r>
          </w:p>
        </w:tc>
        <w:tc>
          <w:tcPr>
            <w:tcW w:w="958" w:type="pct"/>
            <w:tcBorders>
              <w:top w:val="nil"/>
              <w:left w:val="nil"/>
              <w:bottom w:val="single" w:sz="4" w:space="0" w:color="000000"/>
              <w:right w:val="single" w:sz="4" w:space="0" w:color="000000"/>
            </w:tcBorders>
            <w:shd w:val="clear" w:color="auto" w:fill="auto"/>
            <w:noWrap/>
            <w:vAlign w:val="bottom"/>
            <w:hideMark/>
          </w:tcPr>
          <w:p w14:paraId="0B9435D5" w14:textId="424F1AD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1F32F" w14:textId="7E4763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A3B44DE" w14:textId="1159C52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1,587.29 </w:t>
            </w:r>
          </w:p>
        </w:tc>
      </w:tr>
      <w:tr w:rsidR="000A5FD4" w:rsidRPr="000A5FD4" w14:paraId="3C2094A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3873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63AB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6AC674AF" w14:textId="06551A6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34,274.04 </w:t>
            </w:r>
          </w:p>
        </w:tc>
        <w:tc>
          <w:tcPr>
            <w:tcW w:w="958" w:type="pct"/>
            <w:tcBorders>
              <w:top w:val="nil"/>
              <w:left w:val="nil"/>
              <w:bottom w:val="single" w:sz="4" w:space="0" w:color="000000"/>
              <w:right w:val="single" w:sz="4" w:space="0" w:color="000000"/>
            </w:tcBorders>
            <w:shd w:val="clear" w:color="auto" w:fill="auto"/>
            <w:noWrap/>
            <w:vAlign w:val="bottom"/>
            <w:hideMark/>
          </w:tcPr>
          <w:p w14:paraId="5A775C5A" w14:textId="10E9DA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ECF6C" w14:textId="633333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9083D33" w14:textId="046D11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34,274.04 </w:t>
            </w:r>
          </w:p>
        </w:tc>
      </w:tr>
      <w:tr w:rsidR="000A5FD4" w:rsidRPr="000A5FD4" w14:paraId="4BF50B6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2F32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B66F30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27859DBF" w14:textId="57D7EF2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94,895.68 </w:t>
            </w:r>
          </w:p>
        </w:tc>
        <w:tc>
          <w:tcPr>
            <w:tcW w:w="958" w:type="pct"/>
            <w:tcBorders>
              <w:top w:val="nil"/>
              <w:left w:val="nil"/>
              <w:bottom w:val="single" w:sz="4" w:space="0" w:color="000000"/>
              <w:right w:val="single" w:sz="4" w:space="0" w:color="000000"/>
            </w:tcBorders>
            <w:shd w:val="clear" w:color="auto" w:fill="auto"/>
            <w:noWrap/>
            <w:vAlign w:val="bottom"/>
            <w:hideMark/>
          </w:tcPr>
          <w:p w14:paraId="4C017231" w14:textId="25B47B8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86986A" w14:textId="29AF058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C9219D0" w14:textId="7A4CA3A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94,895.68 </w:t>
            </w:r>
          </w:p>
        </w:tc>
      </w:tr>
      <w:tr w:rsidR="000A5FD4" w:rsidRPr="000A5FD4" w14:paraId="4672083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3CCF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A989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51DD8F0F" w14:textId="6CA5778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3BC60BFD" w14:textId="3A1E3A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6C513" w14:textId="4857B73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F832D69" w14:textId="110A25B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2,743.04 </w:t>
            </w:r>
          </w:p>
        </w:tc>
      </w:tr>
      <w:tr w:rsidR="000A5FD4" w:rsidRPr="000A5FD4" w14:paraId="73AB2F5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2BFA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EA1E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5A455ADA" w14:textId="0A0C190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22,586.50 </w:t>
            </w:r>
          </w:p>
        </w:tc>
        <w:tc>
          <w:tcPr>
            <w:tcW w:w="958" w:type="pct"/>
            <w:tcBorders>
              <w:top w:val="nil"/>
              <w:left w:val="nil"/>
              <w:bottom w:val="single" w:sz="4" w:space="0" w:color="000000"/>
              <w:right w:val="single" w:sz="4" w:space="0" w:color="000000"/>
            </w:tcBorders>
            <w:shd w:val="clear" w:color="auto" w:fill="auto"/>
            <w:noWrap/>
            <w:vAlign w:val="bottom"/>
            <w:hideMark/>
          </w:tcPr>
          <w:p w14:paraId="31BB51C9" w14:textId="5D780F1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D57C5" w14:textId="661C79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5D12E9" w14:textId="0E72EEB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22,586.50 </w:t>
            </w:r>
          </w:p>
        </w:tc>
      </w:tr>
      <w:tr w:rsidR="000A5FD4" w:rsidRPr="000A5FD4" w14:paraId="6589677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2F28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EA5D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120E0F6A" w14:textId="7158933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bottom"/>
            <w:hideMark/>
          </w:tcPr>
          <w:p w14:paraId="40722036" w14:textId="721155C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A9520" w14:textId="5BC6864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947E0D7" w14:textId="7947D9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2,809.60 </w:t>
            </w:r>
          </w:p>
        </w:tc>
      </w:tr>
      <w:tr w:rsidR="000A5FD4" w:rsidRPr="000A5FD4" w14:paraId="46CDA30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2B4B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AC53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279BA8F1" w14:textId="3CD8A43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19ACEB9D" w14:textId="79413F8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79325" w14:textId="152624C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34B340" w14:textId="4B4EB4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6,515.38 </w:t>
            </w:r>
          </w:p>
        </w:tc>
      </w:tr>
      <w:tr w:rsidR="000A5FD4" w:rsidRPr="000A5FD4" w14:paraId="2B21F4E3"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3F1EC"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E94D547" w14:textId="78359AD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5,424,838.42 </w:t>
            </w:r>
          </w:p>
        </w:tc>
        <w:tc>
          <w:tcPr>
            <w:tcW w:w="958" w:type="pct"/>
            <w:tcBorders>
              <w:top w:val="nil"/>
              <w:left w:val="nil"/>
              <w:bottom w:val="single" w:sz="4" w:space="0" w:color="000000"/>
              <w:right w:val="single" w:sz="4" w:space="0" w:color="000000"/>
            </w:tcBorders>
            <w:shd w:val="clear" w:color="D8D8D8" w:fill="D8D8D8"/>
            <w:noWrap/>
            <w:vAlign w:val="bottom"/>
            <w:hideMark/>
          </w:tcPr>
          <w:p w14:paraId="2EC7103C" w14:textId="60627A2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C6A8FD" w14:textId="32559716"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514DA78F" w14:textId="40BD34A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5,424,838.42 </w:t>
            </w:r>
          </w:p>
        </w:tc>
      </w:tr>
      <w:tr w:rsidR="000A5FD4" w:rsidRPr="000A5FD4" w14:paraId="525C57E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C7D6F"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4E46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245B8F3A" w14:textId="4E0AAF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679259F1" w14:textId="6D92860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16364" w14:textId="6A7A98B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089EE24D" w14:textId="47EBDEA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87,256.42 </w:t>
            </w:r>
          </w:p>
        </w:tc>
      </w:tr>
      <w:tr w:rsidR="000A5FD4" w:rsidRPr="000A5FD4" w14:paraId="015DE46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4E7AC"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8988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21DFAA11" w14:textId="48C989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9,606.91 </w:t>
            </w:r>
          </w:p>
        </w:tc>
        <w:tc>
          <w:tcPr>
            <w:tcW w:w="958" w:type="pct"/>
            <w:tcBorders>
              <w:top w:val="nil"/>
              <w:left w:val="nil"/>
              <w:bottom w:val="single" w:sz="4" w:space="0" w:color="000000"/>
              <w:right w:val="single" w:sz="4" w:space="0" w:color="000000"/>
            </w:tcBorders>
            <w:shd w:val="clear" w:color="auto" w:fill="auto"/>
            <w:noWrap/>
            <w:vAlign w:val="bottom"/>
            <w:hideMark/>
          </w:tcPr>
          <w:p w14:paraId="1C8C04CD" w14:textId="206B7F7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0EFE9" w14:textId="276569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208367" w14:textId="6B53FD1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9,606.91 </w:t>
            </w:r>
          </w:p>
        </w:tc>
      </w:tr>
      <w:tr w:rsidR="000A5FD4" w:rsidRPr="000A5FD4" w14:paraId="048405D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F2E8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91AB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5801738B" w14:textId="004E0C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4ABA7406" w14:textId="5E7F9E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1E823" w14:textId="52EC118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A337E60" w14:textId="6B528E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1,553.00 </w:t>
            </w:r>
          </w:p>
        </w:tc>
      </w:tr>
      <w:tr w:rsidR="000A5FD4" w:rsidRPr="000A5FD4" w14:paraId="70AD3E2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1B2B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228F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6A3A69B0" w14:textId="2AB05A9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5DF57C99" w14:textId="24EC7E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9D67F" w14:textId="743A5F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D66829A" w14:textId="639CD8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3,789.64 </w:t>
            </w:r>
          </w:p>
        </w:tc>
      </w:tr>
      <w:tr w:rsidR="000A5FD4" w:rsidRPr="000A5FD4" w14:paraId="10A0B2E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7950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CDC1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61739706" w14:textId="2B0E992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2A759E04" w14:textId="42A9399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BDB50" w14:textId="469F43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C59806C" w14:textId="6FC5A6D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86,862.40 </w:t>
            </w:r>
          </w:p>
        </w:tc>
      </w:tr>
      <w:tr w:rsidR="000A5FD4" w:rsidRPr="000A5FD4" w14:paraId="6D27F43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B677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DE2A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11ACFC02" w14:textId="3546A43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44C9C50" w14:textId="63EFAB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157CC1" w14:textId="426D6B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55FF432" w14:textId="5F3A312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2,500.00 </w:t>
            </w:r>
          </w:p>
        </w:tc>
      </w:tr>
      <w:tr w:rsidR="000A5FD4" w:rsidRPr="000A5FD4" w14:paraId="60EA6E5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0917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A222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1EAE1A47" w14:textId="03A793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1832C7EC" w14:textId="4A4FA9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C7010" w14:textId="2DC18F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6D41305" w14:textId="7F0722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5,229.29 </w:t>
            </w:r>
          </w:p>
        </w:tc>
      </w:tr>
      <w:tr w:rsidR="000A5FD4" w:rsidRPr="000A5FD4" w14:paraId="5BF581B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91E4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AAB7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35008D68" w14:textId="790F37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713DA9D1" w14:textId="28F94C9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8AB5D" w14:textId="5146CF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2C2F31E" w14:textId="530F049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0,633.32 </w:t>
            </w:r>
          </w:p>
        </w:tc>
      </w:tr>
      <w:tr w:rsidR="000A5FD4" w:rsidRPr="000A5FD4" w14:paraId="7FC4B92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D3B3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4A31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10260FB" w14:textId="4B8726C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334F6809" w14:textId="28F72B6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6EC80" w14:textId="7440FE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9BBAC11" w14:textId="6E78150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2,430.00 </w:t>
            </w:r>
          </w:p>
        </w:tc>
      </w:tr>
      <w:tr w:rsidR="000A5FD4" w:rsidRPr="000A5FD4" w14:paraId="38DD138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0EB9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B87A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970E70B" w14:textId="4740095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5,855.94 </w:t>
            </w:r>
          </w:p>
        </w:tc>
        <w:tc>
          <w:tcPr>
            <w:tcW w:w="958" w:type="pct"/>
            <w:tcBorders>
              <w:top w:val="nil"/>
              <w:left w:val="nil"/>
              <w:bottom w:val="single" w:sz="4" w:space="0" w:color="000000"/>
              <w:right w:val="single" w:sz="4" w:space="0" w:color="000000"/>
            </w:tcBorders>
            <w:shd w:val="clear" w:color="auto" w:fill="auto"/>
            <w:noWrap/>
            <w:vAlign w:val="bottom"/>
            <w:hideMark/>
          </w:tcPr>
          <w:p w14:paraId="1B5C59C1" w14:textId="23E05FC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EC02E7" w14:textId="1C0D879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9381DD4" w14:textId="43147F7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5,855.94 </w:t>
            </w:r>
          </w:p>
        </w:tc>
      </w:tr>
      <w:tr w:rsidR="000A5FD4" w:rsidRPr="000A5FD4" w14:paraId="4E4BD92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3D14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06E7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595A33ED" w14:textId="795E67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7486F87D" w14:textId="008536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7DB1A" w14:textId="545395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79D72D9" w14:textId="5DF76F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71,168.82 </w:t>
            </w:r>
          </w:p>
        </w:tc>
      </w:tr>
      <w:tr w:rsidR="000A5FD4" w:rsidRPr="000A5FD4" w14:paraId="0C8D529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6A3B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317D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DC77391" w14:textId="4E31423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47A96C4C" w14:textId="29BB5E3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AC8BA8" w14:textId="16267F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B768305" w14:textId="03E5EF8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7,902.68 </w:t>
            </w:r>
          </w:p>
        </w:tc>
      </w:tr>
      <w:tr w:rsidR="000A5FD4" w:rsidRPr="000A5FD4" w14:paraId="0246015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6941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8D294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33745ABC" w14:textId="24CEAD5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11C9BA03" w14:textId="3EEB94E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1C528" w14:textId="60882C8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0254EA0" w14:textId="422C120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0,050.00 </w:t>
            </w:r>
          </w:p>
        </w:tc>
      </w:tr>
      <w:tr w:rsidR="000A5FD4" w:rsidRPr="000A5FD4" w14:paraId="3950682E"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ED780"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88E225F" w14:textId="4CAED07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4,768,542.93 </w:t>
            </w:r>
          </w:p>
        </w:tc>
        <w:tc>
          <w:tcPr>
            <w:tcW w:w="958" w:type="pct"/>
            <w:tcBorders>
              <w:top w:val="nil"/>
              <w:left w:val="nil"/>
              <w:bottom w:val="single" w:sz="4" w:space="0" w:color="000000"/>
              <w:right w:val="single" w:sz="4" w:space="0" w:color="000000"/>
            </w:tcBorders>
            <w:shd w:val="clear" w:color="D8D8D8" w:fill="D8D8D8"/>
            <w:noWrap/>
            <w:vAlign w:val="bottom"/>
            <w:hideMark/>
          </w:tcPr>
          <w:p w14:paraId="1FC94AF7" w14:textId="600D7F52"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84D9EE8" w14:textId="00669736"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4D5CE19" w14:textId="4A68671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4,818,542.93 </w:t>
            </w:r>
          </w:p>
        </w:tc>
      </w:tr>
      <w:tr w:rsidR="000A5FD4" w:rsidRPr="000A5FD4" w14:paraId="3E414FB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9710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2A60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1F1793F6" w14:textId="5CE1406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66941A28" w14:textId="3598CAB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C6FE8" w14:textId="5E2718A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0A1E0F65" w14:textId="2243C1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50,692.18 </w:t>
            </w:r>
          </w:p>
        </w:tc>
      </w:tr>
      <w:tr w:rsidR="000A5FD4" w:rsidRPr="000A5FD4" w14:paraId="72400B0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ADD0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EBB1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7FFD8314" w14:textId="010C62B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22,971.28 </w:t>
            </w:r>
          </w:p>
        </w:tc>
        <w:tc>
          <w:tcPr>
            <w:tcW w:w="958" w:type="pct"/>
            <w:tcBorders>
              <w:top w:val="nil"/>
              <w:left w:val="nil"/>
              <w:bottom w:val="single" w:sz="4" w:space="0" w:color="000000"/>
              <w:right w:val="single" w:sz="4" w:space="0" w:color="000000"/>
            </w:tcBorders>
            <w:shd w:val="clear" w:color="auto" w:fill="auto"/>
            <w:noWrap/>
            <w:vAlign w:val="bottom"/>
            <w:hideMark/>
          </w:tcPr>
          <w:p w14:paraId="3B9A88E8" w14:textId="0501D65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302D3" w14:textId="28E8EB5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7102A9F" w14:textId="298E479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22,971.28 </w:t>
            </w:r>
          </w:p>
        </w:tc>
      </w:tr>
      <w:tr w:rsidR="000A5FD4" w:rsidRPr="000A5FD4" w14:paraId="29CEFEC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3C94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DC2C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6FA5E3D1" w14:textId="26F536E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17,116.44 </w:t>
            </w:r>
          </w:p>
        </w:tc>
        <w:tc>
          <w:tcPr>
            <w:tcW w:w="958" w:type="pct"/>
            <w:tcBorders>
              <w:top w:val="nil"/>
              <w:left w:val="nil"/>
              <w:bottom w:val="single" w:sz="4" w:space="0" w:color="000000"/>
              <w:right w:val="single" w:sz="4" w:space="0" w:color="000000"/>
            </w:tcBorders>
            <w:shd w:val="clear" w:color="auto" w:fill="auto"/>
            <w:noWrap/>
            <w:vAlign w:val="bottom"/>
            <w:hideMark/>
          </w:tcPr>
          <w:p w14:paraId="4A21CA7A" w14:textId="63D5AD6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18669" w14:textId="69A83D6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16E26AF" w14:textId="6E44DD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17,116.44 </w:t>
            </w:r>
          </w:p>
        </w:tc>
      </w:tr>
      <w:tr w:rsidR="000A5FD4" w:rsidRPr="000A5FD4" w14:paraId="51E5C88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13E9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9D01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04D1AC0D" w14:textId="07449B8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64,555.00 </w:t>
            </w:r>
          </w:p>
        </w:tc>
        <w:tc>
          <w:tcPr>
            <w:tcW w:w="958" w:type="pct"/>
            <w:tcBorders>
              <w:top w:val="nil"/>
              <w:left w:val="nil"/>
              <w:bottom w:val="single" w:sz="4" w:space="0" w:color="000000"/>
              <w:right w:val="single" w:sz="4" w:space="0" w:color="000000"/>
            </w:tcBorders>
            <w:shd w:val="clear" w:color="auto" w:fill="auto"/>
            <w:noWrap/>
            <w:vAlign w:val="bottom"/>
            <w:hideMark/>
          </w:tcPr>
          <w:p w14:paraId="7AC21515" w14:textId="7A4E25A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FD255" w14:textId="67C7F9D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24B94F" w14:textId="373037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64,555.00 </w:t>
            </w:r>
          </w:p>
        </w:tc>
      </w:tr>
      <w:tr w:rsidR="000A5FD4" w:rsidRPr="000A5FD4" w14:paraId="0A72754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B59D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30CD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75D04555" w14:textId="25DABF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1,270.61 </w:t>
            </w:r>
          </w:p>
        </w:tc>
        <w:tc>
          <w:tcPr>
            <w:tcW w:w="958" w:type="pct"/>
            <w:tcBorders>
              <w:top w:val="nil"/>
              <w:left w:val="nil"/>
              <w:bottom w:val="single" w:sz="4" w:space="0" w:color="000000"/>
              <w:right w:val="single" w:sz="4" w:space="0" w:color="000000"/>
            </w:tcBorders>
            <w:shd w:val="clear" w:color="auto" w:fill="auto"/>
            <w:noWrap/>
            <w:vAlign w:val="bottom"/>
            <w:hideMark/>
          </w:tcPr>
          <w:p w14:paraId="5200B4AE" w14:textId="2B70B0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05925" w14:textId="4D55B80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408A36D" w14:textId="035D7B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1,270.61 </w:t>
            </w:r>
          </w:p>
        </w:tc>
      </w:tr>
      <w:tr w:rsidR="000A5FD4" w:rsidRPr="000A5FD4" w14:paraId="03B3C12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9DD3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8583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48DC98D5" w14:textId="4C4184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51E00A54" w14:textId="0737683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92863" w14:textId="14B1AAC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38F18B5" w14:textId="2D61ED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1,620.22 </w:t>
            </w:r>
          </w:p>
        </w:tc>
      </w:tr>
      <w:tr w:rsidR="000A5FD4" w:rsidRPr="000A5FD4" w14:paraId="2A7E90C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6CAF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63E7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79B79DBE" w14:textId="4D1584E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19,350.22 </w:t>
            </w:r>
          </w:p>
        </w:tc>
        <w:tc>
          <w:tcPr>
            <w:tcW w:w="958" w:type="pct"/>
            <w:tcBorders>
              <w:top w:val="nil"/>
              <w:left w:val="nil"/>
              <w:bottom w:val="single" w:sz="4" w:space="0" w:color="000000"/>
              <w:right w:val="single" w:sz="4" w:space="0" w:color="000000"/>
            </w:tcBorders>
            <w:shd w:val="clear" w:color="auto" w:fill="auto"/>
            <w:noWrap/>
            <w:vAlign w:val="bottom"/>
            <w:hideMark/>
          </w:tcPr>
          <w:p w14:paraId="142B708C" w14:textId="55EDFC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95B56" w14:textId="0EE8463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D81E016" w14:textId="2BE0A4E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19,350.22 </w:t>
            </w:r>
          </w:p>
        </w:tc>
      </w:tr>
      <w:tr w:rsidR="000A5FD4" w:rsidRPr="000A5FD4" w14:paraId="71943E5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4BB3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0260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1D8F6842" w14:textId="3BA69F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1,493.72 </w:t>
            </w:r>
          </w:p>
        </w:tc>
        <w:tc>
          <w:tcPr>
            <w:tcW w:w="958" w:type="pct"/>
            <w:tcBorders>
              <w:top w:val="nil"/>
              <w:left w:val="nil"/>
              <w:bottom w:val="single" w:sz="4" w:space="0" w:color="000000"/>
              <w:right w:val="single" w:sz="4" w:space="0" w:color="000000"/>
            </w:tcBorders>
            <w:shd w:val="clear" w:color="auto" w:fill="auto"/>
            <w:noWrap/>
            <w:vAlign w:val="bottom"/>
            <w:hideMark/>
          </w:tcPr>
          <w:p w14:paraId="219F68AC" w14:textId="1B59AE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F5DE8" w14:textId="7F28480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0427BCD" w14:textId="53A4361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1,493.72 </w:t>
            </w:r>
          </w:p>
        </w:tc>
      </w:tr>
      <w:tr w:rsidR="000A5FD4" w:rsidRPr="000A5FD4" w14:paraId="27E123C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770E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3593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722239CA" w14:textId="1EE5873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260FFE09" w14:textId="66258F8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1584A" w14:textId="065389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8F4F17D" w14:textId="2B6B096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18,472.76 </w:t>
            </w:r>
          </w:p>
        </w:tc>
      </w:tr>
      <w:tr w:rsidR="000A5FD4" w:rsidRPr="000A5FD4" w14:paraId="2744412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5405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1F6F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7D0B2AE8" w14:textId="2D3093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3079EF55" w14:textId="070F31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F5CD4" w14:textId="7CE4072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3F91FC3" w14:textId="5EE10B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482.96 </w:t>
            </w:r>
          </w:p>
        </w:tc>
      </w:tr>
      <w:tr w:rsidR="000A5FD4" w:rsidRPr="000A5FD4" w14:paraId="7FD3A0A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4295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1F27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3C2F0071" w14:textId="2DA322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7230CC1C" w14:textId="53BAD0B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33EF0" w14:textId="06D26F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E626543" w14:textId="3B9453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4,596.44 </w:t>
            </w:r>
          </w:p>
        </w:tc>
      </w:tr>
      <w:tr w:rsidR="000A5FD4" w:rsidRPr="000A5FD4" w14:paraId="41BA0FB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6A39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EED5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3763E478" w14:textId="720F4B3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0E409C79" w14:textId="210E42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F8F5E" w14:textId="17A3F18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EBF8F1" w14:textId="19B5F8E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42,126.16 </w:t>
            </w:r>
          </w:p>
        </w:tc>
      </w:tr>
      <w:tr w:rsidR="000A5FD4" w:rsidRPr="000A5FD4" w14:paraId="0B32004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8C07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D1DF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6772E95D" w14:textId="4113F1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3E6F78D1" w14:textId="5BA833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AB035" w14:textId="2C8E42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EC6C9A1" w14:textId="48B351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2,312.68 </w:t>
            </w:r>
          </w:p>
        </w:tc>
      </w:tr>
      <w:tr w:rsidR="000A5FD4" w:rsidRPr="000A5FD4" w14:paraId="20A0D37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2698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66A6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ainza</w:t>
            </w:r>
          </w:p>
        </w:tc>
        <w:tc>
          <w:tcPr>
            <w:tcW w:w="1003" w:type="pct"/>
            <w:tcBorders>
              <w:top w:val="nil"/>
              <w:left w:val="nil"/>
              <w:bottom w:val="single" w:sz="4" w:space="0" w:color="000000"/>
              <w:right w:val="single" w:sz="4" w:space="0" w:color="000000"/>
            </w:tcBorders>
            <w:shd w:val="clear" w:color="auto" w:fill="auto"/>
            <w:noWrap/>
            <w:vAlign w:val="bottom"/>
            <w:hideMark/>
          </w:tcPr>
          <w:p w14:paraId="2ABCEAE1" w14:textId="59A00A3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7,118.90 </w:t>
            </w:r>
          </w:p>
        </w:tc>
        <w:tc>
          <w:tcPr>
            <w:tcW w:w="958" w:type="pct"/>
            <w:tcBorders>
              <w:top w:val="nil"/>
              <w:left w:val="nil"/>
              <w:bottom w:val="single" w:sz="4" w:space="0" w:color="000000"/>
              <w:right w:val="single" w:sz="4" w:space="0" w:color="000000"/>
            </w:tcBorders>
            <w:shd w:val="clear" w:color="auto" w:fill="auto"/>
            <w:noWrap/>
            <w:vAlign w:val="bottom"/>
            <w:hideMark/>
          </w:tcPr>
          <w:p w14:paraId="2C8B7E13" w14:textId="2FB1095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706B8D" w14:textId="257994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9DAF975" w14:textId="30A2E2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7,118.90 </w:t>
            </w:r>
          </w:p>
        </w:tc>
      </w:tr>
      <w:tr w:rsidR="000A5FD4" w:rsidRPr="000A5FD4" w14:paraId="2E6C9F5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CA35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416A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1395E5C7" w14:textId="2361131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789CC65A" w14:textId="48CDD5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725A57" w14:textId="5288CA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B0087F6" w14:textId="2865E3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2,569.16 </w:t>
            </w:r>
          </w:p>
        </w:tc>
      </w:tr>
      <w:tr w:rsidR="000A5FD4" w:rsidRPr="000A5FD4" w14:paraId="78D15D8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A991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ED25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4617C059" w14:textId="4E04EA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66,244.78 </w:t>
            </w:r>
          </w:p>
        </w:tc>
        <w:tc>
          <w:tcPr>
            <w:tcW w:w="958" w:type="pct"/>
            <w:tcBorders>
              <w:top w:val="nil"/>
              <w:left w:val="nil"/>
              <w:bottom w:val="single" w:sz="4" w:space="0" w:color="000000"/>
              <w:right w:val="single" w:sz="4" w:space="0" w:color="000000"/>
            </w:tcBorders>
            <w:shd w:val="clear" w:color="auto" w:fill="auto"/>
            <w:noWrap/>
            <w:vAlign w:val="bottom"/>
            <w:hideMark/>
          </w:tcPr>
          <w:p w14:paraId="183AFC63" w14:textId="3298A15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12494" w14:textId="40660E9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315079A" w14:textId="0CDB2F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66,244.78 </w:t>
            </w:r>
          </w:p>
        </w:tc>
      </w:tr>
      <w:tr w:rsidR="000A5FD4" w:rsidRPr="000A5FD4" w14:paraId="5367C2B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D37C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137A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D05576" w14:textId="21B14E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bottom"/>
            <w:hideMark/>
          </w:tcPr>
          <w:p w14:paraId="506B6343" w14:textId="7A836EE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BE18C" w14:textId="71BFA28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2989A64" w14:textId="450B9D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30,048.46 </w:t>
            </w:r>
          </w:p>
        </w:tc>
      </w:tr>
      <w:tr w:rsidR="000A5FD4" w:rsidRPr="000A5FD4" w14:paraId="49408E8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514B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19439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1A43DDA4" w14:textId="1A7A24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389A9CDE" w14:textId="55E33ED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0C4A5" w14:textId="2B7570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D04B92B" w14:textId="5DE97DE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60,430.04 </w:t>
            </w:r>
          </w:p>
        </w:tc>
      </w:tr>
      <w:tr w:rsidR="000A5FD4" w:rsidRPr="000A5FD4" w14:paraId="72A888A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9683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04AF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7E18D405" w14:textId="7A508B8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198AD268" w14:textId="0F89A8B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B6ACBB" w14:textId="731F6A6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40D70AD" w14:textId="2136666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28,458.20 </w:t>
            </w:r>
          </w:p>
        </w:tc>
      </w:tr>
      <w:tr w:rsidR="000A5FD4" w:rsidRPr="000A5FD4" w14:paraId="35E0DD4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FF09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CF2F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5AD1FD71" w14:textId="090F8E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44F4C0BA" w14:textId="7468C3C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926FE4" w14:textId="560F2B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8DB733E" w14:textId="63BC74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4,242.92 </w:t>
            </w:r>
          </w:p>
        </w:tc>
      </w:tr>
      <w:tr w:rsidR="000A5FD4" w:rsidRPr="000A5FD4" w14:paraId="2202317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5B8C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E3E7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090E964D" w14:textId="06A420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2,115.88 </w:t>
            </w:r>
          </w:p>
        </w:tc>
        <w:tc>
          <w:tcPr>
            <w:tcW w:w="958" w:type="pct"/>
            <w:tcBorders>
              <w:top w:val="nil"/>
              <w:left w:val="nil"/>
              <w:bottom w:val="single" w:sz="4" w:space="0" w:color="000000"/>
              <w:right w:val="single" w:sz="4" w:space="0" w:color="000000"/>
            </w:tcBorders>
            <w:shd w:val="clear" w:color="auto" w:fill="auto"/>
            <w:noWrap/>
            <w:vAlign w:val="bottom"/>
            <w:hideMark/>
          </w:tcPr>
          <w:p w14:paraId="0FA8B741" w14:textId="0D6516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B03B1" w14:textId="79C0237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19774B" w14:textId="57EBA5B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2,115.88 </w:t>
            </w:r>
          </w:p>
        </w:tc>
      </w:tr>
      <w:tr w:rsidR="000A5FD4" w:rsidRPr="000A5FD4" w14:paraId="60D5BD8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17FE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54FB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65CFBDD3" w14:textId="43731AA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6DB23725" w14:textId="6A3C544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A6B11" w14:textId="71BA5F1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9EA6947" w14:textId="326C85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2,807.88 </w:t>
            </w:r>
          </w:p>
        </w:tc>
      </w:tr>
      <w:tr w:rsidR="000A5FD4" w:rsidRPr="000A5FD4" w14:paraId="3326305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4E41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F56D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64F2718F" w14:textId="4F98904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4,687.80 </w:t>
            </w:r>
          </w:p>
        </w:tc>
        <w:tc>
          <w:tcPr>
            <w:tcW w:w="958" w:type="pct"/>
            <w:tcBorders>
              <w:top w:val="nil"/>
              <w:left w:val="nil"/>
              <w:bottom w:val="single" w:sz="4" w:space="0" w:color="000000"/>
              <w:right w:val="single" w:sz="4" w:space="0" w:color="000000"/>
            </w:tcBorders>
            <w:shd w:val="clear" w:color="auto" w:fill="auto"/>
            <w:noWrap/>
            <w:vAlign w:val="bottom"/>
            <w:hideMark/>
          </w:tcPr>
          <w:p w14:paraId="43FB5F6E" w14:textId="714B85F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8C8B1" w14:textId="34BA4E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387FDF4" w14:textId="0B2A48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4,687.80 </w:t>
            </w:r>
          </w:p>
        </w:tc>
      </w:tr>
      <w:tr w:rsidR="000A5FD4" w:rsidRPr="000A5FD4" w14:paraId="4FEC7EC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9440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2E8B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4EB705E8" w14:textId="236DF46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15,945.23 </w:t>
            </w:r>
          </w:p>
        </w:tc>
        <w:tc>
          <w:tcPr>
            <w:tcW w:w="958" w:type="pct"/>
            <w:tcBorders>
              <w:top w:val="nil"/>
              <w:left w:val="nil"/>
              <w:bottom w:val="single" w:sz="4" w:space="0" w:color="000000"/>
              <w:right w:val="single" w:sz="4" w:space="0" w:color="000000"/>
            </w:tcBorders>
            <w:shd w:val="clear" w:color="auto" w:fill="auto"/>
            <w:noWrap/>
            <w:vAlign w:val="bottom"/>
            <w:hideMark/>
          </w:tcPr>
          <w:p w14:paraId="5E6A6321" w14:textId="7DFE1B8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9DEA0" w14:textId="6E5C88B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28E80B6" w14:textId="61F3446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15,945.23 </w:t>
            </w:r>
          </w:p>
        </w:tc>
      </w:tr>
      <w:tr w:rsidR="000A5FD4" w:rsidRPr="000A5FD4" w14:paraId="4115AA9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7E4F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7C7A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A3F98F" w14:textId="7C78117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0DA9C841" w14:textId="7224E5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42F45" w14:textId="10A824A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54632C0" w14:textId="79E6378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82,045.18 </w:t>
            </w:r>
          </w:p>
        </w:tc>
      </w:tr>
      <w:tr w:rsidR="000A5FD4" w:rsidRPr="000A5FD4" w14:paraId="07B960D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D6D1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E10B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07236FAF" w14:textId="7422D2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75803914" w14:textId="6155C7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AB06C" w14:textId="0108783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EEF853" w14:textId="759725C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91,480.00 </w:t>
            </w:r>
          </w:p>
        </w:tc>
      </w:tr>
      <w:tr w:rsidR="000A5FD4" w:rsidRPr="000A5FD4" w14:paraId="05B9262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600E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CCEF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C3BE2AB" w14:textId="264C16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3073A246" w14:textId="3941A09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51D56" w14:textId="56B801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DE35824" w14:textId="0A425DA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91,506.28 </w:t>
            </w:r>
          </w:p>
        </w:tc>
      </w:tr>
      <w:tr w:rsidR="000A5FD4" w:rsidRPr="000A5FD4" w14:paraId="64DCE4E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8C40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8482E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0A9DB8C6" w14:textId="2905D71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5FC63EE6" w14:textId="60A9528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7D585" w14:textId="78C0122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1773298" w14:textId="686FE35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79,547.69 </w:t>
            </w:r>
          </w:p>
        </w:tc>
      </w:tr>
      <w:tr w:rsidR="000A5FD4" w:rsidRPr="000A5FD4" w14:paraId="5CA2D14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6838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FC2E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505600D9" w14:textId="086E20D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0E6B5D53" w14:textId="4DDB0E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8007C" w14:textId="3C9B788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A676BE4" w14:textId="26B1A9B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63,941.74 </w:t>
            </w:r>
          </w:p>
        </w:tc>
      </w:tr>
      <w:tr w:rsidR="000A5FD4" w:rsidRPr="000A5FD4" w14:paraId="1D5A717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4A87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035E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69218443" w14:textId="6314D12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45DBDCF9" w14:textId="54C6078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9261C" w14:textId="4554729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FF7B7FE" w14:textId="64DE1BF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7,703.44 </w:t>
            </w:r>
          </w:p>
        </w:tc>
      </w:tr>
      <w:tr w:rsidR="000A5FD4" w:rsidRPr="000A5FD4" w14:paraId="3C28E01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025D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9999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5B068E9F" w14:textId="263DF3F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259A5643" w14:textId="6EC3601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BFC6B" w14:textId="09396AB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43F518F" w14:textId="38F792A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3,816.76 </w:t>
            </w:r>
          </w:p>
        </w:tc>
      </w:tr>
      <w:tr w:rsidR="000A5FD4" w:rsidRPr="000A5FD4" w14:paraId="0FD6D5E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9F06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7962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2B4812A3" w14:textId="75D8D4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8,570.18 </w:t>
            </w:r>
          </w:p>
        </w:tc>
        <w:tc>
          <w:tcPr>
            <w:tcW w:w="958" w:type="pct"/>
            <w:tcBorders>
              <w:top w:val="nil"/>
              <w:left w:val="nil"/>
              <w:bottom w:val="single" w:sz="4" w:space="0" w:color="000000"/>
              <w:right w:val="single" w:sz="4" w:space="0" w:color="000000"/>
            </w:tcBorders>
            <w:shd w:val="clear" w:color="auto" w:fill="auto"/>
            <w:noWrap/>
            <w:vAlign w:val="bottom"/>
            <w:hideMark/>
          </w:tcPr>
          <w:p w14:paraId="06FFC12C" w14:textId="26C434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2732D" w14:textId="4E54E6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29560C" w14:textId="017087C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8,570.18 </w:t>
            </w:r>
          </w:p>
        </w:tc>
      </w:tr>
      <w:tr w:rsidR="000A5FD4" w:rsidRPr="000A5FD4" w14:paraId="3ACD7E2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842E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8B5EC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BC0B1DF" w14:textId="0878A6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7A7471DA" w14:textId="0BD858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0C116" w14:textId="7B19AEF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F3C63CD" w14:textId="5E3AFFD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97,057.28 </w:t>
            </w:r>
          </w:p>
        </w:tc>
      </w:tr>
      <w:tr w:rsidR="000A5FD4" w:rsidRPr="000A5FD4" w14:paraId="620C7B6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D470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9CAF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0FCBBF4" w14:textId="2F723F4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4AC33F08" w14:textId="04B8C3B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5E302" w14:textId="21FD65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CF29A0B" w14:textId="15D16A7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23,237.54 </w:t>
            </w:r>
          </w:p>
        </w:tc>
      </w:tr>
      <w:tr w:rsidR="000A5FD4" w:rsidRPr="000A5FD4" w14:paraId="63336E0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7DFD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3DDE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7AE4BEBB" w14:textId="26E482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347607A4" w14:textId="0070935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FF439" w14:textId="6DDC99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218F9CA" w14:textId="653546D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33,077.76 </w:t>
            </w:r>
          </w:p>
        </w:tc>
      </w:tr>
      <w:tr w:rsidR="000A5FD4" w:rsidRPr="000A5FD4" w14:paraId="1C2E6E4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0225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20E6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56EEE14D" w14:textId="09387F6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2546320C" w14:textId="0A26D9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ABF7E" w14:textId="128361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910309" w14:textId="655194B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1,152.72 </w:t>
            </w:r>
          </w:p>
        </w:tc>
      </w:tr>
      <w:tr w:rsidR="000A5FD4" w:rsidRPr="000A5FD4" w14:paraId="1157A7E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A478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6F1C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0796B3DE" w14:textId="5E933CA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3B7F0B30" w14:textId="06B70E9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D0B7A" w14:textId="0DA4F5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20E1566" w14:textId="2F51E88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70,584.32 </w:t>
            </w:r>
          </w:p>
        </w:tc>
      </w:tr>
      <w:tr w:rsidR="000A5FD4" w:rsidRPr="000A5FD4" w14:paraId="58D1205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FEA3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559B99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1E30CB51" w14:textId="29A9F3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719,092.12 </w:t>
            </w:r>
          </w:p>
        </w:tc>
        <w:tc>
          <w:tcPr>
            <w:tcW w:w="958" w:type="pct"/>
            <w:tcBorders>
              <w:top w:val="nil"/>
              <w:left w:val="nil"/>
              <w:bottom w:val="single" w:sz="4" w:space="0" w:color="000000"/>
              <w:right w:val="single" w:sz="4" w:space="0" w:color="000000"/>
            </w:tcBorders>
            <w:shd w:val="clear" w:color="auto" w:fill="auto"/>
            <w:noWrap/>
            <w:vAlign w:val="bottom"/>
            <w:hideMark/>
          </w:tcPr>
          <w:p w14:paraId="50F49B85" w14:textId="7EB503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F26E4" w14:textId="6A5D2A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183D00C" w14:textId="081D5B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719,092.12 </w:t>
            </w:r>
          </w:p>
        </w:tc>
      </w:tr>
      <w:tr w:rsidR="000A5FD4" w:rsidRPr="000A5FD4" w14:paraId="3D1E9620"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D1B9F6"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DD7F9D8" w14:textId="4C881A06"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6,413,57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5198A763" w14:textId="5F1BD58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85A6B96" w14:textId="730E8C4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6FDE4589" w14:textId="211FCA5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6,413,575.38 </w:t>
            </w:r>
          </w:p>
        </w:tc>
      </w:tr>
      <w:tr w:rsidR="000A5FD4" w:rsidRPr="000A5FD4" w14:paraId="02E8A5E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21F1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0A56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217642A7" w14:textId="76DF3D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hideMark/>
          </w:tcPr>
          <w:p w14:paraId="50E7B92A" w14:textId="08206F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75872" w14:textId="7C68FF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8C90599" w14:textId="614218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434,456.38 </w:t>
            </w:r>
          </w:p>
        </w:tc>
      </w:tr>
      <w:tr w:rsidR="000A5FD4" w:rsidRPr="000A5FD4" w14:paraId="19F5DEB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1A1A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269F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gamanoc</w:t>
            </w:r>
          </w:p>
        </w:tc>
        <w:tc>
          <w:tcPr>
            <w:tcW w:w="1003" w:type="pct"/>
            <w:tcBorders>
              <w:top w:val="nil"/>
              <w:left w:val="nil"/>
              <w:bottom w:val="single" w:sz="4" w:space="0" w:color="000000"/>
              <w:right w:val="single" w:sz="4" w:space="0" w:color="000000"/>
            </w:tcBorders>
            <w:shd w:val="clear" w:color="auto" w:fill="auto"/>
            <w:noWrap/>
            <w:vAlign w:val="bottom"/>
            <w:hideMark/>
          </w:tcPr>
          <w:p w14:paraId="1E791136" w14:textId="510EBD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15,549.00 </w:t>
            </w:r>
          </w:p>
        </w:tc>
        <w:tc>
          <w:tcPr>
            <w:tcW w:w="958" w:type="pct"/>
            <w:tcBorders>
              <w:top w:val="nil"/>
              <w:left w:val="nil"/>
              <w:bottom w:val="single" w:sz="4" w:space="0" w:color="000000"/>
              <w:right w:val="single" w:sz="4" w:space="0" w:color="000000"/>
            </w:tcBorders>
            <w:shd w:val="clear" w:color="auto" w:fill="auto"/>
            <w:noWrap/>
            <w:vAlign w:val="bottom"/>
            <w:hideMark/>
          </w:tcPr>
          <w:p w14:paraId="25961996" w14:textId="556A1D6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06896" w14:textId="13E01B5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F98F4D8" w14:textId="1ED65E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15,549.00 </w:t>
            </w:r>
          </w:p>
        </w:tc>
      </w:tr>
      <w:tr w:rsidR="000A5FD4" w:rsidRPr="000A5FD4" w14:paraId="0A8D3E6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D903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3166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1EBF47A2" w14:textId="61622C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2B2BE001" w14:textId="38168CB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3D4B26" w14:textId="3B932AB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378C0E7" w14:textId="43269F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6,490.00 </w:t>
            </w:r>
          </w:p>
        </w:tc>
      </w:tr>
      <w:tr w:rsidR="000A5FD4" w:rsidRPr="000A5FD4" w14:paraId="572DBC7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0B3A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85E7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Viga</w:t>
            </w:r>
          </w:p>
        </w:tc>
        <w:tc>
          <w:tcPr>
            <w:tcW w:w="1003" w:type="pct"/>
            <w:tcBorders>
              <w:top w:val="nil"/>
              <w:left w:val="nil"/>
              <w:bottom w:val="single" w:sz="4" w:space="0" w:color="000000"/>
              <w:right w:val="single" w:sz="4" w:space="0" w:color="000000"/>
            </w:tcBorders>
            <w:shd w:val="clear" w:color="auto" w:fill="auto"/>
            <w:noWrap/>
            <w:vAlign w:val="bottom"/>
            <w:hideMark/>
          </w:tcPr>
          <w:p w14:paraId="10ECC470" w14:textId="0C6B44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9,100.00 </w:t>
            </w:r>
          </w:p>
        </w:tc>
        <w:tc>
          <w:tcPr>
            <w:tcW w:w="958" w:type="pct"/>
            <w:tcBorders>
              <w:top w:val="nil"/>
              <w:left w:val="nil"/>
              <w:bottom w:val="single" w:sz="4" w:space="0" w:color="000000"/>
              <w:right w:val="single" w:sz="4" w:space="0" w:color="000000"/>
            </w:tcBorders>
            <w:shd w:val="clear" w:color="auto" w:fill="auto"/>
            <w:noWrap/>
            <w:vAlign w:val="bottom"/>
            <w:hideMark/>
          </w:tcPr>
          <w:p w14:paraId="6638C1EB" w14:textId="5638FF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44E48" w14:textId="4A90483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AEBE7F0" w14:textId="5E5E6EE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9,100.00 </w:t>
            </w:r>
          </w:p>
        </w:tc>
      </w:tr>
      <w:tr w:rsidR="000A5FD4" w:rsidRPr="000A5FD4" w14:paraId="0294D09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4697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DD4B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268640F5" w14:textId="529BD86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0776ADA1" w14:textId="39D582C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FBCEC" w14:textId="6AB708D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2F95DA" w14:textId="50C92D7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47,980.00 </w:t>
            </w:r>
          </w:p>
        </w:tc>
      </w:tr>
      <w:tr w:rsidR="000A5FD4" w:rsidRPr="000A5FD4" w14:paraId="74E05802"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132F90"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51460B5" w14:textId="70CD916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216,276.32 </w:t>
            </w:r>
          </w:p>
        </w:tc>
        <w:tc>
          <w:tcPr>
            <w:tcW w:w="958" w:type="pct"/>
            <w:tcBorders>
              <w:top w:val="nil"/>
              <w:left w:val="nil"/>
              <w:bottom w:val="single" w:sz="4" w:space="0" w:color="000000"/>
              <w:right w:val="single" w:sz="4" w:space="0" w:color="000000"/>
            </w:tcBorders>
            <w:shd w:val="clear" w:color="D8D8D8" w:fill="D8D8D8"/>
            <w:noWrap/>
            <w:vAlign w:val="bottom"/>
            <w:hideMark/>
          </w:tcPr>
          <w:p w14:paraId="09CEF5D8" w14:textId="6D7BF90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BA1D22" w14:textId="250E14B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75FC8DFF" w14:textId="2D20E1C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216,276.32 </w:t>
            </w:r>
          </w:p>
        </w:tc>
      </w:tr>
      <w:tr w:rsidR="000A5FD4" w:rsidRPr="000A5FD4" w14:paraId="135EE88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D45F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26E6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0DA20C16" w14:textId="376299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1CB650FB" w14:textId="3F680D6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D6E60" w14:textId="2B7FE9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A900D66" w14:textId="31A0DD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16,151.00 </w:t>
            </w:r>
          </w:p>
        </w:tc>
      </w:tr>
      <w:tr w:rsidR="000A5FD4" w:rsidRPr="000A5FD4" w14:paraId="636D0A3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C7C0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E2C3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79F26156" w14:textId="64FA0AA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628D2503" w14:textId="0BB7A86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1DF32" w14:textId="4C2624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6C6BB7" w14:textId="79FF2F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4,226.50 </w:t>
            </w:r>
          </w:p>
        </w:tc>
      </w:tr>
      <w:tr w:rsidR="000A5FD4" w:rsidRPr="000A5FD4" w14:paraId="4C1D0F4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CFB4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0A7D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7D239CCC" w14:textId="3DA746A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5A433937" w14:textId="4BFD596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6DD9A" w14:textId="0CCBD63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CA048FF" w14:textId="4D2514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700.00 </w:t>
            </w:r>
          </w:p>
        </w:tc>
      </w:tr>
      <w:tr w:rsidR="000A5FD4" w:rsidRPr="000A5FD4" w14:paraId="2015F1B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F792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676C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55785676" w14:textId="78DD9C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0499CB5B" w14:textId="0AF5E53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1B1769" w14:textId="2C10FC8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5DD734" w14:textId="11C4D76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3,192.50 </w:t>
            </w:r>
          </w:p>
        </w:tc>
      </w:tr>
      <w:tr w:rsidR="000A5FD4" w:rsidRPr="000A5FD4" w14:paraId="0A64A8C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6848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5CA8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ndaon</w:t>
            </w:r>
          </w:p>
        </w:tc>
        <w:tc>
          <w:tcPr>
            <w:tcW w:w="1003" w:type="pct"/>
            <w:tcBorders>
              <w:top w:val="nil"/>
              <w:left w:val="nil"/>
              <w:bottom w:val="single" w:sz="4" w:space="0" w:color="000000"/>
              <w:right w:val="single" w:sz="4" w:space="0" w:color="000000"/>
            </w:tcBorders>
            <w:shd w:val="clear" w:color="auto" w:fill="auto"/>
            <w:noWrap/>
            <w:vAlign w:val="bottom"/>
            <w:hideMark/>
          </w:tcPr>
          <w:p w14:paraId="33E6DD48" w14:textId="5BB24A9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0,475.00 </w:t>
            </w:r>
          </w:p>
        </w:tc>
        <w:tc>
          <w:tcPr>
            <w:tcW w:w="958" w:type="pct"/>
            <w:tcBorders>
              <w:top w:val="nil"/>
              <w:left w:val="nil"/>
              <w:bottom w:val="single" w:sz="4" w:space="0" w:color="000000"/>
              <w:right w:val="single" w:sz="4" w:space="0" w:color="000000"/>
            </w:tcBorders>
            <w:shd w:val="clear" w:color="auto" w:fill="auto"/>
            <w:noWrap/>
            <w:vAlign w:val="bottom"/>
            <w:hideMark/>
          </w:tcPr>
          <w:p w14:paraId="3AC3D6E4" w14:textId="3747A11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7CA77" w14:textId="2DFE4C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9BEDE58" w14:textId="4B9905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0,475.00 </w:t>
            </w:r>
          </w:p>
        </w:tc>
      </w:tr>
      <w:tr w:rsidR="000A5FD4" w:rsidRPr="000A5FD4" w14:paraId="4531FB9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B360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487A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1915EF96" w14:textId="38E19C7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79950B01" w14:textId="3D0CE9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42A6F" w14:textId="0D5FF8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76CD4F2" w14:textId="08DDE2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4,420.00 </w:t>
            </w:r>
          </w:p>
        </w:tc>
      </w:tr>
      <w:tr w:rsidR="000A5FD4" w:rsidRPr="000A5FD4" w14:paraId="0ACCAF6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E9C9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B000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29DE352A" w14:textId="28286B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4CAA4D72" w14:textId="13CB8A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9E94D" w14:textId="791F70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6281579" w14:textId="3DD970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2,634.00 </w:t>
            </w:r>
          </w:p>
        </w:tc>
      </w:tr>
      <w:tr w:rsidR="000A5FD4" w:rsidRPr="000A5FD4" w14:paraId="2A4B831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0EFB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A8D9E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64BD5DDE" w14:textId="6235F2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4FC708C1" w14:textId="595B8C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7BEAA" w14:textId="3846002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4A3E79" w14:textId="793D3E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6,792.50 </w:t>
            </w:r>
          </w:p>
        </w:tc>
      </w:tr>
      <w:tr w:rsidR="000A5FD4" w:rsidRPr="000A5FD4" w14:paraId="3086930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01E9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21A2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6A437807" w14:textId="7FF670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3960A798" w14:textId="17AA7F2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A4025" w14:textId="4DD3E59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04BA1AF" w14:textId="6D313CB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4,260.00 </w:t>
            </w:r>
          </w:p>
        </w:tc>
      </w:tr>
      <w:tr w:rsidR="000A5FD4" w:rsidRPr="000A5FD4" w14:paraId="4DB2404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39FA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0AC4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5C6DD4C4" w14:textId="6EA0A65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7C884D26" w14:textId="726F0D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4A4DE" w14:textId="198A4E8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1358815" w14:textId="37AE126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840.00 </w:t>
            </w:r>
          </w:p>
        </w:tc>
      </w:tr>
      <w:tr w:rsidR="000A5FD4" w:rsidRPr="000A5FD4" w14:paraId="627A6B7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8DBE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90D4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67F26E5" w14:textId="062C758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370411AF" w14:textId="0B25B94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72F08" w14:textId="327D4FD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444122F" w14:textId="518DCEB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95,535.00 </w:t>
            </w:r>
          </w:p>
        </w:tc>
      </w:tr>
      <w:tr w:rsidR="000A5FD4" w:rsidRPr="000A5FD4" w14:paraId="28646A2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99EA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75DA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345FCCD8" w14:textId="1BBFE4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5A424EC3" w14:textId="738D15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475F1" w14:textId="15C6FC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BD75FE" w14:textId="45148F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5,049.82 </w:t>
            </w:r>
          </w:p>
        </w:tc>
      </w:tr>
      <w:tr w:rsidR="000A5FD4" w:rsidRPr="000A5FD4" w14:paraId="36AC4C12"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8AAE4"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1D0AF11" w14:textId="499A02F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1,174,085.65 </w:t>
            </w:r>
          </w:p>
        </w:tc>
        <w:tc>
          <w:tcPr>
            <w:tcW w:w="958" w:type="pct"/>
            <w:tcBorders>
              <w:top w:val="nil"/>
              <w:left w:val="nil"/>
              <w:bottom w:val="single" w:sz="4" w:space="0" w:color="000000"/>
              <w:right w:val="single" w:sz="4" w:space="0" w:color="000000"/>
            </w:tcBorders>
            <w:shd w:val="clear" w:color="D8D8D8" w:fill="D8D8D8"/>
            <w:noWrap/>
            <w:vAlign w:val="bottom"/>
            <w:hideMark/>
          </w:tcPr>
          <w:p w14:paraId="0DD8E889" w14:textId="744A21A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55D7C93" w14:textId="133B6EF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7E810511" w14:textId="1001ADF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2,755,285.65 </w:t>
            </w:r>
          </w:p>
        </w:tc>
      </w:tr>
      <w:tr w:rsidR="000A5FD4" w:rsidRPr="000A5FD4" w14:paraId="4E32930A"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AEF21CA"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12EFEE4B" w14:textId="4C098BE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199577A9" w14:textId="12B6A83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1C3BA7" w14:textId="0A3DAC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5429446B" w14:textId="506C4F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164,288.77 </w:t>
            </w:r>
          </w:p>
        </w:tc>
      </w:tr>
      <w:tr w:rsidR="000A5FD4" w:rsidRPr="000A5FD4" w14:paraId="089CB78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FBC2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0FB2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014F0339" w14:textId="3FA821D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4F3B5A47" w14:textId="7B7ABA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334F4" w14:textId="611413B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134DCF" w14:textId="0CB97D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2,882.44 </w:t>
            </w:r>
          </w:p>
        </w:tc>
      </w:tr>
      <w:tr w:rsidR="000A5FD4" w:rsidRPr="000A5FD4" w14:paraId="37165E9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9416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00A2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7AE34BDE" w14:textId="7D46FBB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7CE27696" w14:textId="0E19421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EC4AE9" w14:textId="0CB52C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2028E36" w14:textId="6CE5AEF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00,258.54 </w:t>
            </w:r>
          </w:p>
        </w:tc>
      </w:tr>
      <w:tr w:rsidR="000A5FD4" w:rsidRPr="000A5FD4" w14:paraId="56FD358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8CBA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9F15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22DC02C0" w14:textId="03831A7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6D62546B" w14:textId="046E55D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4D7073" w14:textId="7599CE3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5DFD50D" w14:textId="764BB22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5,213.48 </w:t>
            </w:r>
          </w:p>
        </w:tc>
      </w:tr>
      <w:tr w:rsidR="000A5FD4" w:rsidRPr="000A5FD4" w14:paraId="0C52DC4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A714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87B5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0000D4E9" w14:textId="733675B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7,127.72 </w:t>
            </w:r>
          </w:p>
        </w:tc>
        <w:tc>
          <w:tcPr>
            <w:tcW w:w="958" w:type="pct"/>
            <w:tcBorders>
              <w:top w:val="nil"/>
              <w:left w:val="nil"/>
              <w:bottom w:val="single" w:sz="4" w:space="0" w:color="000000"/>
              <w:right w:val="single" w:sz="4" w:space="0" w:color="000000"/>
            </w:tcBorders>
            <w:shd w:val="clear" w:color="auto" w:fill="auto"/>
            <w:noWrap/>
            <w:vAlign w:val="bottom"/>
            <w:hideMark/>
          </w:tcPr>
          <w:p w14:paraId="3AF49E60" w14:textId="0A7E73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6C9766" w14:textId="2CE4D6D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F91978" w14:textId="4EF46B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7,127.72 </w:t>
            </w:r>
          </w:p>
        </w:tc>
      </w:tr>
      <w:tr w:rsidR="000A5FD4" w:rsidRPr="000A5FD4" w14:paraId="0702FF0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92E7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763B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59185172" w14:textId="6A5B8C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14F95B95" w14:textId="23388C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3B1C73" w14:textId="1E11901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BF3FE5" w14:textId="6565582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73,501.02 </w:t>
            </w:r>
          </w:p>
        </w:tc>
      </w:tr>
      <w:tr w:rsidR="000A5FD4" w:rsidRPr="000A5FD4" w14:paraId="064B733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F347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BBF0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392C1934" w14:textId="69886EE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6BCFB96D" w14:textId="0CDA60F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1B098D20" w14:textId="4A3102C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877C849" w14:textId="438748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48,112.24 </w:t>
            </w:r>
          </w:p>
        </w:tc>
      </w:tr>
      <w:tr w:rsidR="000A5FD4" w:rsidRPr="000A5FD4" w14:paraId="4A176C9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EA3A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9CFE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1D19C9A1" w14:textId="2D94601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0158F0DF" w14:textId="250F9B3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1D4426" w14:textId="3F8941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9CC34EF" w14:textId="45D343B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80,626.00 </w:t>
            </w:r>
          </w:p>
        </w:tc>
      </w:tr>
      <w:tr w:rsidR="000A5FD4" w:rsidRPr="000A5FD4" w14:paraId="664AAE1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CFC4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6DE1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619348CF" w14:textId="7DC275A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6A5D2455" w14:textId="60FBEAC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7C9BE" w14:textId="5658A8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71330F9" w14:textId="1046CA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44,244.13 </w:t>
            </w:r>
          </w:p>
        </w:tc>
      </w:tr>
      <w:tr w:rsidR="000A5FD4" w:rsidRPr="000A5FD4" w14:paraId="7DD69D5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5052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301A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4184549D" w14:textId="112CA20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2,885.37 </w:t>
            </w:r>
          </w:p>
        </w:tc>
        <w:tc>
          <w:tcPr>
            <w:tcW w:w="958" w:type="pct"/>
            <w:tcBorders>
              <w:top w:val="nil"/>
              <w:left w:val="nil"/>
              <w:bottom w:val="single" w:sz="4" w:space="0" w:color="000000"/>
              <w:right w:val="single" w:sz="4" w:space="0" w:color="000000"/>
            </w:tcBorders>
            <w:shd w:val="clear" w:color="auto" w:fill="auto"/>
            <w:noWrap/>
            <w:vAlign w:val="bottom"/>
            <w:hideMark/>
          </w:tcPr>
          <w:p w14:paraId="0CAEF42A" w14:textId="6712FB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2ED99CAA" w14:textId="62143BD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D5C0271" w14:textId="0A3705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92,135.37 </w:t>
            </w:r>
          </w:p>
        </w:tc>
      </w:tr>
      <w:tr w:rsidR="000A5FD4" w:rsidRPr="000A5FD4" w14:paraId="0C3A44A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EE8D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17A95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7FC9617F" w14:textId="50653CB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6BAE49FB" w14:textId="30A146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92456" w14:textId="227473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D3BE5A" w14:textId="68CAEE7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7,359.60 </w:t>
            </w:r>
          </w:p>
        </w:tc>
      </w:tr>
      <w:tr w:rsidR="000A5FD4" w:rsidRPr="000A5FD4" w14:paraId="0A3FA82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7CEB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1665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406F2198" w14:textId="1115137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02689AD7" w14:textId="1FC6842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0208DCB0" w14:textId="22BC5BD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906F05B" w14:textId="1C1E745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1,043.20 </w:t>
            </w:r>
          </w:p>
        </w:tc>
      </w:tr>
      <w:tr w:rsidR="000A5FD4" w:rsidRPr="000A5FD4" w14:paraId="73E3E94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37F5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DA1BC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5679673" w14:textId="78C4D31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86,092.98 </w:t>
            </w:r>
          </w:p>
        </w:tc>
        <w:tc>
          <w:tcPr>
            <w:tcW w:w="958" w:type="pct"/>
            <w:tcBorders>
              <w:top w:val="nil"/>
              <w:left w:val="nil"/>
              <w:bottom w:val="single" w:sz="4" w:space="0" w:color="000000"/>
              <w:right w:val="single" w:sz="4" w:space="0" w:color="000000"/>
            </w:tcBorders>
            <w:shd w:val="clear" w:color="auto" w:fill="auto"/>
            <w:noWrap/>
            <w:vAlign w:val="bottom"/>
            <w:hideMark/>
          </w:tcPr>
          <w:p w14:paraId="3203A3BA" w14:textId="265844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CEA44" w14:textId="2FAAD8B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4A4086D" w14:textId="69D991B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86,092.98 </w:t>
            </w:r>
          </w:p>
        </w:tc>
      </w:tr>
      <w:tr w:rsidR="000A5FD4" w:rsidRPr="000A5FD4" w14:paraId="483C80A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9450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9D75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6DA5F39F" w14:textId="66FAB2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1280199E" w14:textId="3BD7B8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389CE" w14:textId="1DD1FD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0AA81A6" w14:textId="68395E9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37,236.32 </w:t>
            </w:r>
          </w:p>
        </w:tc>
      </w:tr>
      <w:tr w:rsidR="000A5FD4" w:rsidRPr="000A5FD4" w14:paraId="02AE598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0DEE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472B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07821A7F" w14:textId="611047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253F3435" w14:textId="5899A1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2A655" w14:textId="70E1FB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73AC86" w14:textId="0F35DD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887.40 </w:t>
            </w:r>
          </w:p>
        </w:tc>
      </w:tr>
      <w:tr w:rsidR="000A5FD4" w:rsidRPr="000A5FD4" w14:paraId="62870DA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CBF5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57B1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41C1313F" w14:textId="273067A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2B8B27C3" w14:textId="26B22BA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813092" w14:textId="5AF262C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310484" w14:textId="4F39431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38,276.44 </w:t>
            </w:r>
          </w:p>
        </w:tc>
      </w:tr>
      <w:tr w:rsidR="000A5FD4" w:rsidRPr="000A5FD4" w14:paraId="3B5A483C"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228C83"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3275722E" w14:textId="01DA4A7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95,708,784.59 </w:t>
            </w:r>
          </w:p>
        </w:tc>
        <w:tc>
          <w:tcPr>
            <w:tcW w:w="958" w:type="pct"/>
            <w:tcBorders>
              <w:top w:val="nil"/>
              <w:left w:val="nil"/>
              <w:bottom w:val="single" w:sz="4" w:space="0" w:color="000000"/>
              <w:right w:val="single" w:sz="4" w:space="0" w:color="000000"/>
            </w:tcBorders>
            <w:shd w:val="clear" w:color="A5A5A5" w:fill="A5A5A5"/>
            <w:noWrap/>
            <w:vAlign w:val="bottom"/>
            <w:hideMark/>
          </w:tcPr>
          <w:p w14:paraId="5EAA1A76" w14:textId="4B98F0A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8,738,752.08 </w:t>
            </w:r>
          </w:p>
        </w:tc>
        <w:tc>
          <w:tcPr>
            <w:tcW w:w="958" w:type="pct"/>
            <w:tcBorders>
              <w:top w:val="nil"/>
              <w:left w:val="nil"/>
              <w:bottom w:val="single" w:sz="4" w:space="0" w:color="000000"/>
              <w:right w:val="single" w:sz="4" w:space="0" w:color="000000"/>
            </w:tcBorders>
            <w:shd w:val="clear" w:color="A5A5A5" w:fill="A5A5A5"/>
            <w:noWrap/>
            <w:vAlign w:val="bottom"/>
            <w:hideMark/>
          </w:tcPr>
          <w:p w14:paraId="3EC61335" w14:textId="3CD60D4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4FDBB923" w14:textId="61616B16"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14,447,536.67 </w:t>
            </w:r>
          </w:p>
        </w:tc>
      </w:tr>
      <w:tr w:rsidR="000A5FD4" w:rsidRPr="000A5FD4" w14:paraId="26ACB026"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1FB71"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867E921" w14:textId="1B4E4A0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9,234,86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356770FA" w14:textId="47FDA32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312,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C66066D" w14:textId="45AA197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51117B1C" w14:textId="64128A0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9,547,617.82 </w:t>
            </w:r>
          </w:p>
        </w:tc>
      </w:tr>
      <w:tr w:rsidR="000A5FD4" w:rsidRPr="000A5FD4" w14:paraId="28FD539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E668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F9F1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72E6CD41" w14:textId="522FC9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5D34A5" w14:textId="418FC8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9657F" w14:textId="2DB8F3D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077A4E3" w14:textId="3F9587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5,000.00 </w:t>
            </w:r>
          </w:p>
        </w:tc>
      </w:tr>
      <w:tr w:rsidR="000A5FD4" w:rsidRPr="000A5FD4" w14:paraId="5AE5AD6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C610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34AF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3A7EF3FD" w14:textId="6494E33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631517" w14:textId="6B736B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CE792" w14:textId="1FF724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4BCD28A" w14:textId="6D7C1EA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60,000.00 </w:t>
            </w:r>
          </w:p>
        </w:tc>
      </w:tr>
      <w:tr w:rsidR="000A5FD4" w:rsidRPr="000A5FD4" w14:paraId="02349B5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A4E3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D863B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1B76FA84" w14:textId="51D42FD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06,040.00 </w:t>
            </w:r>
          </w:p>
        </w:tc>
        <w:tc>
          <w:tcPr>
            <w:tcW w:w="958" w:type="pct"/>
            <w:tcBorders>
              <w:top w:val="nil"/>
              <w:left w:val="nil"/>
              <w:bottom w:val="single" w:sz="4" w:space="0" w:color="000000"/>
              <w:right w:val="single" w:sz="4" w:space="0" w:color="000000"/>
            </w:tcBorders>
            <w:shd w:val="clear" w:color="auto" w:fill="auto"/>
            <w:noWrap/>
            <w:vAlign w:val="bottom"/>
            <w:hideMark/>
          </w:tcPr>
          <w:p w14:paraId="3E755DEA" w14:textId="3A6C6E9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A0AA2F" w14:textId="6DC42A3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9AD8E30" w14:textId="28A420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41,040.00 </w:t>
            </w:r>
          </w:p>
        </w:tc>
      </w:tr>
      <w:tr w:rsidR="000A5FD4" w:rsidRPr="000A5FD4" w14:paraId="11923A9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8DCA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6EB4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tan</w:t>
            </w:r>
          </w:p>
        </w:tc>
        <w:tc>
          <w:tcPr>
            <w:tcW w:w="1003" w:type="pct"/>
            <w:tcBorders>
              <w:top w:val="nil"/>
              <w:left w:val="nil"/>
              <w:bottom w:val="single" w:sz="4" w:space="0" w:color="000000"/>
              <w:right w:val="single" w:sz="4" w:space="0" w:color="000000"/>
            </w:tcBorders>
            <w:shd w:val="clear" w:color="auto" w:fill="auto"/>
            <w:noWrap/>
            <w:vAlign w:val="bottom"/>
            <w:hideMark/>
          </w:tcPr>
          <w:p w14:paraId="3C2C30F9" w14:textId="751CE8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5F8CD0" w14:textId="5F18BCC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9BE90" w14:textId="3188B1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D005A39" w14:textId="74C05C5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0,000.00 </w:t>
            </w:r>
          </w:p>
        </w:tc>
      </w:tr>
      <w:tr w:rsidR="000A5FD4" w:rsidRPr="000A5FD4" w14:paraId="1A5802C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E6C5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E923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276BBDDE" w14:textId="4ED94F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6B5FB37B" w14:textId="0D7E2C1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51755A9C" w14:textId="255508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22064A" w14:textId="7CCAEA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80,447.20 </w:t>
            </w:r>
          </w:p>
        </w:tc>
      </w:tr>
      <w:tr w:rsidR="000A5FD4" w:rsidRPr="000A5FD4" w14:paraId="57A0E53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F411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1F7E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62308194" w14:textId="3E565A0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79E8062B" w14:textId="561EE09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1A60B" w14:textId="023D813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8BC8BD" w14:textId="4617C2B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21,656.70 </w:t>
            </w:r>
          </w:p>
        </w:tc>
      </w:tr>
      <w:tr w:rsidR="000A5FD4" w:rsidRPr="000A5FD4" w14:paraId="51AECDB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6075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422F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374F3F51" w14:textId="0688518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32,414.10 </w:t>
            </w:r>
          </w:p>
        </w:tc>
        <w:tc>
          <w:tcPr>
            <w:tcW w:w="958" w:type="pct"/>
            <w:tcBorders>
              <w:top w:val="nil"/>
              <w:left w:val="nil"/>
              <w:bottom w:val="single" w:sz="4" w:space="0" w:color="000000"/>
              <w:right w:val="single" w:sz="4" w:space="0" w:color="000000"/>
            </w:tcBorders>
            <w:shd w:val="clear" w:color="auto" w:fill="auto"/>
            <w:noWrap/>
            <w:vAlign w:val="bottom"/>
            <w:hideMark/>
          </w:tcPr>
          <w:p w14:paraId="763CE68E" w14:textId="254663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65D784" w14:textId="2576ACF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09953A" w14:textId="7DBB7D2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32,414.10 </w:t>
            </w:r>
          </w:p>
        </w:tc>
      </w:tr>
      <w:tr w:rsidR="000A5FD4" w:rsidRPr="000A5FD4" w14:paraId="2B094F9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6412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DD84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2DEDBE62" w14:textId="611E56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AD72C0" w14:textId="2405F05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7DC42" w14:textId="75A2016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769A5C4" w14:textId="0325168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9,000.00 </w:t>
            </w:r>
          </w:p>
        </w:tc>
      </w:tr>
      <w:tr w:rsidR="000A5FD4" w:rsidRPr="000A5FD4" w14:paraId="63D76FE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ED8E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2E9B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759D9B66" w14:textId="76F07BC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5F8A8C" w14:textId="181DBF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2E550" w14:textId="1D7849B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D3420B4" w14:textId="1049D2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39,000.00 </w:t>
            </w:r>
          </w:p>
        </w:tc>
      </w:tr>
      <w:tr w:rsidR="000A5FD4" w:rsidRPr="000A5FD4" w14:paraId="30FA1DA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DF5C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B620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47EBCAD5" w14:textId="065958E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066,800.00 </w:t>
            </w:r>
          </w:p>
        </w:tc>
        <w:tc>
          <w:tcPr>
            <w:tcW w:w="958" w:type="pct"/>
            <w:tcBorders>
              <w:top w:val="nil"/>
              <w:left w:val="nil"/>
              <w:bottom w:val="single" w:sz="4" w:space="0" w:color="000000"/>
              <w:right w:val="single" w:sz="4" w:space="0" w:color="000000"/>
            </w:tcBorders>
            <w:shd w:val="clear" w:color="auto" w:fill="auto"/>
            <w:noWrap/>
            <w:vAlign w:val="bottom"/>
            <w:hideMark/>
          </w:tcPr>
          <w:p w14:paraId="3BD11AA1" w14:textId="3F107F1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776BE" w14:textId="0CC4806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933236" w14:textId="7ABD70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066,800.00 </w:t>
            </w:r>
          </w:p>
        </w:tc>
      </w:tr>
      <w:tr w:rsidR="000A5FD4" w:rsidRPr="000A5FD4" w14:paraId="05341FE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F856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E7B9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2D9742C4" w14:textId="31E2658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1EE931EC" w14:textId="35A34E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CE09B" w14:textId="23CCDC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BB18B27" w14:textId="158659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72,100.00 </w:t>
            </w:r>
          </w:p>
        </w:tc>
      </w:tr>
      <w:tr w:rsidR="000A5FD4" w:rsidRPr="000A5FD4" w14:paraId="5B61CE1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988E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5325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432A5269" w14:textId="0D8B52B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78,800.00 </w:t>
            </w:r>
          </w:p>
        </w:tc>
        <w:tc>
          <w:tcPr>
            <w:tcW w:w="958" w:type="pct"/>
            <w:tcBorders>
              <w:top w:val="nil"/>
              <w:left w:val="nil"/>
              <w:bottom w:val="single" w:sz="4" w:space="0" w:color="000000"/>
              <w:right w:val="single" w:sz="4" w:space="0" w:color="000000"/>
            </w:tcBorders>
            <w:shd w:val="clear" w:color="auto" w:fill="auto"/>
            <w:noWrap/>
            <w:vAlign w:val="bottom"/>
            <w:hideMark/>
          </w:tcPr>
          <w:p w14:paraId="49A84F33" w14:textId="3B543B3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33530" w14:textId="1A4F7DA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54C4E3B" w14:textId="79B9CFB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78,800.00 </w:t>
            </w:r>
          </w:p>
        </w:tc>
      </w:tr>
      <w:tr w:rsidR="000A5FD4" w:rsidRPr="000A5FD4" w14:paraId="3A80FBD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C9CC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7564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27050542" w14:textId="281C7D8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010,275.40 </w:t>
            </w:r>
          </w:p>
        </w:tc>
        <w:tc>
          <w:tcPr>
            <w:tcW w:w="958" w:type="pct"/>
            <w:tcBorders>
              <w:top w:val="nil"/>
              <w:left w:val="nil"/>
              <w:bottom w:val="single" w:sz="4" w:space="0" w:color="000000"/>
              <w:right w:val="single" w:sz="4" w:space="0" w:color="000000"/>
            </w:tcBorders>
            <w:shd w:val="clear" w:color="auto" w:fill="auto"/>
            <w:noWrap/>
            <w:vAlign w:val="bottom"/>
            <w:hideMark/>
          </w:tcPr>
          <w:p w14:paraId="06A7824E" w14:textId="2674E34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EAF31" w14:textId="48C0C2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6D3E83A" w14:textId="5F616A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010,275.40 </w:t>
            </w:r>
          </w:p>
        </w:tc>
      </w:tr>
      <w:tr w:rsidR="000A5FD4" w:rsidRPr="000A5FD4" w14:paraId="3ECF811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97FC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7E2F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588BDAC1" w14:textId="7B343E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36,400.00 </w:t>
            </w:r>
          </w:p>
        </w:tc>
        <w:tc>
          <w:tcPr>
            <w:tcW w:w="958" w:type="pct"/>
            <w:tcBorders>
              <w:top w:val="nil"/>
              <w:left w:val="nil"/>
              <w:bottom w:val="single" w:sz="4" w:space="0" w:color="000000"/>
              <w:right w:val="single" w:sz="4" w:space="0" w:color="000000"/>
            </w:tcBorders>
            <w:shd w:val="clear" w:color="auto" w:fill="auto"/>
            <w:noWrap/>
            <w:vAlign w:val="bottom"/>
            <w:hideMark/>
          </w:tcPr>
          <w:p w14:paraId="0853F136" w14:textId="12DF5EF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968F4" w14:textId="4F70F0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C1C254A" w14:textId="5D6AB9B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36,400.00 </w:t>
            </w:r>
          </w:p>
        </w:tc>
      </w:tr>
      <w:tr w:rsidR="000A5FD4" w:rsidRPr="000A5FD4" w14:paraId="58434F5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931B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42C5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31F4F12C" w14:textId="78D9790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62,580.00 </w:t>
            </w:r>
          </w:p>
        </w:tc>
        <w:tc>
          <w:tcPr>
            <w:tcW w:w="958" w:type="pct"/>
            <w:tcBorders>
              <w:top w:val="nil"/>
              <w:left w:val="nil"/>
              <w:bottom w:val="single" w:sz="4" w:space="0" w:color="000000"/>
              <w:right w:val="single" w:sz="4" w:space="0" w:color="000000"/>
            </w:tcBorders>
            <w:shd w:val="clear" w:color="auto" w:fill="auto"/>
            <w:noWrap/>
            <w:vAlign w:val="bottom"/>
            <w:hideMark/>
          </w:tcPr>
          <w:p w14:paraId="1CD50558" w14:textId="379D1D8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ACB13" w14:textId="31AF7AA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18D6407" w14:textId="2DE5FD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62,580.00 </w:t>
            </w:r>
          </w:p>
        </w:tc>
      </w:tr>
      <w:tr w:rsidR="000A5FD4" w:rsidRPr="000A5FD4" w14:paraId="4DB2181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86F2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C6F1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559E122E" w14:textId="78A92C8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57,067.42 </w:t>
            </w:r>
          </w:p>
        </w:tc>
        <w:tc>
          <w:tcPr>
            <w:tcW w:w="958" w:type="pct"/>
            <w:tcBorders>
              <w:top w:val="nil"/>
              <w:left w:val="nil"/>
              <w:bottom w:val="single" w:sz="4" w:space="0" w:color="000000"/>
              <w:right w:val="single" w:sz="4" w:space="0" w:color="000000"/>
            </w:tcBorders>
            <w:shd w:val="clear" w:color="auto" w:fill="auto"/>
            <w:noWrap/>
            <w:vAlign w:val="bottom"/>
            <w:hideMark/>
          </w:tcPr>
          <w:p w14:paraId="2C2C463B" w14:textId="37EB6B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8EFEE8" w14:textId="106440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D5C9F9" w14:textId="6CBF1D3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57,067.42 </w:t>
            </w:r>
          </w:p>
        </w:tc>
      </w:tr>
      <w:tr w:rsidR="000A5FD4" w:rsidRPr="000A5FD4" w14:paraId="232B1C8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2305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6917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1CD6693B" w14:textId="5C45FCC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375,037.00 </w:t>
            </w:r>
          </w:p>
        </w:tc>
        <w:tc>
          <w:tcPr>
            <w:tcW w:w="958" w:type="pct"/>
            <w:tcBorders>
              <w:top w:val="nil"/>
              <w:left w:val="nil"/>
              <w:bottom w:val="single" w:sz="4" w:space="0" w:color="000000"/>
              <w:right w:val="single" w:sz="4" w:space="0" w:color="000000"/>
            </w:tcBorders>
            <w:shd w:val="clear" w:color="auto" w:fill="auto"/>
            <w:noWrap/>
            <w:vAlign w:val="bottom"/>
            <w:hideMark/>
          </w:tcPr>
          <w:p w14:paraId="688FB35B" w14:textId="449BAA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0895D" w14:textId="67C1F91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002B6CA" w14:textId="177C63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375,037.00 </w:t>
            </w:r>
          </w:p>
        </w:tc>
      </w:tr>
      <w:tr w:rsidR="000A5FD4" w:rsidRPr="000A5FD4" w14:paraId="58100F78"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F33DC4"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59955B4C" w14:textId="14169F9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1,447,29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51DC5D4E" w14:textId="5DEA5710"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DF46C5B" w14:textId="6719A55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74ED8B90" w14:textId="508E5BD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3,722,693.71 </w:t>
            </w:r>
          </w:p>
        </w:tc>
      </w:tr>
      <w:tr w:rsidR="000A5FD4" w:rsidRPr="000A5FD4" w14:paraId="150DC98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E47A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980DD4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1FB63C1F" w14:textId="22C905B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46,584.96 </w:t>
            </w:r>
          </w:p>
        </w:tc>
        <w:tc>
          <w:tcPr>
            <w:tcW w:w="958" w:type="pct"/>
            <w:tcBorders>
              <w:top w:val="nil"/>
              <w:left w:val="nil"/>
              <w:bottom w:val="single" w:sz="4" w:space="0" w:color="000000"/>
              <w:right w:val="single" w:sz="4" w:space="0" w:color="000000"/>
            </w:tcBorders>
            <w:shd w:val="clear" w:color="auto" w:fill="auto"/>
            <w:noWrap/>
            <w:vAlign w:val="bottom"/>
            <w:hideMark/>
          </w:tcPr>
          <w:p w14:paraId="2D2D3BBE" w14:textId="726BE5B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9B0A1" w14:textId="18739E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AD9EAB3" w14:textId="71DF554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46,584.96 </w:t>
            </w:r>
          </w:p>
        </w:tc>
      </w:tr>
      <w:tr w:rsidR="000A5FD4" w:rsidRPr="000A5FD4" w14:paraId="26E7406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99E5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CE02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bottom"/>
            <w:hideMark/>
          </w:tcPr>
          <w:p w14:paraId="7D6F0802" w14:textId="54157C7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933382" w14:textId="3CFC95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BC297" w14:textId="21327E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AD4F5D2" w14:textId="560C55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14,000.00 </w:t>
            </w:r>
          </w:p>
        </w:tc>
      </w:tr>
      <w:tr w:rsidR="000A5FD4" w:rsidRPr="000A5FD4" w14:paraId="79C24F6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E4AF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FC61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2950508E" w14:textId="3A1271B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092F2165" w14:textId="2D46803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0CFF1" w14:textId="6B9E1EF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5D64FDB" w14:textId="7E00CF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168,099.20 </w:t>
            </w:r>
          </w:p>
        </w:tc>
      </w:tr>
      <w:tr w:rsidR="000A5FD4" w:rsidRPr="000A5FD4" w14:paraId="4790D2F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D5A9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93EF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331DAC9" w14:textId="6F70AB7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20,820.45 </w:t>
            </w:r>
          </w:p>
        </w:tc>
        <w:tc>
          <w:tcPr>
            <w:tcW w:w="958" w:type="pct"/>
            <w:tcBorders>
              <w:top w:val="nil"/>
              <w:left w:val="nil"/>
              <w:bottom w:val="single" w:sz="4" w:space="0" w:color="000000"/>
              <w:right w:val="single" w:sz="4" w:space="0" w:color="000000"/>
            </w:tcBorders>
            <w:shd w:val="clear" w:color="auto" w:fill="auto"/>
            <w:noWrap/>
            <w:vAlign w:val="bottom"/>
            <w:hideMark/>
          </w:tcPr>
          <w:p w14:paraId="7AA2FBF3" w14:textId="0366032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89C8D" w14:textId="5F59486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48AB00E" w14:textId="5CFC35B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20,820.45 </w:t>
            </w:r>
          </w:p>
        </w:tc>
      </w:tr>
      <w:tr w:rsidR="000A5FD4" w:rsidRPr="000A5FD4" w14:paraId="664F0D3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A2B5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5C973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5423170A" w14:textId="210D83B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13,995.00 </w:t>
            </w:r>
          </w:p>
        </w:tc>
        <w:tc>
          <w:tcPr>
            <w:tcW w:w="958" w:type="pct"/>
            <w:tcBorders>
              <w:top w:val="nil"/>
              <w:left w:val="nil"/>
              <w:bottom w:val="single" w:sz="4" w:space="0" w:color="000000"/>
              <w:right w:val="single" w:sz="4" w:space="0" w:color="000000"/>
            </w:tcBorders>
            <w:shd w:val="clear" w:color="auto" w:fill="auto"/>
            <w:noWrap/>
            <w:vAlign w:val="bottom"/>
            <w:hideMark/>
          </w:tcPr>
          <w:p w14:paraId="6137BB97" w14:textId="290268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46B58" w14:textId="2D2717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36E07E" w14:textId="1B66201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13,995.00 </w:t>
            </w:r>
          </w:p>
        </w:tc>
      </w:tr>
      <w:tr w:rsidR="000A5FD4" w:rsidRPr="000A5FD4" w14:paraId="4A744F6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B408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7B92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487646BD" w14:textId="3542C1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96,640.00 </w:t>
            </w:r>
          </w:p>
        </w:tc>
        <w:tc>
          <w:tcPr>
            <w:tcW w:w="958" w:type="pct"/>
            <w:tcBorders>
              <w:top w:val="nil"/>
              <w:left w:val="nil"/>
              <w:bottom w:val="single" w:sz="4" w:space="0" w:color="000000"/>
              <w:right w:val="single" w:sz="4" w:space="0" w:color="000000"/>
            </w:tcBorders>
            <w:shd w:val="clear" w:color="auto" w:fill="auto"/>
            <w:noWrap/>
            <w:vAlign w:val="bottom"/>
            <w:hideMark/>
          </w:tcPr>
          <w:p w14:paraId="7C849504" w14:textId="2D6881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5BF9B" w14:textId="45CCB17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5A4483E" w14:textId="6ED3FE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96,640.00 </w:t>
            </w:r>
          </w:p>
        </w:tc>
      </w:tr>
      <w:tr w:rsidR="000A5FD4" w:rsidRPr="000A5FD4" w14:paraId="5BDC586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8382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F206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79FB39E0" w14:textId="76DBC4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64,565.00 </w:t>
            </w:r>
          </w:p>
        </w:tc>
        <w:tc>
          <w:tcPr>
            <w:tcW w:w="958" w:type="pct"/>
            <w:tcBorders>
              <w:top w:val="nil"/>
              <w:left w:val="nil"/>
              <w:bottom w:val="single" w:sz="4" w:space="0" w:color="000000"/>
              <w:right w:val="single" w:sz="4" w:space="0" w:color="000000"/>
            </w:tcBorders>
            <w:shd w:val="clear" w:color="auto" w:fill="auto"/>
            <w:noWrap/>
            <w:vAlign w:val="bottom"/>
            <w:hideMark/>
          </w:tcPr>
          <w:p w14:paraId="35E84F7F" w14:textId="5170CE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E7E33" w14:textId="4149737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47C33CE" w14:textId="36C8E5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64,565.00 </w:t>
            </w:r>
          </w:p>
        </w:tc>
      </w:tr>
      <w:tr w:rsidR="000A5FD4" w:rsidRPr="000A5FD4" w14:paraId="7FFE462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836E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FA47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79766EC8" w14:textId="205B72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40.00 </w:t>
            </w:r>
          </w:p>
        </w:tc>
        <w:tc>
          <w:tcPr>
            <w:tcW w:w="958" w:type="pct"/>
            <w:tcBorders>
              <w:top w:val="nil"/>
              <w:left w:val="nil"/>
              <w:bottom w:val="single" w:sz="4" w:space="0" w:color="000000"/>
              <w:right w:val="single" w:sz="4" w:space="0" w:color="000000"/>
            </w:tcBorders>
            <w:shd w:val="clear" w:color="auto" w:fill="auto"/>
            <w:noWrap/>
            <w:vAlign w:val="bottom"/>
            <w:hideMark/>
          </w:tcPr>
          <w:p w14:paraId="4F84D5E8" w14:textId="38FE19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F0ACF" w14:textId="7D55359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A1E85C1" w14:textId="7465F5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40.00 </w:t>
            </w:r>
          </w:p>
        </w:tc>
      </w:tr>
      <w:tr w:rsidR="000A5FD4" w:rsidRPr="000A5FD4" w14:paraId="4CEBEC0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64EE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E2D8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3F44F7DF" w14:textId="34CC53A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39,229.00 </w:t>
            </w:r>
          </w:p>
        </w:tc>
        <w:tc>
          <w:tcPr>
            <w:tcW w:w="958" w:type="pct"/>
            <w:tcBorders>
              <w:top w:val="nil"/>
              <w:left w:val="nil"/>
              <w:bottom w:val="single" w:sz="4" w:space="0" w:color="000000"/>
              <w:right w:val="single" w:sz="4" w:space="0" w:color="000000"/>
            </w:tcBorders>
            <w:shd w:val="clear" w:color="auto" w:fill="auto"/>
            <w:noWrap/>
            <w:vAlign w:val="bottom"/>
            <w:hideMark/>
          </w:tcPr>
          <w:p w14:paraId="53E5F476" w14:textId="52D3C8C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03387" w14:textId="1B39ED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F2581A9" w14:textId="36536C1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39,229.00 </w:t>
            </w:r>
          </w:p>
        </w:tc>
      </w:tr>
      <w:tr w:rsidR="000A5FD4" w:rsidRPr="000A5FD4" w14:paraId="10CB303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B059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2300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4D1A0D0F" w14:textId="2767648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73C3F9" w14:textId="4F66E38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3322B42" w14:textId="144172F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B249EF" w14:textId="64C7E6B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10,400.00 </w:t>
            </w:r>
          </w:p>
        </w:tc>
      </w:tr>
      <w:tr w:rsidR="000A5FD4" w:rsidRPr="000A5FD4" w14:paraId="0E1056C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47D8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0609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3F962B57" w14:textId="5741F3C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098224" w14:textId="4610041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2A19B" w14:textId="5C4680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D8E7AF7" w14:textId="011089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40,000.00 </w:t>
            </w:r>
          </w:p>
        </w:tc>
      </w:tr>
      <w:tr w:rsidR="000A5FD4" w:rsidRPr="000A5FD4" w14:paraId="7D6E39A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D223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6C51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6872E747" w14:textId="51751B6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1B1F815C" w14:textId="51ED23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275D9" w14:textId="1A5C891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5FCDFD" w14:textId="10FF4E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64,250.00 </w:t>
            </w:r>
          </w:p>
        </w:tc>
      </w:tr>
      <w:tr w:rsidR="000A5FD4" w:rsidRPr="000A5FD4" w14:paraId="79E4641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788B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50A2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73D472E8" w14:textId="71FEF9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25,168.10 </w:t>
            </w:r>
          </w:p>
        </w:tc>
        <w:tc>
          <w:tcPr>
            <w:tcW w:w="958" w:type="pct"/>
            <w:tcBorders>
              <w:top w:val="nil"/>
              <w:left w:val="nil"/>
              <w:bottom w:val="single" w:sz="4" w:space="0" w:color="000000"/>
              <w:right w:val="single" w:sz="4" w:space="0" w:color="000000"/>
            </w:tcBorders>
            <w:shd w:val="clear" w:color="auto" w:fill="auto"/>
            <w:noWrap/>
            <w:vAlign w:val="bottom"/>
            <w:hideMark/>
          </w:tcPr>
          <w:p w14:paraId="38491336" w14:textId="4A00C6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2CBDE" w14:textId="59CDA76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D03E7E7" w14:textId="255BFAA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25,168.10 </w:t>
            </w:r>
          </w:p>
        </w:tc>
      </w:tr>
      <w:tr w:rsidR="000A5FD4" w:rsidRPr="000A5FD4" w14:paraId="0E404DF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13BD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C0C33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E0E5D0A" w14:textId="636DA6E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681421B8" w14:textId="0076071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E8EEC" w14:textId="7375433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9DCFF9" w14:textId="1801EA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04,350.00 </w:t>
            </w:r>
          </w:p>
        </w:tc>
      </w:tr>
      <w:tr w:rsidR="000A5FD4" w:rsidRPr="000A5FD4" w14:paraId="1874CF6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AB8C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01DF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37DA3485" w14:textId="4BDDB35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21,487.00 </w:t>
            </w:r>
          </w:p>
        </w:tc>
        <w:tc>
          <w:tcPr>
            <w:tcW w:w="958" w:type="pct"/>
            <w:tcBorders>
              <w:top w:val="nil"/>
              <w:left w:val="nil"/>
              <w:bottom w:val="single" w:sz="4" w:space="0" w:color="000000"/>
              <w:right w:val="single" w:sz="4" w:space="0" w:color="000000"/>
            </w:tcBorders>
            <w:shd w:val="clear" w:color="auto" w:fill="auto"/>
            <w:noWrap/>
            <w:vAlign w:val="bottom"/>
            <w:hideMark/>
          </w:tcPr>
          <w:p w14:paraId="491D971A" w14:textId="613E315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0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3A908C" w14:textId="4919F87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4C80501" w14:textId="21132E2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221,487.00 </w:t>
            </w:r>
          </w:p>
        </w:tc>
      </w:tr>
      <w:tr w:rsidR="000A5FD4" w:rsidRPr="000A5FD4" w14:paraId="4C9C2C8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58CA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32455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229A6CC0" w14:textId="200821F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05,800.00 </w:t>
            </w:r>
          </w:p>
        </w:tc>
        <w:tc>
          <w:tcPr>
            <w:tcW w:w="958" w:type="pct"/>
            <w:tcBorders>
              <w:top w:val="nil"/>
              <w:left w:val="nil"/>
              <w:bottom w:val="single" w:sz="4" w:space="0" w:color="000000"/>
              <w:right w:val="single" w:sz="4" w:space="0" w:color="000000"/>
            </w:tcBorders>
            <w:shd w:val="clear" w:color="auto" w:fill="auto"/>
            <w:noWrap/>
            <w:vAlign w:val="bottom"/>
            <w:hideMark/>
          </w:tcPr>
          <w:p w14:paraId="194AD54C" w14:textId="3AE301E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58C63" w14:textId="63EF8E2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F47B29F" w14:textId="430700E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05,800.00 </w:t>
            </w:r>
          </w:p>
        </w:tc>
      </w:tr>
      <w:tr w:rsidR="000A5FD4" w:rsidRPr="000A5FD4" w14:paraId="40967C4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4AAF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02FA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7D311D04" w14:textId="667031C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60330C40" w14:textId="6235B2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9DF60" w14:textId="649DB1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AB1D78" w14:textId="2BFF34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91,190.00 </w:t>
            </w:r>
          </w:p>
        </w:tc>
      </w:tr>
      <w:tr w:rsidR="000A5FD4" w:rsidRPr="000A5FD4" w14:paraId="395DC51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9A69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9256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2B4BE65D" w14:textId="25161C4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hideMark/>
          </w:tcPr>
          <w:p w14:paraId="19D13562" w14:textId="5DB2E9B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9C1E7" w14:textId="11D4DF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D907177" w14:textId="31315AC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46,075.00 </w:t>
            </w:r>
          </w:p>
        </w:tc>
      </w:tr>
      <w:tr w:rsidR="000A5FD4" w:rsidRPr="000A5FD4" w14:paraId="2DDD188B"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5DC0B1"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70B623E2" w14:textId="6939BC06"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3,841,150.48 </w:t>
            </w:r>
          </w:p>
        </w:tc>
        <w:tc>
          <w:tcPr>
            <w:tcW w:w="958" w:type="pct"/>
            <w:tcBorders>
              <w:top w:val="nil"/>
              <w:left w:val="nil"/>
              <w:bottom w:val="single" w:sz="4" w:space="0" w:color="000000"/>
              <w:right w:val="single" w:sz="4" w:space="0" w:color="000000"/>
            </w:tcBorders>
            <w:shd w:val="clear" w:color="D8D8D8" w:fill="D8D8D8"/>
            <w:noWrap/>
            <w:vAlign w:val="bottom"/>
            <w:hideMark/>
          </w:tcPr>
          <w:p w14:paraId="168B9049" w14:textId="33DE347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4,153,60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032B0BAD" w14:textId="487E67A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56BA672" w14:textId="29B060A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37,994,752.56 </w:t>
            </w:r>
          </w:p>
        </w:tc>
      </w:tr>
      <w:tr w:rsidR="000A5FD4" w:rsidRPr="000A5FD4" w14:paraId="5A5EB5D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34EA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D6BC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0A4CAEF4" w14:textId="07C89FA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3AE06B35" w14:textId="533947B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D9C4E" w14:textId="5DD416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3E24430" w14:textId="5EDA749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0,320.00 </w:t>
            </w:r>
          </w:p>
        </w:tc>
      </w:tr>
      <w:tr w:rsidR="000A5FD4" w:rsidRPr="000A5FD4" w14:paraId="74B6360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2A8C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1086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7B6BF683" w14:textId="2AA5D19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77DCE809" w14:textId="343C962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BEA990" w14:textId="07CEB05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D7BE2BC" w14:textId="67C5DC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0,320.00 </w:t>
            </w:r>
          </w:p>
        </w:tc>
      </w:tr>
      <w:tr w:rsidR="000A5FD4" w:rsidRPr="000A5FD4" w14:paraId="7BF960B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30AA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B679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4AC16F3C" w14:textId="2C32B4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D51BCC" w14:textId="5861DE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85A7D" w14:textId="289C823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2D47782" w14:textId="0996960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01,000.00 </w:t>
            </w:r>
          </w:p>
        </w:tc>
      </w:tr>
      <w:tr w:rsidR="000A5FD4" w:rsidRPr="000A5FD4" w14:paraId="13107CB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FFF9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CCC7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203D1387" w14:textId="5FC9381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22E64D" w14:textId="28A217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A0404" w14:textId="6433168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FA90ACE" w14:textId="7BA4EA6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2,000.00 </w:t>
            </w:r>
          </w:p>
        </w:tc>
      </w:tr>
      <w:tr w:rsidR="000A5FD4" w:rsidRPr="000A5FD4" w14:paraId="1DF67BC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C75E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321E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1C89CEEE" w14:textId="7A3221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39,647.75 </w:t>
            </w:r>
          </w:p>
        </w:tc>
        <w:tc>
          <w:tcPr>
            <w:tcW w:w="958" w:type="pct"/>
            <w:tcBorders>
              <w:top w:val="nil"/>
              <w:left w:val="nil"/>
              <w:bottom w:val="single" w:sz="4" w:space="0" w:color="000000"/>
              <w:right w:val="single" w:sz="4" w:space="0" w:color="000000"/>
            </w:tcBorders>
            <w:shd w:val="clear" w:color="auto" w:fill="auto"/>
            <w:noWrap/>
            <w:vAlign w:val="bottom"/>
            <w:hideMark/>
          </w:tcPr>
          <w:p w14:paraId="6DD432BC" w14:textId="70BC3BB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B51EF" w14:textId="4008A7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72E636" w14:textId="583CEFA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39,647.75 </w:t>
            </w:r>
          </w:p>
        </w:tc>
      </w:tr>
      <w:tr w:rsidR="000A5FD4" w:rsidRPr="000A5FD4" w14:paraId="09647B6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7AEF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0884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4F7A1038" w14:textId="0F0A45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18CD262A" w14:textId="6DC0AD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3DC95D" w14:textId="2F58679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A62BFCB" w14:textId="2AAA1A8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5,944.00 </w:t>
            </w:r>
          </w:p>
        </w:tc>
      </w:tr>
      <w:tr w:rsidR="000A5FD4" w:rsidRPr="000A5FD4" w14:paraId="42D9FA1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F022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23C9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5FBACC69" w14:textId="5BD79B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1C40BF79" w14:textId="435B8E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FE4AF0" w14:textId="78D6E4B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88DCC0E" w14:textId="5714CF8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68,223.75 </w:t>
            </w:r>
          </w:p>
        </w:tc>
      </w:tr>
      <w:tr w:rsidR="000A5FD4" w:rsidRPr="000A5FD4" w14:paraId="08E8C13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C4FB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B405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549095DC" w14:textId="3A68F8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D1F89B" w14:textId="379D20C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B2A6D" w14:textId="5F9410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D76273" w14:textId="3D89119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50,000.00 </w:t>
            </w:r>
          </w:p>
        </w:tc>
      </w:tr>
      <w:tr w:rsidR="000A5FD4" w:rsidRPr="000A5FD4" w14:paraId="592ECE8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993A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34A3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7A33B955" w14:textId="67A92F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64,300.00 </w:t>
            </w:r>
          </w:p>
        </w:tc>
        <w:tc>
          <w:tcPr>
            <w:tcW w:w="958" w:type="pct"/>
            <w:tcBorders>
              <w:top w:val="nil"/>
              <w:left w:val="nil"/>
              <w:bottom w:val="single" w:sz="4" w:space="0" w:color="000000"/>
              <w:right w:val="single" w:sz="4" w:space="0" w:color="000000"/>
            </w:tcBorders>
            <w:shd w:val="clear" w:color="auto" w:fill="auto"/>
            <w:noWrap/>
            <w:vAlign w:val="bottom"/>
            <w:hideMark/>
          </w:tcPr>
          <w:p w14:paraId="2D59F47B" w14:textId="1C9C385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4DD3C" w14:textId="148B96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8A83CBC" w14:textId="39226A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64,300.00 </w:t>
            </w:r>
          </w:p>
        </w:tc>
      </w:tr>
      <w:tr w:rsidR="000A5FD4" w:rsidRPr="000A5FD4" w14:paraId="3DD0A25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6609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4869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60CCA4A0" w14:textId="2E282CF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D4706F" w14:textId="29EBD9E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A11C9" w14:textId="0BF2EB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B94673" w14:textId="3DB134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79,000.00 </w:t>
            </w:r>
          </w:p>
        </w:tc>
      </w:tr>
      <w:tr w:rsidR="000A5FD4" w:rsidRPr="000A5FD4" w14:paraId="13D86DF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0A12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200F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0BCC1AB7" w14:textId="3237127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99,900.00 </w:t>
            </w:r>
          </w:p>
        </w:tc>
        <w:tc>
          <w:tcPr>
            <w:tcW w:w="958" w:type="pct"/>
            <w:tcBorders>
              <w:top w:val="nil"/>
              <w:left w:val="nil"/>
              <w:bottom w:val="single" w:sz="4" w:space="0" w:color="000000"/>
              <w:right w:val="single" w:sz="4" w:space="0" w:color="000000"/>
            </w:tcBorders>
            <w:shd w:val="clear" w:color="auto" w:fill="auto"/>
            <w:noWrap/>
            <w:vAlign w:val="bottom"/>
            <w:hideMark/>
          </w:tcPr>
          <w:p w14:paraId="3029922F" w14:textId="3269A0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053,602.08 </w:t>
            </w:r>
          </w:p>
        </w:tc>
        <w:tc>
          <w:tcPr>
            <w:tcW w:w="958" w:type="pct"/>
            <w:tcBorders>
              <w:top w:val="nil"/>
              <w:left w:val="nil"/>
              <w:bottom w:val="single" w:sz="4" w:space="0" w:color="000000"/>
              <w:right w:val="single" w:sz="4" w:space="0" w:color="000000"/>
            </w:tcBorders>
            <w:shd w:val="clear" w:color="auto" w:fill="auto"/>
            <w:noWrap/>
            <w:vAlign w:val="bottom"/>
            <w:hideMark/>
          </w:tcPr>
          <w:p w14:paraId="45D9D54A" w14:textId="423B10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D844E9" w14:textId="0C213A8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653,502.08 </w:t>
            </w:r>
          </w:p>
        </w:tc>
      </w:tr>
      <w:tr w:rsidR="000A5FD4" w:rsidRPr="000A5FD4" w14:paraId="5BEE99D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090D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0C98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80099B6" w14:textId="05F3716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3A15A825" w14:textId="3EB4A8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062CA" w14:textId="6286DD4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3AC6F0" w14:textId="0D524F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13,298.75 </w:t>
            </w:r>
          </w:p>
        </w:tc>
      </w:tr>
      <w:tr w:rsidR="000A5FD4" w:rsidRPr="000A5FD4" w14:paraId="4C3DAF5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1815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C8A9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09FE0A3E" w14:textId="52B59A4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71DBAD42" w14:textId="564BC99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2BAC9" w14:textId="49F0FE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F146398" w14:textId="29C2E3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81,160.00 </w:t>
            </w:r>
          </w:p>
        </w:tc>
      </w:tr>
      <w:tr w:rsidR="000A5FD4" w:rsidRPr="000A5FD4" w14:paraId="3EE089C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D410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5676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58CC2EE2" w14:textId="09A515B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F7FDA" w14:textId="3B8765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88951" w14:textId="6FAE62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C8A7F7" w14:textId="34B595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48,800.00 </w:t>
            </w:r>
          </w:p>
        </w:tc>
      </w:tr>
      <w:tr w:rsidR="000A5FD4" w:rsidRPr="000A5FD4" w14:paraId="287B3E2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218A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82FC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5CF9B3" w14:textId="5236EB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607,282.00 </w:t>
            </w:r>
          </w:p>
        </w:tc>
        <w:tc>
          <w:tcPr>
            <w:tcW w:w="958" w:type="pct"/>
            <w:tcBorders>
              <w:top w:val="nil"/>
              <w:left w:val="nil"/>
              <w:bottom w:val="single" w:sz="4" w:space="0" w:color="000000"/>
              <w:right w:val="single" w:sz="4" w:space="0" w:color="000000"/>
            </w:tcBorders>
            <w:shd w:val="clear" w:color="auto" w:fill="auto"/>
            <w:noWrap/>
            <w:vAlign w:val="bottom"/>
            <w:hideMark/>
          </w:tcPr>
          <w:p w14:paraId="41E401CC" w14:textId="45BCF22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5CAAC" w14:textId="3266F6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DD00FA" w14:textId="4616C5A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607,282.00 </w:t>
            </w:r>
          </w:p>
        </w:tc>
      </w:tr>
      <w:tr w:rsidR="000A5FD4" w:rsidRPr="000A5FD4" w14:paraId="33521A4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C350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5A7B9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304374D2" w14:textId="10346CD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6E55B88" w14:textId="796014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52F92" w14:textId="55C0A4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42ED29A" w14:textId="72555D2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2,500.00 </w:t>
            </w:r>
          </w:p>
        </w:tc>
      </w:tr>
      <w:tr w:rsidR="000A5FD4" w:rsidRPr="000A5FD4" w14:paraId="04E67B9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65EA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9C5C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6594EAB5" w14:textId="779A39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35,360.00 </w:t>
            </w:r>
          </w:p>
        </w:tc>
        <w:tc>
          <w:tcPr>
            <w:tcW w:w="958" w:type="pct"/>
            <w:tcBorders>
              <w:top w:val="nil"/>
              <w:left w:val="nil"/>
              <w:bottom w:val="single" w:sz="4" w:space="0" w:color="000000"/>
              <w:right w:val="single" w:sz="4" w:space="0" w:color="000000"/>
            </w:tcBorders>
            <w:shd w:val="clear" w:color="auto" w:fill="auto"/>
            <w:noWrap/>
            <w:vAlign w:val="bottom"/>
            <w:hideMark/>
          </w:tcPr>
          <w:p w14:paraId="1CFD2149" w14:textId="372058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2A6D7" w14:textId="74AB7BF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8F75E39" w14:textId="094E20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35,360.00 </w:t>
            </w:r>
          </w:p>
        </w:tc>
      </w:tr>
      <w:tr w:rsidR="000A5FD4" w:rsidRPr="000A5FD4" w14:paraId="7361660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F086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1F6A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38B0A7C8" w14:textId="2740F34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72,094.23 </w:t>
            </w:r>
          </w:p>
        </w:tc>
        <w:tc>
          <w:tcPr>
            <w:tcW w:w="958" w:type="pct"/>
            <w:tcBorders>
              <w:top w:val="nil"/>
              <w:left w:val="nil"/>
              <w:bottom w:val="single" w:sz="4" w:space="0" w:color="000000"/>
              <w:right w:val="single" w:sz="4" w:space="0" w:color="000000"/>
            </w:tcBorders>
            <w:shd w:val="clear" w:color="auto" w:fill="auto"/>
            <w:noWrap/>
            <w:vAlign w:val="bottom"/>
            <w:hideMark/>
          </w:tcPr>
          <w:p w14:paraId="6C217D31" w14:textId="3922309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CCC353" w14:textId="0BB1A7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96E312D" w14:textId="431510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372,094.23 </w:t>
            </w:r>
          </w:p>
        </w:tc>
      </w:tr>
      <w:tr w:rsidR="000A5FD4" w:rsidRPr="000A5FD4" w14:paraId="3A08FF5D"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352AF"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00D7FC70" w14:textId="49696F7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4,869,02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78FC07B6" w14:textId="02889E7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C0C5B4" w14:textId="7AD4255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396D880C" w14:textId="71DF8D5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4,869,023.55 </w:t>
            </w:r>
          </w:p>
        </w:tc>
      </w:tr>
      <w:tr w:rsidR="000A5FD4" w:rsidRPr="000A5FD4" w14:paraId="1E7055D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965C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3739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6755274" w14:textId="54C7F89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65,201.95 </w:t>
            </w:r>
          </w:p>
        </w:tc>
        <w:tc>
          <w:tcPr>
            <w:tcW w:w="958" w:type="pct"/>
            <w:tcBorders>
              <w:top w:val="nil"/>
              <w:left w:val="nil"/>
              <w:bottom w:val="single" w:sz="4" w:space="0" w:color="000000"/>
              <w:right w:val="single" w:sz="4" w:space="0" w:color="000000"/>
            </w:tcBorders>
            <w:shd w:val="clear" w:color="auto" w:fill="auto"/>
            <w:noWrap/>
            <w:vAlign w:val="bottom"/>
            <w:hideMark/>
          </w:tcPr>
          <w:p w14:paraId="2DE8D846" w14:textId="513A68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DCEBE" w14:textId="48DAEBC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4B13CA6" w14:textId="1E8F93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65,201.95 </w:t>
            </w:r>
          </w:p>
        </w:tc>
      </w:tr>
      <w:tr w:rsidR="000A5FD4" w:rsidRPr="000A5FD4" w14:paraId="7391EA0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8FE8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9657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5465AF8A" w14:textId="4A949F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5C0C14E7" w14:textId="4E909D2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ABE9A" w14:textId="5C2818B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3BF0E3C" w14:textId="0745EB8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9,640.00 </w:t>
            </w:r>
          </w:p>
        </w:tc>
      </w:tr>
      <w:tr w:rsidR="000A5FD4" w:rsidRPr="000A5FD4" w14:paraId="35E07C2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C5E1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29E4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7CBDEDCA" w14:textId="1BAADAC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32,959.10 </w:t>
            </w:r>
          </w:p>
        </w:tc>
        <w:tc>
          <w:tcPr>
            <w:tcW w:w="958" w:type="pct"/>
            <w:tcBorders>
              <w:top w:val="nil"/>
              <w:left w:val="nil"/>
              <w:bottom w:val="single" w:sz="4" w:space="0" w:color="000000"/>
              <w:right w:val="single" w:sz="4" w:space="0" w:color="000000"/>
            </w:tcBorders>
            <w:shd w:val="clear" w:color="auto" w:fill="auto"/>
            <w:noWrap/>
            <w:vAlign w:val="bottom"/>
            <w:hideMark/>
          </w:tcPr>
          <w:p w14:paraId="1D5857D8" w14:textId="4B65A0E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EBDE0" w14:textId="5B8AFC7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937345B" w14:textId="1B89083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32,959.10 </w:t>
            </w:r>
          </w:p>
        </w:tc>
      </w:tr>
      <w:tr w:rsidR="000A5FD4" w:rsidRPr="000A5FD4" w14:paraId="5EC9FF2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87A2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2FFA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0556D9E8" w14:textId="5DD027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8,052.50 </w:t>
            </w:r>
          </w:p>
        </w:tc>
        <w:tc>
          <w:tcPr>
            <w:tcW w:w="958" w:type="pct"/>
            <w:tcBorders>
              <w:top w:val="nil"/>
              <w:left w:val="nil"/>
              <w:bottom w:val="single" w:sz="4" w:space="0" w:color="000000"/>
              <w:right w:val="single" w:sz="4" w:space="0" w:color="000000"/>
            </w:tcBorders>
            <w:shd w:val="clear" w:color="auto" w:fill="auto"/>
            <w:noWrap/>
            <w:vAlign w:val="bottom"/>
            <w:hideMark/>
          </w:tcPr>
          <w:p w14:paraId="6FF23C6C" w14:textId="11E8A24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4DC58" w14:textId="2C76296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85DF08" w14:textId="70CF7C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8,052.50 </w:t>
            </w:r>
          </w:p>
        </w:tc>
      </w:tr>
      <w:tr w:rsidR="000A5FD4" w:rsidRPr="000A5FD4" w14:paraId="2557211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FA0A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D2830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21F88585" w14:textId="16B14C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33,170.00 </w:t>
            </w:r>
          </w:p>
        </w:tc>
        <w:tc>
          <w:tcPr>
            <w:tcW w:w="958" w:type="pct"/>
            <w:tcBorders>
              <w:top w:val="nil"/>
              <w:left w:val="nil"/>
              <w:bottom w:val="single" w:sz="4" w:space="0" w:color="000000"/>
              <w:right w:val="single" w:sz="4" w:space="0" w:color="000000"/>
            </w:tcBorders>
            <w:shd w:val="clear" w:color="auto" w:fill="auto"/>
            <w:noWrap/>
            <w:vAlign w:val="bottom"/>
            <w:hideMark/>
          </w:tcPr>
          <w:p w14:paraId="56271615" w14:textId="7C7EC78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70A82" w14:textId="0CE440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AADFC3" w14:textId="63F390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33,170.00 </w:t>
            </w:r>
          </w:p>
        </w:tc>
      </w:tr>
      <w:tr w:rsidR="000A5FD4" w:rsidRPr="000A5FD4" w14:paraId="12A99DDE"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9C723A"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7ED6E7DE" w14:textId="15E4DA4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91,707,132.21 </w:t>
            </w:r>
          </w:p>
        </w:tc>
        <w:tc>
          <w:tcPr>
            <w:tcW w:w="958" w:type="pct"/>
            <w:tcBorders>
              <w:top w:val="nil"/>
              <w:left w:val="nil"/>
              <w:bottom w:val="single" w:sz="4" w:space="0" w:color="000000"/>
              <w:right w:val="single" w:sz="4" w:space="0" w:color="000000"/>
            </w:tcBorders>
            <w:shd w:val="clear" w:color="D8D8D8" w:fill="D8D8D8"/>
            <w:noWrap/>
            <w:vAlign w:val="bottom"/>
            <w:hideMark/>
          </w:tcPr>
          <w:p w14:paraId="158A36D2" w14:textId="52D9469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997,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265E3D6" w14:textId="4EADCB1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49E288DF" w14:textId="51275DA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93,704,132.21 </w:t>
            </w:r>
          </w:p>
        </w:tc>
      </w:tr>
      <w:tr w:rsidR="000A5FD4" w:rsidRPr="000A5FD4" w14:paraId="70F9486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A12B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4D7BE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juy</w:t>
            </w:r>
          </w:p>
        </w:tc>
        <w:tc>
          <w:tcPr>
            <w:tcW w:w="1003" w:type="pct"/>
            <w:tcBorders>
              <w:top w:val="nil"/>
              <w:left w:val="nil"/>
              <w:bottom w:val="single" w:sz="4" w:space="0" w:color="000000"/>
              <w:right w:val="single" w:sz="4" w:space="0" w:color="000000"/>
            </w:tcBorders>
            <w:shd w:val="clear" w:color="auto" w:fill="auto"/>
            <w:noWrap/>
            <w:vAlign w:val="bottom"/>
            <w:hideMark/>
          </w:tcPr>
          <w:p w14:paraId="5E97434E" w14:textId="41541B3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FDE0DF" w14:textId="6331A5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8CD8A" w14:textId="5B30245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E1EACB" w14:textId="113821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60,000.00 </w:t>
            </w:r>
          </w:p>
        </w:tc>
      </w:tr>
      <w:tr w:rsidR="000A5FD4" w:rsidRPr="000A5FD4" w14:paraId="4CD371A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BB5B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80C8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77E523A1" w14:textId="0A91E7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982,220.00 </w:t>
            </w:r>
          </w:p>
        </w:tc>
        <w:tc>
          <w:tcPr>
            <w:tcW w:w="958" w:type="pct"/>
            <w:tcBorders>
              <w:top w:val="nil"/>
              <w:left w:val="nil"/>
              <w:bottom w:val="single" w:sz="4" w:space="0" w:color="000000"/>
              <w:right w:val="single" w:sz="4" w:space="0" w:color="000000"/>
            </w:tcBorders>
            <w:shd w:val="clear" w:color="auto" w:fill="auto"/>
            <w:noWrap/>
            <w:vAlign w:val="bottom"/>
            <w:hideMark/>
          </w:tcPr>
          <w:p w14:paraId="2C94C51C" w14:textId="65A1A4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A931E" w14:textId="34C49BF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CADED5" w14:textId="4F9268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982,220.00 </w:t>
            </w:r>
          </w:p>
        </w:tc>
      </w:tr>
      <w:tr w:rsidR="000A5FD4" w:rsidRPr="000A5FD4" w14:paraId="30A2586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C49E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BA67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1CDD0522" w14:textId="4B4278C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16,823.05 </w:t>
            </w:r>
          </w:p>
        </w:tc>
        <w:tc>
          <w:tcPr>
            <w:tcW w:w="958" w:type="pct"/>
            <w:tcBorders>
              <w:top w:val="nil"/>
              <w:left w:val="nil"/>
              <w:bottom w:val="single" w:sz="4" w:space="0" w:color="000000"/>
              <w:right w:val="single" w:sz="4" w:space="0" w:color="000000"/>
            </w:tcBorders>
            <w:shd w:val="clear" w:color="auto" w:fill="auto"/>
            <w:noWrap/>
            <w:vAlign w:val="bottom"/>
            <w:hideMark/>
          </w:tcPr>
          <w:p w14:paraId="661AB926" w14:textId="0D3D373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DD1CE" w14:textId="3A761C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0A68E00" w14:textId="2896D8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16,823.05 </w:t>
            </w:r>
          </w:p>
        </w:tc>
      </w:tr>
      <w:tr w:rsidR="000A5FD4" w:rsidRPr="000A5FD4" w14:paraId="0C1C461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5A54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19FE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6AA05355" w14:textId="237905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63,500.00 </w:t>
            </w:r>
          </w:p>
        </w:tc>
        <w:tc>
          <w:tcPr>
            <w:tcW w:w="958" w:type="pct"/>
            <w:tcBorders>
              <w:top w:val="nil"/>
              <w:left w:val="nil"/>
              <w:bottom w:val="single" w:sz="4" w:space="0" w:color="000000"/>
              <w:right w:val="single" w:sz="4" w:space="0" w:color="000000"/>
            </w:tcBorders>
            <w:shd w:val="clear" w:color="auto" w:fill="auto"/>
            <w:noWrap/>
            <w:vAlign w:val="bottom"/>
            <w:hideMark/>
          </w:tcPr>
          <w:p w14:paraId="23A9CBBB" w14:textId="4B5AF91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99555" w14:textId="447B719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8E2B3E5" w14:textId="5E0BAD1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63,500.00 </w:t>
            </w:r>
          </w:p>
        </w:tc>
      </w:tr>
      <w:tr w:rsidR="000A5FD4" w:rsidRPr="000A5FD4" w14:paraId="6C19C77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A8BE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697D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2A4C6C19" w14:textId="04DA839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0DBD61F" w14:textId="27BB73A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23157" w14:textId="31516FF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B1B946B" w14:textId="1A0127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17,500.00 </w:t>
            </w:r>
          </w:p>
        </w:tc>
      </w:tr>
      <w:tr w:rsidR="000A5FD4" w:rsidRPr="000A5FD4" w14:paraId="0DA576A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58D4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9921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0E3575A3" w14:textId="7E11176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124,800.00 </w:t>
            </w:r>
          </w:p>
        </w:tc>
        <w:tc>
          <w:tcPr>
            <w:tcW w:w="958" w:type="pct"/>
            <w:tcBorders>
              <w:top w:val="nil"/>
              <w:left w:val="nil"/>
              <w:bottom w:val="single" w:sz="4" w:space="0" w:color="000000"/>
              <w:right w:val="single" w:sz="4" w:space="0" w:color="000000"/>
            </w:tcBorders>
            <w:shd w:val="clear" w:color="auto" w:fill="auto"/>
            <w:noWrap/>
            <w:vAlign w:val="bottom"/>
            <w:hideMark/>
          </w:tcPr>
          <w:p w14:paraId="33EEB16D" w14:textId="0D58CD9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979D0" w14:textId="01F903F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7630AE2" w14:textId="46C6106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124,800.00 </w:t>
            </w:r>
          </w:p>
        </w:tc>
      </w:tr>
      <w:tr w:rsidR="000A5FD4" w:rsidRPr="000A5FD4" w14:paraId="6081F2E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532B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6843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rotac Nuevo</w:t>
            </w:r>
          </w:p>
        </w:tc>
        <w:tc>
          <w:tcPr>
            <w:tcW w:w="1003" w:type="pct"/>
            <w:tcBorders>
              <w:top w:val="nil"/>
              <w:left w:val="nil"/>
              <w:bottom w:val="single" w:sz="4" w:space="0" w:color="000000"/>
              <w:right w:val="single" w:sz="4" w:space="0" w:color="000000"/>
            </w:tcBorders>
            <w:shd w:val="clear" w:color="auto" w:fill="auto"/>
            <w:noWrap/>
            <w:vAlign w:val="bottom"/>
            <w:hideMark/>
          </w:tcPr>
          <w:p w14:paraId="257B42F8" w14:textId="7A7F0B6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8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C4E9DB" w14:textId="3B4F723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C2E29" w14:textId="426CA3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29385D4" w14:textId="1BF1C9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86,000.00 </w:t>
            </w:r>
          </w:p>
        </w:tc>
      </w:tr>
      <w:tr w:rsidR="000A5FD4" w:rsidRPr="000A5FD4" w14:paraId="742E202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150E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A845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38D3DB57" w14:textId="633B503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7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927B70" w14:textId="2D19C08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64191" w14:textId="756467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75E3542" w14:textId="4B5C17B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753,000.00 </w:t>
            </w:r>
          </w:p>
        </w:tc>
      </w:tr>
      <w:tr w:rsidR="000A5FD4" w:rsidRPr="000A5FD4" w14:paraId="377E6D3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4900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6FD6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tad</w:t>
            </w:r>
          </w:p>
        </w:tc>
        <w:tc>
          <w:tcPr>
            <w:tcW w:w="1003" w:type="pct"/>
            <w:tcBorders>
              <w:top w:val="nil"/>
              <w:left w:val="nil"/>
              <w:bottom w:val="single" w:sz="4" w:space="0" w:color="000000"/>
              <w:right w:val="single" w:sz="4" w:space="0" w:color="000000"/>
            </w:tcBorders>
            <w:shd w:val="clear" w:color="auto" w:fill="auto"/>
            <w:noWrap/>
            <w:vAlign w:val="bottom"/>
            <w:hideMark/>
          </w:tcPr>
          <w:p w14:paraId="1813C7C9" w14:textId="5A0780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5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E4376C" w14:textId="179B419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2EF610" w14:textId="26BA69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BA296C2" w14:textId="7D8421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51,000.00 </w:t>
            </w:r>
          </w:p>
        </w:tc>
      </w:tr>
      <w:tr w:rsidR="000A5FD4" w:rsidRPr="000A5FD4" w14:paraId="7E4D8D5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1920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CF53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ingawan</w:t>
            </w:r>
          </w:p>
        </w:tc>
        <w:tc>
          <w:tcPr>
            <w:tcW w:w="1003" w:type="pct"/>
            <w:tcBorders>
              <w:top w:val="nil"/>
              <w:left w:val="nil"/>
              <w:bottom w:val="single" w:sz="4" w:space="0" w:color="000000"/>
              <w:right w:val="single" w:sz="4" w:space="0" w:color="000000"/>
            </w:tcBorders>
            <w:shd w:val="clear" w:color="auto" w:fill="auto"/>
            <w:noWrap/>
            <w:vAlign w:val="bottom"/>
            <w:hideMark/>
          </w:tcPr>
          <w:p w14:paraId="1C17CF18" w14:textId="745823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70814B" w14:textId="33F14C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1CEF36" w14:textId="727554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11EA12" w14:textId="2FD3B46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60,000.00 </w:t>
            </w:r>
          </w:p>
        </w:tc>
      </w:tr>
      <w:tr w:rsidR="000A5FD4" w:rsidRPr="000A5FD4" w14:paraId="3D1D7C5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3B2B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C299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CB368A9" w14:textId="6BA8195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96,713.92 </w:t>
            </w:r>
          </w:p>
        </w:tc>
        <w:tc>
          <w:tcPr>
            <w:tcW w:w="958" w:type="pct"/>
            <w:tcBorders>
              <w:top w:val="nil"/>
              <w:left w:val="nil"/>
              <w:bottom w:val="single" w:sz="4" w:space="0" w:color="000000"/>
              <w:right w:val="single" w:sz="4" w:space="0" w:color="000000"/>
            </w:tcBorders>
            <w:shd w:val="clear" w:color="auto" w:fill="auto"/>
            <w:noWrap/>
            <w:vAlign w:val="bottom"/>
            <w:hideMark/>
          </w:tcPr>
          <w:p w14:paraId="29C2DA1C" w14:textId="3396B5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63F49" w14:textId="1628FE9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326A890" w14:textId="2F8250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96,713.92 </w:t>
            </w:r>
          </w:p>
        </w:tc>
      </w:tr>
      <w:tr w:rsidR="000A5FD4" w:rsidRPr="000A5FD4" w14:paraId="1D65F83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91D1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E716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53F20331" w14:textId="41552D3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272,633.55 </w:t>
            </w:r>
          </w:p>
        </w:tc>
        <w:tc>
          <w:tcPr>
            <w:tcW w:w="958" w:type="pct"/>
            <w:tcBorders>
              <w:top w:val="nil"/>
              <w:left w:val="nil"/>
              <w:bottom w:val="single" w:sz="4" w:space="0" w:color="000000"/>
              <w:right w:val="single" w:sz="4" w:space="0" w:color="000000"/>
            </w:tcBorders>
            <w:shd w:val="clear" w:color="auto" w:fill="auto"/>
            <w:noWrap/>
            <w:vAlign w:val="bottom"/>
            <w:hideMark/>
          </w:tcPr>
          <w:p w14:paraId="0671492B" w14:textId="7E8B4F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0AC58" w14:textId="16B9786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1B08EDF" w14:textId="5582B74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272,633.55 </w:t>
            </w:r>
          </w:p>
        </w:tc>
      </w:tr>
      <w:tr w:rsidR="000A5FD4" w:rsidRPr="000A5FD4" w14:paraId="012E7FE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07C3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B590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10F40B63" w14:textId="0BC9A1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63,200.00 </w:t>
            </w:r>
          </w:p>
        </w:tc>
        <w:tc>
          <w:tcPr>
            <w:tcW w:w="958" w:type="pct"/>
            <w:tcBorders>
              <w:top w:val="nil"/>
              <w:left w:val="nil"/>
              <w:bottom w:val="single" w:sz="4" w:space="0" w:color="000000"/>
              <w:right w:val="single" w:sz="4" w:space="0" w:color="000000"/>
            </w:tcBorders>
            <w:shd w:val="clear" w:color="auto" w:fill="auto"/>
            <w:noWrap/>
            <w:vAlign w:val="bottom"/>
            <w:hideMark/>
          </w:tcPr>
          <w:p w14:paraId="7D658943" w14:textId="7732B38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FC74D" w14:textId="5EAAD16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9DA777" w14:textId="0E825AA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63,200.00 </w:t>
            </w:r>
          </w:p>
        </w:tc>
      </w:tr>
      <w:tr w:rsidR="000A5FD4" w:rsidRPr="000A5FD4" w14:paraId="3A36CBE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DD4E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D71C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8D34FE4" w14:textId="7A20AC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604,240.00 </w:t>
            </w:r>
          </w:p>
        </w:tc>
        <w:tc>
          <w:tcPr>
            <w:tcW w:w="958" w:type="pct"/>
            <w:tcBorders>
              <w:top w:val="nil"/>
              <w:left w:val="nil"/>
              <w:bottom w:val="single" w:sz="4" w:space="0" w:color="000000"/>
              <w:right w:val="single" w:sz="4" w:space="0" w:color="000000"/>
            </w:tcBorders>
            <w:shd w:val="clear" w:color="auto" w:fill="auto"/>
            <w:noWrap/>
            <w:vAlign w:val="bottom"/>
            <w:hideMark/>
          </w:tcPr>
          <w:p w14:paraId="4DAC9AD2" w14:textId="73A328D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BC3E95" w14:textId="7CD5CB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DB9C13B" w14:textId="7466C5D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654,240.00 </w:t>
            </w:r>
          </w:p>
        </w:tc>
      </w:tr>
      <w:tr w:rsidR="000A5FD4" w:rsidRPr="000A5FD4" w14:paraId="012115B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8293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C92F35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2C8DEC7B" w14:textId="6EA2A92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B5F409" w14:textId="1AA78D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FF6CD" w14:textId="123754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8C0823" w14:textId="52C963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53,000.00 </w:t>
            </w:r>
          </w:p>
        </w:tc>
      </w:tr>
      <w:tr w:rsidR="000A5FD4" w:rsidRPr="000A5FD4" w14:paraId="4CEBD65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9B4D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C576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bottom"/>
            <w:hideMark/>
          </w:tcPr>
          <w:p w14:paraId="51A1FCFC" w14:textId="4210C4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9,080.00 </w:t>
            </w:r>
          </w:p>
        </w:tc>
        <w:tc>
          <w:tcPr>
            <w:tcW w:w="958" w:type="pct"/>
            <w:tcBorders>
              <w:top w:val="nil"/>
              <w:left w:val="nil"/>
              <w:bottom w:val="single" w:sz="4" w:space="0" w:color="000000"/>
              <w:right w:val="single" w:sz="4" w:space="0" w:color="000000"/>
            </w:tcBorders>
            <w:shd w:val="clear" w:color="auto" w:fill="auto"/>
            <w:noWrap/>
            <w:vAlign w:val="bottom"/>
            <w:hideMark/>
          </w:tcPr>
          <w:p w14:paraId="4E731EF8" w14:textId="56B76A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77FE9D" w14:textId="05F35D9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36FA3CD" w14:textId="72EBD8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9,080.00 </w:t>
            </w:r>
          </w:p>
        </w:tc>
      </w:tr>
      <w:tr w:rsidR="000A5FD4" w:rsidRPr="000A5FD4" w14:paraId="5755537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AFD3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1A5A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76DD2D71" w14:textId="52656A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55,500.00 </w:t>
            </w:r>
          </w:p>
        </w:tc>
        <w:tc>
          <w:tcPr>
            <w:tcW w:w="958" w:type="pct"/>
            <w:tcBorders>
              <w:top w:val="nil"/>
              <w:left w:val="nil"/>
              <w:bottom w:val="single" w:sz="4" w:space="0" w:color="000000"/>
              <w:right w:val="single" w:sz="4" w:space="0" w:color="000000"/>
            </w:tcBorders>
            <w:shd w:val="clear" w:color="auto" w:fill="auto"/>
            <w:noWrap/>
            <w:vAlign w:val="bottom"/>
            <w:hideMark/>
          </w:tcPr>
          <w:p w14:paraId="1E253B38" w14:textId="7C7D524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D8DDE" w14:textId="634E817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182BCE" w14:textId="20B03FF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55,500.00 </w:t>
            </w:r>
          </w:p>
        </w:tc>
      </w:tr>
      <w:tr w:rsidR="000A5FD4" w:rsidRPr="000A5FD4" w14:paraId="00B1C54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060C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CF2D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5E3C8EB3" w14:textId="45E7027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3B4124" w14:textId="799B64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EF34D" w14:textId="2E8AC76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A086FB2" w14:textId="2871B4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31,800.00 </w:t>
            </w:r>
          </w:p>
        </w:tc>
      </w:tr>
      <w:tr w:rsidR="000A5FD4" w:rsidRPr="000A5FD4" w14:paraId="60BFCAC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9ECD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F6CD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4970559E" w14:textId="7B1AB9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91677C" w14:textId="5A9CC03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BFF20" w14:textId="594A40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6B74ADD" w14:textId="0BEF5F0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70,000.00 </w:t>
            </w:r>
          </w:p>
        </w:tc>
      </w:tr>
      <w:tr w:rsidR="000A5FD4" w:rsidRPr="000A5FD4" w14:paraId="15BBC90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289C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DA46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409944A9" w14:textId="290D804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61,860.00 </w:t>
            </w:r>
          </w:p>
        </w:tc>
        <w:tc>
          <w:tcPr>
            <w:tcW w:w="958" w:type="pct"/>
            <w:tcBorders>
              <w:top w:val="nil"/>
              <w:left w:val="nil"/>
              <w:bottom w:val="single" w:sz="4" w:space="0" w:color="000000"/>
              <w:right w:val="single" w:sz="4" w:space="0" w:color="000000"/>
            </w:tcBorders>
            <w:shd w:val="clear" w:color="auto" w:fill="auto"/>
            <w:noWrap/>
            <w:vAlign w:val="bottom"/>
            <w:hideMark/>
          </w:tcPr>
          <w:p w14:paraId="52EBCC41" w14:textId="233A9FB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7B0AE" w14:textId="3570D5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11DF99" w14:textId="0C332AE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61,860.00 </w:t>
            </w:r>
          </w:p>
        </w:tc>
      </w:tr>
      <w:tr w:rsidR="000A5FD4" w:rsidRPr="000A5FD4" w14:paraId="08F196E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AC55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25BB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569BDC" w14:textId="176D6C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3,047,070.98 </w:t>
            </w:r>
          </w:p>
        </w:tc>
        <w:tc>
          <w:tcPr>
            <w:tcW w:w="958" w:type="pct"/>
            <w:tcBorders>
              <w:top w:val="nil"/>
              <w:left w:val="nil"/>
              <w:bottom w:val="single" w:sz="4" w:space="0" w:color="000000"/>
              <w:right w:val="single" w:sz="4" w:space="0" w:color="000000"/>
            </w:tcBorders>
            <w:shd w:val="clear" w:color="auto" w:fill="auto"/>
            <w:noWrap/>
            <w:vAlign w:val="bottom"/>
            <w:hideMark/>
          </w:tcPr>
          <w:p w14:paraId="12A608F0" w14:textId="04D8D95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193A4" w14:textId="5F041AC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579B3BF" w14:textId="2FE3D9C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3,047,070.98 </w:t>
            </w:r>
          </w:p>
        </w:tc>
      </w:tr>
      <w:tr w:rsidR="000A5FD4" w:rsidRPr="000A5FD4" w14:paraId="4C71FDF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7FB8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A614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7E32FA2B" w14:textId="4A39470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77,837.20 </w:t>
            </w:r>
          </w:p>
        </w:tc>
        <w:tc>
          <w:tcPr>
            <w:tcW w:w="958" w:type="pct"/>
            <w:tcBorders>
              <w:top w:val="nil"/>
              <w:left w:val="nil"/>
              <w:bottom w:val="single" w:sz="4" w:space="0" w:color="000000"/>
              <w:right w:val="single" w:sz="4" w:space="0" w:color="000000"/>
            </w:tcBorders>
            <w:shd w:val="clear" w:color="auto" w:fill="auto"/>
            <w:noWrap/>
            <w:vAlign w:val="bottom"/>
            <w:hideMark/>
          </w:tcPr>
          <w:p w14:paraId="04B43CEF" w14:textId="7F640B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47,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92534D" w14:textId="0FC72D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5926679" w14:textId="3BA327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924,837.20 </w:t>
            </w:r>
          </w:p>
        </w:tc>
      </w:tr>
      <w:tr w:rsidR="000A5FD4" w:rsidRPr="000A5FD4" w14:paraId="0EA4354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87D3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87F5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06194C8D" w14:textId="016DED9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83,510.00 </w:t>
            </w:r>
          </w:p>
        </w:tc>
        <w:tc>
          <w:tcPr>
            <w:tcW w:w="958" w:type="pct"/>
            <w:tcBorders>
              <w:top w:val="nil"/>
              <w:left w:val="nil"/>
              <w:bottom w:val="single" w:sz="4" w:space="0" w:color="000000"/>
              <w:right w:val="single" w:sz="4" w:space="0" w:color="000000"/>
            </w:tcBorders>
            <w:shd w:val="clear" w:color="auto" w:fill="auto"/>
            <w:noWrap/>
            <w:vAlign w:val="bottom"/>
            <w:hideMark/>
          </w:tcPr>
          <w:p w14:paraId="139A75F2" w14:textId="3FB8407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AB8BA6" w14:textId="223B8D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B1924C3" w14:textId="328D160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83,510.00 </w:t>
            </w:r>
          </w:p>
        </w:tc>
      </w:tr>
      <w:tr w:rsidR="000A5FD4" w:rsidRPr="000A5FD4" w14:paraId="0D7143F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D39D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FC9E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46B1D852" w14:textId="674CC5E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2FC4921D" w14:textId="011C62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63196" w14:textId="2C180F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B49132C" w14:textId="6267431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89,500.00 </w:t>
            </w:r>
          </w:p>
        </w:tc>
      </w:tr>
      <w:tr w:rsidR="000A5FD4" w:rsidRPr="000A5FD4" w14:paraId="201FCB1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A4C4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D13F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2BD2B75B" w14:textId="20DD10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D0D761" w14:textId="2B3CB6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37C5A" w14:textId="12CC597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52679EA" w14:textId="12D22F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74,000.00 </w:t>
            </w:r>
          </w:p>
        </w:tc>
      </w:tr>
      <w:tr w:rsidR="000A5FD4" w:rsidRPr="000A5FD4" w14:paraId="24B8397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F1D5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4EF8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77F65AAB" w14:textId="6D8BBE9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643,796.00 </w:t>
            </w:r>
          </w:p>
        </w:tc>
        <w:tc>
          <w:tcPr>
            <w:tcW w:w="958" w:type="pct"/>
            <w:tcBorders>
              <w:top w:val="nil"/>
              <w:left w:val="nil"/>
              <w:bottom w:val="single" w:sz="4" w:space="0" w:color="000000"/>
              <w:right w:val="single" w:sz="4" w:space="0" w:color="000000"/>
            </w:tcBorders>
            <w:shd w:val="clear" w:color="auto" w:fill="auto"/>
            <w:noWrap/>
            <w:vAlign w:val="bottom"/>
            <w:hideMark/>
          </w:tcPr>
          <w:p w14:paraId="410154A5" w14:textId="4B7E03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927F6" w14:textId="36DACDE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F1F0965" w14:textId="42AF830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643,796.00 </w:t>
            </w:r>
          </w:p>
        </w:tc>
      </w:tr>
      <w:tr w:rsidR="000A5FD4" w:rsidRPr="000A5FD4" w14:paraId="08EFFBC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05E0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4BC7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7FDEED5B" w14:textId="531476C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79,320.00 </w:t>
            </w:r>
          </w:p>
        </w:tc>
        <w:tc>
          <w:tcPr>
            <w:tcW w:w="958" w:type="pct"/>
            <w:tcBorders>
              <w:top w:val="nil"/>
              <w:left w:val="nil"/>
              <w:bottom w:val="single" w:sz="4" w:space="0" w:color="000000"/>
              <w:right w:val="single" w:sz="4" w:space="0" w:color="000000"/>
            </w:tcBorders>
            <w:shd w:val="clear" w:color="auto" w:fill="auto"/>
            <w:noWrap/>
            <w:vAlign w:val="bottom"/>
            <w:hideMark/>
          </w:tcPr>
          <w:p w14:paraId="2644AAE1" w14:textId="73D3BD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C4617" w14:textId="0F8DA0A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F9BDB7" w14:textId="616C7EF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79,320.00 </w:t>
            </w:r>
          </w:p>
        </w:tc>
      </w:tr>
      <w:tr w:rsidR="000A5FD4" w:rsidRPr="000A5FD4" w14:paraId="12B7FE8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A191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087F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202D63C1" w14:textId="1C58D3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433,599.44 </w:t>
            </w:r>
          </w:p>
        </w:tc>
        <w:tc>
          <w:tcPr>
            <w:tcW w:w="958" w:type="pct"/>
            <w:tcBorders>
              <w:top w:val="nil"/>
              <w:left w:val="nil"/>
              <w:bottom w:val="single" w:sz="4" w:space="0" w:color="000000"/>
              <w:right w:val="single" w:sz="4" w:space="0" w:color="000000"/>
            </w:tcBorders>
            <w:shd w:val="clear" w:color="auto" w:fill="auto"/>
            <w:noWrap/>
            <w:vAlign w:val="bottom"/>
            <w:hideMark/>
          </w:tcPr>
          <w:p w14:paraId="0858A61A" w14:textId="19CB3DB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8F5C2" w14:textId="7D8C922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328E3CD" w14:textId="6327953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433,599.44 </w:t>
            </w:r>
          </w:p>
        </w:tc>
      </w:tr>
      <w:tr w:rsidR="000A5FD4" w:rsidRPr="000A5FD4" w14:paraId="6D175C0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C265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85C6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0D0ECCF8" w14:textId="2C684E2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56,760.00 </w:t>
            </w:r>
          </w:p>
        </w:tc>
        <w:tc>
          <w:tcPr>
            <w:tcW w:w="958" w:type="pct"/>
            <w:tcBorders>
              <w:top w:val="nil"/>
              <w:left w:val="nil"/>
              <w:bottom w:val="single" w:sz="4" w:space="0" w:color="000000"/>
              <w:right w:val="single" w:sz="4" w:space="0" w:color="000000"/>
            </w:tcBorders>
            <w:shd w:val="clear" w:color="auto" w:fill="auto"/>
            <w:noWrap/>
            <w:vAlign w:val="bottom"/>
            <w:hideMark/>
          </w:tcPr>
          <w:p w14:paraId="0BD9F3E1" w14:textId="6BF9545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DB18A" w14:textId="1D40584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240DAD1" w14:textId="3EAA366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56,760.00 </w:t>
            </w:r>
          </w:p>
        </w:tc>
      </w:tr>
      <w:tr w:rsidR="000A5FD4" w:rsidRPr="000A5FD4" w14:paraId="52C8142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2DCD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F5C5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6596DBA2" w14:textId="76EB34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84,956.07 </w:t>
            </w:r>
          </w:p>
        </w:tc>
        <w:tc>
          <w:tcPr>
            <w:tcW w:w="958" w:type="pct"/>
            <w:tcBorders>
              <w:top w:val="nil"/>
              <w:left w:val="nil"/>
              <w:bottom w:val="single" w:sz="4" w:space="0" w:color="000000"/>
              <w:right w:val="single" w:sz="4" w:space="0" w:color="000000"/>
            </w:tcBorders>
            <w:shd w:val="clear" w:color="auto" w:fill="auto"/>
            <w:noWrap/>
            <w:vAlign w:val="bottom"/>
            <w:hideMark/>
          </w:tcPr>
          <w:p w14:paraId="6774C81D" w14:textId="3A9DAD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E00D1" w14:textId="2E748B5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DE20434" w14:textId="0965EB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84,956.07 </w:t>
            </w:r>
          </w:p>
        </w:tc>
      </w:tr>
      <w:tr w:rsidR="000A5FD4" w:rsidRPr="000A5FD4" w14:paraId="51BFB57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A377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FCB5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2459B2E3" w14:textId="6DD7CAF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3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0306ADC" w14:textId="0FD100C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03CD4" w14:textId="530A3A2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EAA9915" w14:textId="784C06D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38,900.00 </w:t>
            </w:r>
          </w:p>
        </w:tc>
      </w:tr>
      <w:tr w:rsidR="000A5FD4" w:rsidRPr="000A5FD4" w14:paraId="2469996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0585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AB6F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44FABB29" w14:textId="5735AB5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64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EAF706" w14:textId="72D2D0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1386F0" w14:textId="3C7FFBB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2C4BEE" w14:textId="4FCD80F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646,000.00 </w:t>
            </w:r>
          </w:p>
        </w:tc>
      </w:tr>
      <w:tr w:rsidR="000A5FD4" w:rsidRPr="000A5FD4" w14:paraId="02AB8C0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F5AF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0847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via</w:t>
            </w:r>
          </w:p>
        </w:tc>
        <w:tc>
          <w:tcPr>
            <w:tcW w:w="1003" w:type="pct"/>
            <w:tcBorders>
              <w:top w:val="nil"/>
              <w:left w:val="nil"/>
              <w:bottom w:val="single" w:sz="4" w:space="0" w:color="000000"/>
              <w:right w:val="single" w:sz="4" w:space="0" w:color="000000"/>
            </w:tcBorders>
            <w:shd w:val="clear" w:color="auto" w:fill="auto"/>
            <w:noWrap/>
            <w:vAlign w:val="bottom"/>
            <w:hideMark/>
          </w:tcPr>
          <w:p w14:paraId="0DA612C3" w14:textId="459D63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2A8B4C" w14:textId="6CCD36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EAEE2" w14:textId="76BEA35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7F810DB" w14:textId="5A65F7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0,000.00 </w:t>
            </w:r>
          </w:p>
        </w:tc>
      </w:tr>
      <w:tr w:rsidR="000A5FD4" w:rsidRPr="000A5FD4" w14:paraId="3994092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7ED1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F719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2374627E" w14:textId="62B99EC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23,440.00 </w:t>
            </w:r>
          </w:p>
        </w:tc>
        <w:tc>
          <w:tcPr>
            <w:tcW w:w="958" w:type="pct"/>
            <w:tcBorders>
              <w:top w:val="nil"/>
              <w:left w:val="nil"/>
              <w:bottom w:val="single" w:sz="4" w:space="0" w:color="000000"/>
              <w:right w:val="single" w:sz="4" w:space="0" w:color="000000"/>
            </w:tcBorders>
            <w:shd w:val="clear" w:color="auto" w:fill="auto"/>
            <w:noWrap/>
            <w:vAlign w:val="bottom"/>
            <w:hideMark/>
          </w:tcPr>
          <w:p w14:paraId="42F34760" w14:textId="45C1EE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061248" w14:textId="7F18C2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5F816EB" w14:textId="70085C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23,440.00 </w:t>
            </w:r>
          </w:p>
        </w:tc>
      </w:tr>
      <w:tr w:rsidR="000A5FD4" w:rsidRPr="000A5FD4" w14:paraId="44D1601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F86C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1DB2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2850573C" w14:textId="64AD54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2F4EE6" w14:textId="6121583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28694" w14:textId="0D2C36D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5219803" w14:textId="67FE1D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76,000.00 </w:t>
            </w:r>
          </w:p>
        </w:tc>
      </w:tr>
      <w:tr w:rsidR="000A5FD4" w:rsidRPr="000A5FD4" w14:paraId="7A0530C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F2FC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81F8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3F9EA07D" w14:textId="78419A1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29,575.00 </w:t>
            </w:r>
          </w:p>
        </w:tc>
        <w:tc>
          <w:tcPr>
            <w:tcW w:w="958" w:type="pct"/>
            <w:tcBorders>
              <w:top w:val="nil"/>
              <w:left w:val="nil"/>
              <w:bottom w:val="single" w:sz="4" w:space="0" w:color="000000"/>
              <w:right w:val="single" w:sz="4" w:space="0" w:color="000000"/>
            </w:tcBorders>
            <w:shd w:val="clear" w:color="auto" w:fill="auto"/>
            <w:noWrap/>
            <w:vAlign w:val="bottom"/>
            <w:hideMark/>
          </w:tcPr>
          <w:p w14:paraId="437FAD75" w14:textId="6F27019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E3760" w14:textId="574460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C0F177F" w14:textId="09ABFB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29,575.00 </w:t>
            </w:r>
          </w:p>
        </w:tc>
      </w:tr>
      <w:tr w:rsidR="000A5FD4" w:rsidRPr="000A5FD4" w14:paraId="7E9A7C5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C899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6931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30648B4E" w14:textId="672CB8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C40F58C" w14:textId="6402200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8B6E8" w14:textId="451B15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62D9ADA" w14:textId="6E4A59F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92,500.00 </w:t>
            </w:r>
          </w:p>
        </w:tc>
      </w:tr>
      <w:tr w:rsidR="000A5FD4" w:rsidRPr="000A5FD4" w14:paraId="48131D1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193C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E7E7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D36D19B" w14:textId="4186EF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48,172.00 </w:t>
            </w:r>
          </w:p>
        </w:tc>
        <w:tc>
          <w:tcPr>
            <w:tcW w:w="958" w:type="pct"/>
            <w:tcBorders>
              <w:top w:val="nil"/>
              <w:left w:val="nil"/>
              <w:bottom w:val="single" w:sz="4" w:space="0" w:color="000000"/>
              <w:right w:val="single" w:sz="4" w:space="0" w:color="000000"/>
            </w:tcBorders>
            <w:shd w:val="clear" w:color="auto" w:fill="auto"/>
            <w:noWrap/>
            <w:vAlign w:val="bottom"/>
            <w:hideMark/>
          </w:tcPr>
          <w:p w14:paraId="2B14057F" w14:textId="645763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398FA" w14:textId="41056C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2B07F5F" w14:textId="2EB8A8E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48,172.00 </w:t>
            </w:r>
          </w:p>
        </w:tc>
      </w:tr>
      <w:tr w:rsidR="000A5FD4" w:rsidRPr="000A5FD4" w14:paraId="11C33C0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0542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82CC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689A0636" w14:textId="3585A47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142,405.00 </w:t>
            </w:r>
          </w:p>
        </w:tc>
        <w:tc>
          <w:tcPr>
            <w:tcW w:w="958" w:type="pct"/>
            <w:tcBorders>
              <w:top w:val="nil"/>
              <w:left w:val="nil"/>
              <w:bottom w:val="single" w:sz="4" w:space="0" w:color="000000"/>
              <w:right w:val="single" w:sz="4" w:space="0" w:color="000000"/>
            </w:tcBorders>
            <w:shd w:val="clear" w:color="auto" w:fill="auto"/>
            <w:noWrap/>
            <w:vAlign w:val="bottom"/>
            <w:hideMark/>
          </w:tcPr>
          <w:p w14:paraId="77ED297E" w14:textId="16FB1B3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5DCBD8" w14:textId="5D824B6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9620E17" w14:textId="4D2815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142,405.00 </w:t>
            </w:r>
          </w:p>
        </w:tc>
      </w:tr>
      <w:tr w:rsidR="000A5FD4" w:rsidRPr="000A5FD4" w14:paraId="27C262C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3CBA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905C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0C2FBF5F" w14:textId="233B83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2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CD60B4" w14:textId="21A77A5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03A4E9" w14:textId="2A0D76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EDA4CD5" w14:textId="0DB37D9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21,000.00 </w:t>
            </w:r>
          </w:p>
        </w:tc>
      </w:tr>
      <w:tr w:rsidR="000A5FD4" w:rsidRPr="000A5FD4" w14:paraId="552B9E6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4D04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7E98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7F5775F3" w14:textId="7B7180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157,940.00 </w:t>
            </w:r>
          </w:p>
        </w:tc>
        <w:tc>
          <w:tcPr>
            <w:tcW w:w="958" w:type="pct"/>
            <w:tcBorders>
              <w:top w:val="nil"/>
              <w:left w:val="nil"/>
              <w:bottom w:val="single" w:sz="4" w:space="0" w:color="000000"/>
              <w:right w:val="single" w:sz="4" w:space="0" w:color="000000"/>
            </w:tcBorders>
            <w:shd w:val="clear" w:color="auto" w:fill="auto"/>
            <w:noWrap/>
            <w:vAlign w:val="bottom"/>
            <w:hideMark/>
          </w:tcPr>
          <w:p w14:paraId="5954E02A" w14:textId="458BDE8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892E3" w14:textId="3AAEBE3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97C9F5" w14:textId="57FD36D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157,940.00 </w:t>
            </w:r>
          </w:p>
        </w:tc>
      </w:tr>
      <w:tr w:rsidR="000A5FD4" w:rsidRPr="000A5FD4" w14:paraId="792D1DC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8026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0D30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261B9FF0" w14:textId="7CCE72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7,100.00 </w:t>
            </w:r>
          </w:p>
        </w:tc>
        <w:tc>
          <w:tcPr>
            <w:tcW w:w="958" w:type="pct"/>
            <w:tcBorders>
              <w:top w:val="nil"/>
              <w:left w:val="nil"/>
              <w:bottom w:val="single" w:sz="4" w:space="0" w:color="000000"/>
              <w:right w:val="single" w:sz="4" w:space="0" w:color="000000"/>
            </w:tcBorders>
            <w:shd w:val="clear" w:color="auto" w:fill="auto"/>
            <w:noWrap/>
            <w:vAlign w:val="bottom"/>
            <w:hideMark/>
          </w:tcPr>
          <w:p w14:paraId="0CD3741D" w14:textId="2D34907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A3050" w14:textId="69055A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2BC343F" w14:textId="3DAD210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7,100.00 </w:t>
            </w:r>
          </w:p>
        </w:tc>
      </w:tr>
      <w:tr w:rsidR="000A5FD4" w:rsidRPr="000A5FD4" w14:paraId="25D2607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CC47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A139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527FA768" w14:textId="7AA3904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35,880.00 </w:t>
            </w:r>
          </w:p>
        </w:tc>
        <w:tc>
          <w:tcPr>
            <w:tcW w:w="958" w:type="pct"/>
            <w:tcBorders>
              <w:top w:val="nil"/>
              <w:left w:val="nil"/>
              <w:bottom w:val="single" w:sz="4" w:space="0" w:color="000000"/>
              <w:right w:val="single" w:sz="4" w:space="0" w:color="000000"/>
            </w:tcBorders>
            <w:shd w:val="clear" w:color="auto" w:fill="auto"/>
            <w:noWrap/>
            <w:vAlign w:val="bottom"/>
            <w:hideMark/>
          </w:tcPr>
          <w:p w14:paraId="0646294F" w14:textId="4A33528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B7E16" w14:textId="406431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A10E948" w14:textId="06F7FB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35,880.00 </w:t>
            </w:r>
          </w:p>
        </w:tc>
      </w:tr>
      <w:tr w:rsidR="000A5FD4" w:rsidRPr="000A5FD4" w14:paraId="78D3C08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AE7D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C97D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Zarraga</w:t>
            </w:r>
          </w:p>
        </w:tc>
        <w:tc>
          <w:tcPr>
            <w:tcW w:w="1003" w:type="pct"/>
            <w:tcBorders>
              <w:top w:val="nil"/>
              <w:left w:val="nil"/>
              <w:bottom w:val="single" w:sz="4" w:space="0" w:color="000000"/>
              <w:right w:val="single" w:sz="4" w:space="0" w:color="000000"/>
            </w:tcBorders>
            <w:shd w:val="clear" w:color="auto" w:fill="auto"/>
            <w:noWrap/>
            <w:vAlign w:val="bottom"/>
            <w:hideMark/>
          </w:tcPr>
          <w:p w14:paraId="02CAF00D" w14:textId="7803EF0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67D261" w14:textId="107AAFA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E9ACC" w14:textId="69CDDE5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585607F" w14:textId="065BC36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5,000.00 </w:t>
            </w:r>
          </w:p>
        </w:tc>
      </w:tr>
      <w:tr w:rsidR="000A5FD4" w:rsidRPr="000A5FD4" w14:paraId="5AAA480F"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8EC7F2"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6999050" w14:textId="60F4616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4,609,31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C424193" w14:textId="3A8C10E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4DA8FA1" w14:textId="4C3F61E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1FC4C445" w14:textId="6F59543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4,609,316.82 </w:t>
            </w:r>
          </w:p>
        </w:tc>
      </w:tr>
      <w:tr w:rsidR="000A5FD4" w:rsidRPr="000A5FD4" w14:paraId="187AFD0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B3BB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4FCF2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4FC9D611" w14:textId="22F7718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26230B"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0B1B20CF"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1003" w:type="pct"/>
            <w:tcBorders>
              <w:top w:val="nil"/>
              <w:left w:val="nil"/>
              <w:bottom w:val="single" w:sz="4" w:space="0" w:color="000000"/>
              <w:right w:val="single" w:sz="4" w:space="0" w:color="000000"/>
            </w:tcBorders>
            <w:shd w:val="clear" w:color="auto" w:fill="auto"/>
            <w:noWrap/>
            <w:vAlign w:val="center"/>
            <w:hideMark/>
          </w:tcPr>
          <w:p w14:paraId="2AC66770" w14:textId="564EEC1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00,000.00 </w:t>
            </w:r>
          </w:p>
        </w:tc>
      </w:tr>
      <w:tr w:rsidR="000A5FD4" w:rsidRPr="000A5FD4" w14:paraId="363C576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A622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4D6E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D60AA2" w14:textId="1F0963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090,647.72 </w:t>
            </w:r>
          </w:p>
        </w:tc>
        <w:tc>
          <w:tcPr>
            <w:tcW w:w="958" w:type="pct"/>
            <w:tcBorders>
              <w:top w:val="nil"/>
              <w:left w:val="nil"/>
              <w:bottom w:val="single" w:sz="4" w:space="0" w:color="000000"/>
              <w:right w:val="single" w:sz="4" w:space="0" w:color="000000"/>
            </w:tcBorders>
            <w:shd w:val="clear" w:color="auto" w:fill="auto"/>
            <w:noWrap/>
            <w:vAlign w:val="bottom"/>
            <w:hideMark/>
          </w:tcPr>
          <w:p w14:paraId="096295BD" w14:textId="043A22F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71F92" w14:textId="184EE2A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022E872" w14:textId="7313369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090,647.72 </w:t>
            </w:r>
          </w:p>
        </w:tc>
      </w:tr>
      <w:tr w:rsidR="000A5FD4" w:rsidRPr="000A5FD4" w14:paraId="34B28CC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1B2C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55F0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FA7EDC" w14:textId="638132E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72,760.00 </w:t>
            </w:r>
          </w:p>
        </w:tc>
        <w:tc>
          <w:tcPr>
            <w:tcW w:w="958" w:type="pct"/>
            <w:tcBorders>
              <w:top w:val="nil"/>
              <w:left w:val="nil"/>
              <w:bottom w:val="single" w:sz="4" w:space="0" w:color="000000"/>
              <w:right w:val="single" w:sz="4" w:space="0" w:color="000000"/>
            </w:tcBorders>
            <w:shd w:val="clear" w:color="auto" w:fill="auto"/>
            <w:noWrap/>
            <w:vAlign w:val="bottom"/>
            <w:hideMark/>
          </w:tcPr>
          <w:p w14:paraId="5DE17B10" w14:textId="3588C4C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AF70B" w14:textId="0C93EF8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7243FDB" w14:textId="30A1DF9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72,760.00 </w:t>
            </w:r>
          </w:p>
        </w:tc>
      </w:tr>
      <w:tr w:rsidR="000A5FD4" w:rsidRPr="000A5FD4" w14:paraId="5C2E797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E739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48F5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3A6CCF22" w14:textId="5E7EE8B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7B5317DA" w14:textId="0F8077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C6F17E" w14:textId="3617C1F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42B4CD0" w14:textId="3DA19D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33,960.00 </w:t>
            </w:r>
          </w:p>
        </w:tc>
      </w:tr>
      <w:tr w:rsidR="000A5FD4" w:rsidRPr="000A5FD4" w14:paraId="3BBB7C0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6A30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D8DA0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30DE8A" w14:textId="1E4479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60D61D30" w14:textId="7C115E5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A981A" w14:textId="11A7D0B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A19D2DF" w14:textId="7BA21E0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7,097.00 </w:t>
            </w:r>
          </w:p>
        </w:tc>
      </w:tr>
      <w:tr w:rsidR="000A5FD4" w:rsidRPr="000A5FD4" w14:paraId="6355EFC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2935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AD57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424CB2F7" w14:textId="7D4BB5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19,920.00 </w:t>
            </w:r>
          </w:p>
        </w:tc>
        <w:tc>
          <w:tcPr>
            <w:tcW w:w="958" w:type="pct"/>
            <w:tcBorders>
              <w:top w:val="nil"/>
              <w:left w:val="nil"/>
              <w:bottom w:val="single" w:sz="4" w:space="0" w:color="000000"/>
              <w:right w:val="single" w:sz="4" w:space="0" w:color="000000"/>
            </w:tcBorders>
            <w:shd w:val="clear" w:color="auto" w:fill="auto"/>
            <w:noWrap/>
            <w:vAlign w:val="bottom"/>
            <w:hideMark/>
          </w:tcPr>
          <w:p w14:paraId="137A7B22" w14:textId="31ED0F1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2932D" w14:textId="158D87C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5651EA9" w14:textId="179E07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19,920.00 </w:t>
            </w:r>
          </w:p>
        </w:tc>
      </w:tr>
      <w:tr w:rsidR="000A5FD4" w:rsidRPr="000A5FD4" w14:paraId="19F8C4B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D13A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74CB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18564BDE" w14:textId="1B8A5B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41A93926" w14:textId="4DED03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234CF" w14:textId="043CA80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B0A00C" w14:textId="1574E5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2,036.10 </w:t>
            </w:r>
          </w:p>
        </w:tc>
      </w:tr>
      <w:tr w:rsidR="000A5FD4" w:rsidRPr="000A5FD4" w14:paraId="2E69817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EE6C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88C1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30F3AE9E" w14:textId="0B3F8A8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0F7EAFD4" w14:textId="5A00C3B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C15FC" w14:textId="734B0E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8542057" w14:textId="57C1AC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51,817.50 </w:t>
            </w:r>
          </w:p>
        </w:tc>
      </w:tr>
      <w:tr w:rsidR="000A5FD4" w:rsidRPr="000A5FD4" w14:paraId="139093C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9C17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F2A3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0623B78F" w14:textId="614CF0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23459D2D" w14:textId="4EFEFA3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AB91FA" w14:textId="2B2222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10BFA5E" w14:textId="6B6BA16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94,520.00 </w:t>
            </w:r>
          </w:p>
        </w:tc>
      </w:tr>
      <w:tr w:rsidR="000A5FD4" w:rsidRPr="000A5FD4" w14:paraId="3EB1B4C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1486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C26EF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1C286070" w14:textId="28FD05E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0866A7" w14:textId="2515A7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6F6D3" w14:textId="4DB341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047D48B" w14:textId="4D04460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5,000.00 </w:t>
            </w:r>
          </w:p>
        </w:tc>
      </w:tr>
      <w:tr w:rsidR="000A5FD4" w:rsidRPr="000A5FD4" w14:paraId="7291A2E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23AA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0B6C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54B13DF8" w14:textId="0ACF46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2EA34416" w14:textId="1BC00E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7D689" w14:textId="3AAF06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86E17BE" w14:textId="79E80A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67,350.00 </w:t>
            </w:r>
          </w:p>
        </w:tc>
      </w:tr>
      <w:tr w:rsidR="000A5FD4" w:rsidRPr="000A5FD4" w14:paraId="3FB2A52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41BD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CD45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2A7B8B50" w14:textId="19E7A4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609C5766" w14:textId="7947672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1CE00" w14:textId="43E5A48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D8D00F" w14:textId="3DD3DCE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480.00 </w:t>
            </w:r>
          </w:p>
        </w:tc>
      </w:tr>
      <w:tr w:rsidR="000A5FD4" w:rsidRPr="000A5FD4" w14:paraId="1477BFB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734A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2C59F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73851EE4" w14:textId="1CAA4A0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54FF04D1" w14:textId="02DAFB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8A6A8" w14:textId="07121CA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7CE67FB" w14:textId="0E1048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02,495.00 </w:t>
            </w:r>
          </w:p>
        </w:tc>
      </w:tr>
      <w:tr w:rsidR="000A5FD4" w:rsidRPr="000A5FD4" w14:paraId="357A333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24D1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3FFA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1183D8DA" w14:textId="49AB66B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22F09A" w14:textId="4D43A60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4E968" w14:textId="1F4C989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52B3418" w14:textId="1D170BA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2,000.00 </w:t>
            </w:r>
          </w:p>
        </w:tc>
      </w:tr>
      <w:tr w:rsidR="000A5FD4" w:rsidRPr="000A5FD4" w14:paraId="358EFE5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ABAA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7D9C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C59C4AF" w14:textId="3B80ECB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4ADB6C47" w14:textId="3310CF8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5BFA0" w14:textId="52562C0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925432D" w14:textId="31FCB23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18,170.00 </w:t>
            </w:r>
          </w:p>
        </w:tc>
      </w:tr>
      <w:tr w:rsidR="000A5FD4" w:rsidRPr="000A5FD4" w14:paraId="5CD80EC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F7BF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4577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0B9CB080" w14:textId="1BEBBB4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2BD56D" w14:textId="373316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A76F8B" w14:textId="785038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B6F0323" w14:textId="11D753C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0,000.00 </w:t>
            </w:r>
          </w:p>
        </w:tc>
      </w:tr>
      <w:tr w:rsidR="000A5FD4" w:rsidRPr="000A5FD4" w14:paraId="1196B6A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D04C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CF72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5230C4" w14:textId="3D0560D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20259F61" w14:textId="7CF88E3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00D59" w14:textId="37F6E40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5ED099E" w14:textId="50F4D05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0,760.00 </w:t>
            </w:r>
          </w:p>
        </w:tc>
      </w:tr>
      <w:tr w:rsidR="000A5FD4" w:rsidRPr="000A5FD4" w14:paraId="3479A17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A371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FD14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7A1BA664" w14:textId="584D613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CB4D3B" w14:textId="7F51F0B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E907F" w14:textId="2D8993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9DA3D97" w14:textId="4BC0F40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3,000.00 </w:t>
            </w:r>
          </w:p>
        </w:tc>
      </w:tr>
      <w:tr w:rsidR="000A5FD4" w:rsidRPr="000A5FD4" w14:paraId="4098455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3793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E14E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453517FE" w14:textId="2DC9D6D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20E653F3" w14:textId="1A370F8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F619A" w14:textId="55DDD7C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7C01FFF" w14:textId="7856664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4,450.00 </w:t>
            </w:r>
          </w:p>
        </w:tc>
      </w:tr>
      <w:tr w:rsidR="000A5FD4" w:rsidRPr="000A5FD4" w14:paraId="049F01F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7F97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8FC5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bottom"/>
            <w:hideMark/>
          </w:tcPr>
          <w:p w14:paraId="3094F6A9" w14:textId="7CEF2E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C78A8F" w14:textId="22CDCE2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B6FA2" w14:textId="6C4D1B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69671F7" w14:textId="0537A4C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4,000.00 </w:t>
            </w:r>
          </w:p>
        </w:tc>
      </w:tr>
      <w:tr w:rsidR="000A5FD4" w:rsidRPr="000A5FD4" w14:paraId="668BF98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A8C6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A714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3628099B" w14:textId="49063CB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83,840.00 </w:t>
            </w:r>
          </w:p>
        </w:tc>
        <w:tc>
          <w:tcPr>
            <w:tcW w:w="958" w:type="pct"/>
            <w:tcBorders>
              <w:top w:val="nil"/>
              <w:left w:val="nil"/>
              <w:bottom w:val="single" w:sz="4" w:space="0" w:color="000000"/>
              <w:right w:val="single" w:sz="4" w:space="0" w:color="000000"/>
            </w:tcBorders>
            <w:shd w:val="clear" w:color="auto" w:fill="auto"/>
            <w:noWrap/>
            <w:vAlign w:val="bottom"/>
            <w:hideMark/>
          </w:tcPr>
          <w:p w14:paraId="39055939" w14:textId="6EF163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CB85A" w14:textId="7BC795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79039A" w14:textId="05AEDE1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83,840.00 </w:t>
            </w:r>
          </w:p>
        </w:tc>
      </w:tr>
      <w:tr w:rsidR="000A5FD4" w:rsidRPr="000A5FD4" w14:paraId="1337468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1381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1A81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99A5D1D" w14:textId="3F7529D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21F2E473" w14:textId="1DED833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2CB1E" w14:textId="7EE1FDB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DA738B4" w14:textId="57CF65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1,440.00 </w:t>
            </w:r>
          </w:p>
        </w:tc>
      </w:tr>
      <w:tr w:rsidR="000A5FD4" w:rsidRPr="000A5FD4" w14:paraId="39AF6E4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8991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67D4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709F73" w14:textId="41058A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7FA1E161" w14:textId="5A0842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047F2" w14:textId="6EDE5A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2E4AC37" w14:textId="283909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6,656.00 </w:t>
            </w:r>
          </w:p>
        </w:tc>
      </w:tr>
      <w:tr w:rsidR="000A5FD4" w:rsidRPr="000A5FD4" w14:paraId="38DAAEA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6A02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A52B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10A3A420" w14:textId="1495791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79,949.50 </w:t>
            </w:r>
          </w:p>
        </w:tc>
        <w:tc>
          <w:tcPr>
            <w:tcW w:w="958" w:type="pct"/>
            <w:tcBorders>
              <w:top w:val="nil"/>
              <w:left w:val="nil"/>
              <w:bottom w:val="single" w:sz="4" w:space="0" w:color="000000"/>
              <w:right w:val="single" w:sz="4" w:space="0" w:color="000000"/>
            </w:tcBorders>
            <w:shd w:val="clear" w:color="auto" w:fill="auto"/>
            <w:noWrap/>
            <w:vAlign w:val="bottom"/>
            <w:hideMark/>
          </w:tcPr>
          <w:p w14:paraId="70DC2634" w14:textId="47A060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B29D24" w14:textId="67EE3F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743387C" w14:textId="5DC8DE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79,949.50 </w:t>
            </w:r>
          </w:p>
        </w:tc>
      </w:tr>
      <w:tr w:rsidR="000A5FD4" w:rsidRPr="000A5FD4" w14:paraId="1EFB5CD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C4DE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5B16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5A4448A" w14:textId="7AE94BD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49E646D6" w14:textId="224A2A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85E61" w14:textId="02B7F24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7897286" w14:textId="1F833E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80,519.60 </w:t>
            </w:r>
          </w:p>
        </w:tc>
      </w:tr>
      <w:tr w:rsidR="000A5FD4" w:rsidRPr="000A5FD4" w14:paraId="05ECA8E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6707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9B63BF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3F2709F5" w14:textId="7B058C7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B5E1AE" w14:textId="23AC87E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FBCB4" w14:textId="485390E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6174631" w14:textId="371C26A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5,000.00 </w:t>
            </w:r>
          </w:p>
        </w:tc>
      </w:tr>
      <w:tr w:rsidR="000A5FD4" w:rsidRPr="000A5FD4" w14:paraId="4D34A45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9983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1431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2DA752F3" w14:textId="6F7ED08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0725F159" w14:textId="0DB92CD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A8983B" w14:textId="6F0AB6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FE4F26A" w14:textId="718DB36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600.00 </w:t>
            </w:r>
          </w:p>
        </w:tc>
      </w:tr>
      <w:tr w:rsidR="000A5FD4" w:rsidRPr="000A5FD4" w14:paraId="7EB49B6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0D97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4B2B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68788E03" w14:textId="77D9D2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73ECF522" w14:textId="1CA36D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516B4" w14:textId="26279D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0C4F33F" w14:textId="7DA4DE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5,480.00 </w:t>
            </w:r>
          </w:p>
        </w:tc>
      </w:tr>
      <w:tr w:rsidR="000A5FD4" w:rsidRPr="000A5FD4" w14:paraId="40A5DC1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A2D8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2A5E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F52AE55" w14:textId="16BDC7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01F6EDEA" w14:textId="74A879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1E739" w14:textId="3F3B3E2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EE05EE9" w14:textId="6AEB61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5,740.00 </w:t>
            </w:r>
          </w:p>
        </w:tc>
      </w:tr>
      <w:tr w:rsidR="000A5FD4" w:rsidRPr="000A5FD4" w14:paraId="2926FC5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9818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BC93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53938917" w14:textId="3EB800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DFF1B15" w14:textId="7D90E0B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EEBC4" w14:textId="0205B4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6790B4" w14:textId="053FB3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00.00 </w:t>
            </w:r>
          </w:p>
        </w:tc>
      </w:tr>
      <w:tr w:rsidR="000A5FD4" w:rsidRPr="000A5FD4" w14:paraId="31BDB32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B833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617F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55616A84" w14:textId="055F87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15402E5C" w14:textId="350D81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F422F" w14:textId="2ECE22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DAD8D8" w14:textId="1EB2EEA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15,148.40 </w:t>
            </w:r>
          </w:p>
        </w:tc>
      </w:tr>
      <w:tr w:rsidR="000A5FD4" w:rsidRPr="000A5FD4" w14:paraId="6E2E284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ED37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305B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03104CDA" w14:textId="5548E06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11,080.00 </w:t>
            </w:r>
          </w:p>
        </w:tc>
        <w:tc>
          <w:tcPr>
            <w:tcW w:w="958" w:type="pct"/>
            <w:tcBorders>
              <w:top w:val="nil"/>
              <w:left w:val="nil"/>
              <w:bottom w:val="single" w:sz="4" w:space="0" w:color="000000"/>
              <w:right w:val="single" w:sz="4" w:space="0" w:color="000000"/>
            </w:tcBorders>
            <w:shd w:val="clear" w:color="auto" w:fill="auto"/>
            <w:noWrap/>
            <w:vAlign w:val="bottom"/>
            <w:hideMark/>
          </w:tcPr>
          <w:p w14:paraId="23610038" w14:textId="2ABA672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22096" w14:textId="00191A1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8B90CD4" w14:textId="5E6507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11,080.00 </w:t>
            </w:r>
          </w:p>
        </w:tc>
      </w:tr>
      <w:tr w:rsidR="000A5FD4" w:rsidRPr="000A5FD4" w14:paraId="4F5BBFB6"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CB66EE"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538BB83" w14:textId="6078B46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00,934,305.35 </w:t>
            </w:r>
          </w:p>
        </w:tc>
        <w:tc>
          <w:tcPr>
            <w:tcW w:w="958" w:type="pct"/>
            <w:tcBorders>
              <w:top w:val="nil"/>
              <w:left w:val="nil"/>
              <w:bottom w:val="single" w:sz="4" w:space="0" w:color="000000"/>
              <w:right w:val="single" w:sz="4" w:space="0" w:color="000000"/>
            </w:tcBorders>
            <w:shd w:val="clear" w:color="A5A5A5" w:fill="A5A5A5"/>
            <w:noWrap/>
            <w:vAlign w:val="bottom"/>
            <w:hideMark/>
          </w:tcPr>
          <w:p w14:paraId="2C7E5E97" w14:textId="6FA3DC7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6FFA412" w14:textId="4705650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1845F885" w14:textId="524D0A0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00,934,305.35 </w:t>
            </w:r>
          </w:p>
        </w:tc>
      </w:tr>
      <w:tr w:rsidR="000A5FD4" w:rsidRPr="000A5FD4" w14:paraId="26E1D32A"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68834"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7A33F99F" w14:textId="5E8BF74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46,042,43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36FC3496" w14:textId="2CCC840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47A20A8" w14:textId="60ACA9B0"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5C438F6B" w14:textId="1686F4B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46,042,434.17 </w:t>
            </w:r>
          </w:p>
        </w:tc>
      </w:tr>
      <w:tr w:rsidR="000A5FD4" w:rsidRPr="000A5FD4" w14:paraId="08DE15B4"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06EBD30"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735CA67D" w14:textId="7802123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196,731.82 </w:t>
            </w:r>
          </w:p>
        </w:tc>
        <w:tc>
          <w:tcPr>
            <w:tcW w:w="958" w:type="pct"/>
            <w:tcBorders>
              <w:top w:val="nil"/>
              <w:left w:val="nil"/>
              <w:bottom w:val="single" w:sz="4" w:space="0" w:color="000000"/>
              <w:right w:val="single" w:sz="4" w:space="0" w:color="000000"/>
            </w:tcBorders>
            <w:shd w:val="clear" w:color="auto" w:fill="auto"/>
            <w:noWrap/>
            <w:vAlign w:val="bottom"/>
            <w:hideMark/>
          </w:tcPr>
          <w:p w14:paraId="446BF143" w14:textId="3EB4CC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1367E2" w14:textId="0EFB925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0F85536C" w14:textId="02A799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7,196,731.82 </w:t>
            </w:r>
          </w:p>
        </w:tc>
      </w:tr>
      <w:tr w:rsidR="000A5FD4" w:rsidRPr="000A5FD4" w14:paraId="03F7F6C7" w14:textId="77777777" w:rsidTr="000A5FD4">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AF34819"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1B94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12CDBC9A" w14:textId="6F6F10E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79C91152" w14:textId="01BC410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A6B87" w14:textId="49BB66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1EBF3E1" w14:textId="7C83B4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6,755.86 </w:t>
            </w:r>
          </w:p>
        </w:tc>
      </w:tr>
      <w:tr w:rsidR="000A5FD4" w:rsidRPr="000A5FD4" w14:paraId="662B440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2E37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D4EC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AE32BFE" w14:textId="6F4A464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481B55A3" w14:textId="33CF731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1338E" w14:textId="47DD38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813AEF2" w14:textId="0ED9EF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5,780.00 </w:t>
            </w:r>
          </w:p>
        </w:tc>
      </w:tr>
      <w:tr w:rsidR="000A5FD4" w:rsidRPr="000A5FD4" w14:paraId="50FAC16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D3FF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AEF5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0DEDDBCB" w14:textId="4C6A2B7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15AAC6" w14:textId="71D7796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455854" w14:textId="6ACA6C2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25A65A9" w14:textId="38E0A9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6,000.00 </w:t>
            </w:r>
          </w:p>
        </w:tc>
      </w:tr>
      <w:tr w:rsidR="000A5FD4" w:rsidRPr="000A5FD4" w14:paraId="1D12B0D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9C74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E161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6E61D4B4" w14:textId="71B7812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3A29FC9F" w14:textId="65C418C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D23B8" w14:textId="481D42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3E04062" w14:textId="601937D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859,289.24 </w:t>
            </w:r>
          </w:p>
        </w:tc>
      </w:tr>
      <w:tr w:rsidR="000A5FD4" w:rsidRPr="000A5FD4" w14:paraId="34B2BB2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7F02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4777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2F47B060" w14:textId="7B7A55B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6C4629CA" w14:textId="00FE66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E1F32" w14:textId="51E7FF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ABFA1E5" w14:textId="247B01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3,629.92 </w:t>
            </w:r>
          </w:p>
        </w:tc>
      </w:tr>
      <w:tr w:rsidR="000A5FD4" w:rsidRPr="000A5FD4" w14:paraId="625BFDA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20B9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43DD4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188CA777" w14:textId="74FDAD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8,790.00 </w:t>
            </w:r>
          </w:p>
        </w:tc>
        <w:tc>
          <w:tcPr>
            <w:tcW w:w="958" w:type="pct"/>
            <w:tcBorders>
              <w:top w:val="nil"/>
              <w:left w:val="nil"/>
              <w:bottom w:val="single" w:sz="4" w:space="0" w:color="000000"/>
              <w:right w:val="single" w:sz="4" w:space="0" w:color="000000"/>
            </w:tcBorders>
            <w:shd w:val="clear" w:color="auto" w:fill="auto"/>
            <w:noWrap/>
            <w:vAlign w:val="bottom"/>
            <w:hideMark/>
          </w:tcPr>
          <w:p w14:paraId="67013C65" w14:textId="5766D8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76E96D" w14:textId="1D0A0B6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DE5C24E" w14:textId="3B5E128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8,790.00 </w:t>
            </w:r>
          </w:p>
        </w:tc>
      </w:tr>
      <w:tr w:rsidR="000A5FD4" w:rsidRPr="000A5FD4" w14:paraId="2734528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EEF4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E10B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36436FE" w14:textId="566500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069E6114" w14:textId="5A11FB7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EF597" w14:textId="5BFF32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20539C" w14:textId="575ADB6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05,526.05 </w:t>
            </w:r>
          </w:p>
        </w:tc>
      </w:tr>
      <w:tr w:rsidR="000A5FD4" w:rsidRPr="000A5FD4" w14:paraId="41DAEB6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ECA2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D199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75BBD29A" w14:textId="7B5FB1A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418B5DD9" w14:textId="1C5D605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C2A12" w14:textId="71AF746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406BF04" w14:textId="1E9160B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29,680.00 </w:t>
            </w:r>
          </w:p>
        </w:tc>
      </w:tr>
      <w:tr w:rsidR="000A5FD4" w:rsidRPr="000A5FD4" w14:paraId="1F2A733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6688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4B1C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4B05C623" w14:textId="781096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378EFD43" w14:textId="0DCFE6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6D74C" w14:textId="25D78E3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CCE3DEC" w14:textId="165A7B5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33,787.00 </w:t>
            </w:r>
          </w:p>
        </w:tc>
      </w:tr>
      <w:tr w:rsidR="000A5FD4" w:rsidRPr="000A5FD4" w14:paraId="52F6A85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378D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0E61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FD6F8F6" w14:textId="2874564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3519C697" w14:textId="052EEB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464CD" w14:textId="3CA028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CFBCD10" w14:textId="328138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042,864.32 </w:t>
            </w:r>
          </w:p>
        </w:tc>
      </w:tr>
      <w:tr w:rsidR="000A5FD4" w:rsidRPr="000A5FD4" w14:paraId="609604C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40C8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81A6D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6BEA02A8" w14:textId="4D62020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0B74D99A" w14:textId="1B090DA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C9215" w14:textId="1777E7E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F0CFEC0" w14:textId="6191EC8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80,911.86 </w:t>
            </w:r>
          </w:p>
        </w:tc>
      </w:tr>
      <w:tr w:rsidR="000A5FD4" w:rsidRPr="000A5FD4" w14:paraId="60F1DE7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16DC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E3DD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6E366DF0" w14:textId="0AAEACD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3924896C" w14:textId="7D2FCA7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8CA2D" w14:textId="554182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131074C" w14:textId="377630B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52,143.94 </w:t>
            </w:r>
          </w:p>
        </w:tc>
      </w:tr>
      <w:tr w:rsidR="000A5FD4" w:rsidRPr="000A5FD4" w14:paraId="4321B33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0CF6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52720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3ED1977" w14:textId="7F7D5D4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F69012" w14:textId="56DDECC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01D1F7" w14:textId="0B4F156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E0B8E3" w14:textId="59B031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5,000.00 </w:t>
            </w:r>
          </w:p>
        </w:tc>
      </w:tr>
      <w:tr w:rsidR="000A5FD4" w:rsidRPr="000A5FD4" w14:paraId="627381F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5C54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F509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5F53E2CF" w14:textId="48A3EF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30310840" w14:textId="42FD66D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64C0D" w14:textId="4A7030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6706F88" w14:textId="4CB1AD5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89,840.00 </w:t>
            </w:r>
          </w:p>
        </w:tc>
      </w:tr>
      <w:tr w:rsidR="000A5FD4" w:rsidRPr="000A5FD4" w14:paraId="36C5823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D6DC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8E94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1E99D994" w14:textId="59249C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0F3CD09F" w14:textId="3B4147B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C0CAD" w14:textId="4F53A3F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E1F0311" w14:textId="37FFA20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7,290.00 </w:t>
            </w:r>
          </w:p>
        </w:tc>
      </w:tr>
      <w:tr w:rsidR="000A5FD4" w:rsidRPr="000A5FD4" w14:paraId="2AF1466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02B3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6337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4F916AAB" w14:textId="1BDD0B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18B6076D" w14:textId="0D2E2AB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7AA41" w14:textId="6D567D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A5B484B" w14:textId="45F5EB4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30,711.96 </w:t>
            </w:r>
          </w:p>
        </w:tc>
      </w:tr>
      <w:tr w:rsidR="000A5FD4" w:rsidRPr="000A5FD4" w14:paraId="0D78C09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7B3F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0DC6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70855AE6" w14:textId="2C3CF5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46FD1BD2" w14:textId="5F1AA6C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12146" w14:textId="26F606E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D068067" w14:textId="777C8F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575,213.86 </w:t>
            </w:r>
          </w:p>
        </w:tc>
      </w:tr>
      <w:tr w:rsidR="000A5FD4" w:rsidRPr="000A5FD4" w14:paraId="717A8A1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049A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6506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71966271" w14:textId="49D062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4B74A6" w14:textId="265B7E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6D7DA" w14:textId="3B9C17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5538DFB" w14:textId="592C23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3,000.00 </w:t>
            </w:r>
          </w:p>
        </w:tc>
      </w:tr>
      <w:tr w:rsidR="000A5FD4" w:rsidRPr="000A5FD4" w14:paraId="27EF4D3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1294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9E2E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3F32D51E" w14:textId="1FA5EE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C26BD09" w14:textId="721EC7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ED3A5" w14:textId="13373A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07A1E75" w14:textId="5F07A39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17,500.00 </w:t>
            </w:r>
          </w:p>
        </w:tc>
      </w:tr>
      <w:tr w:rsidR="000A5FD4" w:rsidRPr="000A5FD4" w14:paraId="4ADF2CC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2013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634D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2546C280" w14:textId="621D5DE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26A07587" w14:textId="3C7BB7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98B64" w14:textId="4C23EA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F562E0" w14:textId="0CD6DFA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35,820.00 </w:t>
            </w:r>
          </w:p>
        </w:tc>
      </w:tr>
      <w:tr w:rsidR="000A5FD4" w:rsidRPr="000A5FD4" w14:paraId="1402AA3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59C7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F863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249C22C7" w14:textId="0E2E580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14EEF460" w14:textId="6036086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1D6AD" w14:textId="7BE332F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3356F7B" w14:textId="5F8516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7,228.92 </w:t>
            </w:r>
          </w:p>
        </w:tc>
      </w:tr>
      <w:tr w:rsidR="000A5FD4" w:rsidRPr="000A5FD4" w14:paraId="7D25AE6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89C0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5A9A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419A5CF6" w14:textId="400695C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59ED156B" w14:textId="65456A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B91B8" w14:textId="66B1E6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EF2369C" w14:textId="3B8ECB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45,845.00 </w:t>
            </w:r>
          </w:p>
        </w:tc>
      </w:tr>
      <w:tr w:rsidR="000A5FD4" w:rsidRPr="000A5FD4" w14:paraId="3FF1BE7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073F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CCC2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3381BC35" w14:textId="7971F9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131DF946" w14:textId="220C75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0B8DC" w14:textId="212B863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F0C63C" w14:textId="20EAD3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54,815.00 </w:t>
            </w:r>
          </w:p>
        </w:tc>
      </w:tr>
      <w:tr w:rsidR="000A5FD4" w:rsidRPr="000A5FD4" w14:paraId="7B6797E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3DC4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75B5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45085C51" w14:textId="0B6FE3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6CCA7A59" w14:textId="2CD4AB6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489E4" w14:textId="5E24552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EAB67C" w14:textId="777879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8,759.50 </w:t>
            </w:r>
          </w:p>
        </w:tc>
      </w:tr>
      <w:tr w:rsidR="000A5FD4" w:rsidRPr="000A5FD4" w14:paraId="1CCF57A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B3F2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1901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4D3241B6" w14:textId="03C1E6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C0FBE28" w14:textId="22CBE80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ED29C" w14:textId="3F9B5B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4E2687D" w14:textId="5CB866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500.00 </w:t>
            </w:r>
          </w:p>
        </w:tc>
      </w:tr>
      <w:tr w:rsidR="000A5FD4" w:rsidRPr="000A5FD4" w14:paraId="1724CA4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19B9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BFE5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4B788EA4" w14:textId="22DB7E9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6B051745" w14:textId="447781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AAF46" w14:textId="60CFDE1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B02D7FC" w14:textId="62D8BDD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128,496.60 </w:t>
            </w:r>
          </w:p>
        </w:tc>
      </w:tr>
      <w:tr w:rsidR="000A5FD4" w:rsidRPr="000A5FD4" w14:paraId="34FC569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180B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4457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2BCA0DFF" w14:textId="00D190F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187BDB7" w14:textId="0886442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5D34C" w14:textId="669044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C07DED4" w14:textId="3F34A3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9,500.00 </w:t>
            </w:r>
          </w:p>
        </w:tc>
      </w:tr>
      <w:tr w:rsidR="000A5FD4" w:rsidRPr="000A5FD4" w14:paraId="0D30CF5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3989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153E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070CEBF0" w14:textId="08B53D2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15C40505" w14:textId="5CA9C92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15873" w14:textId="380636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AAB0020" w14:textId="6750F43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14,335.00 </w:t>
            </w:r>
          </w:p>
        </w:tc>
      </w:tr>
      <w:tr w:rsidR="000A5FD4" w:rsidRPr="000A5FD4" w14:paraId="19E1917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F6FC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F4AE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1EAA640E" w14:textId="52BEFE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09CD2D87" w14:textId="3E48567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584F9D" w14:textId="56213F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9F2FD06" w14:textId="555EF5D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89,964.56 </w:t>
            </w:r>
          </w:p>
        </w:tc>
      </w:tr>
      <w:tr w:rsidR="000A5FD4" w:rsidRPr="000A5FD4" w14:paraId="6182535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75F1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8112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326111B" w14:textId="029BEA6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066B04CA" w14:textId="2EFFA23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373E7" w14:textId="26A7E29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3A2396F" w14:textId="5E4E810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7,915.00 </w:t>
            </w:r>
          </w:p>
        </w:tc>
      </w:tr>
      <w:tr w:rsidR="000A5FD4" w:rsidRPr="000A5FD4" w14:paraId="09B630C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3AEF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BC6F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1ADDDE2" w14:textId="50D58C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1625F840" w14:textId="67FFBD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17E39" w14:textId="5D1C628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9443BC8" w14:textId="4351D3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07,391.78 </w:t>
            </w:r>
          </w:p>
        </w:tc>
      </w:tr>
      <w:tr w:rsidR="000A5FD4" w:rsidRPr="000A5FD4" w14:paraId="17F4FBD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A73A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37EF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A1ADDDC" w14:textId="30F7F4C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73BE4518" w14:textId="6090DF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D9371" w14:textId="1D587B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BE3B48" w14:textId="23739FE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563,768.30 </w:t>
            </w:r>
          </w:p>
        </w:tc>
      </w:tr>
      <w:tr w:rsidR="000A5FD4" w:rsidRPr="000A5FD4" w14:paraId="2E7BB41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E5A4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9E9E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5DE03EC" w14:textId="030D84E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114974DD" w14:textId="69D45C1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50CFD" w14:textId="610563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4A0236C" w14:textId="5CD040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83,911.48 </w:t>
            </w:r>
          </w:p>
        </w:tc>
      </w:tr>
      <w:tr w:rsidR="000A5FD4" w:rsidRPr="000A5FD4" w14:paraId="0510B84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87F4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7344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109DB388" w14:textId="0AB0A0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0CFD282C" w14:textId="05FAF12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AE990" w14:textId="7ECF90D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DF2163" w14:textId="61C2F8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50,742.86 </w:t>
            </w:r>
          </w:p>
        </w:tc>
      </w:tr>
      <w:tr w:rsidR="000A5FD4" w:rsidRPr="000A5FD4" w14:paraId="3B8E447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9F8B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799E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04E77ACD" w14:textId="7BD972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3F5EBC27" w14:textId="15C5736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4E80E" w14:textId="578476A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A272A4B" w14:textId="572D35C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8,994.00 </w:t>
            </w:r>
          </w:p>
        </w:tc>
      </w:tr>
      <w:tr w:rsidR="000A5FD4" w:rsidRPr="000A5FD4" w14:paraId="1944845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5F63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3FD3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1FB60145" w14:textId="1CFECC9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245B8930" w14:textId="226D400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AB719" w14:textId="16B4A4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E3F30EB" w14:textId="7218D2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9,628.00 </w:t>
            </w:r>
          </w:p>
        </w:tc>
      </w:tr>
      <w:tr w:rsidR="000A5FD4" w:rsidRPr="000A5FD4" w14:paraId="052E7AC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680D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A3DA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B7D1A3E" w14:textId="096EF76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3964BB27" w14:textId="046B4EB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CA01B" w14:textId="52AF659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A471CF4" w14:textId="1B8177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08,583.80 </w:t>
            </w:r>
          </w:p>
        </w:tc>
      </w:tr>
      <w:tr w:rsidR="000A5FD4" w:rsidRPr="000A5FD4" w14:paraId="1B0A8CF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82E3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176E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5CBB58FA" w14:textId="0BED21C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1A515F97" w14:textId="5A9B134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CE57E" w14:textId="33C98E4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58CF11B" w14:textId="50A8F92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4,600.00 </w:t>
            </w:r>
          </w:p>
        </w:tc>
      </w:tr>
      <w:tr w:rsidR="000A5FD4" w:rsidRPr="000A5FD4" w14:paraId="1EAAE70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E0E9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24ED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53672003" w14:textId="42F65D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3643FCBD" w14:textId="58276C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3BCD8" w14:textId="0C2A946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6B090AB" w14:textId="4EA4C79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079.64 </w:t>
            </w:r>
          </w:p>
        </w:tc>
      </w:tr>
      <w:tr w:rsidR="000A5FD4" w:rsidRPr="000A5FD4" w14:paraId="3707BEC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E01D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A3A9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5AB6EC14" w14:textId="35C695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368B95B4" w14:textId="187146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AFD73" w14:textId="5328C3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ED9DD32" w14:textId="341D16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78,275.00 </w:t>
            </w:r>
          </w:p>
        </w:tc>
      </w:tr>
      <w:tr w:rsidR="000A5FD4" w:rsidRPr="000A5FD4" w14:paraId="490EDBF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DA1B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0EA4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3C47891E" w14:textId="6713B9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1F642502" w14:textId="00E5823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C80C9" w14:textId="3A5EFC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F158EAA" w14:textId="753293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94,400.00 </w:t>
            </w:r>
          </w:p>
        </w:tc>
      </w:tr>
      <w:tr w:rsidR="000A5FD4" w:rsidRPr="000A5FD4" w14:paraId="629A9DF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93BC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7A2E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46D14EAF" w14:textId="0135E02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66C47673" w14:textId="169DAF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102AE" w14:textId="4ECA9F4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D08C14" w14:textId="76DE843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1,433.90 </w:t>
            </w:r>
          </w:p>
        </w:tc>
      </w:tr>
      <w:tr w:rsidR="000A5FD4" w:rsidRPr="000A5FD4" w14:paraId="0B0FB829"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AA6671"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0428DDDD" w14:textId="6A63DFF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21,150,39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2ED40E79" w14:textId="5DC8B22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83C11B9" w14:textId="6655B90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5380B0E9" w14:textId="7542B9F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21,150,390.86 </w:t>
            </w:r>
          </w:p>
        </w:tc>
      </w:tr>
      <w:tr w:rsidR="000A5FD4" w:rsidRPr="000A5FD4" w14:paraId="202E078D" w14:textId="77777777" w:rsidTr="000A5FD4">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518A461"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4D6712E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064BFC1C" w14:textId="5263556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546,493.52 </w:t>
            </w:r>
          </w:p>
        </w:tc>
        <w:tc>
          <w:tcPr>
            <w:tcW w:w="958" w:type="pct"/>
            <w:tcBorders>
              <w:top w:val="nil"/>
              <w:left w:val="nil"/>
              <w:bottom w:val="single" w:sz="4" w:space="0" w:color="000000"/>
              <w:right w:val="single" w:sz="4" w:space="0" w:color="000000"/>
            </w:tcBorders>
            <w:shd w:val="clear" w:color="auto" w:fill="auto"/>
            <w:noWrap/>
            <w:vAlign w:val="bottom"/>
            <w:hideMark/>
          </w:tcPr>
          <w:p w14:paraId="2C1384C2" w14:textId="3254ED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8BE01" w14:textId="06ABEA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2CFDD055" w14:textId="6A26175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546,493.52 </w:t>
            </w:r>
          </w:p>
        </w:tc>
      </w:tr>
      <w:tr w:rsidR="000A5FD4" w:rsidRPr="000A5FD4" w14:paraId="16332291" w14:textId="77777777" w:rsidTr="000A5FD4">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0E46851"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7582B8D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32F968D8" w14:textId="5B8708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2537F96B" w14:textId="3F6448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83444" w14:textId="201204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BAA0FF7" w14:textId="7C414B8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3,440.30 </w:t>
            </w:r>
          </w:p>
        </w:tc>
      </w:tr>
      <w:tr w:rsidR="000A5FD4" w:rsidRPr="000A5FD4" w14:paraId="256A189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1D21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6A0A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336D81F4" w14:textId="0C41236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0B1F4755" w14:textId="13BAED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04B9D" w14:textId="060D7D2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861A7AC" w14:textId="62D713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76,393.24 </w:t>
            </w:r>
          </w:p>
        </w:tc>
      </w:tr>
      <w:tr w:rsidR="000A5FD4" w:rsidRPr="000A5FD4" w14:paraId="2CF2AB4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E786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CF01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5CB272F2" w14:textId="7E68FC5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44F0A5A6" w14:textId="6A4AFAE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FB52F" w14:textId="513EAF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8A6AAC8" w14:textId="7AEAD42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99,129.22 </w:t>
            </w:r>
          </w:p>
        </w:tc>
      </w:tr>
      <w:tr w:rsidR="000A5FD4" w:rsidRPr="000A5FD4" w14:paraId="18B00E7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1769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14E863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6C8001C2" w14:textId="0EBFDB4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05D07394" w14:textId="72CD10A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EB13C" w14:textId="4CE5A3B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81214AD" w14:textId="471A46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01,703.80 </w:t>
            </w:r>
          </w:p>
        </w:tc>
      </w:tr>
      <w:tr w:rsidR="000A5FD4" w:rsidRPr="000A5FD4" w14:paraId="64BD23F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68D2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18F9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0DEE9B2E" w14:textId="250F703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15C3E8D7" w14:textId="5FF310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82B44" w14:textId="5A3F8C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309B27" w14:textId="16A649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40,880.76 </w:t>
            </w:r>
          </w:p>
        </w:tc>
      </w:tr>
      <w:tr w:rsidR="000A5FD4" w:rsidRPr="000A5FD4" w14:paraId="2ACF242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ADF2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EFBC1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4410F31D" w14:textId="3FDB0C6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594B7121" w14:textId="3CFD80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FF7C6" w14:textId="78608AC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113947" w14:textId="40989AA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6,588.80 </w:t>
            </w:r>
          </w:p>
        </w:tc>
      </w:tr>
      <w:tr w:rsidR="000A5FD4" w:rsidRPr="000A5FD4" w14:paraId="79BDF48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B7B7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D132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62C551A1" w14:textId="4859A0B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46D974BD" w14:textId="08FF5C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05C0A" w14:textId="7361B9C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EB7BC41" w14:textId="02B4B1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93,718.62 </w:t>
            </w:r>
          </w:p>
        </w:tc>
      </w:tr>
      <w:tr w:rsidR="000A5FD4" w:rsidRPr="000A5FD4" w14:paraId="28772A3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B0D5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B162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692E7AD6" w14:textId="2F9A691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372B5050" w14:textId="5D7E1EE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4EE79" w14:textId="2B8ACA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2D5088" w14:textId="497312E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42,266.10 </w:t>
            </w:r>
          </w:p>
        </w:tc>
      </w:tr>
      <w:tr w:rsidR="000A5FD4" w:rsidRPr="000A5FD4" w14:paraId="6470E77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ADA9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0BA8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1DC1C26A" w14:textId="199038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2D4C1468" w14:textId="0B2CDD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7A096" w14:textId="5E6BEB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1988D48" w14:textId="090776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918,442.84 </w:t>
            </w:r>
          </w:p>
        </w:tc>
      </w:tr>
      <w:tr w:rsidR="000A5FD4" w:rsidRPr="000A5FD4" w14:paraId="4E77908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D623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D3CC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60F1A0F7" w14:textId="3625C5B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30B91B8B" w14:textId="2C97D8D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267FB" w14:textId="2CCDC6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23BE2C7" w14:textId="7ADEA4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91,604.40 </w:t>
            </w:r>
          </w:p>
        </w:tc>
      </w:tr>
      <w:tr w:rsidR="000A5FD4" w:rsidRPr="000A5FD4" w14:paraId="70C2307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1947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A8EB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24A32196" w14:textId="0E9F708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214C360F" w14:textId="1B60BD3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2AAA1" w14:textId="2CFB87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E189969" w14:textId="30136C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2,691.62 </w:t>
            </w:r>
          </w:p>
        </w:tc>
      </w:tr>
      <w:tr w:rsidR="000A5FD4" w:rsidRPr="000A5FD4" w14:paraId="0F000A6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9ADC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C8AD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6A06B131" w14:textId="2F7B22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1DC89E43" w14:textId="784B828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C34AD" w14:textId="6B70039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62D9D80" w14:textId="78695DA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9,653.44 </w:t>
            </w:r>
          </w:p>
        </w:tc>
      </w:tr>
      <w:tr w:rsidR="000A5FD4" w:rsidRPr="000A5FD4" w14:paraId="701C809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AB44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3ED5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5AB56771" w14:textId="05198A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7C4E3A68" w14:textId="70FC9F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3983F" w14:textId="3F9AEB8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949B74" w14:textId="4E7B6A7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699,754.96 </w:t>
            </w:r>
          </w:p>
        </w:tc>
      </w:tr>
      <w:tr w:rsidR="000A5FD4" w:rsidRPr="000A5FD4" w14:paraId="128E679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D02D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27C3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59C45E30" w14:textId="25A6A68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78,031.10 </w:t>
            </w:r>
          </w:p>
        </w:tc>
        <w:tc>
          <w:tcPr>
            <w:tcW w:w="958" w:type="pct"/>
            <w:tcBorders>
              <w:top w:val="nil"/>
              <w:left w:val="nil"/>
              <w:bottom w:val="single" w:sz="4" w:space="0" w:color="000000"/>
              <w:right w:val="single" w:sz="4" w:space="0" w:color="000000"/>
            </w:tcBorders>
            <w:shd w:val="clear" w:color="auto" w:fill="auto"/>
            <w:noWrap/>
            <w:vAlign w:val="bottom"/>
            <w:hideMark/>
          </w:tcPr>
          <w:p w14:paraId="5D5E3C37" w14:textId="1F9858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8EF96" w14:textId="4A1E1C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4C0CA8" w14:textId="3B5B577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78,031.10 </w:t>
            </w:r>
          </w:p>
        </w:tc>
      </w:tr>
      <w:tr w:rsidR="000A5FD4" w:rsidRPr="000A5FD4" w14:paraId="6C8CC36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9058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6585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0391B3C" w14:textId="622AE7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59D6CE1F" w14:textId="0E0001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E68E2" w14:textId="4E350B3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DFA75F9" w14:textId="740B6F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737,580.36 </w:t>
            </w:r>
          </w:p>
        </w:tc>
      </w:tr>
      <w:tr w:rsidR="000A5FD4" w:rsidRPr="000A5FD4" w14:paraId="6CAF073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1EAA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3585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4060D573" w14:textId="04866E8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5DE9806E" w14:textId="48DF2CB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0EC20" w14:textId="1CFBD8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9F849A" w14:textId="3BF1DA4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602,027.72 </w:t>
            </w:r>
          </w:p>
        </w:tc>
      </w:tr>
      <w:tr w:rsidR="000A5FD4" w:rsidRPr="000A5FD4" w14:paraId="1DD4E46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5ED1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5E9F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79FD9BAB" w14:textId="5B98B9E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197,858.88 </w:t>
            </w:r>
          </w:p>
        </w:tc>
        <w:tc>
          <w:tcPr>
            <w:tcW w:w="958" w:type="pct"/>
            <w:tcBorders>
              <w:top w:val="nil"/>
              <w:left w:val="nil"/>
              <w:bottom w:val="single" w:sz="4" w:space="0" w:color="000000"/>
              <w:right w:val="single" w:sz="4" w:space="0" w:color="000000"/>
            </w:tcBorders>
            <w:shd w:val="clear" w:color="auto" w:fill="auto"/>
            <w:noWrap/>
            <w:vAlign w:val="bottom"/>
            <w:hideMark/>
          </w:tcPr>
          <w:p w14:paraId="1149E164" w14:textId="0C3683D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86CF4" w14:textId="63CE6FF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D58AC41" w14:textId="66FD67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197,858.88 </w:t>
            </w:r>
          </w:p>
        </w:tc>
      </w:tr>
      <w:tr w:rsidR="000A5FD4" w:rsidRPr="000A5FD4" w14:paraId="38FD1DF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AEC0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DB39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3F07D87" w14:textId="23A92B6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7,890.94 </w:t>
            </w:r>
          </w:p>
        </w:tc>
        <w:tc>
          <w:tcPr>
            <w:tcW w:w="958" w:type="pct"/>
            <w:tcBorders>
              <w:top w:val="nil"/>
              <w:left w:val="nil"/>
              <w:bottom w:val="single" w:sz="4" w:space="0" w:color="000000"/>
              <w:right w:val="single" w:sz="4" w:space="0" w:color="000000"/>
            </w:tcBorders>
            <w:shd w:val="clear" w:color="auto" w:fill="auto"/>
            <w:noWrap/>
            <w:vAlign w:val="bottom"/>
            <w:hideMark/>
          </w:tcPr>
          <w:p w14:paraId="7C0C88AB" w14:textId="712EDC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40627" w14:textId="0F2922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1CCCDB9" w14:textId="0E4A6CA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7,890.94 </w:t>
            </w:r>
          </w:p>
        </w:tc>
      </w:tr>
      <w:tr w:rsidR="000A5FD4" w:rsidRPr="000A5FD4" w14:paraId="230C4F0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2FB1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8BA2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36AAB84C" w14:textId="42F4134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4E6D09AF" w14:textId="792767E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962C1" w14:textId="22C32F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0EE5A56" w14:textId="1A6671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580,269.86 </w:t>
            </w:r>
          </w:p>
        </w:tc>
      </w:tr>
      <w:tr w:rsidR="000A5FD4" w:rsidRPr="000A5FD4" w14:paraId="7987AA0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001A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C3C2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42ECB83A" w14:textId="1EBE6E3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0E645FEA" w14:textId="198B98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C05B7D" w14:textId="65F685B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D82AF30" w14:textId="37D6C0E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635,336.90 </w:t>
            </w:r>
          </w:p>
        </w:tc>
      </w:tr>
      <w:tr w:rsidR="000A5FD4" w:rsidRPr="000A5FD4" w14:paraId="744D4C4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3272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22E8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77CFDAB0" w14:textId="4CBAFFA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7C0596A2" w14:textId="16EA37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0B910" w14:textId="2C453FB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8789086" w14:textId="7F10319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6,680,425.90 </w:t>
            </w:r>
          </w:p>
        </w:tc>
      </w:tr>
      <w:tr w:rsidR="000A5FD4" w:rsidRPr="000A5FD4" w14:paraId="4E2228F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52E3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9F05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1705C140" w14:textId="1B3D1D4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52D37BF5" w14:textId="425162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73954" w14:textId="27D9D1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56EFE64" w14:textId="769604D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22,775.22 </w:t>
            </w:r>
          </w:p>
        </w:tc>
      </w:tr>
      <w:tr w:rsidR="000A5FD4" w:rsidRPr="000A5FD4" w14:paraId="41F3179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AF92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624F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43F31C" w14:textId="25356A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33D276E7" w14:textId="5ED220B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84DF7" w14:textId="2AECCA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143D29A" w14:textId="337BEFA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69,354.78 </w:t>
            </w:r>
          </w:p>
        </w:tc>
      </w:tr>
      <w:tr w:rsidR="000A5FD4" w:rsidRPr="000A5FD4" w14:paraId="47255D4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BE34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BE1B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7FFEA355" w14:textId="10E8BC2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75,757.18 </w:t>
            </w:r>
          </w:p>
        </w:tc>
        <w:tc>
          <w:tcPr>
            <w:tcW w:w="958" w:type="pct"/>
            <w:tcBorders>
              <w:top w:val="nil"/>
              <w:left w:val="nil"/>
              <w:bottom w:val="single" w:sz="4" w:space="0" w:color="000000"/>
              <w:right w:val="single" w:sz="4" w:space="0" w:color="000000"/>
            </w:tcBorders>
            <w:shd w:val="clear" w:color="auto" w:fill="auto"/>
            <w:noWrap/>
            <w:vAlign w:val="bottom"/>
            <w:hideMark/>
          </w:tcPr>
          <w:p w14:paraId="66CCF846" w14:textId="04DC07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5D9422" w14:textId="165F6B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108BC1D" w14:textId="062501E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75,757.18 </w:t>
            </w:r>
          </w:p>
        </w:tc>
      </w:tr>
      <w:tr w:rsidR="000A5FD4" w:rsidRPr="000A5FD4" w14:paraId="5A9D6BB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773B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EDE0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7DB90610" w14:textId="42398C9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3E2A8B40" w14:textId="218C0AE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CDE69" w14:textId="020AF90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5D128D" w14:textId="20C5A5C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388,987.76 </w:t>
            </w:r>
          </w:p>
        </w:tc>
      </w:tr>
      <w:tr w:rsidR="000A5FD4" w:rsidRPr="000A5FD4" w14:paraId="0AF7CDF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AFFB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0438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5BDA7EA8" w14:textId="0C2CBCE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hideMark/>
          </w:tcPr>
          <w:p w14:paraId="6839E838" w14:textId="2E5219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E897C" w14:textId="74C9E6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3D050E" w14:textId="0F11D6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72,035.00 </w:t>
            </w:r>
          </w:p>
        </w:tc>
      </w:tr>
      <w:tr w:rsidR="000A5FD4" w:rsidRPr="000A5FD4" w14:paraId="59B4506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55B7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1C84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705E3266" w14:textId="2ADAD8A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013,427.04 </w:t>
            </w:r>
          </w:p>
        </w:tc>
        <w:tc>
          <w:tcPr>
            <w:tcW w:w="958" w:type="pct"/>
            <w:tcBorders>
              <w:top w:val="nil"/>
              <w:left w:val="nil"/>
              <w:bottom w:val="single" w:sz="4" w:space="0" w:color="000000"/>
              <w:right w:val="single" w:sz="4" w:space="0" w:color="000000"/>
            </w:tcBorders>
            <w:shd w:val="clear" w:color="auto" w:fill="auto"/>
            <w:noWrap/>
            <w:vAlign w:val="bottom"/>
            <w:hideMark/>
          </w:tcPr>
          <w:p w14:paraId="68C059A1" w14:textId="402AC4E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B68F4" w14:textId="44FEC73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0362EF6" w14:textId="129244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013,427.04 </w:t>
            </w:r>
          </w:p>
        </w:tc>
      </w:tr>
      <w:tr w:rsidR="000A5FD4" w:rsidRPr="000A5FD4" w14:paraId="6A0DF2C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E8D9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A967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183B77DA" w14:textId="3D4E20E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3C719C25" w14:textId="6F3840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008E3" w14:textId="27A6DF6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3E1D750" w14:textId="471740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850,785.14 </w:t>
            </w:r>
          </w:p>
        </w:tc>
      </w:tr>
      <w:tr w:rsidR="000A5FD4" w:rsidRPr="000A5FD4" w14:paraId="51FD292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87B0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4FCF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2A682F8C" w14:textId="41F40A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79F4D5B6" w14:textId="6C3953C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7AEBD" w14:textId="36F4A34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1B759CE" w14:textId="4B72FF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5,982.54 </w:t>
            </w:r>
          </w:p>
        </w:tc>
      </w:tr>
      <w:tr w:rsidR="000A5FD4" w:rsidRPr="000A5FD4" w14:paraId="51E3966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1680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1D09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CBA265" w14:textId="66521C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42,028.56 </w:t>
            </w:r>
          </w:p>
        </w:tc>
        <w:tc>
          <w:tcPr>
            <w:tcW w:w="958" w:type="pct"/>
            <w:tcBorders>
              <w:top w:val="nil"/>
              <w:left w:val="nil"/>
              <w:bottom w:val="single" w:sz="4" w:space="0" w:color="000000"/>
              <w:right w:val="single" w:sz="4" w:space="0" w:color="000000"/>
            </w:tcBorders>
            <w:shd w:val="clear" w:color="auto" w:fill="auto"/>
            <w:noWrap/>
            <w:vAlign w:val="bottom"/>
            <w:hideMark/>
          </w:tcPr>
          <w:p w14:paraId="2521D45C" w14:textId="5D03C5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C94D5" w14:textId="7D920EA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24666D4" w14:textId="27195F2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42,028.56 </w:t>
            </w:r>
          </w:p>
        </w:tc>
      </w:tr>
      <w:tr w:rsidR="000A5FD4" w:rsidRPr="000A5FD4" w14:paraId="5E164B7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CC60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5DCA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2DBDB70D" w14:textId="75E4C0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622427CA" w14:textId="403A4E7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767D2" w14:textId="48F65D9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CF6AB4C" w14:textId="54AF048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650,222.62 </w:t>
            </w:r>
          </w:p>
        </w:tc>
      </w:tr>
      <w:tr w:rsidR="000A5FD4" w:rsidRPr="000A5FD4" w14:paraId="0DE6EA4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8F6C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124F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4EF4C3D1" w14:textId="2928B56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1F0914D3" w14:textId="373B8D9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70ABB5" w14:textId="0726D0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F781C6B" w14:textId="231518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25,793.60 </w:t>
            </w:r>
          </w:p>
        </w:tc>
      </w:tr>
      <w:tr w:rsidR="000A5FD4" w:rsidRPr="000A5FD4" w14:paraId="534D1B1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72CA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870E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045072B0" w14:textId="105772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1D4C8DD3" w14:textId="3B97AA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9A0DC" w14:textId="5BB165B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9CCDD28" w14:textId="10F6308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12,419.68 </w:t>
            </w:r>
          </w:p>
        </w:tc>
      </w:tr>
      <w:tr w:rsidR="000A5FD4" w:rsidRPr="000A5FD4" w14:paraId="41EB7DA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4960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D24A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1903C96D" w14:textId="4E82C23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41531B43" w14:textId="3E17BB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49A9D0" w14:textId="4B4EB0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1046D8D" w14:textId="42CAAF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79,402.09 </w:t>
            </w:r>
          </w:p>
        </w:tc>
      </w:tr>
      <w:tr w:rsidR="000A5FD4" w:rsidRPr="000A5FD4" w14:paraId="562978F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0822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DF02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1A81F34A" w14:textId="132B62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065F2B70" w14:textId="337E45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21B18" w14:textId="224C40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DA60C0F" w14:textId="5B4E23B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8,567.78 </w:t>
            </w:r>
          </w:p>
        </w:tc>
      </w:tr>
      <w:tr w:rsidR="000A5FD4" w:rsidRPr="000A5FD4" w14:paraId="1388BBD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2433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98A9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E37AFFB" w14:textId="4858CC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29670F32" w14:textId="3C8606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BEB0ED" w14:textId="451E9C8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96640B" w14:textId="1D4B151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1,899.04 </w:t>
            </w:r>
          </w:p>
        </w:tc>
      </w:tr>
      <w:tr w:rsidR="000A5FD4" w:rsidRPr="000A5FD4" w14:paraId="119147F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BB3C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D80E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1F564DF9" w14:textId="6FBFE3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4CFA0433" w14:textId="54A79A9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001F4" w14:textId="19F0158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FD7B6EB" w14:textId="1E778F5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75,257.62 </w:t>
            </w:r>
          </w:p>
        </w:tc>
      </w:tr>
      <w:tr w:rsidR="000A5FD4" w:rsidRPr="000A5FD4" w14:paraId="16B4769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191B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EDC1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3B0D2476" w14:textId="0656AD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994,393.88 </w:t>
            </w:r>
          </w:p>
        </w:tc>
        <w:tc>
          <w:tcPr>
            <w:tcW w:w="958" w:type="pct"/>
            <w:tcBorders>
              <w:top w:val="nil"/>
              <w:left w:val="nil"/>
              <w:bottom w:val="single" w:sz="4" w:space="0" w:color="000000"/>
              <w:right w:val="single" w:sz="4" w:space="0" w:color="000000"/>
            </w:tcBorders>
            <w:shd w:val="clear" w:color="auto" w:fill="auto"/>
            <w:noWrap/>
            <w:vAlign w:val="bottom"/>
            <w:hideMark/>
          </w:tcPr>
          <w:p w14:paraId="023C83C2" w14:textId="5719752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7687D" w14:textId="1482E1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9907A66" w14:textId="6E01F58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994,393.88 </w:t>
            </w:r>
          </w:p>
        </w:tc>
      </w:tr>
      <w:tr w:rsidR="000A5FD4" w:rsidRPr="000A5FD4" w14:paraId="480548A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763E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FE92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23A0A0BD" w14:textId="65D6AFE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64433A37" w14:textId="2A1BEF7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D3BBB" w14:textId="0679731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689300E" w14:textId="23E0C3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4,837.56 </w:t>
            </w:r>
          </w:p>
        </w:tc>
      </w:tr>
      <w:tr w:rsidR="000A5FD4" w:rsidRPr="000A5FD4" w14:paraId="06CCD0C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0142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27AA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51B7577E" w14:textId="06A96A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01A450EC" w14:textId="40C7E1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1208A" w14:textId="368CFEE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70A0774" w14:textId="16463C1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64,068.04 </w:t>
            </w:r>
          </w:p>
        </w:tc>
      </w:tr>
      <w:tr w:rsidR="000A5FD4" w:rsidRPr="000A5FD4" w14:paraId="08CACCD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17BF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CA1B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FC5E417" w14:textId="67BE33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15CC401E" w14:textId="18ACEB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478D1" w14:textId="658694D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75BD36D" w14:textId="7DC1C56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045,285.62 </w:t>
            </w:r>
          </w:p>
        </w:tc>
      </w:tr>
      <w:tr w:rsidR="000A5FD4" w:rsidRPr="000A5FD4" w14:paraId="4AE9DE8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168E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2A8C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51D2D1D5" w14:textId="0645072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838,628.32 </w:t>
            </w:r>
          </w:p>
        </w:tc>
        <w:tc>
          <w:tcPr>
            <w:tcW w:w="958" w:type="pct"/>
            <w:tcBorders>
              <w:top w:val="nil"/>
              <w:left w:val="nil"/>
              <w:bottom w:val="single" w:sz="4" w:space="0" w:color="000000"/>
              <w:right w:val="single" w:sz="4" w:space="0" w:color="000000"/>
            </w:tcBorders>
            <w:shd w:val="clear" w:color="auto" w:fill="auto"/>
            <w:noWrap/>
            <w:vAlign w:val="bottom"/>
            <w:hideMark/>
          </w:tcPr>
          <w:p w14:paraId="1FC8C0E8" w14:textId="452E88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D46AA" w14:textId="08A805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ACE569" w14:textId="684C840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838,628.32 </w:t>
            </w:r>
          </w:p>
        </w:tc>
      </w:tr>
      <w:tr w:rsidR="000A5FD4" w:rsidRPr="000A5FD4" w14:paraId="09D6FE0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A1AB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E964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3BC7C815" w14:textId="36D753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7A53A07F" w14:textId="5FF6BA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1244A" w14:textId="38A7B33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F1A2A56" w14:textId="47D8E7A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31,640.18 </w:t>
            </w:r>
          </w:p>
        </w:tc>
      </w:tr>
      <w:tr w:rsidR="000A5FD4" w:rsidRPr="000A5FD4" w14:paraId="5487C09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C5C1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C68AE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0ACB3C2D" w14:textId="611E9C9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31D03AD4" w14:textId="639841D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D9E80" w14:textId="7C2F264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46652EB" w14:textId="421ADC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75,612.17 </w:t>
            </w:r>
          </w:p>
        </w:tc>
      </w:tr>
      <w:tr w:rsidR="000A5FD4" w:rsidRPr="000A5FD4" w14:paraId="6D3FB5D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5063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BB11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42C57BD3" w14:textId="7B3F9FA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2D2C1788" w14:textId="326EF9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F99FF" w14:textId="32565D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3137A18" w14:textId="2924E98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84,257.46 </w:t>
            </w:r>
          </w:p>
        </w:tc>
      </w:tr>
      <w:tr w:rsidR="000A5FD4" w:rsidRPr="000A5FD4" w14:paraId="3365F8E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10CF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B61B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79712264" w14:textId="0C895F2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hideMark/>
          </w:tcPr>
          <w:p w14:paraId="04413FE8" w14:textId="7DD1A33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D5835" w14:textId="6E3F3F8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A6DDA8D" w14:textId="7F90A5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26,592.14 </w:t>
            </w:r>
          </w:p>
        </w:tc>
      </w:tr>
      <w:tr w:rsidR="000A5FD4" w:rsidRPr="000A5FD4" w14:paraId="1E9BAD3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AEA7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2DA8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17168FCA" w14:textId="1C415B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5796FFF0" w14:textId="61591F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585EF" w14:textId="2D2470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E50034E" w14:textId="04CEF1C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917,487.82 </w:t>
            </w:r>
          </w:p>
        </w:tc>
      </w:tr>
      <w:tr w:rsidR="000A5FD4" w:rsidRPr="000A5FD4" w14:paraId="63CD09D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1D83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FEA9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0C37FA21" w14:textId="269EB92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5A8371D8" w14:textId="652859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34B99" w14:textId="1FFD566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C682E83" w14:textId="666C5BD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037,881.72 </w:t>
            </w:r>
          </w:p>
        </w:tc>
      </w:tr>
      <w:tr w:rsidR="000A5FD4" w:rsidRPr="000A5FD4" w14:paraId="60B1860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05EE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62BF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3011B7B0" w14:textId="5327DE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32C0B8AD" w14:textId="087FC18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9813E" w14:textId="26F4EAE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5FEA70" w14:textId="5B0582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18,936.22 </w:t>
            </w:r>
          </w:p>
        </w:tc>
      </w:tr>
      <w:tr w:rsidR="000A5FD4" w:rsidRPr="000A5FD4" w14:paraId="2A28B9F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FB55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D0C5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32067B6" w14:textId="68FB0FA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7D378ACE" w14:textId="2B8620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4EAEF" w14:textId="2C7489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45B475" w14:textId="10466F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194,826.40 </w:t>
            </w:r>
          </w:p>
        </w:tc>
      </w:tr>
      <w:tr w:rsidR="000A5FD4" w:rsidRPr="000A5FD4" w14:paraId="23EFFA1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3A4F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D000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4629DC" w14:textId="7B2A44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61,004.24 </w:t>
            </w:r>
          </w:p>
        </w:tc>
        <w:tc>
          <w:tcPr>
            <w:tcW w:w="958" w:type="pct"/>
            <w:tcBorders>
              <w:top w:val="nil"/>
              <w:left w:val="nil"/>
              <w:bottom w:val="single" w:sz="4" w:space="0" w:color="000000"/>
              <w:right w:val="single" w:sz="4" w:space="0" w:color="000000"/>
            </w:tcBorders>
            <w:shd w:val="clear" w:color="auto" w:fill="auto"/>
            <w:noWrap/>
            <w:vAlign w:val="bottom"/>
            <w:hideMark/>
          </w:tcPr>
          <w:p w14:paraId="64C0D4A8" w14:textId="41E1579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B150F" w14:textId="39D0FD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53CD18" w14:textId="5CA5A8B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61,004.24 </w:t>
            </w:r>
          </w:p>
        </w:tc>
      </w:tr>
      <w:tr w:rsidR="000A5FD4" w:rsidRPr="000A5FD4" w14:paraId="66B0AC3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A458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A51F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549654BB" w14:textId="0038BA9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263D5D08" w14:textId="55847A1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6C03E" w14:textId="3C151AF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8A9D72D" w14:textId="12AD7C7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147,453.78 </w:t>
            </w:r>
          </w:p>
        </w:tc>
      </w:tr>
      <w:tr w:rsidR="000A5FD4" w:rsidRPr="000A5FD4" w14:paraId="54552EB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BB62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735B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217518AF" w14:textId="0F70CE8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50,606.38 </w:t>
            </w:r>
          </w:p>
        </w:tc>
        <w:tc>
          <w:tcPr>
            <w:tcW w:w="958" w:type="pct"/>
            <w:tcBorders>
              <w:top w:val="nil"/>
              <w:left w:val="nil"/>
              <w:bottom w:val="single" w:sz="4" w:space="0" w:color="000000"/>
              <w:right w:val="single" w:sz="4" w:space="0" w:color="000000"/>
            </w:tcBorders>
            <w:shd w:val="clear" w:color="auto" w:fill="auto"/>
            <w:noWrap/>
            <w:vAlign w:val="bottom"/>
            <w:hideMark/>
          </w:tcPr>
          <w:p w14:paraId="2440ABA5" w14:textId="3920C6B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5AA03" w14:textId="3EC23D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4582375" w14:textId="439CF5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50,606.38 </w:t>
            </w:r>
          </w:p>
        </w:tc>
      </w:tr>
      <w:tr w:rsidR="000A5FD4" w:rsidRPr="000A5FD4" w14:paraId="5D8BEDDC"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D51C8"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45674DCE" w14:textId="14E8731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2720C41C" w14:textId="6EC527FB"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F102BB5" w14:textId="646A712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1A6987D0" w14:textId="4062A45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870,273.30 </w:t>
            </w:r>
          </w:p>
        </w:tc>
      </w:tr>
      <w:tr w:rsidR="000A5FD4" w:rsidRPr="000A5FD4" w14:paraId="234FBD1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0ECB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5C92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7F329822" w14:textId="75A01CC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53034EAE" w14:textId="2745741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EE4CA4" w14:textId="5B5914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0FF0AD8" w14:textId="44B4B5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10,118.48 </w:t>
            </w:r>
          </w:p>
        </w:tc>
      </w:tr>
      <w:tr w:rsidR="000A5FD4" w:rsidRPr="000A5FD4" w14:paraId="5F12A74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5CCC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EF68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06250811" w14:textId="6D4735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55B3386F" w14:textId="6A2B3F6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8E65F" w14:textId="299EE8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9FAA181" w14:textId="2F61B5E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19,714.82 </w:t>
            </w:r>
          </w:p>
        </w:tc>
      </w:tr>
      <w:tr w:rsidR="000A5FD4" w:rsidRPr="000A5FD4" w14:paraId="3C6D8EA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851B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52D9A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7A74BA26" w14:textId="22EF8F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6B1645F4" w14:textId="125F90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68F1C" w14:textId="75FC596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52D0D8C" w14:textId="2BE0C47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40,440.00 </w:t>
            </w:r>
          </w:p>
        </w:tc>
      </w:tr>
      <w:tr w:rsidR="000A5FD4" w:rsidRPr="000A5FD4" w14:paraId="05FD5A80"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073C04"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A9655FE" w14:textId="36C3B45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30,87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746DEABB" w14:textId="26EEF90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D2F2B5" w14:textId="7083BE0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32B5DD73" w14:textId="1866F5C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30,871,207.02 </w:t>
            </w:r>
          </w:p>
        </w:tc>
      </w:tr>
      <w:tr w:rsidR="000A5FD4" w:rsidRPr="000A5FD4" w14:paraId="04906B79" w14:textId="77777777" w:rsidTr="000A5FD4">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3858C2E"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FBCF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14E04989" w14:textId="1E2A8F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7B71DA64" w14:textId="1E3E1C6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4356C" w14:textId="474ABB2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3D125D41" w14:textId="7346B8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262,622.13 </w:t>
            </w:r>
          </w:p>
        </w:tc>
      </w:tr>
      <w:tr w:rsidR="000A5FD4" w:rsidRPr="000A5FD4" w14:paraId="2F8C2E9E" w14:textId="77777777" w:rsidTr="000A5FD4">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377A0CD"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0B9E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0CC7CBAD" w14:textId="027FA6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67DD64A4" w14:textId="0E8F8B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ADBA5" w14:textId="0AE7603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5790A48" w14:textId="67552F0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96,940.00 </w:t>
            </w:r>
          </w:p>
        </w:tc>
      </w:tr>
      <w:tr w:rsidR="000A5FD4" w:rsidRPr="000A5FD4" w14:paraId="53BA262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541A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4B73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7AC51250" w14:textId="27E43B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755C91C0" w14:textId="7DA24F3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07B57" w14:textId="237C817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998BDE7" w14:textId="3F2D3F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624,790.00 </w:t>
            </w:r>
          </w:p>
        </w:tc>
      </w:tr>
      <w:tr w:rsidR="000A5FD4" w:rsidRPr="000A5FD4" w14:paraId="37B95DD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67AD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BB3475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67C3FDFC" w14:textId="4CFFBB9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64F3ADA5" w14:textId="77A479A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991DE" w14:textId="1650F92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E3DE650" w14:textId="2752047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819,557.64 </w:t>
            </w:r>
          </w:p>
        </w:tc>
      </w:tr>
      <w:tr w:rsidR="000A5FD4" w:rsidRPr="000A5FD4" w14:paraId="05073E9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28FB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16F8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00390E" w14:textId="39B150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7F998B99" w14:textId="5BD1EB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D71A8" w14:textId="27D434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D4E044A" w14:textId="3CB5D7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089,469.32 </w:t>
            </w:r>
          </w:p>
        </w:tc>
      </w:tr>
      <w:tr w:rsidR="000A5FD4" w:rsidRPr="000A5FD4" w14:paraId="3F79E40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8C0B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5ACC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C24402" w14:textId="1B8B0D2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52B7D8EB" w14:textId="2E1EA3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98131" w14:textId="5168BF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1AE1C20" w14:textId="1BA70BF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19,662.78 </w:t>
            </w:r>
          </w:p>
        </w:tc>
      </w:tr>
      <w:tr w:rsidR="000A5FD4" w:rsidRPr="000A5FD4" w14:paraId="23593A2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E73E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1531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187C671B" w14:textId="5CB993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778C2590" w14:textId="1D3DB9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9EC56" w14:textId="7E5D5C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43C9628" w14:textId="67AF011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849,807.18 </w:t>
            </w:r>
          </w:p>
        </w:tc>
      </w:tr>
      <w:tr w:rsidR="000A5FD4" w:rsidRPr="000A5FD4" w14:paraId="31A23C6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79CF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C8FA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B510704" w14:textId="45FE30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0E86E139" w14:textId="67BDED9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B0718" w14:textId="259FDC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CC172E" w14:textId="656278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9,972.10 </w:t>
            </w:r>
          </w:p>
        </w:tc>
      </w:tr>
      <w:tr w:rsidR="000A5FD4" w:rsidRPr="000A5FD4" w14:paraId="2517E23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3ABC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10CB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1B2291A5" w14:textId="1F9463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712,011.48 </w:t>
            </w:r>
          </w:p>
        </w:tc>
        <w:tc>
          <w:tcPr>
            <w:tcW w:w="958" w:type="pct"/>
            <w:tcBorders>
              <w:top w:val="nil"/>
              <w:left w:val="nil"/>
              <w:bottom w:val="single" w:sz="4" w:space="0" w:color="000000"/>
              <w:right w:val="single" w:sz="4" w:space="0" w:color="000000"/>
            </w:tcBorders>
            <w:shd w:val="clear" w:color="auto" w:fill="auto"/>
            <w:noWrap/>
            <w:vAlign w:val="bottom"/>
            <w:hideMark/>
          </w:tcPr>
          <w:p w14:paraId="183A1866" w14:textId="6AF00ED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6B00A" w14:textId="1999F99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C5C1ED6" w14:textId="4C09D6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712,011.48 </w:t>
            </w:r>
          </w:p>
        </w:tc>
      </w:tr>
      <w:tr w:rsidR="000A5FD4" w:rsidRPr="000A5FD4" w14:paraId="7C0A5EE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E362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0CF7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2FA3B26B" w14:textId="3BEAEF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3600708A" w14:textId="7D5AB9E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A246A" w14:textId="656CDE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683DEE2" w14:textId="7AC009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23,020.85 </w:t>
            </w:r>
          </w:p>
        </w:tc>
      </w:tr>
      <w:tr w:rsidR="000A5FD4" w:rsidRPr="000A5FD4" w14:paraId="63794C1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8168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59CC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404B4BD0" w14:textId="18C354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3A85124" w14:textId="7EA3023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D9F1C" w14:textId="0F0B753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0D9E28" w14:textId="2D35F0D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02,500.00 </w:t>
            </w:r>
          </w:p>
        </w:tc>
      </w:tr>
      <w:tr w:rsidR="000A5FD4" w:rsidRPr="000A5FD4" w14:paraId="7BD6392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89C8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495A7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38200090" w14:textId="2699F8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3EC267C8" w14:textId="3346DA8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44AD5" w14:textId="6030B97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C87ABC9" w14:textId="1288DC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0,262.46 </w:t>
            </w:r>
          </w:p>
        </w:tc>
      </w:tr>
      <w:tr w:rsidR="000A5FD4" w:rsidRPr="000A5FD4" w14:paraId="372093D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A6B3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13C0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24F7F6B0" w14:textId="5FCCB9F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57BF8F62" w14:textId="4D4308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C8D72" w14:textId="47815C4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FFB4F5E" w14:textId="24EB749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030,987.48 </w:t>
            </w:r>
          </w:p>
        </w:tc>
      </w:tr>
      <w:tr w:rsidR="000A5FD4" w:rsidRPr="000A5FD4" w14:paraId="4365403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4EFB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CC09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0175C9A9" w14:textId="6C64086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1EC61996" w14:textId="22A651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04405" w14:textId="5330B7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0CE3F75" w14:textId="76BC04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26,143.60 </w:t>
            </w:r>
          </w:p>
        </w:tc>
      </w:tr>
      <w:tr w:rsidR="000A5FD4" w:rsidRPr="000A5FD4" w14:paraId="541C009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D2B8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C116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22141560" w14:textId="1FF943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7784DB03" w14:textId="36E1150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30BCF" w14:textId="6FB6397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78D8A5" w14:textId="018C8A2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792,860.00 </w:t>
            </w:r>
          </w:p>
        </w:tc>
      </w:tr>
      <w:tr w:rsidR="000A5FD4" w:rsidRPr="000A5FD4" w14:paraId="23C0374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07C9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8D33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0E5B084C" w14:textId="57F00BA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555A0AFF" w14:textId="773894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4CC19" w14:textId="097707F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7F6D7C4" w14:textId="19326F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30,600.00 </w:t>
            </w:r>
          </w:p>
        </w:tc>
      </w:tr>
      <w:tr w:rsidR="000A5FD4" w:rsidRPr="000A5FD4" w14:paraId="3C7AF202"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152D55"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778D27E" w14:textId="505DBC1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0,785,320.03 </w:t>
            </w:r>
          </w:p>
        </w:tc>
        <w:tc>
          <w:tcPr>
            <w:tcW w:w="958" w:type="pct"/>
            <w:tcBorders>
              <w:top w:val="nil"/>
              <w:left w:val="nil"/>
              <w:bottom w:val="single" w:sz="4" w:space="0" w:color="000000"/>
              <w:right w:val="single" w:sz="4" w:space="0" w:color="000000"/>
            </w:tcBorders>
            <w:shd w:val="clear" w:color="A5A5A5" w:fill="A5A5A5"/>
            <w:noWrap/>
            <w:vAlign w:val="bottom"/>
            <w:hideMark/>
          </w:tcPr>
          <w:p w14:paraId="213029F4" w14:textId="6B1D118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FC64AFC" w14:textId="543D319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922,270.00 </w:t>
            </w:r>
          </w:p>
        </w:tc>
        <w:tc>
          <w:tcPr>
            <w:tcW w:w="1003" w:type="pct"/>
            <w:tcBorders>
              <w:top w:val="nil"/>
              <w:left w:val="nil"/>
              <w:bottom w:val="single" w:sz="4" w:space="0" w:color="000000"/>
              <w:right w:val="single" w:sz="4" w:space="0" w:color="000000"/>
            </w:tcBorders>
            <w:shd w:val="clear" w:color="A5A5A5" w:fill="A5A5A5"/>
            <w:noWrap/>
            <w:vAlign w:val="bottom"/>
            <w:hideMark/>
          </w:tcPr>
          <w:p w14:paraId="05377B1E" w14:textId="1E9D60C2"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2,707,590.03 </w:t>
            </w:r>
          </w:p>
        </w:tc>
      </w:tr>
      <w:tr w:rsidR="000A5FD4" w:rsidRPr="000A5FD4" w14:paraId="3DCFACE9"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314D6"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26334FA" w14:textId="5083CAE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992,286.21 </w:t>
            </w:r>
          </w:p>
        </w:tc>
        <w:tc>
          <w:tcPr>
            <w:tcW w:w="958" w:type="pct"/>
            <w:tcBorders>
              <w:top w:val="nil"/>
              <w:left w:val="nil"/>
              <w:bottom w:val="single" w:sz="4" w:space="0" w:color="000000"/>
              <w:right w:val="single" w:sz="4" w:space="0" w:color="000000"/>
            </w:tcBorders>
            <w:shd w:val="clear" w:color="D8D8D8" w:fill="D8D8D8"/>
            <w:noWrap/>
            <w:vAlign w:val="bottom"/>
            <w:hideMark/>
          </w:tcPr>
          <w:p w14:paraId="22F42F7E" w14:textId="66F6EBC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CEB1FE" w14:textId="69B0E6A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708F201B" w14:textId="1AD7FB4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992,286.21 </w:t>
            </w:r>
          </w:p>
        </w:tc>
      </w:tr>
      <w:tr w:rsidR="000A5FD4" w:rsidRPr="000A5FD4" w14:paraId="7E5F11E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93F4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DA8C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49F11BFB" w14:textId="1B1B60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4,759.42 </w:t>
            </w:r>
          </w:p>
        </w:tc>
        <w:tc>
          <w:tcPr>
            <w:tcW w:w="958" w:type="pct"/>
            <w:tcBorders>
              <w:top w:val="nil"/>
              <w:left w:val="nil"/>
              <w:bottom w:val="single" w:sz="4" w:space="0" w:color="000000"/>
              <w:right w:val="single" w:sz="4" w:space="0" w:color="000000"/>
            </w:tcBorders>
            <w:shd w:val="clear" w:color="auto" w:fill="auto"/>
            <w:noWrap/>
            <w:vAlign w:val="bottom"/>
            <w:hideMark/>
          </w:tcPr>
          <w:p w14:paraId="41CB5AC7" w14:textId="711CC0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66208" w14:textId="1A209E2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FCB894C" w14:textId="3CBE05A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4,759.42 </w:t>
            </w:r>
          </w:p>
        </w:tc>
      </w:tr>
      <w:tr w:rsidR="000A5FD4" w:rsidRPr="000A5FD4" w14:paraId="530B006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DECC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295A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1823A99E" w14:textId="1DC7376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2B2EE19A" w14:textId="42733CE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19B33" w14:textId="0855DF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CFBCD98" w14:textId="1C3478B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43.93 </w:t>
            </w:r>
          </w:p>
        </w:tc>
      </w:tr>
      <w:tr w:rsidR="000A5FD4" w:rsidRPr="000A5FD4" w14:paraId="3E72EDE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C6F5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89F0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682A508B" w14:textId="53B213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A60E5C0" w14:textId="2D4CE81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5AB6E4" w14:textId="51C4EF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D270EE2" w14:textId="7844CB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87.86 </w:t>
            </w:r>
          </w:p>
        </w:tc>
      </w:tr>
      <w:tr w:rsidR="000A5FD4" w:rsidRPr="000A5FD4" w14:paraId="2EDA2F8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ED10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4CB6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ripipi</w:t>
            </w:r>
          </w:p>
        </w:tc>
        <w:tc>
          <w:tcPr>
            <w:tcW w:w="1003" w:type="pct"/>
            <w:tcBorders>
              <w:top w:val="nil"/>
              <w:left w:val="nil"/>
              <w:bottom w:val="single" w:sz="4" w:space="0" w:color="000000"/>
              <w:right w:val="single" w:sz="4" w:space="0" w:color="000000"/>
            </w:tcBorders>
            <w:shd w:val="clear" w:color="auto" w:fill="auto"/>
            <w:noWrap/>
            <w:vAlign w:val="bottom"/>
            <w:hideMark/>
          </w:tcPr>
          <w:p w14:paraId="493C4FE3" w14:textId="21BB1B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15,895.00 </w:t>
            </w:r>
          </w:p>
        </w:tc>
        <w:tc>
          <w:tcPr>
            <w:tcW w:w="958" w:type="pct"/>
            <w:tcBorders>
              <w:top w:val="nil"/>
              <w:left w:val="nil"/>
              <w:bottom w:val="single" w:sz="4" w:space="0" w:color="000000"/>
              <w:right w:val="single" w:sz="4" w:space="0" w:color="000000"/>
            </w:tcBorders>
            <w:shd w:val="clear" w:color="auto" w:fill="auto"/>
            <w:noWrap/>
            <w:vAlign w:val="bottom"/>
            <w:hideMark/>
          </w:tcPr>
          <w:p w14:paraId="29D1A217" w14:textId="1B51D49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41209" w14:textId="28E4E1E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74E0A0" w14:textId="306BA09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15,895.00 </w:t>
            </w:r>
          </w:p>
        </w:tc>
      </w:tr>
      <w:tr w:rsidR="000A5FD4" w:rsidRPr="000A5FD4" w14:paraId="7EE58240"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5EC409"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65934D42" w14:textId="1F4A96F6"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316,300.22 </w:t>
            </w:r>
          </w:p>
        </w:tc>
        <w:tc>
          <w:tcPr>
            <w:tcW w:w="958" w:type="pct"/>
            <w:tcBorders>
              <w:top w:val="nil"/>
              <w:left w:val="nil"/>
              <w:bottom w:val="single" w:sz="4" w:space="0" w:color="000000"/>
              <w:right w:val="single" w:sz="4" w:space="0" w:color="000000"/>
            </w:tcBorders>
            <w:shd w:val="clear" w:color="D8D8D8" w:fill="D8D8D8"/>
            <w:noWrap/>
            <w:vAlign w:val="bottom"/>
            <w:hideMark/>
          </w:tcPr>
          <w:p w14:paraId="5F07BB76" w14:textId="6445691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AF7994" w14:textId="1E6E81AB"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12,900.00 </w:t>
            </w:r>
          </w:p>
        </w:tc>
        <w:tc>
          <w:tcPr>
            <w:tcW w:w="1003" w:type="pct"/>
            <w:tcBorders>
              <w:top w:val="nil"/>
              <w:left w:val="nil"/>
              <w:bottom w:val="single" w:sz="4" w:space="0" w:color="000000"/>
              <w:right w:val="single" w:sz="4" w:space="0" w:color="000000"/>
            </w:tcBorders>
            <w:shd w:val="clear" w:color="D9D9D9" w:fill="D9D9D9"/>
            <w:noWrap/>
            <w:vAlign w:val="bottom"/>
            <w:hideMark/>
          </w:tcPr>
          <w:p w14:paraId="54D80931" w14:textId="6972DA5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329,200.22 </w:t>
            </w:r>
          </w:p>
        </w:tc>
      </w:tr>
      <w:tr w:rsidR="000A5FD4" w:rsidRPr="000A5FD4" w14:paraId="63437AE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2CF34"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93E4C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0DBC1C1B" w14:textId="1462D3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048EF6AD" w14:textId="6A8805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A0D88" w14:textId="20629BA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60060D92" w14:textId="16A266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0,351.17 </w:t>
            </w:r>
          </w:p>
        </w:tc>
      </w:tr>
      <w:tr w:rsidR="000A5FD4" w:rsidRPr="000A5FD4" w14:paraId="587C9CA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F844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1874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3D7EBA0E" w14:textId="3B8687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41B48513" w14:textId="7D3AC0A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20983" w14:textId="10311BF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D13B7BC" w14:textId="0EC5119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70.70 </w:t>
            </w:r>
          </w:p>
        </w:tc>
      </w:tr>
      <w:tr w:rsidR="000A5FD4" w:rsidRPr="000A5FD4" w14:paraId="4FFC58E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1DDE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B963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23BF13B3" w14:textId="7CC97BB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746391B1" w14:textId="1608CC1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92113" w14:textId="0AA6293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6D68D6C" w14:textId="3484C4F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70.70 </w:t>
            </w:r>
          </w:p>
        </w:tc>
      </w:tr>
      <w:tr w:rsidR="000A5FD4" w:rsidRPr="000A5FD4" w14:paraId="477ECBB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C5D2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D9D7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414DEBD1" w14:textId="464A203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C7CD4" w14:textId="772B0E5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DAAEE" w14:textId="44C814A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900.00 </w:t>
            </w:r>
          </w:p>
        </w:tc>
        <w:tc>
          <w:tcPr>
            <w:tcW w:w="1003" w:type="pct"/>
            <w:tcBorders>
              <w:top w:val="nil"/>
              <w:left w:val="nil"/>
              <w:bottom w:val="single" w:sz="4" w:space="0" w:color="000000"/>
              <w:right w:val="single" w:sz="4" w:space="0" w:color="000000"/>
            </w:tcBorders>
            <w:shd w:val="clear" w:color="auto" w:fill="auto"/>
            <w:noWrap/>
            <w:vAlign w:val="center"/>
            <w:hideMark/>
          </w:tcPr>
          <w:p w14:paraId="7B034519" w14:textId="3A6BBC9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900.00 </w:t>
            </w:r>
          </w:p>
        </w:tc>
      </w:tr>
      <w:tr w:rsidR="000A5FD4" w:rsidRPr="000A5FD4" w14:paraId="428DF64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9FA3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17F9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79E90C6F" w14:textId="14891F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7C8F0830" w14:textId="607C804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A2209" w14:textId="0D87A6E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F386BD7" w14:textId="47722B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19,868.75 </w:t>
            </w:r>
          </w:p>
        </w:tc>
      </w:tr>
      <w:tr w:rsidR="000A5FD4" w:rsidRPr="000A5FD4" w14:paraId="2C94E50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D5C6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EC31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60D03EB9" w14:textId="292F818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95,138.90 </w:t>
            </w:r>
          </w:p>
        </w:tc>
        <w:tc>
          <w:tcPr>
            <w:tcW w:w="958" w:type="pct"/>
            <w:tcBorders>
              <w:top w:val="nil"/>
              <w:left w:val="nil"/>
              <w:bottom w:val="single" w:sz="4" w:space="0" w:color="000000"/>
              <w:right w:val="single" w:sz="4" w:space="0" w:color="000000"/>
            </w:tcBorders>
            <w:shd w:val="clear" w:color="auto" w:fill="auto"/>
            <w:noWrap/>
            <w:vAlign w:val="bottom"/>
            <w:hideMark/>
          </w:tcPr>
          <w:p w14:paraId="30031D8B" w14:textId="1B46A92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12B47" w14:textId="137A04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635E4BD" w14:textId="125D4D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95,138.90 </w:t>
            </w:r>
          </w:p>
        </w:tc>
      </w:tr>
      <w:tr w:rsidR="000A5FD4" w:rsidRPr="000A5FD4" w14:paraId="392AD856"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2226A3"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4311BCD" w14:textId="71DA4096"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7,517,894.75 </w:t>
            </w:r>
          </w:p>
        </w:tc>
        <w:tc>
          <w:tcPr>
            <w:tcW w:w="958" w:type="pct"/>
            <w:tcBorders>
              <w:top w:val="nil"/>
              <w:left w:val="nil"/>
              <w:bottom w:val="single" w:sz="4" w:space="0" w:color="000000"/>
              <w:right w:val="single" w:sz="4" w:space="0" w:color="000000"/>
            </w:tcBorders>
            <w:shd w:val="clear" w:color="D8D8D8" w:fill="D8D8D8"/>
            <w:noWrap/>
            <w:vAlign w:val="bottom"/>
            <w:hideMark/>
          </w:tcPr>
          <w:p w14:paraId="0B04401F" w14:textId="648B6660"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D1CA507" w14:textId="70C1E85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148,370.00 </w:t>
            </w:r>
          </w:p>
        </w:tc>
        <w:tc>
          <w:tcPr>
            <w:tcW w:w="1003" w:type="pct"/>
            <w:tcBorders>
              <w:top w:val="nil"/>
              <w:left w:val="nil"/>
              <w:bottom w:val="single" w:sz="4" w:space="0" w:color="000000"/>
              <w:right w:val="single" w:sz="4" w:space="0" w:color="000000"/>
            </w:tcBorders>
            <w:shd w:val="clear" w:color="D9D9D9" w:fill="D9D9D9"/>
            <w:noWrap/>
            <w:vAlign w:val="bottom"/>
            <w:hideMark/>
          </w:tcPr>
          <w:p w14:paraId="0EF3C720" w14:textId="5D40916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7,666,264.75 </w:t>
            </w:r>
          </w:p>
        </w:tc>
      </w:tr>
      <w:tr w:rsidR="000A5FD4" w:rsidRPr="000A5FD4" w14:paraId="320BBF5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A408C"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B048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1FF904A3" w14:textId="7E3FAA2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13,013.40 </w:t>
            </w:r>
          </w:p>
        </w:tc>
        <w:tc>
          <w:tcPr>
            <w:tcW w:w="958" w:type="pct"/>
            <w:tcBorders>
              <w:top w:val="nil"/>
              <w:left w:val="nil"/>
              <w:bottom w:val="single" w:sz="4" w:space="0" w:color="000000"/>
              <w:right w:val="single" w:sz="4" w:space="0" w:color="000000"/>
            </w:tcBorders>
            <w:shd w:val="clear" w:color="auto" w:fill="auto"/>
            <w:noWrap/>
            <w:vAlign w:val="bottom"/>
            <w:hideMark/>
          </w:tcPr>
          <w:p w14:paraId="2F339C2F" w14:textId="28FB42F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B8F0A" w14:textId="6F9256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72AB55E9" w14:textId="20C0019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13,013.40 </w:t>
            </w:r>
          </w:p>
        </w:tc>
      </w:tr>
      <w:tr w:rsidR="000A5FD4" w:rsidRPr="000A5FD4" w14:paraId="4F160F0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80B1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8EBB8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BC6CFB" w14:textId="586A3C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456,523.34 </w:t>
            </w:r>
          </w:p>
        </w:tc>
        <w:tc>
          <w:tcPr>
            <w:tcW w:w="958" w:type="pct"/>
            <w:tcBorders>
              <w:top w:val="nil"/>
              <w:left w:val="nil"/>
              <w:bottom w:val="single" w:sz="4" w:space="0" w:color="000000"/>
              <w:right w:val="single" w:sz="4" w:space="0" w:color="000000"/>
            </w:tcBorders>
            <w:shd w:val="clear" w:color="auto" w:fill="auto"/>
            <w:noWrap/>
            <w:vAlign w:val="bottom"/>
            <w:hideMark/>
          </w:tcPr>
          <w:p w14:paraId="27AD8B3D" w14:textId="04B669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36386" w14:textId="621164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DCDE6A5" w14:textId="53CC3C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456,523.34 </w:t>
            </w:r>
          </w:p>
        </w:tc>
      </w:tr>
      <w:tr w:rsidR="000A5FD4" w:rsidRPr="000A5FD4" w14:paraId="49DECC0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C27A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A523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2B51D1D1" w14:textId="7435C2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96,139.98 </w:t>
            </w:r>
          </w:p>
        </w:tc>
        <w:tc>
          <w:tcPr>
            <w:tcW w:w="958" w:type="pct"/>
            <w:tcBorders>
              <w:top w:val="nil"/>
              <w:left w:val="nil"/>
              <w:bottom w:val="single" w:sz="4" w:space="0" w:color="000000"/>
              <w:right w:val="single" w:sz="4" w:space="0" w:color="000000"/>
            </w:tcBorders>
            <w:shd w:val="clear" w:color="auto" w:fill="auto"/>
            <w:noWrap/>
            <w:vAlign w:val="bottom"/>
            <w:hideMark/>
          </w:tcPr>
          <w:p w14:paraId="7CEB08BA" w14:textId="57E8D9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AC48D" w14:textId="4BCCBF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B132E2A" w14:textId="75831D1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96,139.98 </w:t>
            </w:r>
          </w:p>
        </w:tc>
      </w:tr>
      <w:tr w:rsidR="000A5FD4" w:rsidRPr="000A5FD4" w14:paraId="418A462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659C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DE47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0D631257" w14:textId="5FA354B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2CC33AF2" w14:textId="34D112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91740" w14:textId="1A24C7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FBDDB13" w14:textId="22F49A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07,840.32 </w:t>
            </w:r>
          </w:p>
        </w:tc>
      </w:tr>
      <w:tr w:rsidR="000A5FD4" w:rsidRPr="000A5FD4" w14:paraId="5ABAE23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2801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7D89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7B6D7045" w14:textId="280F64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30790F96" w14:textId="09A9C16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7C589" w14:textId="16BAEC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541DCA7" w14:textId="40CED9A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5,227.86 </w:t>
            </w:r>
          </w:p>
        </w:tc>
      </w:tr>
      <w:tr w:rsidR="000A5FD4" w:rsidRPr="000A5FD4" w14:paraId="79675FA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6036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D0D3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6F31A4F0" w14:textId="354FAA2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5E918BD6" w14:textId="5D4EEC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E8C4D" w14:textId="1EDFAD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3492D9B" w14:textId="51FA21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31.79 </w:t>
            </w:r>
          </w:p>
        </w:tc>
      </w:tr>
      <w:tr w:rsidR="000A5FD4" w:rsidRPr="000A5FD4" w14:paraId="1B28351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DB3C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5D98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6F276895" w14:textId="7CF40BA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55E41A15" w14:textId="44FA54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97E82" w14:textId="0180BD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F0703C4" w14:textId="6B16F56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280.00 </w:t>
            </w:r>
          </w:p>
        </w:tc>
      </w:tr>
      <w:tr w:rsidR="000A5FD4" w:rsidRPr="000A5FD4" w14:paraId="4607CE8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8B63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39BD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363F9AE5" w14:textId="03E2AD8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412617B6" w14:textId="21C7323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876C2" w14:textId="2104B5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BA0E1EB" w14:textId="02CB77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5,227.86 </w:t>
            </w:r>
          </w:p>
        </w:tc>
      </w:tr>
      <w:tr w:rsidR="000A5FD4" w:rsidRPr="000A5FD4" w14:paraId="6E7B355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A3EC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6FAD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5921B377" w14:textId="01B9AC9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7CEEC042" w14:textId="43F1ACA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2909F" w14:textId="6CC8A63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0830C49" w14:textId="7E56E5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75.72 </w:t>
            </w:r>
          </w:p>
        </w:tc>
      </w:tr>
      <w:tr w:rsidR="000A5FD4" w:rsidRPr="000A5FD4" w14:paraId="3C9AD2A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A4F4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1313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2448CDB7" w14:textId="60717F1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89FB4" w14:textId="7D4D98F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3750A" w14:textId="5EC70C7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380.00 </w:t>
            </w:r>
          </w:p>
        </w:tc>
        <w:tc>
          <w:tcPr>
            <w:tcW w:w="1003" w:type="pct"/>
            <w:tcBorders>
              <w:top w:val="nil"/>
              <w:left w:val="nil"/>
              <w:bottom w:val="single" w:sz="4" w:space="0" w:color="000000"/>
              <w:right w:val="single" w:sz="4" w:space="0" w:color="000000"/>
            </w:tcBorders>
            <w:shd w:val="clear" w:color="auto" w:fill="auto"/>
            <w:noWrap/>
            <w:vAlign w:val="center"/>
            <w:hideMark/>
          </w:tcPr>
          <w:p w14:paraId="3A0DC066" w14:textId="1E18B2B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380.00 </w:t>
            </w:r>
          </w:p>
        </w:tc>
      </w:tr>
      <w:tr w:rsidR="000A5FD4" w:rsidRPr="000A5FD4" w14:paraId="7A6CB4A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F78E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F016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79859612" w14:textId="5778C3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4DB1F96" w14:textId="34D80D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77876" w14:textId="3534AE3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7B51ED4" w14:textId="61ADE3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87.86 </w:t>
            </w:r>
          </w:p>
        </w:tc>
      </w:tr>
      <w:tr w:rsidR="000A5FD4" w:rsidRPr="000A5FD4" w14:paraId="25290A4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B84C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2520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6D111700" w14:textId="5B5A43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43AC5A01" w14:textId="017991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5ADB5" w14:textId="2B49383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2E5CE52" w14:textId="1922B9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5,144.00 </w:t>
            </w:r>
          </w:p>
        </w:tc>
      </w:tr>
      <w:tr w:rsidR="000A5FD4" w:rsidRPr="000A5FD4" w14:paraId="3C6D4B8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B8A7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B3D0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3AE070C2" w14:textId="70D86EF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4F52A60E" w14:textId="674D40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95049" w14:textId="346C717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0,000.00 </w:t>
            </w:r>
          </w:p>
        </w:tc>
        <w:tc>
          <w:tcPr>
            <w:tcW w:w="1003" w:type="pct"/>
            <w:tcBorders>
              <w:top w:val="nil"/>
              <w:left w:val="nil"/>
              <w:bottom w:val="single" w:sz="4" w:space="0" w:color="000000"/>
              <w:right w:val="single" w:sz="4" w:space="0" w:color="000000"/>
            </w:tcBorders>
            <w:shd w:val="clear" w:color="auto" w:fill="auto"/>
            <w:noWrap/>
            <w:vAlign w:val="center"/>
            <w:hideMark/>
          </w:tcPr>
          <w:p w14:paraId="5049DB42" w14:textId="3BE6F5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087.86 </w:t>
            </w:r>
          </w:p>
        </w:tc>
      </w:tr>
      <w:tr w:rsidR="000A5FD4" w:rsidRPr="000A5FD4" w14:paraId="6F117DD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7E1C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E21D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4C84B03C" w14:textId="736AD7E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2,384.25 </w:t>
            </w:r>
          </w:p>
        </w:tc>
        <w:tc>
          <w:tcPr>
            <w:tcW w:w="958" w:type="pct"/>
            <w:tcBorders>
              <w:top w:val="nil"/>
              <w:left w:val="nil"/>
              <w:bottom w:val="single" w:sz="4" w:space="0" w:color="000000"/>
              <w:right w:val="single" w:sz="4" w:space="0" w:color="000000"/>
            </w:tcBorders>
            <w:shd w:val="clear" w:color="auto" w:fill="auto"/>
            <w:noWrap/>
            <w:vAlign w:val="bottom"/>
            <w:hideMark/>
          </w:tcPr>
          <w:p w14:paraId="1969CF0E" w14:textId="7FD717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91D16" w14:textId="64C6B6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91D9608" w14:textId="6733C7A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22,384.25 </w:t>
            </w:r>
          </w:p>
        </w:tc>
      </w:tr>
      <w:tr w:rsidR="000A5FD4" w:rsidRPr="000A5FD4" w14:paraId="78F5D71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6294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B5AC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Ormoc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170632" w14:textId="1D881CC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4558DF2" w14:textId="4A72CBD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35854" w14:textId="7B84242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9D05911" w14:textId="0A8F52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87.86 </w:t>
            </w:r>
          </w:p>
        </w:tc>
      </w:tr>
      <w:tr w:rsidR="000A5FD4" w:rsidRPr="000A5FD4" w14:paraId="7D2B51C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A49A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7741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562D5E96" w14:textId="3335C1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25927E3B" w14:textId="7353E7E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0159D4" w14:textId="1AE0B0C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EDFDCED" w14:textId="17E6DCF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31.79 </w:t>
            </w:r>
          </w:p>
        </w:tc>
      </w:tr>
      <w:tr w:rsidR="000A5FD4" w:rsidRPr="000A5FD4" w14:paraId="123F45D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E2E2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D00E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55C8985A" w14:textId="04F5C0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98,866.93 </w:t>
            </w:r>
          </w:p>
        </w:tc>
        <w:tc>
          <w:tcPr>
            <w:tcW w:w="958" w:type="pct"/>
            <w:tcBorders>
              <w:top w:val="nil"/>
              <w:left w:val="nil"/>
              <w:bottom w:val="single" w:sz="4" w:space="0" w:color="000000"/>
              <w:right w:val="single" w:sz="4" w:space="0" w:color="000000"/>
            </w:tcBorders>
            <w:shd w:val="clear" w:color="auto" w:fill="auto"/>
            <w:noWrap/>
            <w:vAlign w:val="bottom"/>
            <w:hideMark/>
          </w:tcPr>
          <w:p w14:paraId="0B899DE6" w14:textId="692301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7B34EE" w14:textId="643E47C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6AA6707" w14:textId="46D2331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98,866.93 </w:t>
            </w:r>
          </w:p>
        </w:tc>
      </w:tr>
      <w:tr w:rsidR="000A5FD4" w:rsidRPr="000A5FD4" w14:paraId="1ED1124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7423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319A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58DC2349" w14:textId="1718E01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10429EE2" w14:textId="0279EA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60523" w14:textId="3C0E7D4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900308" w14:textId="78330C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43.93 </w:t>
            </w:r>
          </w:p>
        </w:tc>
      </w:tr>
      <w:tr w:rsidR="000A5FD4" w:rsidRPr="000A5FD4" w14:paraId="13A7FA3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7663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8405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3E282716" w14:textId="507036B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051BB" w14:textId="552691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C4B7F" w14:textId="59DD34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300.00 </w:t>
            </w:r>
          </w:p>
        </w:tc>
        <w:tc>
          <w:tcPr>
            <w:tcW w:w="1003" w:type="pct"/>
            <w:tcBorders>
              <w:top w:val="nil"/>
              <w:left w:val="nil"/>
              <w:bottom w:val="single" w:sz="4" w:space="0" w:color="000000"/>
              <w:right w:val="single" w:sz="4" w:space="0" w:color="000000"/>
            </w:tcBorders>
            <w:shd w:val="clear" w:color="auto" w:fill="auto"/>
            <w:noWrap/>
            <w:vAlign w:val="center"/>
            <w:hideMark/>
          </w:tcPr>
          <w:p w14:paraId="49E93BCD" w14:textId="01F8F7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300.00 </w:t>
            </w:r>
          </w:p>
        </w:tc>
      </w:tr>
      <w:tr w:rsidR="000A5FD4" w:rsidRPr="000A5FD4" w14:paraId="6F9B1D7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61806"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4591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1519FEE7" w14:textId="230FA5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4A508" w14:textId="76DDAA0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BF7D3" w14:textId="44621B5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9,690.00 </w:t>
            </w:r>
          </w:p>
        </w:tc>
        <w:tc>
          <w:tcPr>
            <w:tcW w:w="1003" w:type="pct"/>
            <w:tcBorders>
              <w:top w:val="nil"/>
              <w:left w:val="nil"/>
              <w:bottom w:val="single" w:sz="4" w:space="0" w:color="000000"/>
              <w:right w:val="single" w:sz="4" w:space="0" w:color="000000"/>
            </w:tcBorders>
            <w:shd w:val="clear" w:color="auto" w:fill="auto"/>
            <w:noWrap/>
            <w:vAlign w:val="center"/>
            <w:hideMark/>
          </w:tcPr>
          <w:p w14:paraId="486F4446" w14:textId="1DF610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9,690.00 </w:t>
            </w:r>
          </w:p>
        </w:tc>
      </w:tr>
      <w:tr w:rsidR="000A5FD4" w:rsidRPr="000A5FD4" w14:paraId="3D4B6EE3"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6A850"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5C33DA8E" w14:textId="1B029242"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419,750.54 </w:t>
            </w:r>
          </w:p>
        </w:tc>
        <w:tc>
          <w:tcPr>
            <w:tcW w:w="958" w:type="pct"/>
            <w:tcBorders>
              <w:top w:val="nil"/>
              <w:left w:val="nil"/>
              <w:bottom w:val="single" w:sz="4" w:space="0" w:color="000000"/>
              <w:right w:val="single" w:sz="4" w:space="0" w:color="000000"/>
            </w:tcBorders>
            <w:shd w:val="clear" w:color="D8D8D8" w:fill="D8D8D8"/>
            <w:noWrap/>
            <w:vAlign w:val="bottom"/>
            <w:hideMark/>
          </w:tcPr>
          <w:p w14:paraId="4C545D17" w14:textId="78DDB3A0"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841D96" w14:textId="2FCF9952"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15,000.00 </w:t>
            </w:r>
          </w:p>
        </w:tc>
        <w:tc>
          <w:tcPr>
            <w:tcW w:w="1003" w:type="pct"/>
            <w:tcBorders>
              <w:top w:val="nil"/>
              <w:left w:val="nil"/>
              <w:bottom w:val="single" w:sz="4" w:space="0" w:color="000000"/>
              <w:right w:val="single" w:sz="4" w:space="0" w:color="000000"/>
            </w:tcBorders>
            <w:shd w:val="clear" w:color="D9D9D9" w:fill="D9D9D9"/>
            <w:noWrap/>
            <w:vAlign w:val="bottom"/>
            <w:hideMark/>
          </w:tcPr>
          <w:p w14:paraId="766FE259" w14:textId="405E2FF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434,750.54 </w:t>
            </w:r>
          </w:p>
        </w:tc>
      </w:tr>
      <w:tr w:rsidR="000A5FD4" w:rsidRPr="000A5FD4" w14:paraId="6616937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9CC5D"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1D3B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4B33FBB5" w14:textId="19200A8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244C1BA2" w14:textId="3EFAE48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CD744" w14:textId="51D75CD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4B6B1522" w14:textId="2B32BC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207.68 </w:t>
            </w:r>
          </w:p>
        </w:tc>
      </w:tr>
      <w:tr w:rsidR="000A5FD4" w:rsidRPr="000A5FD4" w14:paraId="4EF5131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50FF5"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1F2E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2230A45F" w14:textId="62ED48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3F1E8E2E" w14:textId="0B5D5EE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140FF" w14:textId="55B107C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C6738A5" w14:textId="4FFA84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1,210.00 </w:t>
            </w:r>
          </w:p>
        </w:tc>
      </w:tr>
      <w:tr w:rsidR="000A5FD4" w:rsidRPr="000A5FD4" w14:paraId="43EFDD7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B456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37D8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328290F6" w14:textId="1301DF7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55FFF1B3" w14:textId="6C18628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8530B" w14:textId="22DCFB2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000.00 </w:t>
            </w:r>
          </w:p>
        </w:tc>
        <w:tc>
          <w:tcPr>
            <w:tcW w:w="1003" w:type="pct"/>
            <w:tcBorders>
              <w:top w:val="nil"/>
              <w:left w:val="nil"/>
              <w:bottom w:val="single" w:sz="4" w:space="0" w:color="000000"/>
              <w:right w:val="single" w:sz="4" w:space="0" w:color="000000"/>
            </w:tcBorders>
            <w:shd w:val="clear" w:color="auto" w:fill="auto"/>
            <w:noWrap/>
            <w:vAlign w:val="center"/>
            <w:hideMark/>
          </w:tcPr>
          <w:p w14:paraId="29C69FDE" w14:textId="757D76A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5,605.00 </w:t>
            </w:r>
          </w:p>
        </w:tc>
      </w:tr>
      <w:tr w:rsidR="000A5FD4" w:rsidRPr="000A5FD4" w14:paraId="6164C5C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F111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E8AE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15F46018" w14:textId="252EBF9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5B1742D2" w14:textId="1AC0461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B64C8" w14:textId="1C3A8B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106151E" w14:textId="159637F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60,912.86 </w:t>
            </w:r>
          </w:p>
        </w:tc>
      </w:tr>
      <w:tr w:rsidR="000A5FD4" w:rsidRPr="000A5FD4" w14:paraId="3E19B54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592F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3908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672B740F" w14:textId="4C4BCC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7,212.00 </w:t>
            </w:r>
          </w:p>
        </w:tc>
        <w:tc>
          <w:tcPr>
            <w:tcW w:w="958" w:type="pct"/>
            <w:tcBorders>
              <w:top w:val="nil"/>
              <w:left w:val="nil"/>
              <w:bottom w:val="single" w:sz="4" w:space="0" w:color="000000"/>
              <w:right w:val="single" w:sz="4" w:space="0" w:color="000000"/>
            </w:tcBorders>
            <w:shd w:val="clear" w:color="auto" w:fill="auto"/>
            <w:noWrap/>
            <w:vAlign w:val="bottom"/>
            <w:hideMark/>
          </w:tcPr>
          <w:p w14:paraId="0910636E" w14:textId="3D2A80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32FBA" w14:textId="304092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F0AD852" w14:textId="25757E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7,212.00 </w:t>
            </w:r>
          </w:p>
        </w:tc>
      </w:tr>
      <w:tr w:rsidR="000A5FD4" w:rsidRPr="000A5FD4" w14:paraId="40227BA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B54E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611E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ope de Vega</w:t>
            </w:r>
          </w:p>
        </w:tc>
        <w:tc>
          <w:tcPr>
            <w:tcW w:w="1003" w:type="pct"/>
            <w:tcBorders>
              <w:top w:val="nil"/>
              <w:left w:val="nil"/>
              <w:bottom w:val="single" w:sz="4" w:space="0" w:color="000000"/>
              <w:right w:val="single" w:sz="4" w:space="0" w:color="000000"/>
            </w:tcBorders>
            <w:shd w:val="clear" w:color="auto" w:fill="auto"/>
            <w:noWrap/>
            <w:vAlign w:val="bottom"/>
            <w:hideMark/>
          </w:tcPr>
          <w:p w14:paraId="47E9332A" w14:textId="36A7528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393.00 </w:t>
            </w:r>
          </w:p>
        </w:tc>
        <w:tc>
          <w:tcPr>
            <w:tcW w:w="958" w:type="pct"/>
            <w:tcBorders>
              <w:top w:val="nil"/>
              <w:left w:val="nil"/>
              <w:bottom w:val="single" w:sz="4" w:space="0" w:color="000000"/>
              <w:right w:val="single" w:sz="4" w:space="0" w:color="000000"/>
            </w:tcBorders>
            <w:shd w:val="clear" w:color="auto" w:fill="auto"/>
            <w:noWrap/>
            <w:vAlign w:val="bottom"/>
            <w:hideMark/>
          </w:tcPr>
          <w:p w14:paraId="585CBC35" w14:textId="69CB142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D10F2" w14:textId="410376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2700FFF" w14:textId="5C43E2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393.00 </w:t>
            </w:r>
          </w:p>
        </w:tc>
      </w:tr>
      <w:tr w:rsidR="000A5FD4" w:rsidRPr="000A5FD4" w14:paraId="0BF95C6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FBE7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9D50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C1E87E5" w14:textId="7F4C182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4A503CEC" w14:textId="46ABCD3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E16AF" w14:textId="64A054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FF8EF18" w14:textId="3F4872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4,140.00 </w:t>
            </w:r>
          </w:p>
        </w:tc>
      </w:tr>
      <w:tr w:rsidR="000A5FD4" w:rsidRPr="000A5FD4" w14:paraId="5CCF9AA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B2040"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F13DF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73E343B5" w14:textId="7F7066B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70A9772E" w14:textId="58F8B6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E0670" w14:textId="6FE4C9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C59D1BA" w14:textId="5E7BC6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070.00 </w:t>
            </w:r>
          </w:p>
        </w:tc>
      </w:tr>
      <w:tr w:rsidR="000A5FD4" w:rsidRPr="000A5FD4" w14:paraId="18287FFE"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6C901F"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lastRenderedPageBreak/>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16E1C97C" w14:textId="56E1309B"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7,070,604.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EFB53D0" w14:textId="61434CB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CB547D" w14:textId="5B2323E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108,500.00 </w:t>
            </w:r>
          </w:p>
        </w:tc>
        <w:tc>
          <w:tcPr>
            <w:tcW w:w="1003" w:type="pct"/>
            <w:tcBorders>
              <w:top w:val="nil"/>
              <w:left w:val="nil"/>
              <w:bottom w:val="single" w:sz="4" w:space="0" w:color="000000"/>
              <w:right w:val="single" w:sz="4" w:space="0" w:color="000000"/>
            </w:tcBorders>
            <w:shd w:val="clear" w:color="D9D9D9" w:fill="D9D9D9"/>
            <w:noWrap/>
            <w:vAlign w:val="bottom"/>
            <w:hideMark/>
          </w:tcPr>
          <w:p w14:paraId="2575180D" w14:textId="1433B72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8,179,104.82 </w:t>
            </w:r>
          </w:p>
        </w:tc>
      </w:tr>
      <w:tr w:rsidR="000A5FD4" w:rsidRPr="000A5FD4" w14:paraId="4B7228C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301DF"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BB69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3009360C" w14:textId="0CE1A95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6C6B26C0" w14:textId="2810E7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A7D06" w14:textId="62EB750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3E5B30F6" w14:textId="33EC10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256.41 </w:t>
            </w:r>
          </w:p>
        </w:tc>
      </w:tr>
      <w:tr w:rsidR="000A5FD4" w:rsidRPr="000A5FD4" w14:paraId="11719DE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34B3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9263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FAFC0C" w14:textId="2C090F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2AA40E76" w14:textId="07A3C89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B7DE3" w14:textId="51D0BE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A95013" w14:textId="6FC5A84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59,825.00 </w:t>
            </w:r>
          </w:p>
        </w:tc>
      </w:tr>
      <w:tr w:rsidR="000A5FD4" w:rsidRPr="000A5FD4" w14:paraId="6E43329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2845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B37D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217A558D" w14:textId="300B03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6D30D444" w14:textId="5E9805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C30F0" w14:textId="5EE57C7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FE20F5" w14:textId="1FB0AE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43.93 </w:t>
            </w:r>
          </w:p>
        </w:tc>
      </w:tr>
      <w:tr w:rsidR="000A5FD4" w:rsidRPr="000A5FD4" w14:paraId="2C5A630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7BD2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0E20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tuguinao</w:t>
            </w:r>
          </w:p>
        </w:tc>
        <w:tc>
          <w:tcPr>
            <w:tcW w:w="1003" w:type="pct"/>
            <w:tcBorders>
              <w:top w:val="nil"/>
              <w:left w:val="nil"/>
              <w:bottom w:val="single" w:sz="4" w:space="0" w:color="000000"/>
              <w:right w:val="single" w:sz="4" w:space="0" w:color="000000"/>
            </w:tcBorders>
            <w:shd w:val="clear" w:color="auto" w:fill="auto"/>
            <w:noWrap/>
            <w:vAlign w:val="bottom"/>
            <w:hideMark/>
          </w:tcPr>
          <w:p w14:paraId="298C045B" w14:textId="549F58A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8,869.12 </w:t>
            </w:r>
          </w:p>
        </w:tc>
        <w:tc>
          <w:tcPr>
            <w:tcW w:w="958" w:type="pct"/>
            <w:tcBorders>
              <w:top w:val="nil"/>
              <w:left w:val="nil"/>
              <w:bottom w:val="single" w:sz="4" w:space="0" w:color="000000"/>
              <w:right w:val="single" w:sz="4" w:space="0" w:color="000000"/>
            </w:tcBorders>
            <w:shd w:val="clear" w:color="auto" w:fill="auto"/>
            <w:noWrap/>
            <w:vAlign w:val="bottom"/>
            <w:hideMark/>
          </w:tcPr>
          <w:p w14:paraId="7B8FDA6A" w14:textId="5E3285B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B2006" w14:textId="779AE94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C8686A" w14:textId="29655FE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8,869.12 </w:t>
            </w:r>
          </w:p>
        </w:tc>
      </w:tr>
      <w:tr w:rsidR="000A5FD4" w:rsidRPr="000A5FD4" w14:paraId="3C01BCB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4F58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D1A6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710AEF1B" w14:textId="2EF167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3CB28" w14:textId="448DD7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58A2F" w14:textId="77DD20A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08,500.00 </w:t>
            </w:r>
          </w:p>
        </w:tc>
        <w:tc>
          <w:tcPr>
            <w:tcW w:w="1003" w:type="pct"/>
            <w:tcBorders>
              <w:top w:val="nil"/>
              <w:left w:val="nil"/>
              <w:bottom w:val="single" w:sz="4" w:space="0" w:color="000000"/>
              <w:right w:val="single" w:sz="4" w:space="0" w:color="000000"/>
            </w:tcBorders>
            <w:shd w:val="clear" w:color="auto" w:fill="auto"/>
            <w:noWrap/>
            <w:vAlign w:val="center"/>
            <w:hideMark/>
          </w:tcPr>
          <w:p w14:paraId="4762FFF2" w14:textId="533576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08,500.00 </w:t>
            </w:r>
          </w:p>
        </w:tc>
      </w:tr>
      <w:tr w:rsidR="000A5FD4" w:rsidRPr="000A5FD4" w14:paraId="44C2127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144C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80B5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gapul-an</w:t>
            </w:r>
          </w:p>
        </w:tc>
        <w:tc>
          <w:tcPr>
            <w:tcW w:w="1003" w:type="pct"/>
            <w:tcBorders>
              <w:top w:val="nil"/>
              <w:left w:val="nil"/>
              <w:bottom w:val="single" w:sz="4" w:space="0" w:color="000000"/>
              <w:right w:val="single" w:sz="4" w:space="0" w:color="000000"/>
            </w:tcBorders>
            <w:shd w:val="clear" w:color="auto" w:fill="auto"/>
            <w:noWrap/>
            <w:vAlign w:val="bottom"/>
            <w:hideMark/>
          </w:tcPr>
          <w:p w14:paraId="19C6DC6C" w14:textId="0672BF7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9,204.52 </w:t>
            </w:r>
          </w:p>
        </w:tc>
        <w:tc>
          <w:tcPr>
            <w:tcW w:w="958" w:type="pct"/>
            <w:tcBorders>
              <w:top w:val="nil"/>
              <w:left w:val="nil"/>
              <w:bottom w:val="single" w:sz="4" w:space="0" w:color="000000"/>
              <w:right w:val="single" w:sz="4" w:space="0" w:color="000000"/>
            </w:tcBorders>
            <w:shd w:val="clear" w:color="auto" w:fill="auto"/>
            <w:noWrap/>
            <w:vAlign w:val="bottom"/>
            <w:hideMark/>
          </w:tcPr>
          <w:p w14:paraId="7D02E556" w14:textId="329E06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506BB" w14:textId="1E1C5F3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E8022C0" w14:textId="1BB392C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9,204.52 </w:t>
            </w:r>
          </w:p>
        </w:tc>
      </w:tr>
      <w:tr w:rsidR="000A5FD4" w:rsidRPr="000A5FD4" w14:paraId="27C8426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B3CA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3330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39A880C2" w14:textId="4472C80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106072B0" w14:textId="020DD7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C861A" w14:textId="25AC120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4518E2D" w14:textId="11B681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386,203.80 </w:t>
            </w:r>
          </w:p>
        </w:tc>
      </w:tr>
      <w:tr w:rsidR="000A5FD4" w:rsidRPr="000A5FD4" w14:paraId="5625341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8D631"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DEF0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4D383949" w14:textId="63C454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00FA7985" w14:textId="4FA7BBE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4882F" w14:textId="4EB125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B934A3" w14:textId="5A0E2A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13,956.90 </w:t>
            </w:r>
          </w:p>
        </w:tc>
      </w:tr>
      <w:tr w:rsidR="000A5FD4" w:rsidRPr="000A5FD4" w14:paraId="064043F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BEA22"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218C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495C8E70" w14:textId="50F301A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7ED12EDB" w14:textId="5C0E662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F9566" w14:textId="73778D2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133E0D" w14:textId="583798C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8,659.86 </w:t>
            </w:r>
          </w:p>
        </w:tc>
      </w:tr>
      <w:tr w:rsidR="000A5FD4" w:rsidRPr="000A5FD4" w14:paraId="61C0AB5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BA93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17074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7F7E40DF" w14:textId="6ED4D95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00,793.29 </w:t>
            </w:r>
          </w:p>
        </w:tc>
        <w:tc>
          <w:tcPr>
            <w:tcW w:w="958" w:type="pct"/>
            <w:tcBorders>
              <w:top w:val="nil"/>
              <w:left w:val="nil"/>
              <w:bottom w:val="single" w:sz="4" w:space="0" w:color="000000"/>
              <w:right w:val="single" w:sz="4" w:space="0" w:color="000000"/>
            </w:tcBorders>
            <w:shd w:val="clear" w:color="auto" w:fill="auto"/>
            <w:noWrap/>
            <w:vAlign w:val="bottom"/>
            <w:hideMark/>
          </w:tcPr>
          <w:p w14:paraId="298B994F" w14:textId="7F5859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52D8F" w14:textId="313341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F31BA30" w14:textId="2331C9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00,793.29 </w:t>
            </w:r>
          </w:p>
        </w:tc>
      </w:tr>
      <w:tr w:rsidR="000A5FD4" w:rsidRPr="000A5FD4" w14:paraId="0B97A93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AE63A"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F17F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09A61600" w14:textId="5FF1A86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43A6C03D" w14:textId="6892B28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9B904" w14:textId="6FA6A0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ABB050" w14:textId="3EC3F7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87.86 </w:t>
            </w:r>
          </w:p>
        </w:tc>
      </w:tr>
      <w:tr w:rsidR="000A5FD4" w:rsidRPr="000A5FD4" w14:paraId="7A0549C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410C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5768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4DE185D1" w14:textId="0D4F7F9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46,204.13 </w:t>
            </w:r>
          </w:p>
        </w:tc>
        <w:tc>
          <w:tcPr>
            <w:tcW w:w="958" w:type="pct"/>
            <w:tcBorders>
              <w:top w:val="nil"/>
              <w:left w:val="nil"/>
              <w:bottom w:val="single" w:sz="4" w:space="0" w:color="000000"/>
              <w:right w:val="single" w:sz="4" w:space="0" w:color="000000"/>
            </w:tcBorders>
            <w:shd w:val="clear" w:color="auto" w:fill="auto"/>
            <w:noWrap/>
            <w:vAlign w:val="bottom"/>
            <w:hideMark/>
          </w:tcPr>
          <w:p w14:paraId="5FD77C2A" w14:textId="1A2946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33DE8" w14:textId="213CBC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52AE7A4" w14:textId="39E6B33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46,204.13 </w:t>
            </w:r>
          </w:p>
        </w:tc>
      </w:tr>
      <w:tr w:rsidR="000A5FD4" w:rsidRPr="000A5FD4" w14:paraId="679913F1"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ED4BC3"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5804F48" w14:textId="3E890F76"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468,483.49 </w:t>
            </w:r>
          </w:p>
        </w:tc>
        <w:tc>
          <w:tcPr>
            <w:tcW w:w="958" w:type="pct"/>
            <w:tcBorders>
              <w:top w:val="nil"/>
              <w:left w:val="nil"/>
              <w:bottom w:val="single" w:sz="4" w:space="0" w:color="000000"/>
              <w:right w:val="single" w:sz="4" w:space="0" w:color="000000"/>
            </w:tcBorders>
            <w:shd w:val="clear" w:color="D8D8D8" w:fill="D8D8D8"/>
            <w:noWrap/>
            <w:vAlign w:val="bottom"/>
            <w:hideMark/>
          </w:tcPr>
          <w:p w14:paraId="466E5605" w14:textId="7285D86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E6E7FE" w14:textId="23E2D8B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637,500.00 </w:t>
            </w:r>
          </w:p>
        </w:tc>
        <w:tc>
          <w:tcPr>
            <w:tcW w:w="1003" w:type="pct"/>
            <w:tcBorders>
              <w:top w:val="nil"/>
              <w:left w:val="nil"/>
              <w:bottom w:val="single" w:sz="4" w:space="0" w:color="000000"/>
              <w:right w:val="single" w:sz="4" w:space="0" w:color="000000"/>
            </w:tcBorders>
            <w:shd w:val="clear" w:color="D9D9D9" w:fill="D9D9D9"/>
            <w:noWrap/>
            <w:vAlign w:val="bottom"/>
            <w:hideMark/>
          </w:tcPr>
          <w:p w14:paraId="625EBD82" w14:textId="3AE81263"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105,983.49 </w:t>
            </w:r>
          </w:p>
        </w:tc>
      </w:tr>
      <w:tr w:rsidR="000A5FD4" w:rsidRPr="000A5FD4" w14:paraId="75E658B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EFE15"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65D4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59B5F537" w14:textId="61B2FE4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348D1932" w14:textId="28377E8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C6151" w14:textId="4A63EB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09FE2537" w14:textId="38DF128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1,767.56 </w:t>
            </w:r>
          </w:p>
        </w:tc>
      </w:tr>
      <w:tr w:rsidR="000A5FD4" w:rsidRPr="000A5FD4" w14:paraId="77C28BF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644FE"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175F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1646D587" w14:textId="7B03B8E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7,111.92 </w:t>
            </w:r>
          </w:p>
        </w:tc>
        <w:tc>
          <w:tcPr>
            <w:tcW w:w="958" w:type="pct"/>
            <w:tcBorders>
              <w:top w:val="nil"/>
              <w:left w:val="nil"/>
              <w:bottom w:val="single" w:sz="4" w:space="0" w:color="000000"/>
              <w:right w:val="single" w:sz="4" w:space="0" w:color="000000"/>
            </w:tcBorders>
            <w:shd w:val="clear" w:color="auto" w:fill="auto"/>
            <w:noWrap/>
            <w:vAlign w:val="bottom"/>
            <w:hideMark/>
          </w:tcPr>
          <w:p w14:paraId="367A6540" w14:textId="478343D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B0D7D" w14:textId="2963513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912198" w14:textId="373F92A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7,111.92 </w:t>
            </w:r>
          </w:p>
        </w:tc>
      </w:tr>
      <w:tr w:rsidR="000A5FD4" w:rsidRPr="000A5FD4" w14:paraId="52BF65A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1B649"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B0A1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7FE68FA" w14:textId="5DB7047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DEBDB" w14:textId="1880F82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DEA68" w14:textId="5AE63FE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c>
          <w:tcPr>
            <w:tcW w:w="1003" w:type="pct"/>
            <w:tcBorders>
              <w:top w:val="nil"/>
              <w:left w:val="nil"/>
              <w:bottom w:val="single" w:sz="4" w:space="0" w:color="000000"/>
              <w:right w:val="single" w:sz="4" w:space="0" w:color="000000"/>
            </w:tcBorders>
            <w:shd w:val="clear" w:color="auto" w:fill="auto"/>
            <w:noWrap/>
            <w:vAlign w:val="center"/>
            <w:hideMark/>
          </w:tcPr>
          <w:p w14:paraId="29B653F3" w14:textId="61342C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r>
      <w:tr w:rsidR="000A5FD4" w:rsidRPr="000A5FD4" w14:paraId="2B39E97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B5904"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29B6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4090E462" w14:textId="3CBE7AC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1966A42" w14:textId="2A5AE94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7139B" w14:textId="540F8E3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3812E6" w14:textId="1ADF36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75.72 </w:t>
            </w:r>
          </w:p>
        </w:tc>
      </w:tr>
      <w:tr w:rsidR="000A5FD4" w:rsidRPr="000A5FD4" w14:paraId="3F66553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EEB0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C239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5DFF52B1" w14:textId="231F1F0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27143887" w14:textId="15359EA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95FEB" w14:textId="14B3E89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71A226" w14:textId="1D0536E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10,901.86 </w:t>
            </w:r>
          </w:p>
        </w:tc>
      </w:tr>
      <w:tr w:rsidR="000A5FD4" w:rsidRPr="000A5FD4" w14:paraId="3317D0F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0B8E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3965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434C836B" w14:textId="1D01BE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A6FAB" w14:textId="6AAD90C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ADE1E" w14:textId="328A3E9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7,500.00 </w:t>
            </w:r>
          </w:p>
        </w:tc>
        <w:tc>
          <w:tcPr>
            <w:tcW w:w="1003" w:type="pct"/>
            <w:tcBorders>
              <w:top w:val="nil"/>
              <w:left w:val="nil"/>
              <w:bottom w:val="single" w:sz="4" w:space="0" w:color="000000"/>
              <w:right w:val="single" w:sz="4" w:space="0" w:color="000000"/>
            </w:tcBorders>
            <w:shd w:val="clear" w:color="auto" w:fill="auto"/>
            <w:noWrap/>
            <w:vAlign w:val="center"/>
            <w:hideMark/>
          </w:tcPr>
          <w:p w14:paraId="7DA80D6C" w14:textId="5D0B38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7,500.00 </w:t>
            </w:r>
          </w:p>
        </w:tc>
      </w:tr>
      <w:tr w:rsidR="000A5FD4" w:rsidRPr="000A5FD4" w14:paraId="439FE1F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92AF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304C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2BCB0A1B" w14:textId="2DFBDD9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274F700C" w14:textId="37320E3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8A45B7" w14:textId="17C4B46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CA150A7" w14:textId="30169F5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36,526.43 </w:t>
            </w:r>
          </w:p>
        </w:tc>
      </w:tr>
      <w:tr w:rsidR="000A5FD4" w:rsidRPr="000A5FD4" w14:paraId="5C3B3AA0"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ACD5FC"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6C9A1E27" w14:textId="37DC1CB0"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49,101,903.30 </w:t>
            </w:r>
          </w:p>
        </w:tc>
        <w:tc>
          <w:tcPr>
            <w:tcW w:w="958" w:type="pct"/>
            <w:tcBorders>
              <w:top w:val="nil"/>
              <w:left w:val="nil"/>
              <w:bottom w:val="single" w:sz="4" w:space="0" w:color="000000"/>
              <w:right w:val="single" w:sz="4" w:space="0" w:color="000000"/>
            </w:tcBorders>
            <w:shd w:val="clear" w:color="A5A5A5" w:fill="A5A5A5"/>
            <w:noWrap/>
            <w:vAlign w:val="bottom"/>
            <w:hideMark/>
          </w:tcPr>
          <w:p w14:paraId="6F83B6CD" w14:textId="1C8E30E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B08C166" w14:textId="6C4EEF8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09F02154" w14:textId="21C2FD0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49,101,903.30 </w:t>
            </w:r>
          </w:p>
        </w:tc>
      </w:tr>
      <w:tr w:rsidR="000A5FD4" w:rsidRPr="000A5FD4" w14:paraId="4CE17D90"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450548"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DE89058" w14:textId="7E870F0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5,180,54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DF65D1B" w14:textId="7AB2DA1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F5EA62F" w14:textId="0B364D93"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5D1A1697" w14:textId="3660885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5,180,544.00 </w:t>
            </w:r>
          </w:p>
        </w:tc>
      </w:tr>
      <w:tr w:rsidR="000A5FD4" w:rsidRPr="000A5FD4" w14:paraId="60EC711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AEDEF"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69D8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25F60442" w14:textId="3F158A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6A0E3081" w14:textId="774278E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7A2DC" w14:textId="38B11D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BDFB9EC" w14:textId="05F1DD3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4,440.00 </w:t>
            </w:r>
          </w:p>
        </w:tc>
      </w:tr>
      <w:tr w:rsidR="000A5FD4" w:rsidRPr="000A5FD4" w14:paraId="2F02F9D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A8D5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C24B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16A9FEA4" w14:textId="0B1BB78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129A91DA" w14:textId="1F5758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A1B7B" w14:textId="314D4B4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05D1BDF" w14:textId="401848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6,240.00 </w:t>
            </w:r>
          </w:p>
        </w:tc>
      </w:tr>
      <w:tr w:rsidR="000A5FD4" w:rsidRPr="000A5FD4" w14:paraId="4111AFF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7F0B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B8CF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FC387F" w14:textId="2052351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1B104CA3" w14:textId="180A33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8BD4A" w14:textId="12FB51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662A2EF" w14:textId="07DBE93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16,192.50 </w:t>
            </w:r>
          </w:p>
        </w:tc>
      </w:tr>
      <w:tr w:rsidR="000A5FD4" w:rsidRPr="000A5FD4" w14:paraId="785686D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8B4C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B2D0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DB2202" w14:textId="7434FE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20B496F9" w14:textId="119983E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085D4" w14:textId="412A092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EAF8C5" w14:textId="43F2D45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63,960.00 </w:t>
            </w:r>
          </w:p>
        </w:tc>
      </w:tr>
      <w:tr w:rsidR="000A5FD4" w:rsidRPr="000A5FD4" w14:paraId="68EF338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FC7D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14B0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2F475A67" w14:textId="5AF3B82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5F63F09E" w14:textId="10016E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2CE05" w14:textId="6F6047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4764985" w14:textId="0808C8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2,960.00 </w:t>
            </w:r>
          </w:p>
        </w:tc>
      </w:tr>
      <w:tr w:rsidR="000A5FD4" w:rsidRPr="000A5FD4" w14:paraId="0A08766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8B56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532A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6725D809" w14:textId="0905A3F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31DDAC4F" w14:textId="455A23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820C7" w14:textId="1DBAB09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E7E301C" w14:textId="0784877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13,560.00 </w:t>
            </w:r>
          </w:p>
        </w:tc>
      </w:tr>
      <w:tr w:rsidR="000A5FD4" w:rsidRPr="000A5FD4" w14:paraId="3E53CBA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2BA7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81C6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0C578075" w14:textId="4940D71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3E7C07A" w14:textId="4F962D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FD619" w14:textId="725BBF9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C554564" w14:textId="21ACE6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1,200.00 </w:t>
            </w:r>
          </w:p>
        </w:tc>
      </w:tr>
      <w:tr w:rsidR="000A5FD4" w:rsidRPr="000A5FD4" w14:paraId="29C23C4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93DC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2FEC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6C745D06" w14:textId="490DA3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47219575" w14:textId="536DD3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F8118" w14:textId="1767CDE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6B85C85" w14:textId="766F8C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6,480.00 </w:t>
            </w:r>
          </w:p>
        </w:tc>
      </w:tr>
      <w:tr w:rsidR="000A5FD4" w:rsidRPr="000A5FD4" w14:paraId="5B99801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E263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DB47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20E15648" w14:textId="1CAE8A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7FB7D734" w14:textId="3D12427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7D7EE" w14:textId="69683F2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FB3B0FB" w14:textId="241229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74,132.00 </w:t>
            </w:r>
          </w:p>
        </w:tc>
      </w:tr>
      <w:tr w:rsidR="000A5FD4" w:rsidRPr="000A5FD4" w14:paraId="5CFD447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517A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A2FB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804B66D" w14:textId="7F4154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7D7499D" w14:textId="06B0718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FF9F5" w14:textId="3A0508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094F164" w14:textId="6176730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8,400.00 </w:t>
            </w:r>
          </w:p>
        </w:tc>
      </w:tr>
      <w:tr w:rsidR="000A5FD4" w:rsidRPr="000A5FD4" w14:paraId="745979D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7AF5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D917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14D25062" w14:textId="46B841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63628462" w14:textId="0DB1D83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D9A10" w14:textId="4CB6FD0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E8C3852" w14:textId="30F8887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63,360.00 </w:t>
            </w:r>
          </w:p>
        </w:tc>
      </w:tr>
      <w:tr w:rsidR="000A5FD4" w:rsidRPr="000A5FD4" w14:paraId="2342505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3A44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18E0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2713A89F" w14:textId="292122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79,094.18 </w:t>
            </w:r>
          </w:p>
        </w:tc>
        <w:tc>
          <w:tcPr>
            <w:tcW w:w="958" w:type="pct"/>
            <w:tcBorders>
              <w:top w:val="nil"/>
              <w:left w:val="nil"/>
              <w:bottom w:val="single" w:sz="4" w:space="0" w:color="000000"/>
              <w:right w:val="single" w:sz="4" w:space="0" w:color="000000"/>
            </w:tcBorders>
            <w:shd w:val="clear" w:color="auto" w:fill="auto"/>
            <w:noWrap/>
            <w:vAlign w:val="bottom"/>
            <w:hideMark/>
          </w:tcPr>
          <w:p w14:paraId="3838A711" w14:textId="0FED362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DFFB4" w14:textId="6CC1B9B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6F79600" w14:textId="18B5FC7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79,094.18 </w:t>
            </w:r>
          </w:p>
        </w:tc>
      </w:tr>
      <w:tr w:rsidR="000A5FD4" w:rsidRPr="000A5FD4" w14:paraId="3FDD2EB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131B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CE29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0B7E9687" w14:textId="0CC8D48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12616554" w14:textId="3B59ABC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90867" w14:textId="456186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7443CCB" w14:textId="6A1BEE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78,040.00 </w:t>
            </w:r>
          </w:p>
        </w:tc>
      </w:tr>
      <w:tr w:rsidR="000A5FD4" w:rsidRPr="000A5FD4" w14:paraId="2F51ABC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6A6D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C011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54D3A268" w14:textId="00AC08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60A46B2" w14:textId="4204E5B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70F7A" w14:textId="2C6360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8299BFB" w14:textId="58300A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1,800.00 </w:t>
            </w:r>
          </w:p>
        </w:tc>
      </w:tr>
      <w:tr w:rsidR="000A5FD4" w:rsidRPr="000A5FD4" w14:paraId="5B45C22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8931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0AFD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221722D3" w14:textId="431657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5,397.30 </w:t>
            </w:r>
          </w:p>
        </w:tc>
        <w:tc>
          <w:tcPr>
            <w:tcW w:w="958" w:type="pct"/>
            <w:tcBorders>
              <w:top w:val="nil"/>
              <w:left w:val="nil"/>
              <w:bottom w:val="single" w:sz="4" w:space="0" w:color="000000"/>
              <w:right w:val="single" w:sz="4" w:space="0" w:color="000000"/>
            </w:tcBorders>
            <w:shd w:val="clear" w:color="auto" w:fill="auto"/>
            <w:noWrap/>
            <w:vAlign w:val="bottom"/>
            <w:hideMark/>
          </w:tcPr>
          <w:p w14:paraId="6C9FD064" w14:textId="4E995D6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A8111" w14:textId="2C35EDF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0064305" w14:textId="1426FC8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5,397.30 </w:t>
            </w:r>
          </w:p>
        </w:tc>
      </w:tr>
      <w:tr w:rsidR="000A5FD4" w:rsidRPr="000A5FD4" w14:paraId="047D040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51F0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3AAA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7CE7A0F6" w14:textId="5574AA3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7,839.97 </w:t>
            </w:r>
          </w:p>
        </w:tc>
        <w:tc>
          <w:tcPr>
            <w:tcW w:w="958" w:type="pct"/>
            <w:tcBorders>
              <w:top w:val="nil"/>
              <w:left w:val="nil"/>
              <w:bottom w:val="single" w:sz="4" w:space="0" w:color="000000"/>
              <w:right w:val="single" w:sz="4" w:space="0" w:color="000000"/>
            </w:tcBorders>
            <w:shd w:val="clear" w:color="auto" w:fill="auto"/>
            <w:noWrap/>
            <w:vAlign w:val="bottom"/>
            <w:hideMark/>
          </w:tcPr>
          <w:p w14:paraId="5D16EFC8" w14:textId="5A8BD31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9B395" w14:textId="30F4774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D6B327F" w14:textId="484B811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7,839.97 </w:t>
            </w:r>
          </w:p>
        </w:tc>
      </w:tr>
      <w:tr w:rsidR="000A5FD4" w:rsidRPr="000A5FD4" w14:paraId="4166B52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0953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8ADC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576E91FD" w14:textId="01AB466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47E37EB0" w14:textId="7A14D9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FEF5D" w14:textId="3668F62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00EC34A" w14:textId="399118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0,280.00 </w:t>
            </w:r>
          </w:p>
        </w:tc>
      </w:tr>
      <w:tr w:rsidR="000A5FD4" w:rsidRPr="000A5FD4" w14:paraId="370A5DE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FF5F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B5D3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0C4F7EE" w14:textId="322D0A4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1F682839" w14:textId="7D9896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BE67A" w14:textId="7CCC31D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425BE83" w14:textId="5850C09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6,120.00 </w:t>
            </w:r>
          </w:p>
        </w:tc>
      </w:tr>
      <w:tr w:rsidR="000A5FD4" w:rsidRPr="000A5FD4" w14:paraId="75B78FE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1A7E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4521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58DD32A3" w14:textId="7BF602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38EC7699" w14:textId="79A5597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EAE30" w14:textId="3ABC733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6BD42C7" w14:textId="755C53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71,773.50 </w:t>
            </w:r>
          </w:p>
        </w:tc>
      </w:tr>
      <w:tr w:rsidR="000A5FD4" w:rsidRPr="000A5FD4" w14:paraId="647BF0F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77E7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A3E1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4F0DDDEA" w14:textId="5F33932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62072BC1" w14:textId="3EA6989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66B79" w14:textId="0E4A8EC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4F5CB11" w14:textId="05CCAAC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14,600.00 </w:t>
            </w:r>
          </w:p>
        </w:tc>
      </w:tr>
      <w:tr w:rsidR="000A5FD4" w:rsidRPr="000A5FD4" w14:paraId="3A812B6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7160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4170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07A357C3" w14:textId="0428429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206A8884" w14:textId="20A8F7F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3FE08" w14:textId="58CD818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E3536B8" w14:textId="1C1619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1,840.00 </w:t>
            </w:r>
          </w:p>
        </w:tc>
      </w:tr>
      <w:tr w:rsidR="000A5FD4" w:rsidRPr="000A5FD4" w14:paraId="79143E2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BD4B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CE57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6E8D11A0" w14:textId="4196EA7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34EA14D2" w14:textId="495BECD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D9322" w14:textId="291E83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7246D5" w14:textId="4E8174D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07,680.00 </w:t>
            </w:r>
          </w:p>
        </w:tc>
      </w:tr>
      <w:tr w:rsidR="000A5FD4" w:rsidRPr="000A5FD4" w14:paraId="675747C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16A2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17FE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3443B94C" w14:textId="0B1AB1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25287B4B" w14:textId="1F6FB6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EA831" w14:textId="105D968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571F44" w14:textId="47EBEF6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3,452.00 </w:t>
            </w:r>
          </w:p>
        </w:tc>
      </w:tr>
      <w:tr w:rsidR="000A5FD4" w:rsidRPr="000A5FD4" w14:paraId="165D3F8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9492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7346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7F1337B3" w14:textId="63F2D8C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71,585.00 </w:t>
            </w:r>
          </w:p>
        </w:tc>
        <w:tc>
          <w:tcPr>
            <w:tcW w:w="958" w:type="pct"/>
            <w:tcBorders>
              <w:top w:val="nil"/>
              <w:left w:val="nil"/>
              <w:bottom w:val="single" w:sz="4" w:space="0" w:color="000000"/>
              <w:right w:val="single" w:sz="4" w:space="0" w:color="000000"/>
            </w:tcBorders>
            <w:shd w:val="clear" w:color="auto" w:fill="auto"/>
            <w:noWrap/>
            <w:vAlign w:val="bottom"/>
            <w:hideMark/>
          </w:tcPr>
          <w:p w14:paraId="1F4CC2C5" w14:textId="33B8171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8B30A" w14:textId="1DE589B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597EAB" w14:textId="01635A3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71,585.00 </w:t>
            </w:r>
          </w:p>
        </w:tc>
      </w:tr>
      <w:tr w:rsidR="000A5FD4" w:rsidRPr="000A5FD4" w14:paraId="14F5490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A52D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7E7A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4BEFCA30" w14:textId="2CEA877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13,245.00 </w:t>
            </w:r>
          </w:p>
        </w:tc>
        <w:tc>
          <w:tcPr>
            <w:tcW w:w="958" w:type="pct"/>
            <w:tcBorders>
              <w:top w:val="nil"/>
              <w:left w:val="nil"/>
              <w:bottom w:val="single" w:sz="4" w:space="0" w:color="000000"/>
              <w:right w:val="single" w:sz="4" w:space="0" w:color="000000"/>
            </w:tcBorders>
            <w:shd w:val="clear" w:color="auto" w:fill="auto"/>
            <w:noWrap/>
            <w:vAlign w:val="bottom"/>
            <w:hideMark/>
          </w:tcPr>
          <w:p w14:paraId="492C7452" w14:textId="5C1F53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7424F" w14:textId="0950213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F37A657" w14:textId="6FE7D6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13,245.00 </w:t>
            </w:r>
          </w:p>
        </w:tc>
      </w:tr>
      <w:tr w:rsidR="000A5FD4" w:rsidRPr="000A5FD4" w14:paraId="09C2B0D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02B8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194A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5201C67B" w14:textId="4229006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1,250.05 </w:t>
            </w:r>
          </w:p>
        </w:tc>
        <w:tc>
          <w:tcPr>
            <w:tcW w:w="958" w:type="pct"/>
            <w:tcBorders>
              <w:top w:val="nil"/>
              <w:left w:val="nil"/>
              <w:bottom w:val="single" w:sz="4" w:space="0" w:color="000000"/>
              <w:right w:val="single" w:sz="4" w:space="0" w:color="000000"/>
            </w:tcBorders>
            <w:shd w:val="clear" w:color="auto" w:fill="auto"/>
            <w:noWrap/>
            <w:vAlign w:val="bottom"/>
            <w:hideMark/>
          </w:tcPr>
          <w:p w14:paraId="29282C69" w14:textId="2EE15B1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C75D0" w14:textId="5D2961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B8072D8" w14:textId="7549BE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1,250.05 </w:t>
            </w:r>
          </w:p>
        </w:tc>
      </w:tr>
      <w:tr w:rsidR="000A5FD4" w:rsidRPr="000A5FD4" w14:paraId="3F007DE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7295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A6E8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7F00505E" w14:textId="599A1DB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622.50 </w:t>
            </w:r>
          </w:p>
        </w:tc>
        <w:tc>
          <w:tcPr>
            <w:tcW w:w="958" w:type="pct"/>
            <w:tcBorders>
              <w:top w:val="nil"/>
              <w:left w:val="nil"/>
              <w:bottom w:val="single" w:sz="4" w:space="0" w:color="000000"/>
              <w:right w:val="single" w:sz="4" w:space="0" w:color="000000"/>
            </w:tcBorders>
            <w:shd w:val="clear" w:color="auto" w:fill="auto"/>
            <w:noWrap/>
            <w:vAlign w:val="bottom"/>
            <w:hideMark/>
          </w:tcPr>
          <w:p w14:paraId="4A181FFB" w14:textId="06A7A6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FC783" w14:textId="2150B0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8E5B293" w14:textId="56ADB2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622.50 </w:t>
            </w:r>
          </w:p>
        </w:tc>
      </w:tr>
      <w:tr w:rsidR="000A5FD4" w:rsidRPr="000A5FD4" w14:paraId="6ECB65CF"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EAF238"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05B0605" w14:textId="69CFA16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1,869,539.09 </w:t>
            </w:r>
          </w:p>
        </w:tc>
        <w:tc>
          <w:tcPr>
            <w:tcW w:w="958" w:type="pct"/>
            <w:tcBorders>
              <w:top w:val="nil"/>
              <w:left w:val="nil"/>
              <w:bottom w:val="single" w:sz="4" w:space="0" w:color="000000"/>
              <w:right w:val="single" w:sz="4" w:space="0" w:color="000000"/>
            </w:tcBorders>
            <w:shd w:val="clear" w:color="D8D8D8" w:fill="D8D8D8"/>
            <w:noWrap/>
            <w:vAlign w:val="bottom"/>
            <w:hideMark/>
          </w:tcPr>
          <w:p w14:paraId="5F029FB8" w14:textId="07B2B4F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B62EA3" w14:textId="52DE454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227E00F" w14:textId="04E5D30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1,869,539.09 </w:t>
            </w:r>
          </w:p>
        </w:tc>
      </w:tr>
      <w:tr w:rsidR="000A5FD4" w:rsidRPr="000A5FD4" w14:paraId="153B73C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D9630"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756C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BD8D1A1" w14:textId="1AECEDC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EEF650" w14:textId="3B3AD05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C47B6" w14:textId="4E4661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607D322" w14:textId="5FA58B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07,000.00 </w:t>
            </w:r>
          </w:p>
        </w:tc>
      </w:tr>
      <w:tr w:rsidR="000A5FD4" w:rsidRPr="000A5FD4" w14:paraId="1E0BCCC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65F0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799E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71A82C60" w14:textId="4283208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5BBB4992" w14:textId="59C1D1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2590E" w14:textId="2696CCA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41F40F4" w14:textId="36B14AC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2,200.00 </w:t>
            </w:r>
          </w:p>
        </w:tc>
      </w:tr>
      <w:tr w:rsidR="000A5FD4" w:rsidRPr="000A5FD4" w14:paraId="2BA51DA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C872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8A85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378024DF" w14:textId="7CA0B7C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4A134944" w14:textId="46B712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E8FC4" w14:textId="06583F0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0E38C8" w14:textId="7D8FD73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8,080.00 </w:t>
            </w:r>
          </w:p>
        </w:tc>
      </w:tr>
      <w:tr w:rsidR="000A5FD4" w:rsidRPr="000A5FD4" w14:paraId="690AEEE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091E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AF24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004DB590" w14:textId="2E60FEC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403AFD06" w14:textId="0BFD86B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9B35D" w14:textId="13F7BF3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932B307" w14:textId="641463E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5,520.00 </w:t>
            </w:r>
          </w:p>
        </w:tc>
      </w:tr>
      <w:tr w:rsidR="000A5FD4" w:rsidRPr="000A5FD4" w14:paraId="0596D0C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B17A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4488EA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E94B291" w14:textId="2A4CE5A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59935D16" w14:textId="255B4B3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6EAF0" w14:textId="5D5027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84FB9C6" w14:textId="2346AC4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19,800.00 </w:t>
            </w:r>
          </w:p>
        </w:tc>
      </w:tr>
      <w:tr w:rsidR="000A5FD4" w:rsidRPr="000A5FD4" w14:paraId="7670E1F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5033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E93E6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2A0BE510" w14:textId="0A3137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255F6304" w14:textId="00DC605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65FE0" w14:textId="77A8653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D7902E6" w14:textId="2C45D7D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74,240.00 </w:t>
            </w:r>
          </w:p>
        </w:tc>
      </w:tr>
      <w:tr w:rsidR="000A5FD4" w:rsidRPr="000A5FD4" w14:paraId="650A810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95AE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052B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77B1FC50" w14:textId="3549C9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02296DFF" w14:textId="693801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D7687" w14:textId="2E4E579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468D6F0" w14:textId="595C1A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6,960.00 </w:t>
            </w:r>
          </w:p>
        </w:tc>
      </w:tr>
      <w:tr w:rsidR="000A5FD4" w:rsidRPr="000A5FD4" w14:paraId="65CB424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3ED6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8398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1A83BC19" w14:textId="58FBF67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4AD3CC92" w14:textId="235A7F9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BCD70" w14:textId="48E529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EE517B4" w14:textId="5700DA9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18,040.00 </w:t>
            </w:r>
          </w:p>
        </w:tc>
      </w:tr>
      <w:tr w:rsidR="000A5FD4" w:rsidRPr="000A5FD4" w14:paraId="06DCF4C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BBC8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C22C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500E9AFC" w14:textId="7663482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5B5C90F5" w14:textId="688B5B7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1F7ED" w14:textId="7EE8776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D00E84F" w14:textId="5C97400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96,920.00 </w:t>
            </w:r>
          </w:p>
        </w:tc>
      </w:tr>
      <w:tr w:rsidR="000A5FD4" w:rsidRPr="000A5FD4" w14:paraId="574C00F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7DE4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6E4B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47803C28" w14:textId="6271807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1D90AD10" w14:textId="085E13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C132E" w14:textId="4DE1A9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B88B9C8" w14:textId="49E3D03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7,560.00 </w:t>
            </w:r>
          </w:p>
        </w:tc>
      </w:tr>
      <w:tr w:rsidR="000A5FD4" w:rsidRPr="000A5FD4" w14:paraId="0DA9378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E501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2361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73425770" w14:textId="78C40C0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53215547" w14:textId="53C046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D16CB8" w14:textId="1BDB2A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44A636" w14:textId="1362D8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0,760.00 </w:t>
            </w:r>
          </w:p>
        </w:tc>
      </w:tr>
      <w:tr w:rsidR="000A5FD4" w:rsidRPr="000A5FD4" w14:paraId="1D02839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38AE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3E85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3FE4AB64" w14:textId="08979B5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42900341" w14:textId="5A93633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9ABFB" w14:textId="64243DE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A78E15" w14:textId="237A6B6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640.00 </w:t>
            </w:r>
          </w:p>
        </w:tc>
      </w:tr>
      <w:tr w:rsidR="000A5FD4" w:rsidRPr="000A5FD4" w14:paraId="6AF057D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DED2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00A43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29A9067C" w14:textId="450A2AC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546A8C8D" w14:textId="10B115A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EDE55" w14:textId="199BBC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7C425F0" w14:textId="65290D4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4,880.00 </w:t>
            </w:r>
          </w:p>
        </w:tc>
      </w:tr>
      <w:tr w:rsidR="000A5FD4" w:rsidRPr="000A5FD4" w14:paraId="01C3544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6529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AEDA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1FFB089D" w14:textId="046B1F4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89,974.00 </w:t>
            </w:r>
          </w:p>
        </w:tc>
        <w:tc>
          <w:tcPr>
            <w:tcW w:w="958" w:type="pct"/>
            <w:tcBorders>
              <w:top w:val="nil"/>
              <w:left w:val="nil"/>
              <w:bottom w:val="single" w:sz="4" w:space="0" w:color="000000"/>
              <w:right w:val="single" w:sz="4" w:space="0" w:color="000000"/>
            </w:tcBorders>
            <w:shd w:val="clear" w:color="auto" w:fill="auto"/>
            <w:noWrap/>
            <w:vAlign w:val="bottom"/>
            <w:hideMark/>
          </w:tcPr>
          <w:p w14:paraId="7C8641AD" w14:textId="433D3D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29776" w14:textId="11392E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3C96F66" w14:textId="700D857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89,974.00 </w:t>
            </w:r>
          </w:p>
        </w:tc>
      </w:tr>
      <w:tr w:rsidR="000A5FD4" w:rsidRPr="000A5FD4" w14:paraId="3C3E800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3FDE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175C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31FFDD09" w14:textId="798E3C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3FCF6D46" w14:textId="2517ADA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FE974" w14:textId="3389A4E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8CBC481" w14:textId="5E89660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20,320.00 </w:t>
            </w:r>
          </w:p>
        </w:tc>
      </w:tr>
      <w:tr w:rsidR="000A5FD4" w:rsidRPr="000A5FD4" w14:paraId="549E6F6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152A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C6B3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70F91C2D" w14:textId="133DEC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83,427.00 </w:t>
            </w:r>
          </w:p>
        </w:tc>
        <w:tc>
          <w:tcPr>
            <w:tcW w:w="958" w:type="pct"/>
            <w:tcBorders>
              <w:top w:val="nil"/>
              <w:left w:val="nil"/>
              <w:bottom w:val="single" w:sz="4" w:space="0" w:color="000000"/>
              <w:right w:val="single" w:sz="4" w:space="0" w:color="000000"/>
            </w:tcBorders>
            <w:shd w:val="clear" w:color="auto" w:fill="auto"/>
            <w:noWrap/>
            <w:vAlign w:val="bottom"/>
            <w:hideMark/>
          </w:tcPr>
          <w:p w14:paraId="1FBAE156" w14:textId="25F578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364CD" w14:textId="4754E59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1EEE09" w14:textId="7E206E9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83,427.00 </w:t>
            </w:r>
          </w:p>
        </w:tc>
      </w:tr>
      <w:tr w:rsidR="000A5FD4" w:rsidRPr="000A5FD4" w14:paraId="5BEC1E7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50C6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A970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61A550" w14:textId="01D701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37,328.91 </w:t>
            </w:r>
          </w:p>
        </w:tc>
        <w:tc>
          <w:tcPr>
            <w:tcW w:w="958" w:type="pct"/>
            <w:tcBorders>
              <w:top w:val="nil"/>
              <w:left w:val="nil"/>
              <w:bottom w:val="single" w:sz="4" w:space="0" w:color="000000"/>
              <w:right w:val="single" w:sz="4" w:space="0" w:color="000000"/>
            </w:tcBorders>
            <w:shd w:val="clear" w:color="auto" w:fill="auto"/>
            <w:noWrap/>
            <w:vAlign w:val="bottom"/>
            <w:hideMark/>
          </w:tcPr>
          <w:p w14:paraId="2C0FD4F1" w14:textId="214091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8E416" w14:textId="71AA040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030539" w14:textId="6BC3D1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37,328.91 </w:t>
            </w:r>
          </w:p>
        </w:tc>
      </w:tr>
      <w:tr w:rsidR="000A5FD4" w:rsidRPr="000A5FD4" w14:paraId="2BFAB99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9B55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F8D7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663328E1" w14:textId="0364613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53B43C58" w14:textId="0CD0494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BD86E" w14:textId="23B301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E2AD358" w14:textId="1841C4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7,200.00 </w:t>
            </w:r>
          </w:p>
        </w:tc>
      </w:tr>
      <w:tr w:rsidR="000A5FD4" w:rsidRPr="000A5FD4" w14:paraId="2EBA976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E17B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1979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7CB20F5D" w14:textId="51B054A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56045EDE" w14:textId="74F7727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83CB3" w14:textId="5DAEB39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6FD4E88" w14:textId="5D7EBD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5,720.00 </w:t>
            </w:r>
          </w:p>
        </w:tc>
      </w:tr>
      <w:tr w:rsidR="000A5FD4" w:rsidRPr="000A5FD4" w14:paraId="12FCC3E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EB06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2D19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2BF43BB" w14:textId="30000F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1E96276A" w14:textId="383AACD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2D61E" w14:textId="6D95FF1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D8CF0C0" w14:textId="04CBF4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32,840.00 </w:t>
            </w:r>
          </w:p>
        </w:tc>
      </w:tr>
      <w:tr w:rsidR="000A5FD4" w:rsidRPr="000A5FD4" w14:paraId="785CC18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4453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FBAA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0177E024" w14:textId="23834C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6EDE6389" w14:textId="15D74FD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D6588" w14:textId="56B1EB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54D0F9E" w14:textId="0A916B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1,040.00 </w:t>
            </w:r>
          </w:p>
        </w:tc>
      </w:tr>
      <w:tr w:rsidR="000A5FD4" w:rsidRPr="000A5FD4" w14:paraId="2155738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8C9B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FF09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F1E7D2B" w14:textId="0CF3DD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3FB4B50F" w14:textId="4D3CA7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2E382" w14:textId="1A7B285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82EAAA6" w14:textId="3721EDD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5,120.00 </w:t>
            </w:r>
          </w:p>
        </w:tc>
      </w:tr>
      <w:tr w:rsidR="000A5FD4" w:rsidRPr="000A5FD4" w14:paraId="4204697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DD7F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3C57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590C8901" w14:textId="79B64E8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50F0CC8B" w14:textId="2FADC1E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E3E0E4" w14:textId="5C2FAB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1374FFE" w14:textId="380006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73,520.00 </w:t>
            </w:r>
          </w:p>
        </w:tc>
      </w:tr>
      <w:tr w:rsidR="000A5FD4" w:rsidRPr="000A5FD4" w14:paraId="243A987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FAC5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25E7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373DE5AD" w14:textId="0C75687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5CA0E268" w14:textId="67FA863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A9157" w14:textId="402881A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D467D1D" w14:textId="527A5C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1,400.00 </w:t>
            </w:r>
          </w:p>
        </w:tc>
      </w:tr>
      <w:tr w:rsidR="000A5FD4" w:rsidRPr="000A5FD4" w14:paraId="168FE30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7689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4498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64350CB7" w14:textId="3CC2067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6235B86C" w14:textId="29E376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0EF4F" w14:textId="1DE1229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198F00" w14:textId="7638F4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45,080.00 </w:t>
            </w:r>
          </w:p>
        </w:tc>
      </w:tr>
      <w:tr w:rsidR="000A5FD4" w:rsidRPr="000A5FD4" w14:paraId="3892454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4FF8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A8C5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5875EFD1" w14:textId="517C2DE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7E1073" w14:textId="0CC4BA8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9D85A" w14:textId="1A903A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5FDE6F6" w14:textId="54F6C23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0,000.00 </w:t>
            </w:r>
          </w:p>
        </w:tc>
      </w:tr>
      <w:tr w:rsidR="000A5FD4" w:rsidRPr="000A5FD4" w14:paraId="03DAE2D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8B3C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66E6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41154DD7" w14:textId="63DE0F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6957F956" w14:textId="053B15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535FA" w14:textId="1D7BFA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5F49A94" w14:textId="328AE4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4,160.00 </w:t>
            </w:r>
          </w:p>
        </w:tc>
      </w:tr>
      <w:tr w:rsidR="000A5FD4" w:rsidRPr="000A5FD4" w14:paraId="4270FAD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CA84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137C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96F611" w14:textId="0DE2363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581,809.18 </w:t>
            </w:r>
          </w:p>
        </w:tc>
        <w:tc>
          <w:tcPr>
            <w:tcW w:w="958" w:type="pct"/>
            <w:tcBorders>
              <w:top w:val="nil"/>
              <w:left w:val="nil"/>
              <w:bottom w:val="single" w:sz="4" w:space="0" w:color="000000"/>
              <w:right w:val="single" w:sz="4" w:space="0" w:color="000000"/>
            </w:tcBorders>
            <w:shd w:val="clear" w:color="auto" w:fill="auto"/>
            <w:noWrap/>
            <w:vAlign w:val="bottom"/>
            <w:hideMark/>
          </w:tcPr>
          <w:p w14:paraId="0A6A92F1" w14:textId="2DDC69B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3D3D6" w14:textId="15FFB2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3279A2" w14:textId="751F20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581,809.18 </w:t>
            </w:r>
          </w:p>
        </w:tc>
      </w:tr>
      <w:tr w:rsidR="000A5FD4" w:rsidRPr="000A5FD4" w14:paraId="6DC18219"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54E747"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6B3943FD" w14:textId="3ACA263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1,204,388.57 </w:t>
            </w:r>
          </w:p>
        </w:tc>
        <w:tc>
          <w:tcPr>
            <w:tcW w:w="958" w:type="pct"/>
            <w:tcBorders>
              <w:top w:val="nil"/>
              <w:left w:val="nil"/>
              <w:bottom w:val="single" w:sz="4" w:space="0" w:color="000000"/>
              <w:right w:val="single" w:sz="4" w:space="0" w:color="000000"/>
            </w:tcBorders>
            <w:shd w:val="clear" w:color="D8D8D8" w:fill="D8D8D8"/>
            <w:noWrap/>
            <w:vAlign w:val="bottom"/>
            <w:hideMark/>
          </w:tcPr>
          <w:p w14:paraId="0EF23FC5" w14:textId="09DFF1D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852089" w14:textId="114D8482"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543E1BE8" w14:textId="11613692"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1,204,388.57 </w:t>
            </w:r>
          </w:p>
        </w:tc>
      </w:tr>
      <w:tr w:rsidR="000A5FD4" w:rsidRPr="000A5FD4" w14:paraId="4284FAA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8EBB9"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67EEB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83F0DB9" w14:textId="4A7572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45FE4142" w14:textId="19F959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A4CA7" w14:textId="73F51AC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FB8E09" w14:textId="49116E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0,680.00 </w:t>
            </w:r>
          </w:p>
        </w:tc>
      </w:tr>
      <w:tr w:rsidR="000A5FD4" w:rsidRPr="000A5FD4" w14:paraId="0528670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0135D"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3899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76021F2D" w14:textId="72D058C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4A72F077" w14:textId="1D2EBCA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FED75" w14:textId="1697FE3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4C56E61" w14:textId="1AFD8C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4,280.00 </w:t>
            </w:r>
          </w:p>
        </w:tc>
      </w:tr>
      <w:tr w:rsidR="000A5FD4" w:rsidRPr="000A5FD4" w14:paraId="07C4031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4CDE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B313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367CDEC8" w14:textId="5480FF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7B6E87" w14:textId="6BA0472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C2302" w14:textId="2807FA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CE7E835" w14:textId="2A0A4E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0,000.00 </w:t>
            </w:r>
          </w:p>
        </w:tc>
      </w:tr>
      <w:tr w:rsidR="000A5FD4" w:rsidRPr="000A5FD4" w14:paraId="23CF98D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62D1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EBBE1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46E94FAD" w14:textId="66566A8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551,283.10 </w:t>
            </w:r>
          </w:p>
        </w:tc>
        <w:tc>
          <w:tcPr>
            <w:tcW w:w="958" w:type="pct"/>
            <w:tcBorders>
              <w:top w:val="nil"/>
              <w:left w:val="nil"/>
              <w:bottom w:val="single" w:sz="4" w:space="0" w:color="000000"/>
              <w:right w:val="single" w:sz="4" w:space="0" w:color="000000"/>
            </w:tcBorders>
            <w:shd w:val="clear" w:color="auto" w:fill="auto"/>
            <w:noWrap/>
            <w:vAlign w:val="bottom"/>
            <w:hideMark/>
          </w:tcPr>
          <w:p w14:paraId="7FA28453" w14:textId="2C7AE24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B543F" w14:textId="6AE92DA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59BC489" w14:textId="48D3DE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551,283.10 </w:t>
            </w:r>
          </w:p>
        </w:tc>
      </w:tr>
      <w:tr w:rsidR="000A5FD4" w:rsidRPr="000A5FD4" w14:paraId="3EC4A2E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6EDC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CF9A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6382805D" w14:textId="39A6FC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208363ED" w14:textId="6C0777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D4367" w14:textId="5A5EDE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B2FAB20" w14:textId="0532A9A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2,074.00 </w:t>
            </w:r>
          </w:p>
        </w:tc>
      </w:tr>
      <w:tr w:rsidR="000A5FD4" w:rsidRPr="000A5FD4" w14:paraId="27C6669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A14D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E5A4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060AAF17" w14:textId="652FA9D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62EBAF8A" w14:textId="0589C34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A2517" w14:textId="475310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2DA2AC" w14:textId="6063487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28,742.00 </w:t>
            </w:r>
          </w:p>
        </w:tc>
      </w:tr>
      <w:tr w:rsidR="000A5FD4" w:rsidRPr="000A5FD4" w14:paraId="25C2788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B95D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015C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7FA111E4" w14:textId="0CD163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61385AEA" w14:textId="293A019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4A7A3" w14:textId="2005699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F9FEFE2" w14:textId="6AC5D77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50,480.00 </w:t>
            </w:r>
          </w:p>
        </w:tc>
      </w:tr>
      <w:tr w:rsidR="000A5FD4" w:rsidRPr="000A5FD4" w14:paraId="2AA6C38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5F10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CCFF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34D4286D" w14:textId="1B50D4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1FBFAE" w14:textId="58369BE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95E23" w14:textId="38EC46C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56D3C14" w14:textId="6CF4709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81,800.00 </w:t>
            </w:r>
          </w:p>
        </w:tc>
      </w:tr>
      <w:tr w:rsidR="000A5FD4" w:rsidRPr="000A5FD4" w14:paraId="26CA56B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7D9F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620DA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70B3BF73" w14:textId="1C6C317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3AC486B4" w14:textId="403F8C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07ED6" w14:textId="333D8D3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6BE8A3F" w14:textId="5F557D2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5,920.00 </w:t>
            </w:r>
          </w:p>
        </w:tc>
      </w:tr>
      <w:tr w:rsidR="000A5FD4" w:rsidRPr="000A5FD4" w14:paraId="7317E74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CD34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1A10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48BC8F9F" w14:textId="1386899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94,689.00 </w:t>
            </w:r>
          </w:p>
        </w:tc>
        <w:tc>
          <w:tcPr>
            <w:tcW w:w="958" w:type="pct"/>
            <w:tcBorders>
              <w:top w:val="nil"/>
              <w:left w:val="nil"/>
              <w:bottom w:val="single" w:sz="4" w:space="0" w:color="000000"/>
              <w:right w:val="single" w:sz="4" w:space="0" w:color="000000"/>
            </w:tcBorders>
            <w:shd w:val="clear" w:color="auto" w:fill="auto"/>
            <w:noWrap/>
            <w:vAlign w:val="bottom"/>
            <w:hideMark/>
          </w:tcPr>
          <w:p w14:paraId="04DE9212" w14:textId="667D283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65EB4" w14:textId="5FFD07E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8BC1900" w14:textId="6B0D49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94,689.00 </w:t>
            </w:r>
          </w:p>
        </w:tc>
      </w:tr>
      <w:tr w:rsidR="000A5FD4" w:rsidRPr="000A5FD4" w14:paraId="39F5DEF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02CD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507C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6A591943" w14:textId="3E9C33A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772B1EB7" w14:textId="374CFC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64A97" w14:textId="4E0B81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FA8634A" w14:textId="556EB28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7,120.00 </w:t>
            </w:r>
          </w:p>
        </w:tc>
      </w:tr>
      <w:tr w:rsidR="000A5FD4" w:rsidRPr="000A5FD4" w14:paraId="30408ED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7250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3ACE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3C9DA27E" w14:textId="768001B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066F7DA4" w14:textId="1FE5E58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3A316" w14:textId="052E4A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049122" w14:textId="4086B32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93,480.47 </w:t>
            </w:r>
          </w:p>
        </w:tc>
      </w:tr>
      <w:tr w:rsidR="000A5FD4" w:rsidRPr="000A5FD4" w14:paraId="34CD640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548A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18B2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7635535A" w14:textId="1F5168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76CB9642" w14:textId="18F27E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057D6" w14:textId="29D4505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446A24E" w14:textId="3819841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3,600.00 </w:t>
            </w:r>
          </w:p>
        </w:tc>
      </w:tr>
      <w:tr w:rsidR="000A5FD4" w:rsidRPr="000A5FD4" w14:paraId="345A582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3244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3996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7AF1B812" w14:textId="482886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262F83B3" w14:textId="2EA1A2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C38EE" w14:textId="4E24E36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680C034" w14:textId="4C2AD7B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03,840.00 </w:t>
            </w:r>
          </w:p>
        </w:tc>
      </w:tr>
      <w:tr w:rsidR="000A5FD4" w:rsidRPr="000A5FD4" w14:paraId="18A6AAA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4415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B351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1AAFA931" w14:textId="5BDED35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5FFA725F" w14:textId="0E75D1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2A1D8" w14:textId="49CC07E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E07B48F" w14:textId="28EF2B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76,400.00 </w:t>
            </w:r>
          </w:p>
        </w:tc>
      </w:tr>
      <w:tr w:rsidR="000A5FD4" w:rsidRPr="000A5FD4" w14:paraId="0168ACA9"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EE17FE"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651B5C1D" w14:textId="4F152F8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65A9B381" w14:textId="561A389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583614" w14:textId="204BD1D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651F6B6A" w14:textId="7579DE6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847,431.64 </w:t>
            </w:r>
          </w:p>
        </w:tc>
      </w:tr>
      <w:tr w:rsidR="000A5FD4" w:rsidRPr="000A5FD4" w14:paraId="2331B73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4792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7C77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46CD36AE" w14:textId="56E2620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49B783C8" w14:textId="6719CD4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76FF1" w14:textId="3924AE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F9E33AF" w14:textId="276354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47,431.64 </w:t>
            </w:r>
          </w:p>
        </w:tc>
      </w:tr>
      <w:tr w:rsidR="000A5FD4" w:rsidRPr="000A5FD4" w14:paraId="01B9BAD2"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4D7498"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477EC1FC" w14:textId="3EBED58B"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10,485,278.70 </w:t>
            </w:r>
          </w:p>
        </w:tc>
        <w:tc>
          <w:tcPr>
            <w:tcW w:w="958" w:type="pct"/>
            <w:tcBorders>
              <w:top w:val="nil"/>
              <w:left w:val="nil"/>
              <w:bottom w:val="single" w:sz="4" w:space="0" w:color="000000"/>
              <w:right w:val="single" w:sz="4" w:space="0" w:color="000000"/>
            </w:tcBorders>
            <w:shd w:val="clear" w:color="A5A5A5" w:fill="A5A5A5"/>
            <w:noWrap/>
            <w:vAlign w:val="bottom"/>
            <w:hideMark/>
          </w:tcPr>
          <w:p w14:paraId="64E4C76C" w14:textId="72B25B96"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7C36323" w14:textId="2C23D9C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5DBEF494" w14:textId="7915444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10,485,278.70 </w:t>
            </w:r>
          </w:p>
        </w:tc>
      </w:tr>
      <w:tr w:rsidR="000A5FD4" w:rsidRPr="000A5FD4" w14:paraId="6BE247FC"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40B0BA"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5C8B061" w14:textId="2954B593"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1,633,188.76 </w:t>
            </w:r>
          </w:p>
        </w:tc>
        <w:tc>
          <w:tcPr>
            <w:tcW w:w="958" w:type="pct"/>
            <w:tcBorders>
              <w:top w:val="nil"/>
              <w:left w:val="nil"/>
              <w:bottom w:val="single" w:sz="4" w:space="0" w:color="000000"/>
              <w:right w:val="single" w:sz="4" w:space="0" w:color="000000"/>
            </w:tcBorders>
            <w:shd w:val="clear" w:color="D8D8D8" w:fill="D8D8D8"/>
            <w:noWrap/>
            <w:vAlign w:val="bottom"/>
            <w:hideMark/>
          </w:tcPr>
          <w:p w14:paraId="3F235DCB" w14:textId="315424F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D20572" w14:textId="17B165F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7627B1F0" w14:textId="6BBA71A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1,633,188.76 </w:t>
            </w:r>
          </w:p>
        </w:tc>
      </w:tr>
      <w:tr w:rsidR="000A5FD4" w:rsidRPr="000A5FD4" w14:paraId="130614F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07BDE"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CCE1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520B050C" w14:textId="43472A4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BCD7C26" w14:textId="479646C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068A9" w14:textId="04DD59B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75C17B4" w14:textId="72C5DB8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12938A2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FAAB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4030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1095A66C" w14:textId="51E5E04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49,879.31 </w:t>
            </w:r>
          </w:p>
        </w:tc>
        <w:tc>
          <w:tcPr>
            <w:tcW w:w="958" w:type="pct"/>
            <w:tcBorders>
              <w:top w:val="nil"/>
              <w:left w:val="nil"/>
              <w:bottom w:val="single" w:sz="4" w:space="0" w:color="000000"/>
              <w:right w:val="single" w:sz="4" w:space="0" w:color="000000"/>
            </w:tcBorders>
            <w:shd w:val="clear" w:color="auto" w:fill="auto"/>
            <w:noWrap/>
            <w:vAlign w:val="bottom"/>
            <w:hideMark/>
          </w:tcPr>
          <w:p w14:paraId="581E4683" w14:textId="7D014B3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840228" w14:textId="29574C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F5387F5" w14:textId="7C14EDA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49,879.31 </w:t>
            </w:r>
          </w:p>
        </w:tc>
      </w:tr>
      <w:tr w:rsidR="000A5FD4" w:rsidRPr="000A5FD4" w14:paraId="3EB0345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81DA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6C34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litbog</w:t>
            </w:r>
          </w:p>
        </w:tc>
        <w:tc>
          <w:tcPr>
            <w:tcW w:w="1003" w:type="pct"/>
            <w:tcBorders>
              <w:top w:val="nil"/>
              <w:left w:val="nil"/>
              <w:bottom w:val="single" w:sz="4" w:space="0" w:color="000000"/>
              <w:right w:val="single" w:sz="4" w:space="0" w:color="000000"/>
            </w:tcBorders>
            <w:shd w:val="clear" w:color="auto" w:fill="auto"/>
            <w:noWrap/>
            <w:vAlign w:val="bottom"/>
            <w:hideMark/>
          </w:tcPr>
          <w:p w14:paraId="0D7E16F8" w14:textId="4AA25E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01,960.00 </w:t>
            </w:r>
          </w:p>
        </w:tc>
        <w:tc>
          <w:tcPr>
            <w:tcW w:w="958" w:type="pct"/>
            <w:tcBorders>
              <w:top w:val="nil"/>
              <w:left w:val="nil"/>
              <w:bottom w:val="single" w:sz="4" w:space="0" w:color="000000"/>
              <w:right w:val="single" w:sz="4" w:space="0" w:color="000000"/>
            </w:tcBorders>
            <w:shd w:val="clear" w:color="auto" w:fill="auto"/>
            <w:noWrap/>
            <w:vAlign w:val="bottom"/>
            <w:hideMark/>
          </w:tcPr>
          <w:p w14:paraId="3943E6F6" w14:textId="0F6C32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02E0D" w14:textId="2E589B6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AF39BE4" w14:textId="22DB50C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01,960.00 </w:t>
            </w:r>
          </w:p>
        </w:tc>
      </w:tr>
      <w:tr w:rsidR="000A5FD4" w:rsidRPr="000A5FD4" w14:paraId="17B9160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50ED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796D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6852812E" w14:textId="345C750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5,881.62 </w:t>
            </w:r>
          </w:p>
        </w:tc>
        <w:tc>
          <w:tcPr>
            <w:tcW w:w="958" w:type="pct"/>
            <w:tcBorders>
              <w:top w:val="nil"/>
              <w:left w:val="nil"/>
              <w:bottom w:val="single" w:sz="4" w:space="0" w:color="000000"/>
              <w:right w:val="single" w:sz="4" w:space="0" w:color="000000"/>
            </w:tcBorders>
            <w:shd w:val="clear" w:color="auto" w:fill="auto"/>
            <w:noWrap/>
            <w:vAlign w:val="bottom"/>
            <w:hideMark/>
          </w:tcPr>
          <w:p w14:paraId="4032C237" w14:textId="533E673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17F29" w14:textId="373A7BB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F88372A" w14:textId="09FC988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5,881.62 </w:t>
            </w:r>
          </w:p>
        </w:tc>
      </w:tr>
      <w:tr w:rsidR="000A5FD4" w:rsidRPr="000A5FD4" w14:paraId="305302C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0021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ACC82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umilao</w:t>
            </w:r>
          </w:p>
        </w:tc>
        <w:tc>
          <w:tcPr>
            <w:tcW w:w="1003" w:type="pct"/>
            <w:tcBorders>
              <w:top w:val="nil"/>
              <w:left w:val="nil"/>
              <w:bottom w:val="single" w:sz="4" w:space="0" w:color="000000"/>
              <w:right w:val="single" w:sz="4" w:space="0" w:color="000000"/>
            </w:tcBorders>
            <w:shd w:val="clear" w:color="auto" w:fill="auto"/>
            <w:noWrap/>
            <w:vAlign w:val="bottom"/>
            <w:hideMark/>
          </w:tcPr>
          <w:p w14:paraId="548768EB" w14:textId="1FEDEC6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360.70 </w:t>
            </w:r>
          </w:p>
        </w:tc>
        <w:tc>
          <w:tcPr>
            <w:tcW w:w="958" w:type="pct"/>
            <w:tcBorders>
              <w:top w:val="nil"/>
              <w:left w:val="nil"/>
              <w:bottom w:val="single" w:sz="4" w:space="0" w:color="000000"/>
              <w:right w:val="single" w:sz="4" w:space="0" w:color="000000"/>
            </w:tcBorders>
            <w:shd w:val="clear" w:color="auto" w:fill="auto"/>
            <w:noWrap/>
            <w:vAlign w:val="bottom"/>
            <w:hideMark/>
          </w:tcPr>
          <w:p w14:paraId="69D0D6A9" w14:textId="61D78E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802B1" w14:textId="2095E2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31BE5FE" w14:textId="380FA90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360.70 </w:t>
            </w:r>
          </w:p>
        </w:tc>
      </w:tr>
      <w:tr w:rsidR="000A5FD4" w:rsidRPr="000A5FD4" w14:paraId="620521F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DC33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7D12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3A009945" w14:textId="0BA735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404B186" w14:textId="783B41B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B4A22" w14:textId="3D575B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8F7B5C5" w14:textId="3C90AE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1E28641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57BB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8EE8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5B03AE66" w14:textId="4346B8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37465479" w14:textId="33829C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3827F" w14:textId="3E1B2F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D520221" w14:textId="50FF688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128.00 </w:t>
            </w:r>
          </w:p>
        </w:tc>
      </w:tr>
      <w:tr w:rsidR="000A5FD4" w:rsidRPr="000A5FD4" w14:paraId="41019C6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561E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9018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071C7D80" w14:textId="5206F6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6B0748BA" w14:textId="4D8EE50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DEE60" w14:textId="68F89EC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72E9472" w14:textId="0AD6C5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4,602.00 </w:t>
            </w:r>
          </w:p>
        </w:tc>
      </w:tr>
      <w:tr w:rsidR="000A5FD4" w:rsidRPr="000A5FD4" w14:paraId="5137EB3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9DDB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C1F4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4BE7F607" w14:textId="188F37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CD63639" w14:textId="7ED0C63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AEDB7" w14:textId="23DC421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FAE6A7C" w14:textId="386A11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4,395.00 </w:t>
            </w:r>
          </w:p>
        </w:tc>
      </w:tr>
      <w:tr w:rsidR="000A5FD4" w:rsidRPr="000A5FD4" w14:paraId="4AB5A6E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68FF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DD66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54E7789F" w14:textId="554729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812,033.74 </w:t>
            </w:r>
          </w:p>
        </w:tc>
        <w:tc>
          <w:tcPr>
            <w:tcW w:w="958" w:type="pct"/>
            <w:tcBorders>
              <w:top w:val="nil"/>
              <w:left w:val="nil"/>
              <w:bottom w:val="single" w:sz="4" w:space="0" w:color="000000"/>
              <w:right w:val="single" w:sz="4" w:space="0" w:color="000000"/>
            </w:tcBorders>
            <w:shd w:val="clear" w:color="auto" w:fill="auto"/>
            <w:noWrap/>
            <w:vAlign w:val="bottom"/>
            <w:hideMark/>
          </w:tcPr>
          <w:p w14:paraId="4F0B5CFA" w14:textId="7CE435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ACE46" w14:textId="42A79C9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DC7F2AE" w14:textId="644B592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812,033.74 </w:t>
            </w:r>
          </w:p>
        </w:tc>
      </w:tr>
      <w:tr w:rsidR="000A5FD4" w:rsidRPr="000A5FD4" w14:paraId="453AEE5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FA98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87FA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D3720E9" w14:textId="03C89C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2,424.22 </w:t>
            </w:r>
          </w:p>
        </w:tc>
        <w:tc>
          <w:tcPr>
            <w:tcW w:w="958" w:type="pct"/>
            <w:tcBorders>
              <w:top w:val="nil"/>
              <w:left w:val="nil"/>
              <w:bottom w:val="single" w:sz="4" w:space="0" w:color="000000"/>
              <w:right w:val="single" w:sz="4" w:space="0" w:color="000000"/>
            </w:tcBorders>
            <w:shd w:val="clear" w:color="auto" w:fill="auto"/>
            <w:noWrap/>
            <w:vAlign w:val="bottom"/>
            <w:hideMark/>
          </w:tcPr>
          <w:p w14:paraId="36F6574C" w14:textId="6BEDC84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FD17B" w14:textId="5C43E40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943179" w14:textId="6F12F3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2,424.22 </w:t>
            </w:r>
          </w:p>
        </w:tc>
      </w:tr>
      <w:tr w:rsidR="000A5FD4" w:rsidRPr="000A5FD4" w14:paraId="5DAA8BA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62AF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C0C4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21AF7D2D" w14:textId="7062E6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0,273.48 </w:t>
            </w:r>
          </w:p>
        </w:tc>
        <w:tc>
          <w:tcPr>
            <w:tcW w:w="958" w:type="pct"/>
            <w:tcBorders>
              <w:top w:val="nil"/>
              <w:left w:val="nil"/>
              <w:bottom w:val="single" w:sz="4" w:space="0" w:color="000000"/>
              <w:right w:val="single" w:sz="4" w:space="0" w:color="000000"/>
            </w:tcBorders>
            <w:shd w:val="clear" w:color="auto" w:fill="auto"/>
            <w:noWrap/>
            <w:vAlign w:val="bottom"/>
            <w:hideMark/>
          </w:tcPr>
          <w:p w14:paraId="6461D89C" w14:textId="04EE39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FD624" w14:textId="2C2D28E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286EFCF" w14:textId="7DD8D2B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0,273.48 </w:t>
            </w:r>
          </w:p>
        </w:tc>
      </w:tr>
      <w:tr w:rsidR="000A5FD4" w:rsidRPr="000A5FD4" w14:paraId="3C28DCF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D3D8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0EDF0B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23381E0E" w14:textId="5B7757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3AE5D1CF" w14:textId="399DD0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EBA0F" w14:textId="0A6507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248C58" w14:textId="757A74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65,225.22 </w:t>
            </w:r>
          </w:p>
        </w:tc>
      </w:tr>
      <w:tr w:rsidR="000A5FD4" w:rsidRPr="000A5FD4" w14:paraId="6414D3F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1D72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7004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0EF378B8" w14:textId="7053150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D6AF04E" w14:textId="512D66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1A26B" w14:textId="5BF71F9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010EB04" w14:textId="1EC9697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4,395.00 </w:t>
            </w:r>
          </w:p>
        </w:tc>
      </w:tr>
      <w:tr w:rsidR="000A5FD4" w:rsidRPr="000A5FD4" w14:paraId="18636ED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3961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1225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2F3FD387" w14:textId="4D1E84F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3EA2AD0C" w14:textId="4C5EF8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57862" w14:textId="6B4CBC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7804F7" w14:textId="0759C6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24,645.00 </w:t>
            </w:r>
          </w:p>
        </w:tc>
      </w:tr>
      <w:tr w:rsidR="000A5FD4" w:rsidRPr="000A5FD4" w14:paraId="6876892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1243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775E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3173C90F" w14:textId="360F4C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41F514B3" w14:textId="1651E28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7DF1B" w14:textId="256D6A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A704F8" w14:textId="6ADA3C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29,300.00 </w:t>
            </w:r>
          </w:p>
        </w:tc>
      </w:tr>
      <w:tr w:rsidR="000A5FD4" w:rsidRPr="000A5FD4" w14:paraId="2454E17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8FFD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B2D4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ramag</w:t>
            </w:r>
          </w:p>
        </w:tc>
        <w:tc>
          <w:tcPr>
            <w:tcW w:w="1003" w:type="pct"/>
            <w:tcBorders>
              <w:top w:val="nil"/>
              <w:left w:val="nil"/>
              <w:bottom w:val="single" w:sz="4" w:space="0" w:color="000000"/>
              <w:right w:val="single" w:sz="4" w:space="0" w:color="000000"/>
            </w:tcBorders>
            <w:shd w:val="clear" w:color="auto" w:fill="auto"/>
            <w:noWrap/>
            <w:vAlign w:val="bottom"/>
            <w:hideMark/>
          </w:tcPr>
          <w:p w14:paraId="6103C3CB" w14:textId="50A134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1,959.26 </w:t>
            </w:r>
          </w:p>
        </w:tc>
        <w:tc>
          <w:tcPr>
            <w:tcW w:w="958" w:type="pct"/>
            <w:tcBorders>
              <w:top w:val="nil"/>
              <w:left w:val="nil"/>
              <w:bottom w:val="single" w:sz="4" w:space="0" w:color="000000"/>
              <w:right w:val="single" w:sz="4" w:space="0" w:color="000000"/>
            </w:tcBorders>
            <w:shd w:val="clear" w:color="auto" w:fill="auto"/>
            <w:noWrap/>
            <w:vAlign w:val="bottom"/>
            <w:hideMark/>
          </w:tcPr>
          <w:p w14:paraId="687B30E3" w14:textId="16359D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F751E" w14:textId="786434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0CD504" w14:textId="1071741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1,959.26 </w:t>
            </w:r>
          </w:p>
        </w:tc>
      </w:tr>
      <w:tr w:rsidR="000A5FD4" w:rsidRPr="000A5FD4" w14:paraId="45AF9F0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AFC2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8678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13F81CC1" w14:textId="688E189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073DDDF" w14:textId="2CB9465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391F8" w14:textId="4DBC3A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1D3CEC1" w14:textId="503C66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4,395.00 </w:t>
            </w:r>
          </w:p>
        </w:tc>
      </w:tr>
      <w:tr w:rsidR="000A5FD4" w:rsidRPr="000A5FD4" w14:paraId="6688F53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48C0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C18F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ngantucan</w:t>
            </w:r>
          </w:p>
        </w:tc>
        <w:tc>
          <w:tcPr>
            <w:tcW w:w="1003" w:type="pct"/>
            <w:tcBorders>
              <w:top w:val="nil"/>
              <w:left w:val="nil"/>
              <w:bottom w:val="single" w:sz="4" w:space="0" w:color="000000"/>
              <w:right w:val="single" w:sz="4" w:space="0" w:color="000000"/>
            </w:tcBorders>
            <w:shd w:val="clear" w:color="auto" w:fill="auto"/>
            <w:noWrap/>
            <w:vAlign w:val="bottom"/>
            <w:hideMark/>
          </w:tcPr>
          <w:p w14:paraId="65C6BFD4" w14:textId="79FF315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0,135.27 </w:t>
            </w:r>
          </w:p>
        </w:tc>
        <w:tc>
          <w:tcPr>
            <w:tcW w:w="958" w:type="pct"/>
            <w:tcBorders>
              <w:top w:val="nil"/>
              <w:left w:val="nil"/>
              <w:bottom w:val="single" w:sz="4" w:space="0" w:color="000000"/>
              <w:right w:val="single" w:sz="4" w:space="0" w:color="000000"/>
            </w:tcBorders>
            <w:shd w:val="clear" w:color="auto" w:fill="auto"/>
            <w:noWrap/>
            <w:vAlign w:val="bottom"/>
            <w:hideMark/>
          </w:tcPr>
          <w:p w14:paraId="14BA0AD9" w14:textId="4919B7B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EF0B6" w14:textId="13C7EF8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9A553B4" w14:textId="2DC8542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0,135.27 </w:t>
            </w:r>
          </w:p>
        </w:tc>
      </w:tr>
      <w:tr w:rsidR="000A5FD4" w:rsidRPr="000A5FD4" w14:paraId="7927DFE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3E3C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5DD8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0000392C" w14:textId="00398E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91,055.94 </w:t>
            </w:r>
          </w:p>
        </w:tc>
        <w:tc>
          <w:tcPr>
            <w:tcW w:w="958" w:type="pct"/>
            <w:tcBorders>
              <w:top w:val="nil"/>
              <w:left w:val="nil"/>
              <w:bottom w:val="single" w:sz="4" w:space="0" w:color="000000"/>
              <w:right w:val="single" w:sz="4" w:space="0" w:color="000000"/>
            </w:tcBorders>
            <w:shd w:val="clear" w:color="auto" w:fill="auto"/>
            <w:noWrap/>
            <w:vAlign w:val="bottom"/>
            <w:hideMark/>
          </w:tcPr>
          <w:p w14:paraId="239DF838" w14:textId="7C06510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84EC3" w14:textId="42F44F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029556" w14:textId="4C097BB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91,055.94 </w:t>
            </w:r>
          </w:p>
        </w:tc>
      </w:tr>
      <w:tr w:rsidR="000A5FD4" w:rsidRPr="000A5FD4" w14:paraId="19457ABE"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C49A33"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565C59E3" w14:textId="02065502"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053,756.77 </w:t>
            </w:r>
          </w:p>
        </w:tc>
        <w:tc>
          <w:tcPr>
            <w:tcW w:w="958" w:type="pct"/>
            <w:tcBorders>
              <w:top w:val="nil"/>
              <w:left w:val="nil"/>
              <w:bottom w:val="single" w:sz="4" w:space="0" w:color="000000"/>
              <w:right w:val="single" w:sz="4" w:space="0" w:color="000000"/>
            </w:tcBorders>
            <w:shd w:val="clear" w:color="D8D8D8" w:fill="D8D8D8"/>
            <w:noWrap/>
            <w:vAlign w:val="bottom"/>
            <w:hideMark/>
          </w:tcPr>
          <w:p w14:paraId="2FF13E9F" w14:textId="2A70BC9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FC157B" w14:textId="0AAB859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65D0E09B" w14:textId="0F9548B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053,756.77 </w:t>
            </w:r>
          </w:p>
        </w:tc>
      </w:tr>
      <w:tr w:rsidR="000A5FD4" w:rsidRPr="000A5FD4" w14:paraId="51DDDFC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29C19"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B331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3CD3C230" w14:textId="7E3095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2CD7432" w14:textId="65D94F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F63F4" w14:textId="1EDF09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0DA4D8E" w14:textId="7BCBF1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4,395.00 </w:t>
            </w:r>
          </w:p>
        </w:tc>
      </w:tr>
      <w:tr w:rsidR="000A5FD4" w:rsidRPr="000A5FD4" w14:paraId="76FC115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DDE8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EF08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434E652D" w14:textId="6188394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0,324.98 </w:t>
            </w:r>
          </w:p>
        </w:tc>
        <w:tc>
          <w:tcPr>
            <w:tcW w:w="958" w:type="pct"/>
            <w:tcBorders>
              <w:top w:val="nil"/>
              <w:left w:val="nil"/>
              <w:bottom w:val="single" w:sz="4" w:space="0" w:color="000000"/>
              <w:right w:val="single" w:sz="4" w:space="0" w:color="000000"/>
            </w:tcBorders>
            <w:shd w:val="clear" w:color="auto" w:fill="auto"/>
            <w:noWrap/>
            <w:vAlign w:val="bottom"/>
            <w:hideMark/>
          </w:tcPr>
          <w:p w14:paraId="318C4C09" w14:textId="1A2893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DC331" w14:textId="1250A6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8462B68" w14:textId="130E5CC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0,324.98 </w:t>
            </w:r>
          </w:p>
        </w:tc>
      </w:tr>
      <w:tr w:rsidR="000A5FD4" w:rsidRPr="000A5FD4" w14:paraId="4AA1487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136C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F4EE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0C53C3C0" w14:textId="5F53373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60,246.79 </w:t>
            </w:r>
          </w:p>
        </w:tc>
        <w:tc>
          <w:tcPr>
            <w:tcW w:w="958" w:type="pct"/>
            <w:tcBorders>
              <w:top w:val="nil"/>
              <w:left w:val="nil"/>
              <w:bottom w:val="single" w:sz="4" w:space="0" w:color="000000"/>
              <w:right w:val="single" w:sz="4" w:space="0" w:color="000000"/>
            </w:tcBorders>
            <w:shd w:val="clear" w:color="auto" w:fill="auto"/>
            <w:noWrap/>
            <w:vAlign w:val="bottom"/>
            <w:hideMark/>
          </w:tcPr>
          <w:p w14:paraId="04895493" w14:textId="562B63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E4B3E" w14:textId="5D7BA55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F195A12" w14:textId="70F0ECA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60,246.79 </w:t>
            </w:r>
          </w:p>
        </w:tc>
      </w:tr>
      <w:tr w:rsidR="000A5FD4" w:rsidRPr="000A5FD4" w14:paraId="66BB4A4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6EF7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CFB4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774086DD" w14:textId="5934845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182D5B5" w14:textId="3E8FFA2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D3954" w14:textId="0ACEF7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49D0451" w14:textId="00E02C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4,395.00 </w:t>
            </w:r>
          </w:p>
        </w:tc>
      </w:tr>
      <w:tr w:rsidR="000A5FD4" w:rsidRPr="000A5FD4" w14:paraId="0BC7855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CE2B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1632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5EB51074" w14:textId="6EF968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3450AB5" w14:textId="15382F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89B84" w14:textId="5B1EF52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330805" w14:textId="303DEF7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4,395.00 </w:t>
            </w:r>
          </w:p>
        </w:tc>
      </w:tr>
      <w:tr w:rsidR="000A5FD4" w:rsidRPr="000A5FD4" w14:paraId="598C757A"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52B55F"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004A66D" w14:textId="3EC0ED8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46,912,593.34 </w:t>
            </w:r>
          </w:p>
        </w:tc>
        <w:tc>
          <w:tcPr>
            <w:tcW w:w="958" w:type="pct"/>
            <w:tcBorders>
              <w:top w:val="nil"/>
              <w:left w:val="nil"/>
              <w:bottom w:val="single" w:sz="4" w:space="0" w:color="000000"/>
              <w:right w:val="single" w:sz="4" w:space="0" w:color="000000"/>
            </w:tcBorders>
            <w:shd w:val="clear" w:color="D8D8D8" w:fill="D8D8D8"/>
            <w:noWrap/>
            <w:vAlign w:val="bottom"/>
            <w:hideMark/>
          </w:tcPr>
          <w:p w14:paraId="4D715DD1" w14:textId="762219C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290850" w14:textId="181C7AA6"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6E3099E2" w14:textId="1211AF9B"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46,912,593.34 </w:t>
            </w:r>
          </w:p>
        </w:tc>
      </w:tr>
      <w:tr w:rsidR="000A5FD4" w:rsidRPr="000A5FD4" w14:paraId="3D12FA5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3A541"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7A9F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EF8227" w14:textId="2517BFF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520,280.13 </w:t>
            </w:r>
          </w:p>
        </w:tc>
        <w:tc>
          <w:tcPr>
            <w:tcW w:w="958" w:type="pct"/>
            <w:tcBorders>
              <w:top w:val="nil"/>
              <w:left w:val="nil"/>
              <w:bottom w:val="single" w:sz="4" w:space="0" w:color="000000"/>
              <w:right w:val="single" w:sz="4" w:space="0" w:color="000000"/>
            </w:tcBorders>
            <w:shd w:val="clear" w:color="auto" w:fill="auto"/>
            <w:noWrap/>
            <w:vAlign w:val="bottom"/>
            <w:hideMark/>
          </w:tcPr>
          <w:p w14:paraId="5F60F8D1" w14:textId="20666C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66449" w14:textId="657A155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FB20FC0" w14:textId="0BC4348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520,280.13 </w:t>
            </w:r>
          </w:p>
        </w:tc>
      </w:tr>
      <w:tr w:rsidR="000A5FD4" w:rsidRPr="000A5FD4" w14:paraId="39E671B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9A66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29BD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27F20EDB" w14:textId="091CD2A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97,876.60 </w:t>
            </w:r>
          </w:p>
        </w:tc>
        <w:tc>
          <w:tcPr>
            <w:tcW w:w="958" w:type="pct"/>
            <w:tcBorders>
              <w:top w:val="nil"/>
              <w:left w:val="nil"/>
              <w:bottom w:val="single" w:sz="4" w:space="0" w:color="000000"/>
              <w:right w:val="single" w:sz="4" w:space="0" w:color="000000"/>
            </w:tcBorders>
            <w:shd w:val="clear" w:color="auto" w:fill="auto"/>
            <w:noWrap/>
            <w:vAlign w:val="bottom"/>
            <w:hideMark/>
          </w:tcPr>
          <w:p w14:paraId="0C30A96D" w14:textId="59F9262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0611C" w14:textId="6BD0D18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7FA56F2" w14:textId="0F3D14A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97,876.60 </w:t>
            </w:r>
          </w:p>
        </w:tc>
      </w:tr>
      <w:tr w:rsidR="000A5FD4" w:rsidRPr="000A5FD4" w14:paraId="62972DB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506E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06465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61C699C7" w14:textId="4CA1996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B065D62" w14:textId="771C953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393644" w14:textId="2BC90A3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E3BB59" w14:textId="382A19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1D6DFB8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1539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FC13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1493FECD" w14:textId="42ACEA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0CA2AB5C" w14:textId="3BEC981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49454" w14:textId="66A6C6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A0B4549" w14:textId="23C2C14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97,902.00 </w:t>
            </w:r>
          </w:p>
        </w:tc>
      </w:tr>
      <w:tr w:rsidR="000A5FD4" w:rsidRPr="000A5FD4" w14:paraId="5DE957F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6529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C273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6068CB62" w14:textId="65B00CC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001,519.69 </w:t>
            </w:r>
          </w:p>
        </w:tc>
        <w:tc>
          <w:tcPr>
            <w:tcW w:w="958" w:type="pct"/>
            <w:tcBorders>
              <w:top w:val="nil"/>
              <w:left w:val="nil"/>
              <w:bottom w:val="single" w:sz="4" w:space="0" w:color="000000"/>
              <w:right w:val="single" w:sz="4" w:space="0" w:color="000000"/>
            </w:tcBorders>
            <w:shd w:val="clear" w:color="auto" w:fill="auto"/>
            <w:noWrap/>
            <w:vAlign w:val="bottom"/>
            <w:hideMark/>
          </w:tcPr>
          <w:p w14:paraId="2F4F521C" w14:textId="7CB9D0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DB80B" w14:textId="24D6AE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5A367E" w14:textId="09954A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001,519.69 </w:t>
            </w:r>
          </w:p>
        </w:tc>
      </w:tr>
      <w:tr w:rsidR="000A5FD4" w:rsidRPr="000A5FD4" w14:paraId="10E31DF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0708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AB88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6996BF34" w14:textId="66A296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bottom"/>
            <w:hideMark/>
          </w:tcPr>
          <w:p w14:paraId="573220C1" w14:textId="4144D3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F7769" w14:textId="5DD4ED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734D52F" w14:textId="6EB8A42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58,154.75 </w:t>
            </w:r>
          </w:p>
        </w:tc>
      </w:tr>
      <w:tr w:rsidR="000A5FD4" w:rsidRPr="000A5FD4" w14:paraId="6311EB5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1D89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DFBBE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73376D18" w14:textId="0520421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0612110" w14:textId="1AC5E42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E39A8" w14:textId="35202B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36A984" w14:textId="65B3193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753C63A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F5AC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9744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447EC3A6" w14:textId="7A8D1D3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4E249ACF" w14:textId="6B2A707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3D96E" w14:textId="722500B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C92FD2" w14:textId="0D01C31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5,780.00 </w:t>
            </w:r>
          </w:p>
        </w:tc>
      </w:tr>
      <w:tr w:rsidR="000A5FD4" w:rsidRPr="000A5FD4" w14:paraId="1D0BB5C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6F74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80B1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739F78EE" w14:textId="7E8648E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7EF2631" w14:textId="696A7F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8F6A6" w14:textId="43C6E18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3B17C5" w14:textId="08192EB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08A0AEC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8C17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30B4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4845B30F" w14:textId="566774D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34F32CBA" w14:textId="2D260B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7B315" w14:textId="69A51AB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6E32D3" w14:textId="13A95BB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1,465.00 </w:t>
            </w:r>
          </w:p>
        </w:tc>
      </w:tr>
      <w:tr w:rsidR="000A5FD4" w:rsidRPr="000A5FD4" w14:paraId="1F64CB2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DF85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BDDB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6146A334" w14:textId="28115F7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618,702.00 </w:t>
            </w:r>
          </w:p>
        </w:tc>
        <w:tc>
          <w:tcPr>
            <w:tcW w:w="958" w:type="pct"/>
            <w:tcBorders>
              <w:top w:val="nil"/>
              <w:left w:val="nil"/>
              <w:bottom w:val="single" w:sz="4" w:space="0" w:color="000000"/>
              <w:right w:val="single" w:sz="4" w:space="0" w:color="000000"/>
            </w:tcBorders>
            <w:shd w:val="clear" w:color="auto" w:fill="auto"/>
            <w:noWrap/>
            <w:vAlign w:val="bottom"/>
            <w:hideMark/>
          </w:tcPr>
          <w:p w14:paraId="6DEFF248" w14:textId="16D03E2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E9FAE" w14:textId="687B808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CB0A2DC" w14:textId="6818708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618,702.00 </w:t>
            </w:r>
          </w:p>
        </w:tc>
      </w:tr>
      <w:tr w:rsidR="000A5FD4" w:rsidRPr="000A5FD4" w14:paraId="78C6A73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2937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706FE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1182074D" w14:textId="46F9C7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576,151.38 </w:t>
            </w:r>
          </w:p>
        </w:tc>
        <w:tc>
          <w:tcPr>
            <w:tcW w:w="958" w:type="pct"/>
            <w:tcBorders>
              <w:top w:val="nil"/>
              <w:left w:val="nil"/>
              <w:bottom w:val="single" w:sz="4" w:space="0" w:color="000000"/>
              <w:right w:val="single" w:sz="4" w:space="0" w:color="000000"/>
            </w:tcBorders>
            <w:shd w:val="clear" w:color="auto" w:fill="auto"/>
            <w:noWrap/>
            <w:vAlign w:val="bottom"/>
            <w:hideMark/>
          </w:tcPr>
          <w:p w14:paraId="445EDDA7" w14:textId="4B33838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A30DB" w14:textId="4489CCB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2E0E53A" w14:textId="6598E33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576,151.38 </w:t>
            </w:r>
          </w:p>
        </w:tc>
      </w:tr>
      <w:tr w:rsidR="000A5FD4" w:rsidRPr="000A5FD4" w14:paraId="06416CE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A4F0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5F22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33A73701" w14:textId="06C9170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037,651.79 </w:t>
            </w:r>
          </w:p>
        </w:tc>
        <w:tc>
          <w:tcPr>
            <w:tcW w:w="958" w:type="pct"/>
            <w:tcBorders>
              <w:top w:val="nil"/>
              <w:left w:val="nil"/>
              <w:bottom w:val="single" w:sz="4" w:space="0" w:color="000000"/>
              <w:right w:val="single" w:sz="4" w:space="0" w:color="000000"/>
            </w:tcBorders>
            <w:shd w:val="clear" w:color="auto" w:fill="auto"/>
            <w:noWrap/>
            <w:vAlign w:val="bottom"/>
            <w:hideMark/>
          </w:tcPr>
          <w:p w14:paraId="30F5F8BB" w14:textId="54973A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3EFD4" w14:textId="613A3EC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248650" w14:textId="22F041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037,651.79 </w:t>
            </w:r>
          </w:p>
        </w:tc>
      </w:tr>
      <w:tr w:rsidR="000A5FD4" w:rsidRPr="000A5FD4" w14:paraId="343B35F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C8CF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9143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44A0B3A" w14:textId="754CBA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37,260.00 </w:t>
            </w:r>
          </w:p>
        </w:tc>
        <w:tc>
          <w:tcPr>
            <w:tcW w:w="958" w:type="pct"/>
            <w:tcBorders>
              <w:top w:val="nil"/>
              <w:left w:val="nil"/>
              <w:bottom w:val="single" w:sz="4" w:space="0" w:color="000000"/>
              <w:right w:val="single" w:sz="4" w:space="0" w:color="000000"/>
            </w:tcBorders>
            <w:shd w:val="clear" w:color="auto" w:fill="auto"/>
            <w:noWrap/>
            <w:vAlign w:val="bottom"/>
            <w:hideMark/>
          </w:tcPr>
          <w:p w14:paraId="079D8A36" w14:textId="035C96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C00CD" w14:textId="45441C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A478161" w14:textId="3D8CF4A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37,260.00 </w:t>
            </w:r>
          </w:p>
        </w:tc>
      </w:tr>
      <w:tr w:rsidR="000A5FD4" w:rsidRPr="000A5FD4" w14:paraId="144E6A6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2026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2C95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28A2D09E" w14:textId="75C2F3F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92A1837" w14:textId="6B5C9E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FAF27" w14:textId="6F9A7B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C1F3559" w14:textId="11EE16A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77C93EE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5C24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BAA4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328F9F36" w14:textId="679F922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ADBB069" w14:textId="76276EB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B8528" w14:textId="6B4DA96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A0047A3" w14:textId="19D3089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1,465.00 </w:t>
            </w:r>
          </w:p>
        </w:tc>
      </w:tr>
      <w:tr w:rsidR="000A5FD4" w:rsidRPr="000A5FD4" w14:paraId="65DF321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0477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1943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60DEE30E" w14:textId="55EC7E3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1B98652" w14:textId="397B4E6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2E9C2" w14:textId="36C6E30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EAE7584" w14:textId="32ED607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383EE36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0FD0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81EF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oona Piagapo</w:t>
            </w:r>
          </w:p>
        </w:tc>
        <w:tc>
          <w:tcPr>
            <w:tcW w:w="1003" w:type="pct"/>
            <w:tcBorders>
              <w:top w:val="nil"/>
              <w:left w:val="nil"/>
              <w:bottom w:val="single" w:sz="4" w:space="0" w:color="000000"/>
              <w:right w:val="single" w:sz="4" w:space="0" w:color="000000"/>
            </w:tcBorders>
            <w:shd w:val="clear" w:color="auto" w:fill="auto"/>
            <w:noWrap/>
            <w:vAlign w:val="bottom"/>
            <w:hideMark/>
          </w:tcPr>
          <w:p w14:paraId="78D86AED" w14:textId="523E299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18B02B5" w14:textId="355555F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38FED" w14:textId="45E2329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E55D73" w14:textId="1441AC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3EBC2D3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71CC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875E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44A111AA" w14:textId="411C2D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722F774E" w14:textId="0ABC72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0CF4B" w14:textId="14DF934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41D2FB7" w14:textId="570E79C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76,930.00 </w:t>
            </w:r>
          </w:p>
        </w:tc>
      </w:tr>
      <w:tr w:rsidR="000A5FD4" w:rsidRPr="000A5FD4" w14:paraId="36E2F36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E5CA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496A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15A482C6" w14:textId="5325E4E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339B44E" w14:textId="0D1368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6EE07" w14:textId="3ABF54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5A64647" w14:textId="32CB503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1,465.00 </w:t>
            </w:r>
          </w:p>
        </w:tc>
      </w:tr>
      <w:tr w:rsidR="000A5FD4" w:rsidRPr="000A5FD4" w14:paraId="22A2BFB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16A1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F2DB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5638FADA" w14:textId="66B542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FC5A54" w14:textId="38B305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24041" w14:textId="69AE153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07BB21" w14:textId="3F0EE9B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05EC50FE"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10048"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394A439" w14:textId="762D6333"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8,970,67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686CDEEB" w14:textId="26E5646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3B0D0C3" w14:textId="1DFE120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1459831" w14:textId="6D16E85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8,970,677.02 </w:t>
            </w:r>
          </w:p>
        </w:tc>
      </w:tr>
      <w:tr w:rsidR="000A5FD4" w:rsidRPr="000A5FD4" w14:paraId="69CC180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BD4CC"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4F7C9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2B6C5918" w14:textId="0080E6C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6A2C130" w14:textId="4AD56F2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A359D" w14:textId="441BF2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47A685" w14:textId="3B757EA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350.00 </w:t>
            </w:r>
          </w:p>
        </w:tc>
      </w:tr>
      <w:tr w:rsidR="000A5FD4" w:rsidRPr="000A5FD4" w14:paraId="530C39E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2AAF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5D18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4DE4BF73" w14:textId="4314B52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B918594" w14:textId="4A28D48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E60B2" w14:textId="10E9FB8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907604" w14:textId="1785C0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246E3D8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6A44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8B1D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14BCAACE" w14:textId="412CB8B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4F15ECE" w14:textId="37498AC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EC0A1" w14:textId="777D6D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8C0B861" w14:textId="0289A9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2E50C5C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C1BA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E59F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8CE59AF" w14:textId="77A8B3A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F535934" w14:textId="44A2981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201E6" w14:textId="0BC386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B5F9E82" w14:textId="7A5336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3F8B5CC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05A5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7209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2289F7EE" w14:textId="62AE541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1F92C58" w14:textId="05A2A6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6FF5D" w14:textId="555A0C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61F72FE" w14:textId="7652D6C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350.00 </w:t>
            </w:r>
          </w:p>
        </w:tc>
      </w:tr>
      <w:tr w:rsidR="000A5FD4" w:rsidRPr="000A5FD4" w14:paraId="45ED61D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41F3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DFBF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1C17DFB1" w14:textId="5A61444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AED3C2D" w14:textId="290373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A7100" w14:textId="7F2F7E3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93DE0FF" w14:textId="56D0EB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7632354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0433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F45F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1CA672" w14:textId="2DB405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bottom"/>
            <w:hideMark/>
          </w:tcPr>
          <w:p w14:paraId="6F2A2B58" w14:textId="04C8489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DB732" w14:textId="21FADA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1F9C61D" w14:textId="4B3C39C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148,896.38 </w:t>
            </w:r>
          </w:p>
        </w:tc>
      </w:tr>
      <w:tr w:rsidR="000A5FD4" w:rsidRPr="000A5FD4" w14:paraId="3127051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2D07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43FD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15C125FF" w14:textId="2BABC9A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DDB5EC9" w14:textId="109E4C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D012DF" w14:textId="440CAF8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070C449" w14:textId="2884F6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3338FA3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B958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4492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4F96AF89" w14:textId="5F72FD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D90338" w14:textId="134935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D5D20" w14:textId="4FCBE72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ACA700A" w14:textId="788D053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748C7F0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2D30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5F02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3F9C0999" w14:textId="738F8F8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0291A35" w14:textId="3C9D7D6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F451D" w14:textId="30B4B53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6B258D" w14:textId="4D04CD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544AC3A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1B2C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3DBD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64F5FB15" w14:textId="424BC7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BAE3A28" w14:textId="3B075BB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9EF16" w14:textId="464B538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056280A" w14:textId="33DE349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5162CC5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0A41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4496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5DE07A43" w14:textId="48C46D5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07BF3CC7" w14:textId="6C57A3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B4900" w14:textId="7EA19D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7C735E" w14:textId="6ED1D8A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3,240.64 </w:t>
            </w:r>
          </w:p>
        </w:tc>
      </w:tr>
      <w:tr w:rsidR="000A5FD4" w:rsidRPr="000A5FD4" w14:paraId="1174C66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614B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5E55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668CC054" w14:textId="04A6C3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0BB426A" w14:textId="798A549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FA590" w14:textId="7423F01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6AF62FA" w14:textId="39C3DC3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58CEA57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BE5A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65D7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CD36C4" w14:textId="0EA8C33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BAB313" w14:textId="7606FB1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4D0BE" w14:textId="5FCCD8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78F7FE" w14:textId="24D632D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805,000.00 </w:t>
            </w:r>
          </w:p>
        </w:tc>
      </w:tr>
      <w:tr w:rsidR="000A5FD4" w:rsidRPr="000A5FD4" w14:paraId="12A60C6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F7A9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DAB1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0699AE2F" w14:textId="4FF1E6C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0BBFB38" w14:textId="70EA219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16B62" w14:textId="54C0DE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9A178DB" w14:textId="463BD5E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70B7AAF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690A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82A3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5847C2" w14:textId="3666813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DC5DE20" w14:textId="093E13A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76D2E" w14:textId="733B8B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B546BC7" w14:textId="71E774D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255A6C6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7120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CB02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2D2F8950" w14:textId="50BE11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3B3892C" w14:textId="06C1874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21EEB" w14:textId="043902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B891795" w14:textId="3594C47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6A305781"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E350B"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B45973F" w14:textId="043BFFC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40,915,062.81 </w:t>
            </w:r>
          </w:p>
        </w:tc>
        <w:tc>
          <w:tcPr>
            <w:tcW w:w="958" w:type="pct"/>
            <w:tcBorders>
              <w:top w:val="nil"/>
              <w:left w:val="nil"/>
              <w:bottom w:val="single" w:sz="4" w:space="0" w:color="000000"/>
              <w:right w:val="single" w:sz="4" w:space="0" w:color="000000"/>
            </w:tcBorders>
            <w:shd w:val="clear" w:color="D8D8D8" w:fill="D8D8D8"/>
            <w:noWrap/>
            <w:vAlign w:val="bottom"/>
            <w:hideMark/>
          </w:tcPr>
          <w:p w14:paraId="67C84B30" w14:textId="40B6191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9F961A8" w14:textId="628CF9D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3F242F1E" w14:textId="5E3C6B7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40,915,062.81 </w:t>
            </w:r>
          </w:p>
        </w:tc>
      </w:tr>
      <w:tr w:rsidR="000A5FD4" w:rsidRPr="000A5FD4" w14:paraId="68665F8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9E640"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2FEC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B95678B" w14:textId="35A06FE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228,170.45 </w:t>
            </w:r>
          </w:p>
        </w:tc>
        <w:tc>
          <w:tcPr>
            <w:tcW w:w="958" w:type="pct"/>
            <w:tcBorders>
              <w:top w:val="nil"/>
              <w:left w:val="nil"/>
              <w:bottom w:val="single" w:sz="4" w:space="0" w:color="000000"/>
              <w:right w:val="single" w:sz="4" w:space="0" w:color="000000"/>
            </w:tcBorders>
            <w:shd w:val="clear" w:color="auto" w:fill="auto"/>
            <w:noWrap/>
            <w:vAlign w:val="bottom"/>
            <w:hideMark/>
          </w:tcPr>
          <w:p w14:paraId="5DB2295E" w14:textId="6FBDF6D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E9EE51" w14:textId="7EC45C3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76853DF" w14:textId="456693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228,170.45 </w:t>
            </w:r>
          </w:p>
        </w:tc>
      </w:tr>
      <w:tr w:rsidR="000A5FD4" w:rsidRPr="000A5FD4" w14:paraId="7B63EFE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CF11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06956F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643A459A" w14:textId="71BED3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bottom"/>
            <w:hideMark/>
          </w:tcPr>
          <w:p w14:paraId="2A8D192A" w14:textId="35E3DF7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B178F" w14:textId="158B53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937E5F" w14:textId="6107E0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68,780.00 </w:t>
            </w:r>
          </w:p>
        </w:tc>
      </w:tr>
      <w:tr w:rsidR="000A5FD4" w:rsidRPr="000A5FD4" w14:paraId="4579C63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78FB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04F3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22FCE47A" w14:textId="10F8207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AD5E5D3" w14:textId="142065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EB0C2" w14:textId="431A2BD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C2FEBE7" w14:textId="088766A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8,570.00 </w:t>
            </w:r>
          </w:p>
        </w:tc>
      </w:tr>
      <w:tr w:rsidR="000A5FD4" w:rsidRPr="000A5FD4" w14:paraId="4CAC615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55EB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FFB5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225AC094" w14:textId="337822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E9AC489" w14:textId="398D059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27C48" w14:textId="5ADEDA4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D16BF0E" w14:textId="71C8A8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350.00 </w:t>
            </w:r>
          </w:p>
        </w:tc>
      </w:tr>
      <w:tr w:rsidR="000A5FD4" w:rsidRPr="000A5FD4" w14:paraId="4F6BC8F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E231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5DC5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52B00C" w14:textId="74CE57E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9,391,451.00 </w:t>
            </w:r>
          </w:p>
        </w:tc>
        <w:tc>
          <w:tcPr>
            <w:tcW w:w="958" w:type="pct"/>
            <w:tcBorders>
              <w:top w:val="nil"/>
              <w:left w:val="nil"/>
              <w:bottom w:val="single" w:sz="4" w:space="0" w:color="000000"/>
              <w:right w:val="single" w:sz="4" w:space="0" w:color="000000"/>
            </w:tcBorders>
            <w:shd w:val="clear" w:color="auto" w:fill="auto"/>
            <w:noWrap/>
            <w:vAlign w:val="bottom"/>
            <w:hideMark/>
          </w:tcPr>
          <w:p w14:paraId="6B38B045" w14:textId="2ABADB4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F4731" w14:textId="4B8BA4B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EB1405" w14:textId="517C9F4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9,391,451.00 </w:t>
            </w:r>
          </w:p>
        </w:tc>
      </w:tr>
      <w:tr w:rsidR="000A5FD4" w:rsidRPr="000A5FD4" w14:paraId="7CEAA83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9EB6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873F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2BA557FF" w14:textId="636B6FC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12D8AE3" w14:textId="22A803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5D140" w14:textId="12BFC7E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AA95339" w14:textId="0131BC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350.00 </w:t>
            </w:r>
          </w:p>
        </w:tc>
      </w:tr>
      <w:tr w:rsidR="000A5FD4" w:rsidRPr="000A5FD4" w14:paraId="4117CC6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453A0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EE5F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075A32DE" w14:textId="571EFFC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2A5E3036" w14:textId="1658373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C5EFB" w14:textId="260E61B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A84BB72" w14:textId="53FAA7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07,200.00 </w:t>
            </w:r>
          </w:p>
        </w:tc>
      </w:tr>
      <w:tr w:rsidR="000A5FD4" w:rsidRPr="000A5FD4" w14:paraId="3DAF1DE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A141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098E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6BE7CA9C" w14:textId="3EA02F5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3654AEF2" w14:textId="731A34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83F85" w14:textId="252A2A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39C7B4" w14:textId="521BBB8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40,789.00 </w:t>
            </w:r>
          </w:p>
        </w:tc>
      </w:tr>
      <w:tr w:rsidR="000A5FD4" w:rsidRPr="000A5FD4" w14:paraId="2F303A0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C0FA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030A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7BA6A9F1" w14:textId="2F08951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97,915.00 </w:t>
            </w:r>
          </w:p>
        </w:tc>
        <w:tc>
          <w:tcPr>
            <w:tcW w:w="958" w:type="pct"/>
            <w:tcBorders>
              <w:top w:val="nil"/>
              <w:left w:val="nil"/>
              <w:bottom w:val="single" w:sz="4" w:space="0" w:color="000000"/>
              <w:right w:val="single" w:sz="4" w:space="0" w:color="000000"/>
            </w:tcBorders>
            <w:shd w:val="clear" w:color="auto" w:fill="auto"/>
            <w:noWrap/>
            <w:vAlign w:val="bottom"/>
            <w:hideMark/>
          </w:tcPr>
          <w:p w14:paraId="43D27362" w14:textId="617290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1566E" w14:textId="337F268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77DC660" w14:textId="785642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97,915.00 </w:t>
            </w:r>
          </w:p>
        </w:tc>
      </w:tr>
      <w:tr w:rsidR="000A5FD4" w:rsidRPr="000A5FD4" w14:paraId="0C24B3E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DE5D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7732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3B685C6E" w14:textId="5A60C3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DAEBE94" w14:textId="166FF25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20CB5" w14:textId="0032EB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C3E4688" w14:textId="7EA8B2A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350.00 </w:t>
            </w:r>
          </w:p>
        </w:tc>
      </w:tr>
      <w:tr w:rsidR="000A5FD4" w:rsidRPr="000A5FD4" w14:paraId="658C16C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5D53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0AED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7E5F3EB2" w14:textId="4CEEA9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6F52A67" w14:textId="4E8FDCD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86F16" w14:textId="27D85C5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F7A6547" w14:textId="39CEF9C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350.00 </w:t>
            </w:r>
          </w:p>
        </w:tc>
      </w:tr>
      <w:tr w:rsidR="000A5FD4" w:rsidRPr="000A5FD4" w14:paraId="765B312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3B7A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93AD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45131449" w14:textId="28FF85B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7FE079E" w14:textId="179748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6FCBC" w14:textId="5D91DD4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ACA84F2" w14:textId="645624C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350.00 </w:t>
            </w:r>
          </w:p>
        </w:tc>
      </w:tr>
      <w:tr w:rsidR="000A5FD4" w:rsidRPr="000A5FD4" w14:paraId="74B0448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954C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50A6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3C5D54FB" w14:textId="077B63C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99,190.00 </w:t>
            </w:r>
          </w:p>
        </w:tc>
        <w:tc>
          <w:tcPr>
            <w:tcW w:w="958" w:type="pct"/>
            <w:tcBorders>
              <w:top w:val="nil"/>
              <w:left w:val="nil"/>
              <w:bottom w:val="single" w:sz="4" w:space="0" w:color="000000"/>
              <w:right w:val="single" w:sz="4" w:space="0" w:color="000000"/>
            </w:tcBorders>
            <w:shd w:val="clear" w:color="auto" w:fill="auto"/>
            <w:noWrap/>
            <w:vAlign w:val="bottom"/>
            <w:hideMark/>
          </w:tcPr>
          <w:p w14:paraId="6391FE2B" w14:textId="43EDFA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0ACE2" w14:textId="7544279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A853E35" w14:textId="5DD180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99,190.00 </w:t>
            </w:r>
          </w:p>
        </w:tc>
      </w:tr>
      <w:tr w:rsidR="000A5FD4" w:rsidRPr="000A5FD4" w14:paraId="07F0471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0ED1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5733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29B2AEBF" w14:textId="7E4E33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81,886.00 </w:t>
            </w:r>
          </w:p>
        </w:tc>
        <w:tc>
          <w:tcPr>
            <w:tcW w:w="958" w:type="pct"/>
            <w:tcBorders>
              <w:top w:val="nil"/>
              <w:left w:val="nil"/>
              <w:bottom w:val="single" w:sz="4" w:space="0" w:color="000000"/>
              <w:right w:val="single" w:sz="4" w:space="0" w:color="000000"/>
            </w:tcBorders>
            <w:shd w:val="clear" w:color="auto" w:fill="auto"/>
            <w:noWrap/>
            <w:vAlign w:val="bottom"/>
            <w:hideMark/>
          </w:tcPr>
          <w:p w14:paraId="46E6A915" w14:textId="4F1AB19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16059" w14:textId="0903A5B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C0A0861" w14:textId="43EFA8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81,886.00 </w:t>
            </w:r>
          </w:p>
        </w:tc>
      </w:tr>
      <w:tr w:rsidR="000A5FD4" w:rsidRPr="000A5FD4" w14:paraId="5B92B51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4B6C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5576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5B35B83E" w14:textId="4E9D844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39,022.68 </w:t>
            </w:r>
          </w:p>
        </w:tc>
        <w:tc>
          <w:tcPr>
            <w:tcW w:w="958" w:type="pct"/>
            <w:tcBorders>
              <w:top w:val="nil"/>
              <w:left w:val="nil"/>
              <w:bottom w:val="single" w:sz="4" w:space="0" w:color="000000"/>
              <w:right w:val="single" w:sz="4" w:space="0" w:color="000000"/>
            </w:tcBorders>
            <w:shd w:val="clear" w:color="auto" w:fill="auto"/>
            <w:noWrap/>
            <w:vAlign w:val="bottom"/>
            <w:hideMark/>
          </w:tcPr>
          <w:p w14:paraId="36EA0F78" w14:textId="737732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04C7A" w14:textId="388DCC2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562D504" w14:textId="63C71E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39,022.68 </w:t>
            </w:r>
          </w:p>
        </w:tc>
      </w:tr>
      <w:tr w:rsidR="000A5FD4" w:rsidRPr="000A5FD4" w14:paraId="49CC267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B48B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1883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77B4A4B6" w14:textId="5CEB573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681FD36D" w14:textId="6A5728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ED970" w14:textId="21C87C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6E8532F" w14:textId="3B11804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6,684,045.00 </w:t>
            </w:r>
          </w:p>
        </w:tc>
      </w:tr>
      <w:tr w:rsidR="000A5FD4" w:rsidRPr="000A5FD4" w14:paraId="71A9105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B73F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CF6C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782398D6" w14:textId="5152FF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17,370.36 </w:t>
            </w:r>
          </w:p>
        </w:tc>
        <w:tc>
          <w:tcPr>
            <w:tcW w:w="958" w:type="pct"/>
            <w:tcBorders>
              <w:top w:val="nil"/>
              <w:left w:val="nil"/>
              <w:bottom w:val="single" w:sz="4" w:space="0" w:color="000000"/>
              <w:right w:val="single" w:sz="4" w:space="0" w:color="000000"/>
            </w:tcBorders>
            <w:shd w:val="clear" w:color="auto" w:fill="auto"/>
            <w:noWrap/>
            <w:vAlign w:val="bottom"/>
            <w:hideMark/>
          </w:tcPr>
          <w:p w14:paraId="08AB4F91" w14:textId="64872C8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8310A" w14:textId="635E484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E1E0B6C" w14:textId="2F404F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17,370.36 </w:t>
            </w:r>
          </w:p>
        </w:tc>
      </w:tr>
      <w:tr w:rsidR="000A5FD4" w:rsidRPr="000A5FD4" w14:paraId="3228D8E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3C45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06AC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133CB25B" w14:textId="66BDC5B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A92F5AC" w14:textId="64DD2A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E78C32" w14:textId="2B71AA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7FA234B" w14:textId="65BDCE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5,350.00 </w:t>
            </w:r>
          </w:p>
        </w:tc>
      </w:tr>
      <w:tr w:rsidR="000A5FD4" w:rsidRPr="000A5FD4" w14:paraId="46F98E0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4E10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A2A6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1098F3A" w14:textId="2B9F71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16C88DCC" w14:textId="7EB017B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489FA" w14:textId="39828C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E5DFE83" w14:textId="709F0A2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1,980.00 </w:t>
            </w:r>
          </w:p>
        </w:tc>
      </w:tr>
      <w:tr w:rsidR="000A5FD4" w:rsidRPr="000A5FD4" w14:paraId="76BD7F0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A835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DE13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175707BB" w14:textId="5D159F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0D03C3F" w14:textId="222D79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3EFEA" w14:textId="4F9178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F37B23C" w14:textId="240B881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5,780.00 </w:t>
            </w:r>
          </w:p>
        </w:tc>
      </w:tr>
      <w:tr w:rsidR="000A5FD4" w:rsidRPr="000A5FD4" w14:paraId="043EBB6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E806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132C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3F15048F" w14:textId="2970417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245CB1C0" w14:textId="53964A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BD763" w14:textId="72738C8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22B321" w14:textId="0544AAA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6,850.00 </w:t>
            </w:r>
          </w:p>
        </w:tc>
      </w:tr>
      <w:tr w:rsidR="000A5FD4" w:rsidRPr="000A5FD4" w14:paraId="2DFC77D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7292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3218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2C8AEA47" w14:textId="28B9B6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00,528.32 </w:t>
            </w:r>
          </w:p>
        </w:tc>
        <w:tc>
          <w:tcPr>
            <w:tcW w:w="958" w:type="pct"/>
            <w:tcBorders>
              <w:top w:val="nil"/>
              <w:left w:val="nil"/>
              <w:bottom w:val="single" w:sz="4" w:space="0" w:color="000000"/>
              <w:right w:val="single" w:sz="4" w:space="0" w:color="000000"/>
            </w:tcBorders>
            <w:shd w:val="clear" w:color="auto" w:fill="auto"/>
            <w:noWrap/>
            <w:vAlign w:val="bottom"/>
            <w:hideMark/>
          </w:tcPr>
          <w:p w14:paraId="684A6747" w14:textId="2FBD4D3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9058F" w14:textId="7AC23F9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06EE9B" w14:textId="79C3282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00,528.32 </w:t>
            </w:r>
          </w:p>
        </w:tc>
      </w:tr>
      <w:tr w:rsidR="000A5FD4" w:rsidRPr="000A5FD4" w14:paraId="2C586B5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F450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8256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089F2CDF" w14:textId="07BF2F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bottom"/>
            <w:hideMark/>
          </w:tcPr>
          <w:p w14:paraId="5D891BAF" w14:textId="27278D3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7FD03" w14:textId="220128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7B24046" w14:textId="5B9D2C2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92,435.00 </w:t>
            </w:r>
          </w:p>
        </w:tc>
      </w:tr>
      <w:tr w:rsidR="000A5FD4" w:rsidRPr="000A5FD4" w14:paraId="31810C2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B8F8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DDF1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47458120" w14:textId="0BDDC7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7792CC" w14:textId="3C92BF1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784B6" w14:textId="513CA4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BB0379" w14:textId="073BF86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91,000.00 </w:t>
            </w:r>
          </w:p>
        </w:tc>
      </w:tr>
      <w:tr w:rsidR="000A5FD4" w:rsidRPr="000A5FD4" w14:paraId="6A78D06B"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BB194B"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2AC61AC7" w14:textId="4B24A49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71,595,518.29 </w:t>
            </w:r>
          </w:p>
        </w:tc>
        <w:tc>
          <w:tcPr>
            <w:tcW w:w="958" w:type="pct"/>
            <w:tcBorders>
              <w:top w:val="nil"/>
              <w:left w:val="nil"/>
              <w:bottom w:val="single" w:sz="4" w:space="0" w:color="000000"/>
              <w:right w:val="single" w:sz="4" w:space="0" w:color="000000"/>
            </w:tcBorders>
            <w:shd w:val="clear" w:color="A5A5A5" w:fill="A5A5A5"/>
            <w:noWrap/>
            <w:vAlign w:val="bottom"/>
            <w:hideMark/>
          </w:tcPr>
          <w:p w14:paraId="0CFE178B" w14:textId="27238250"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AD9DB68" w14:textId="4C8EABD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62C2E930" w14:textId="12D132F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71,595,518.29 </w:t>
            </w:r>
          </w:p>
        </w:tc>
      </w:tr>
      <w:tr w:rsidR="000A5FD4" w:rsidRPr="000A5FD4" w14:paraId="0B7EF172"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E08DFC"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3CB3D2B7" w14:textId="0F5239F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8,885,06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59A78BF9" w14:textId="7F9D317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BB1B2F7" w14:textId="5EE7270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3B2B6999" w14:textId="39EB005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8,885,067.16 </w:t>
            </w:r>
          </w:p>
        </w:tc>
      </w:tr>
      <w:tr w:rsidR="000A5FD4" w:rsidRPr="000A5FD4" w14:paraId="2427F09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1543E"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09A05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0259374D" w14:textId="441CA84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33AB24AB" w14:textId="635A173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A8798" w14:textId="6426198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420AA08" w14:textId="2CBFB99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9,630.00 </w:t>
            </w:r>
          </w:p>
        </w:tc>
      </w:tr>
      <w:tr w:rsidR="000A5FD4" w:rsidRPr="000A5FD4" w14:paraId="1346056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68CA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FBA4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0EA82DF" w14:textId="3E04DED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7FAB849E" w14:textId="4635C7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B98E8" w14:textId="102884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F5F1B2" w14:textId="0911EC4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56,096.53 </w:t>
            </w:r>
          </w:p>
        </w:tc>
      </w:tr>
      <w:tr w:rsidR="000A5FD4" w:rsidRPr="000A5FD4" w14:paraId="51F37F1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AA5D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C956B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9107F01" w14:textId="3FFE25B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2,799.15 </w:t>
            </w:r>
          </w:p>
        </w:tc>
        <w:tc>
          <w:tcPr>
            <w:tcW w:w="958" w:type="pct"/>
            <w:tcBorders>
              <w:top w:val="nil"/>
              <w:left w:val="nil"/>
              <w:bottom w:val="single" w:sz="4" w:space="0" w:color="000000"/>
              <w:right w:val="single" w:sz="4" w:space="0" w:color="000000"/>
            </w:tcBorders>
            <w:shd w:val="clear" w:color="auto" w:fill="auto"/>
            <w:noWrap/>
            <w:vAlign w:val="bottom"/>
            <w:hideMark/>
          </w:tcPr>
          <w:p w14:paraId="78E50707" w14:textId="6B0581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B8431" w14:textId="548BBE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1B0DF7" w14:textId="55BB29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2,799.15 </w:t>
            </w:r>
          </w:p>
        </w:tc>
      </w:tr>
      <w:tr w:rsidR="000A5FD4" w:rsidRPr="000A5FD4" w14:paraId="2338287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0793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617B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27992CFD" w14:textId="1E034B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3A5FA766" w14:textId="0A87EF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5C475" w14:textId="1512A48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C6E6C29" w14:textId="3F10A5B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93,966.82 </w:t>
            </w:r>
          </w:p>
        </w:tc>
      </w:tr>
      <w:tr w:rsidR="000A5FD4" w:rsidRPr="000A5FD4" w14:paraId="20A180E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4C68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1017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46D1CC3B" w14:textId="52498A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7994CE65" w14:textId="7F66FA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EE629" w14:textId="6DBD691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2909B46" w14:textId="15A5DD7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6,364.71 </w:t>
            </w:r>
          </w:p>
        </w:tc>
      </w:tr>
      <w:tr w:rsidR="000A5FD4" w:rsidRPr="000A5FD4" w14:paraId="56B5BA2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A174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BA29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1C5A0DEB" w14:textId="69BB6EB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45D4C2A4" w14:textId="61C60E6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BF85B" w14:textId="7DF330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DB36851" w14:textId="03FA182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96,370.00 </w:t>
            </w:r>
          </w:p>
        </w:tc>
      </w:tr>
      <w:tr w:rsidR="000A5FD4" w:rsidRPr="000A5FD4" w14:paraId="2FA95F5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4268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66B7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68C4D7EB" w14:textId="4E9EF7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629C349A" w14:textId="72B57E1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9AD6CF" w14:textId="44AF6B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82F7506" w14:textId="268366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48,283.89 </w:t>
            </w:r>
          </w:p>
        </w:tc>
      </w:tr>
      <w:tr w:rsidR="000A5FD4" w:rsidRPr="000A5FD4" w14:paraId="0D2F9FA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C5A1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9D08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0A214AD2" w14:textId="7A47D9A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3A401F39" w14:textId="2964F02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AABBE" w14:textId="42B9EF1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9B704A" w14:textId="785909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33,458.80 </w:t>
            </w:r>
          </w:p>
        </w:tc>
      </w:tr>
      <w:tr w:rsidR="000A5FD4" w:rsidRPr="000A5FD4" w14:paraId="0AB9B5E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D6CB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F88A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43FA8473" w14:textId="280535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7CB80D6F" w14:textId="76F8B7B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85D7A" w14:textId="0E11343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C56D86D" w14:textId="62D255C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03,379.32 </w:t>
            </w:r>
          </w:p>
        </w:tc>
      </w:tr>
      <w:tr w:rsidR="000A5FD4" w:rsidRPr="000A5FD4" w14:paraId="44A7D7E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40C6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C88B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547577EC" w14:textId="2C32489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39866F5A" w14:textId="28BAEAC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AA8A2" w14:textId="667945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7D43FFF" w14:textId="780550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79,492.94 </w:t>
            </w:r>
          </w:p>
        </w:tc>
      </w:tr>
      <w:tr w:rsidR="000A5FD4" w:rsidRPr="000A5FD4" w14:paraId="36F2101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2909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191E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0B870272" w14:textId="054D80A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55757361" w14:textId="2166EEA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D83146" w14:textId="791BAAB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1E70686" w14:textId="0D9D77B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5,225.00 </w:t>
            </w:r>
          </w:p>
        </w:tc>
      </w:tr>
      <w:tr w:rsidR="000A5FD4" w:rsidRPr="000A5FD4" w14:paraId="419497CC"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5FC174"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78D7874" w14:textId="23C5EEA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4,328,89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952B09D" w14:textId="234DEA10"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44E52E5" w14:textId="502E46A2"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BCF0F8E" w14:textId="292F3A4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4,328,896.85 </w:t>
            </w:r>
          </w:p>
        </w:tc>
      </w:tr>
      <w:tr w:rsidR="000A5FD4" w:rsidRPr="000A5FD4" w14:paraId="7F71119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04572"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52C8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384A6301" w14:textId="45A06D2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18C4F209" w14:textId="62CB2EC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6007C" w14:textId="05B1C2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DCD7E3E" w14:textId="6EA39D5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46,090.42 </w:t>
            </w:r>
          </w:p>
        </w:tc>
      </w:tr>
      <w:tr w:rsidR="000A5FD4" w:rsidRPr="000A5FD4" w14:paraId="219710C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DFFC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9D78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3F9EEB6E" w14:textId="485175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4EBA9F12" w14:textId="3C25AA3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553A6" w14:textId="6EB9E58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816E689" w14:textId="06021E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25,523.95 </w:t>
            </w:r>
          </w:p>
        </w:tc>
      </w:tr>
      <w:tr w:rsidR="000A5FD4" w:rsidRPr="000A5FD4" w14:paraId="538CB67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C6C3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FD7A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8816741" w14:textId="4E0491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276301EE" w14:textId="520038A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DCEB8" w14:textId="19AD28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00038B7" w14:textId="4AC416F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0,830.18 </w:t>
            </w:r>
          </w:p>
        </w:tc>
      </w:tr>
      <w:tr w:rsidR="000A5FD4" w:rsidRPr="000A5FD4" w14:paraId="4920B98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017E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175E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3D75AE62" w14:textId="4A517E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66AFC2A9" w14:textId="366777B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BBE28" w14:textId="2A8CC6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64B12E5" w14:textId="1E3AF23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86,846.54 </w:t>
            </w:r>
          </w:p>
        </w:tc>
      </w:tr>
      <w:tr w:rsidR="000A5FD4" w:rsidRPr="000A5FD4" w14:paraId="552EC63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A3DD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2699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2CB9D0ED" w14:textId="368D667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871,384.32 </w:t>
            </w:r>
          </w:p>
        </w:tc>
        <w:tc>
          <w:tcPr>
            <w:tcW w:w="958" w:type="pct"/>
            <w:tcBorders>
              <w:top w:val="nil"/>
              <w:left w:val="nil"/>
              <w:bottom w:val="single" w:sz="4" w:space="0" w:color="000000"/>
              <w:right w:val="single" w:sz="4" w:space="0" w:color="000000"/>
            </w:tcBorders>
            <w:shd w:val="clear" w:color="auto" w:fill="auto"/>
            <w:noWrap/>
            <w:vAlign w:val="bottom"/>
            <w:hideMark/>
          </w:tcPr>
          <w:p w14:paraId="6F90CC5E" w14:textId="6BA839E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D1BCD" w14:textId="77EB393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9203F72" w14:textId="544EBBD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871,384.32 </w:t>
            </w:r>
          </w:p>
        </w:tc>
      </w:tr>
      <w:tr w:rsidR="000A5FD4" w:rsidRPr="000A5FD4" w14:paraId="1E4DBB1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60E1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8068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58EEAE39" w14:textId="7B3F29C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579EAA5B" w14:textId="13693D9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A433D" w14:textId="5A0A34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7F287BA" w14:textId="3B68C6C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9,368.82 </w:t>
            </w:r>
          </w:p>
        </w:tc>
      </w:tr>
      <w:tr w:rsidR="000A5FD4" w:rsidRPr="000A5FD4" w14:paraId="7FD5EE8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051D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0FDE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64B84082" w14:textId="29E653D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0B8F95AB" w14:textId="20081D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D7DD1" w14:textId="565FDD2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9807358" w14:textId="132E5D3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918,705.15 </w:t>
            </w:r>
          </w:p>
        </w:tc>
      </w:tr>
      <w:tr w:rsidR="000A5FD4" w:rsidRPr="000A5FD4" w14:paraId="101F9CC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D938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1891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C744803" w14:textId="505EE6A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69,806.65 </w:t>
            </w:r>
          </w:p>
        </w:tc>
        <w:tc>
          <w:tcPr>
            <w:tcW w:w="958" w:type="pct"/>
            <w:tcBorders>
              <w:top w:val="nil"/>
              <w:left w:val="nil"/>
              <w:bottom w:val="single" w:sz="4" w:space="0" w:color="000000"/>
              <w:right w:val="single" w:sz="4" w:space="0" w:color="000000"/>
            </w:tcBorders>
            <w:shd w:val="clear" w:color="auto" w:fill="auto"/>
            <w:noWrap/>
            <w:vAlign w:val="bottom"/>
            <w:hideMark/>
          </w:tcPr>
          <w:p w14:paraId="23FB7814" w14:textId="7AB26EA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A5AB5" w14:textId="6742FF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6B67126" w14:textId="68A711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69,806.65 </w:t>
            </w:r>
          </w:p>
        </w:tc>
      </w:tr>
      <w:tr w:rsidR="000A5FD4" w:rsidRPr="000A5FD4" w14:paraId="4A2E063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DE7F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8C3A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F85A33E" w14:textId="463BF4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44D484B9" w14:textId="095C9A6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48925" w14:textId="35C314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3E2568" w14:textId="110A0D0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67,487.08 </w:t>
            </w:r>
          </w:p>
        </w:tc>
      </w:tr>
      <w:tr w:rsidR="000A5FD4" w:rsidRPr="000A5FD4" w14:paraId="0A5962E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2049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66D1B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1D878663" w14:textId="70B3F2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78,182.54 </w:t>
            </w:r>
          </w:p>
        </w:tc>
        <w:tc>
          <w:tcPr>
            <w:tcW w:w="958" w:type="pct"/>
            <w:tcBorders>
              <w:top w:val="nil"/>
              <w:left w:val="nil"/>
              <w:bottom w:val="single" w:sz="4" w:space="0" w:color="000000"/>
              <w:right w:val="single" w:sz="4" w:space="0" w:color="000000"/>
            </w:tcBorders>
            <w:shd w:val="clear" w:color="auto" w:fill="auto"/>
            <w:noWrap/>
            <w:vAlign w:val="bottom"/>
            <w:hideMark/>
          </w:tcPr>
          <w:p w14:paraId="733B4CF1" w14:textId="6E4520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3B69B" w14:textId="2E1B24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81384B" w14:textId="3C0AAC3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78,182.54 </w:t>
            </w:r>
          </w:p>
        </w:tc>
      </w:tr>
      <w:tr w:rsidR="000A5FD4" w:rsidRPr="000A5FD4" w14:paraId="1292F9B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2E5B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496F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664085FA" w14:textId="5D782F9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94,671.20 </w:t>
            </w:r>
          </w:p>
        </w:tc>
        <w:tc>
          <w:tcPr>
            <w:tcW w:w="958" w:type="pct"/>
            <w:tcBorders>
              <w:top w:val="nil"/>
              <w:left w:val="nil"/>
              <w:bottom w:val="single" w:sz="4" w:space="0" w:color="000000"/>
              <w:right w:val="single" w:sz="4" w:space="0" w:color="000000"/>
            </w:tcBorders>
            <w:shd w:val="clear" w:color="auto" w:fill="auto"/>
            <w:noWrap/>
            <w:vAlign w:val="bottom"/>
            <w:hideMark/>
          </w:tcPr>
          <w:p w14:paraId="5460B883" w14:textId="6B9D566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935AA0" w14:textId="4277B8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9086838" w14:textId="5AC472C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94,671.20 </w:t>
            </w:r>
          </w:p>
        </w:tc>
      </w:tr>
      <w:tr w:rsidR="000A5FD4" w:rsidRPr="000A5FD4" w14:paraId="28B80D21"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83E037"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D3D70EC" w14:textId="7C5C8EC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6,095,54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392210DC" w14:textId="0BC2295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ED9CF7" w14:textId="5DEA23C0"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38AB8FCA" w14:textId="1AA4692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6,095,546.09 </w:t>
            </w:r>
          </w:p>
        </w:tc>
      </w:tr>
      <w:tr w:rsidR="000A5FD4" w:rsidRPr="000A5FD4" w14:paraId="4BFF544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C6F2D"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1D01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40B7D0ED" w14:textId="54FD8A4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66D6E924" w14:textId="69B3FA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AEA22" w14:textId="298807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6B5154F" w14:textId="3AEBF27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65,619.99 </w:t>
            </w:r>
          </w:p>
        </w:tc>
      </w:tr>
      <w:tr w:rsidR="000A5FD4" w:rsidRPr="000A5FD4" w14:paraId="09E22BF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2480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1C22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A33ACC" w14:textId="5FF845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41138717" w14:textId="18AFD09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25540" w14:textId="7BB862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6FD2E34" w14:textId="5364F28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031,039.59 </w:t>
            </w:r>
          </w:p>
        </w:tc>
      </w:tr>
      <w:tr w:rsidR="000A5FD4" w:rsidRPr="000A5FD4" w14:paraId="5DCBD3C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DDA4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CBCE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60989AB9" w14:textId="5F1AADD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5974A81C" w14:textId="2622425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23281" w14:textId="4FC31D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387421" w14:textId="51B42EC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525,845.86 </w:t>
            </w:r>
          </w:p>
        </w:tc>
      </w:tr>
      <w:tr w:rsidR="000A5FD4" w:rsidRPr="000A5FD4" w14:paraId="74D8786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95A0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0AB3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48C55EFB" w14:textId="3E4E7D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56D9A2A5" w14:textId="6F7250A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16E27" w14:textId="6CBEA74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2BC2AE" w14:textId="35176A3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74,842.95 </w:t>
            </w:r>
          </w:p>
        </w:tc>
      </w:tr>
      <w:tr w:rsidR="000A5FD4" w:rsidRPr="000A5FD4" w14:paraId="709780E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1116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505D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37CED5A3" w14:textId="3B32BB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14E6ACDA" w14:textId="02CCB22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81EA7A" w14:textId="472B0D2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30D4EDE" w14:textId="71DA75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36,420.00 </w:t>
            </w:r>
          </w:p>
        </w:tc>
      </w:tr>
      <w:tr w:rsidR="000A5FD4" w:rsidRPr="000A5FD4" w14:paraId="499A474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9DB9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AF5D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EA72BC6" w14:textId="361E6D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32,396.30 </w:t>
            </w:r>
          </w:p>
        </w:tc>
        <w:tc>
          <w:tcPr>
            <w:tcW w:w="958" w:type="pct"/>
            <w:tcBorders>
              <w:top w:val="nil"/>
              <w:left w:val="nil"/>
              <w:bottom w:val="single" w:sz="4" w:space="0" w:color="000000"/>
              <w:right w:val="single" w:sz="4" w:space="0" w:color="000000"/>
            </w:tcBorders>
            <w:shd w:val="clear" w:color="auto" w:fill="auto"/>
            <w:noWrap/>
            <w:vAlign w:val="bottom"/>
            <w:hideMark/>
          </w:tcPr>
          <w:p w14:paraId="4E473ADF" w14:textId="6F1651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A6517" w14:textId="74B668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CF4E24C" w14:textId="2EEE12B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32,396.30 </w:t>
            </w:r>
          </w:p>
        </w:tc>
      </w:tr>
      <w:tr w:rsidR="000A5FD4" w:rsidRPr="000A5FD4" w14:paraId="53DBEF7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CC46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6C4C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09E81D0D" w14:textId="0B94229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11,304.18 </w:t>
            </w:r>
          </w:p>
        </w:tc>
        <w:tc>
          <w:tcPr>
            <w:tcW w:w="958" w:type="pct"/>
            <w:tcBorders>
              <w:top w:val="nil"/>
              <w:left w:val="nil"/>
              <w:bottom w:val="single" w:sz="4" w:space="0" w:color="000000"/>
              <w:right w:val="single" w:sz="4" w:space="0" w:color="000000"/>
            </w:tcBorders>
            <w:shd w:val="clear" w:color="auto" w:fill="auto"/>
            <w:noWrap/>
            <w:vAlign w:val="bottom"/>
            <w:hideMark/>
          </w:tcPr>
          <w:p w14:paraId="28AF40E2" w14:textId="0FD8C7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8EAAD" w14:textId="622D94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C2FE11C" w14:textId="5101FB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11,304.18 </w:t>
            </w:r>
          </w:p>
        </w:tc>
      </w:tr>
      <w:tr w:rsidR="000A5FD4" w:rsidRPr="000A5FD4" w14:paraId="78356D6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DE76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423C92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1BE838AE" w14:textId="61F6CF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36D33385" w14:textId="61F667D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C33A8" w14:textId="6D3FC8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50692AA" w14:textId="2883E90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17,826.07 </w:t>
            </w:r>
          </w:p>
        </w:tc>
      </w:tr>
      <w:tr w:rsidR="000A5FD4" w:rsidRPr="000A5FD4" w14:paraId="220A9B7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30CF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5460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695B923E" w14:textId="6D148ED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7906345B" w14:textId="282121A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36D1C" w14:textId="032E51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A4DB44C" w14:textId="219ED6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0,251.15 </w:t>
            </w:r>
          </w:p>
        </w:tc>
      </w:tr>
      <w:tr w:rsidR="000A5FD4" w:rsidRPr="000A5FD4" w14:paraId="304D301F"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FA94CC"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72B1FEA" w14:textId="268E04F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6,436,034.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C742AA0" w14:textId="73A1E5D2"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941510" w14:textId="32AAC24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7EF8F7F3" w14:textId="04CC9443"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6,436,034.25 </w:t>
            </w:r>
          </w:p>
        </w:tc>
      </w:tr>
      <w:tr w:rsidR="000A5FD4" w:rsidRPr="000A5FD4" w14:paraId="1CA539D7"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3BDF12"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3FE965CB" w14:textId="47B2DE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77F2F5AF" w14:textId="0E2EA6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82BB7" w14:textId="734C690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2041F01D" w14:textId="5C00E8F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6,442,703.84 </w:t>
            </w:r>
          </w:p>
        </w:tc>
      </w:tr>
      <w:tr w:rsidR="000A5FD4" w:rsidRPr="000A5FD4" w14:paraId="2CBC6FE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8B484"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1E36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371DA9C8" w14:textId="48C088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08071C73" w14:textId="783044B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B2380" w14:textId="5A79917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8ED900F" w14:textId="5DE1C9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57,148.41 </w:t>
            </w:r>
          </w:p>
        </w:tc>
      </w:tr>
      <w:tr w:rsidR="000A5FD4" w:rsidRPr="000A5FD4" w14:paraId="764BD77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D022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9405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4A56ABE3" w14:textId="78EB72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7A0D1295" w14:textId="66EFAF2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EC647" w14:textId="27D3CC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597E38" w14:textId="3D810A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331,350.00 </w:t>
            </w:r>
          </w:p>
        </w:tc>
      </w:tr>
      <w:tr w:rsidR="000A5FD4" w:rsidRPr="000A5FD4" w14:paraId="4D156FF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53DF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6982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teel</w:t>
            </w:r>
          </w:p>
        </w:tc>
        <w:tc>
          <w:tcPr>
            <w:tcW w:w="1003" w:type="pct"/>
            <w:tcBorders>
              <w:top w:val="nil"/>
              <w:left w:val="nil"/>
              <w:bottom w:val="single" w:sz="4" w:space="0" w:color="000000"/>
              <w:right w:val="single" w:sz="4" w:space="0" w:color="000000"/>
            </w:tcBorders>
            <w:shd w:val="clear" w:color="auto" w:fill="auto"/>
            <w:noWrap/>
            <w:vAlign w:val="bottom"/>
            <w:hideMark/>
          </w:tcPr>
          <w:p w14:paraId="7EB6DF55" w14:textId="605944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672.00 </w:t>
            </w:r>
          </w:p>
        </w:tc>
        <w:tc>
          <w:tcPr>
            <w:tcW w:w="958" w:type="pct"/>
            <w:tcBorders>
              <w:top w:val="nil"/>
              <w:left w:val="nil"/>
              <w:bottom w:val="single" w:sz="4" w:space="0" w:color="000000"/>
              <w:right w:val="single" w:sz="4" w:space="0" w:color="000000"/>
            </w:tcBorders>
            <w:shd w:val="clear" w:color="auto" w:fill="auto"/>
            <w:noWrap/>
            <w:vAlign w:val="bottom"/>
            <w:hideMark/>
          </w:tcPr>
          <w:p w14:paraId="48A2CCAB" w14:textId="0668C4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2A1A7" w14:textId="3D6245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C503BDE" w14:textId="14EAEB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672.00 </w:t>
            </w:r>
          </w:p>
        </w:tc>
      </w:tr>
      <w:tr w:rsidR="000A5FD4" w:rsidRPr="000A5FD4" w14:paraId="10BE37F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5390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9F41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14B63728" w14:textId="4085BB0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2D6EA55E" w14:textId="42B7ADB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CAC498" w14:textId="6BD36E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5E4AC98" w14:textId="3DF3838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030.00 </w:t>
            </w:r>
          </w:p>
        </w:tc>
      </w:tr>
      <w:tr w:rsidR="000A5FD4" w:rsidRPr="000A5FD4" w14:paraId="078E6A2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58BB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CEF6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77F8FDAF" w14:textId="5EEADAE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92,950.00 </w:t>
            </w:r>
          </w:p>
        </w:tc>
        <w:tc>
          <w:tcPr>
            <w:tcW w:w="958" w:type="pct"/>
            <w:tcBorders>
              <w:top w:val="nil"/>
              <w:left w:val="nil"/>
              <w:bottom w:val="single" w:sz="4" w:space="0" w:color="000000"/>
              <w:right w:val="single" w:sz="4" w:space="0" w:color="000000"/>
            </w:tcBorders>
            <w:shd w:val="clear" w:color="auto" w:fill="auto"/>
            <w:noWrap/>
            <w:vAlign w:val="bottom"/>
            <w:hideMark/>
          </w:tcPr>
          <w:p w14:paraId="2629167D" w14:textId="1628DEB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09341" w14:textId="3BBE4E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B2DCFEC" w14:textId="395F56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92,950.00 </w:t>
            </w:r>
          </w:p>
        </w:tc>
      </w:tr>
      <w:tr w:rsidR="000A5FD4" w:rsidRPr="000A5FD4" w14:paraId="0445124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A1BD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B45F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66974754" w14:textId="1B82CE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5498495E" w14:textId="79F54A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36B8B" w14:textId="17C1BD0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81AFE1" w14:textId="254D53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883,180.00 </w:t>
            </w:r>
          </w:p>
        </w:tc>
      </w:tr>
      <w:tr w:rsidR="000A5FD4" w:rsidRPr="000A5FD4" w14:paraId="6568B502"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DBB2FE"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F6E9BC1" w14:textId="5E3DC24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615A2104" w14:textId="47FDF63B"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B1717D" w14:textId="682D27E2"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075BBCDA" w14:textId="7122A5E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5,849,973.94 </w:t>
            </w:r>
          </w:p>
        </w:tc>
      </w:tr>
      <w:tr w:rsidR="000A5FD4" w:rsidRPr="000A5FD4" w14:paraId="5745504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5084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C9ED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19762D05" w14:textId="2337A19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65A9D1E9" w14:textId="4B24521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6C138" w14:textId="45366E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58F5890" w14:textId="6CCF94C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91,606.38 </w:t>
            </w:r>
          </w:p>
        </w:tc>
      </w:tr>
      <w:tr w:rsidR="000A5FD4" w:rsidRPr="000A5FD4" w14:paraId="21C65A1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55D9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4C46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5703728" w14:textId="132499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3D00BDCB" w14:textId="7C94B2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DDA6E" w14:textId="5A17972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73184F4" w14:textId="7B49C3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37,467.56 </w:t>
            </w:r>
          </w:p>
        </w:tc>
      </w:tr>
      <w:tr w:rsidR="000A5FD4" w:rsidRPr="000A5FD4" w14:paraId="7A41080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9CDF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022E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59A7B00A" w14:textId="665B74B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11194B59" w14:textId="4E5F6EF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C5566" w14:textId="6EEF71A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114E925" w14:textId="5F65EC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20,900.00 </w:t>
            </w:r>
          </w:p>
        </w:tc>
      </w:tr>
      <w:tr w:rsidR="000A5FD4" w:rsidRPr="000A5FD4" w14:paraId="1C10B84C"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DE01B6"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EF45EAF" w14:textId="7F970B92"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44,829,688.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FE148EB" w14:textId="2CDBC0AB"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0B76E90" w14:textId="240BE26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18194249" w14:textId="490A78A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44,829,688.00 </w:t>
            </w:r>
          </w:p>
        </w:tc>
      </w:tr>
      <w:tr w:rsidR="000A5FD4" w:rsidRPr="000A5FD4" w14:paraId="1C6B1267"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7B0F6B"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340B48DC" w14:textId="41E3A44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0,93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FF6FEEF" w14:textId="2357E866"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9ED697" w14:textId="1328717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359B2870" w14:textId="38B1A8B6"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0,932,900.00 </w:t>
            </w:r>
          </w:p>
        </w:tc>
      </w:tr>
      <w:tr w:rsidR="000A5FD4" w:rsidRPr="000A5FD4" w14:paraId="403B72B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DB85B"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66B1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58C6A6F2" w14:textId="3CF5AA0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7FF733F" w14:textId="635622E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50FD9" w14:textId="74F884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6E017A" w14:textId="0B81F4A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5,600.00 </w:t>
            </w:r>
          </w:p>
        </w:tc>
      </w:tr>
      <w:tr w:rsidR="000A5FD4" w:rsidRPr="000A5FD4" w14:paraId="7465218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CEF0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AFF3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29FDBDBE" w14:textId="15E8A18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64F6EC" w14:textId="691776B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1677E" w14:textId="4BA6E81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5CC299C" w14:textId="3E85B81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r>
      <w:tr w:rsidR="000A5FD4" w:rsidRPr="000A5FD4" w14:paraId="0A886FB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452C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82CD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12CD8682" w14:textId="787F31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ADDE7F" w14:textId="41A5F19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DB3F6" w14:textId="6EDFE6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82DA7BA" w14:textId="4F5DCF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r>
      <w:tr w:rsidR="000A5FD4" w:rsidRPr="000A5FD4" w14:paraId="100550D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2EE7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21D8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16645C0E" w14:textId="27DAA59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32C308C" w14:textId="3719942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F2BD2" w14:textId="17D635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55103A4" w14:textId="01904F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5,600.00 </w:t>
            </w:r>
          </w:p>
        </w:tc>
      </w:tr>
      <w:tr w:rsidR="000A5FD4" w:rsidRPr="000A5FD4" w14:paraId="3B11508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C278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4EF1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40D5DE30" w14:textId="2A395F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B9A92F" w14:textId="7EB197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C676F" w14:textId="70643FA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38F4BB" w14:textId="08D928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r>
      <w:tr w:rsidR="000A5FD4" w:rsidRPr="000A5FD4" w14:paraId="77CA4B8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AED1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55B2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4435AC12" w14:textId="2A996A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171963" w14:textId="098F388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5C58E" w14:textId="44D2A2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0E8A338" w14:textId="62E39F4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r>
      <w:tr w:rsidR="000A5FD4" w:rsidRPr="000A5FD4" w14:paraId="3BF7435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025A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1521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A67B8DC" w14:textId="7D791E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2BD511" w14:textId="7D799C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9E4D6" w14:textId="045BE9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EECC2BA" w14:textId="1EF3A5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r>
      <w:tr w:rsidR="000A5FD4" w:rsidRPr="000A5FD4" w14:paraId="079FACA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0594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D8A0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2C34FFD7" w14:textId="2BD60CD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0847B805" w14:textId="5454056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B5449" w14:textId="45CD9F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A8D3E67" w14:textId="23A2D76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00,500.00 </w:t>
            </w:r>
          </w:p>
        </w:tc>
      </w:tr>
      <w:tr w:rsidR="000A5FD4" w:rsidRPr="000A5FD4" w14:paraId="07B7795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EE46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CE83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DE51A36" w14:textId="08D91B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2B651A" w14:textId="51144A7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D28E55" w14:textId="784A32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8AB1E54" w14:textId="1B4538E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r>
      <w:tr w:rsidR="000A5FD4" w:rsidRPr="000A5FD4" w14:paraId="3DB8CAF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7165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0B44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2D705212" w14:textId="26D226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9094D50" w14:textId="7BC9818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7C890" w14:textId="21AFB3F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B05EF43" w14:textId="66F3E0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5,600.00 </w:t>
            </w:r>
          </w:p>
        </w:tc>
      </w:tr>
      <w:tr w:rsidR="000A5FD4" w:rsidRPr="000A5FD4" w14:paraId="51B5E18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F0F3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8892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6381751A" w14:textId="1257E39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876569C" w14:textId="33D2DEB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59BA6" w14:textId="3A68E3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912E9B" w14:textId="41CD7C5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5,600.00 </w:t>
            </w:r>
          </w:p>
        </w:tc>
      </w:tr>
      <w:tr w:rsidR="000A5FD4" w:rsidRPr="000A5FD4" w14:paraId="466DDC8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9BD3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C407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4D42077F" w14:textId="7DED92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266D0C" w14:textId="05E474D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2645D" w14:textId="7B10E0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411920" w14:textId="3E4D8D7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r>
      <w:tr w:rsidR="000A5FD4" w:rsidRPr="000A5FD4" w14:paraId="10CF8D0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31E3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AC34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6D43381D" w14:textId="1641DA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CC93E4" w14:textId="2BEDAF9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26646" w14:textId="26FF4A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2A5A1B" w14:textId="5CD00D8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r>
      <w:tr w:rsidR="000A5FD4" w:rsidRPr="000A5FD4" w14:paraId="1111ED0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15F5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36FB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4A32650D" w14:textId="2683D62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5B70D4" w14:textId="1F7B7B7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424F8" w14:textId="260A03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0B2186" w14:textId="34928F4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40,000.00 </w:t>
            </w:r>
          </w:p>
        </w:tc>
      </w:tr>
      <w:tr w:rsidR="000A5FD4" w:rsidRPr="000A5FD4" w14:paraId="3B73C40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E9C6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82EF1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481C0154" w14:textId="5091AC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6BCC87" w14:textId="187E993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24F27" w14:textId="203E0B1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EF36B99" w14:textId="317BC30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r>
      <w:tr w:rsidR="000A5FD4" w:rsidRPr="000A5FD4" w14:paraId="3DF7F8E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3BBD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B9567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2B379BCE" w14:textId="1063D3D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60EFA0" w14:textId="2DD936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59309" w14:textId="64C6BE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07685CD" w14:textId="028CB8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r>
      <w:tr w:rsidR="000A5FD4" w:rsidRPr="000A5FD4" w14:paraId="5EB1C42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4207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F373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066566A3" w14:textId="63AB45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1F3D26" w14:textId="7F5CAD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79D502" w14:textId="01D9C2A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4EDB7D1" w14:textId="07C05A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r>
      <w:tr w:rsidR="000A5FD4" w:rsidRPr="000A5FD4" w14:paraId="255B31C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E4C4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035C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189BD6CE" w14:textId="0C04684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8C69A4" w14:textId="264B98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D7305" w14:textId="13249F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F27ABB" w14:textId="15ED7B1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50,000.00 </w:t>
            </w:r>
          </w:p>
        </w:tc>
      </w:tr>
      <w:tr w:rsidR="000A5FD4" w:rsidRPr="000A5FD4" w14:paraId="0E09C4BC"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914A9A"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7EE7CF55" w14:textId="342E471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E09E478" w14:textId="78E508A2"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C8E9B58" w14:textId="795F994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05EA7150" w14:textId="0705EA0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8,238,450.00 </w:t>
            </w:r>
          </w:p>
        </w:tc>
      </w:tr>
      <w:tr w:rsidR="000A5FD4" w:rsidRPr="000A5FD4" w14:paraId="458C24C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D1C6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6F5B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25CDD2C3" w14:textId="28FD78D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1B55C9" w14:textId="720C3A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6F3CA" w14:textId="1FF31C0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10B331DA" w14:textId="01CA4D2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25,000.00 </w:t>
            </w:r>
          </w:p>
        </w:tc>
      </w:tr>
      <w:tr w:rsidR="000A5FD4" w:rsidRPr="000A5FD4" w14:paraId="3847B19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BC30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6C4F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135FA34F" w14:textId="74431B0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708C42C" w14:textId="672B3D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AA7DA" w14:textId="640ACC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EE5FDD5" w14:textId="726138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2,800.00 </w:t>
            </w:r>
          </w:p>
        </w:tc>
      </w:tr>
      <w:tr w:rsidR="000A5FD4" w:rsidRPr="000A5FD4" w14:paraId="5C5625B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4C63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44BE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3C417BD2" w14:textId="27CF9CC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737EE06" w14:textId="64887F6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321A3" w14:textId="27104EF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1E52AB" w14:textId="722D5F3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2,800.00 </w:t>
            </w:r>
          </w:p>
        </w:tc>
      </w:tr>
      <w:tr w:rsidR="000A5FD4" w:rsidRPr="000A5FD4" w14:paraId="66F5E64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0BA4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276B3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60482D8F" w14:textId="492B3B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C08C355" w14:textId="257C1B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A66E7" w14:textId="57BD255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68A6948" w14:textId="4012B4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2,800.00 </w:t>
            </w:r>
          </w:p>
        </w:tc>
      </w:tr>
      <w:tr w:rsidR="000A5FD4" w:rsidRPr="000A5FD4" w14:paraId="148D81D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09DB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05B5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05BCDFDE" w14:textId="38D87C5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39E50828" w14:textId="7319F8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6BC4F" w14:textId="38CB96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022DD38" w14:textId="054272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84,150.00 </w:t>
            </w:r>
          </w:p>
        </w:tc>
      </w:tr>
      <w:tr w:rsidR="000A5FD4" w:rsidRPr="000A5FD4" w14:paraId="036ACFB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BD0E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B058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04205920" w14:textId="7EC40A4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6807D9DE" w14:textId="36884F1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E112A" w14:textId="5C570BA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82520DF" w14:textId="7650F8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65,300.00 </w:t>
            </w:r>
          </w:p>
        </w:tc>
      </w:tr>
      <w:tr w:rsidR="000A5FD4" w:rsidRPr="000A5FD4" w14:paraId="4CA85D6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FB55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CC88D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1FABAAAE" w14:textId="1B8A78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7BF9CC5" w14:textId="57EFAC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DF6F4" w14:textId="400AF66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027A9C2" w14:textId="179BE2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52,800.00 </w:t>
            </w:r>
          </w:p>
        </w:tc>
      </w:tr>
      <w:tr w:rsidR="000A5FD4" w:rsidRPr="000A5FD4" w14:paraId="7874476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32D4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BCCAD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39BF8AFA" w14:textId="5619B3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4437AFB" w14:textId="0F9832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1A0B6" w14:textId="642C866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40F426E" w14:textId="73A8FC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02,800.00 </w:t>
            </w:r>
          </w:p>
        </w:tc>
      </w:tr>
      <w:tr w:rsidR="000A5FD4" w:rsidRPr="000A5FD4" w14:paraId="75B6E092"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44BA2"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14363A3B" w14:textId="72C9841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5,323,85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F649BA2" w14:textId="6E399C3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B38A84" w14:textId="77E34CE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6FD5BCBF" w14:textId="719825E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5,323,853.00 </w:t>
            </w:r>
          </w:p>
        </w:tc>
      </w:tr>
      <w:tr w:rsidR="000A5FD4" w:rsidRPr="000A5FD4" w14:paraId="1D8B110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2448B"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C339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67739F9C" w14:textId="600E97A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BF249F" w14:textId="7A6C5F1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CD8C2" w14:textId="3FDC098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5D443AA7" w14:textId="68A28D7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00,000.00 </w:t>
            </w:r>
          </w:p>
        </w:tc>
      </w:tr>
      <w:tr w:rsidR="000A5FD4" w:rsidRPr="000A5FD4" w14:paraId="101AFBA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82242"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7487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2ED30AAB" w14:textId="427D61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8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14D0002" w14:textId="0D6AEDA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64E47" w14:textId="28772F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6F5D5E1" w14:textId="2D18DDE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89,950.00 </w:t>
            </w:r>
          </w:p>
        </w:tc>
      </w:tr>
      <w:tr w:rsidR="000A5FD4" w:rsidRPr="000A5FD4" w14:paraId="02AC29F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4B9C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853D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2345812D" w14:textId="623C8D4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3C7970EB" w14:textId="568DCF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DAB7C" w14:textId="6D9A3E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DD86BCB" w14:textId="2354D1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31,800.00 </w:t>
            </w:r>
          </w:p>
        </w:tc>
      </w:tr>
      <w:tr w:rsidR="000A5FD4" w:rsidRPr="000A5FD4" w14:paraId="6E31343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356D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7CCC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7D37C821" w14:textId="3A58E42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66,850.00 </w:t>
            </w:r>
          </w:p>
        </w:tc>
        <w:tc>
          <w:tcPr>
            <w:tcW w:w="958" w:type="pct"/>
            <w:tcBorders>
              <w:top w:val="nil"/>
              <w:left w:val="nil"/>
              <w:bottom w:val="single" w:sz="4" w:space="0" w:color="000000"/>
              <w:right w:val="single" w:sz="4" w:space="0" w:color="000000"/>
            </w:tcBorders>
            <w:shd w:val="clear" w:color="auto" w:fill="auto"/>
            <w:noWrap/>
            <w:vAlign w:val="bottom"/>
            <w:hideMark/>
          </w:tcPr>
          <w:p w14:paraId="60059206" w14:textId="1B51DED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FC9B8" w14:textId="21049D6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8AA7401" w14:textId="131ED6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66,850.00 </w:t>
            </w:r>
          </w:p>
        </w:tc>
      </w:tr>
      <w:tr w:rsidR="000A5FD4" w:rsidRPr="000A5FD4" w14:paraId="41DF969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DD4E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CE24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6A129C15" w14:textId="4ECFEF0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66FAB1FC" w14:textId="171720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B0104" w14:textId="002C5FB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1B2C296" w14:textId="322038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44,350.00 </w:t>
            </w:r>
          </w:p>
        </w:tc>
      </w:tr>
      <w:tr w:rsidR="000A5FD4" w:rsidRPr="000A5FD4" w14:paraId="2318D6A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0C4C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9A6F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72770CB2" w14:textId="331C72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38,950.00 </w:t>
            </w:r>
          </w:p>
        </w:tc>
        <w:tc>
          <w:tcPr>
            <w:tcW w:w="958" w:type="pct"/>
            <w:tcBorders>
              <w:top w:val="nil"/>
              <w:left w:val="nil"/>
              <w:bottom w:val="single" w:sz="4" w:space="0" w:color="000000"/>
              <w:right w:val="single" w:sz="4" w:space="0" w:color="000000"/>
            </w:tcBorders>
            <w:shd w:val="clear" w:color="auto" w:fill="auto"/>
            <w:noWrap/>
            <w:vAlign w:val="bottom"/>
            <w:hideMark/>
          </w:tcPr>
          <w:p w14:paraId="5C2F06FE" w14:textId="2F72679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C21B5" w14:textId="04C157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15D1A8" w14:textId="0BDA480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38,950.00 </w:t>
            </w:r>
          </w:p>
        </w:tc>
      </w:tr>
      <w:tr w:rsidR="000A5FD4" w:rsidRPr="000A5FD4" w14:paraId="2922F99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F762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3589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72BB07E0" w14:textId="2CF23E7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7,300.00 </w:t>
            </w:r>
          </w:p>
        </w:tc>
        <w:tc>
          <w:tcPr>
            <w:tcW w:w="958" w:type="pct"/>
            <w:tcBorders>
              <w:top w:val="nil"/>
              <w:left w:val="nil"/>
              <w:bottom w:val="single" w:sz="4" w:space="0" w:color="000000"/>
              <w:right w:val="single" w:sz="4" w:space="0" w:color="000000"/>
            </w:tcBorders>
            <w:shd w:val="clear" w:color="auto" w:fill="auto"/>
            <w:noWrap/>
            <w:vAlign w:val="bottom"/>
            <w:hideMark/>
          </w:tcPr>
          <w:p w14:paraId="0C2A06DA" w14:textId="519BB6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59104" w14:textId="534DEE2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A92CA8" w14:textId="46053D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7,300.00 </w:t>
            </w:r>
          </w:p>
        </w:tc>
      </w:tr>
      <w:tr w:rsidR="000A5FD4" w:rsidRPr="000A5FD4" w14:paraId="529A783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D86B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6268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36F0A8D0" w14:textId="3282E3D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49890E00" w14:textId="4DC0C29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AF90F" w14:textId="781DAE7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6616CDF" w14:textId="3DE52D8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4,650.00 </w:t>
            </w:r>
          </w:p>
        </w:tc>
      </w:tr>
      <w:tr w:rsidR="000A5FD4" w:rsidRPr="000A5FD4" w14:paraId="6D55572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36BB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9189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1842088B" w14:textId="4696119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384E773E" w14:textId="1EA4F9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14896" w14:textId="195AE1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48A6BC6" w14:textId="19A5E22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42,400.00 </w:t>
            </w:r>
          </w:p>
        </w:tc>
      </w:tr>
      <w:tr w:rsidR="000A5FD4" w:rsidRPr="000A5FD4" w14:paraId="450903C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C82C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1D47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21B0169F" w14:textId="773F99B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B60993D" w14:textId="76BFB68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3C44D" w14:textId="111FA1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3EEA3A7" w14:textId="2B917E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39,950.00 </w:t>
            </w:r>
          </w:p>
        </w:tc>
      </w:tr>
      <w:tr w:rsidR="000A5FD4" w:rsidRPr="000A5FD4" w14:paraId="47D5924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3A9E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A32B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5E77DBCF" w14:textId="2B44A8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12,563.00 </w:t>
            </w:r>
          </w:p>
        </w:tc>
        <w:tc>
          <w:tcPr>
            <w:tcW w:w="958" w:type="pct"/>
            <w:tcBorders>
              <w:top w:val="nil"/>
              <w:left w:val="nil"/>
              <w:bottom w:val="single" w:sz="4" w:space="0" w:color="000000"/>
              <w:right w:val="single" w:sz="4" w:space="0" w:color="000000"/>
            </w:tcBorders>
            <w:shd w:val="clear" w:color="auto" w:fill="auto"/>
            <w:noWrap/>
            <w:vAlign w:val="bottom"/>
            <w:hideMark/>
          </w:tcPr>
          <w:p w14:paraId="37388BC9" w14:textId="4B3D3A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773F7" w14:textId="0CAE4D6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9088B52" w14:textId="4C90FA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12,563.00 </w:t>
            </w:r>
          </w:p>
        </w:tc>
      </w:tr>
      <w:tr w:rsidR="000A5FD4" w:rsidRPr="000A5FD4" w14:paraId="48135C4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A285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AEE2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6C1DE48A" w14:textId="67C4183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1D574B3" w14:textId="11BDA7C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AC688" w14:textId="76CA42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CEF82B" w14:textId="52E9A0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69,350.00 </w:t>
            </w:r>
          </w:p>
        </w:tc>
      </w:tr>
      <w:tr w:rsidR="000A5FD4" w:rsidRPr="000A5FD4" w14:paraId="3A57FE7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783F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E0D0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29E64971" w14:textId="716988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75,740.00 </w:t>
            </w:r>
          </w:p>
        </w:tc>
        <w:tc>
          <w:tcPr>
            <w:tcW w:w="958" w:type="pct"/>
            <w:tcBorders>
              <w:top w:val="nil"/>
              <w:left w:val="nil"/>
              <w:bottom w:val="single" w:sz="4" w:space="0" w:color="000000"/>
              <w:right w:val="single" w:sz="4" w:space="0" w:color="000000"/>
            </w:tcBorders>
            <w:shd w:val="clear" w:color="auto" w:fill="auto"/>
            <w:noWrap/>
            <w:vAlign w:val="bottom"/>
            <w:hideMark/>
          </w:tcPr>
          <w:p w14:paraId="029C389D" w14:textId="1FF50C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49A3B" w14:textId="699B89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0D8FF3" w14:textId="10E1A4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75,740.00 </w:t>
            </w:r>
          </w:p>
        </w:tc>
      </w:tr>
      <w:tr w:rsidR="000A5FD4" w:rsidRPr="000A5FD4" w14:paraId="0F69A731"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CA2D57"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lastRenderedPageBreak/>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533A5B17" w14:textId="76EDDB5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9,308,98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0C55E32" w14:textId="53A8DA02"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BB59AA" w14:textId="1CC980A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646B9CC2" w14:textId="3CC85FC3"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9,308,985.00 </w:t>
            </w:r>
          </w:p>
        </w:tc>
      </w:tr>
      <w:tr w:rsidR="000A5FD4" w:rsidRPr="000A5FD4" w14:paraId="0B37E03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FC363"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79CD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1088787D" w14:textId="2077040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E831678" w14:textId="23E3737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1E93C" w14:textId="4BE809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5D955C" w14:textId="32FBEFF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4,900.00 </w:t>
            </w:r>
          </w:p>
        </w:tc>
      </w:tr>
      <w:tr w:rsidR="000A5FD4" w:rsidRPr="000A5FD4" w14:paraId="42AC96F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13FC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865B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550244B1" w14:textId="5FB5F7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3120AC6" w14:textId="0B43959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42AEA" w14:textId="1313C2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A5F3CCE" w14:textId="349EBBC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4,900.00 </w:t>
            </w:r>
          </w:p>
        </w:tc>
      </w:tr>
      <w:tr w:rsidR="000A5FD4" w:rsidRPr="000A5FD4" w14:paraId="2C1CFB1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812F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C5F0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6866C88" w14:textId="62360C8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DFE60D7" w14:textId="4494C0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6043A" w14:textId="1CF6AE6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76D031A" w14:textId="6822EFA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4,900.00 </w:t>
            </w:r>
          </w:p>
        </w:tc>
      </w:tr>
      <w:tr w:rsidR="000A5FD4" w:rsidRPr="000A5FD4" w14:paraId="0AF6F47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8E0D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6894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743C1A83" w14:textId="0AFFFF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0D2119F" w14:textId="60A5A9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FAC851" w14:textId="509032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0E3B72D" w14:textId="5A8B405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4,900.00 </w:t>
            </w:r>
          </w:p>
        </w:tc>
      </w:tr>
      <w:tr w:rsidR="000A5FD4" w:rsidRPr="000A5FD4" w14:paraId="169E3E4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D5F2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7766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5C55A867" w14:textId="29D94F3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D2A5BBF" w14:textId="196273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0E908B" w14:textId="24C56F6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CBFC62" w14:textId="4118329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4,900.00 </w:t>
            </w:r>
          </w:p>
        </w:tc>
      </w:tr>
      <w:tr w:rsidR="000A5FD4" w:rsidRPr="000A5FD4" w14:paraId="1B64F1C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7FB3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E3E0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459DAD51" w14:textId="06E845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4D0EC70E" w14:textId="39F1A9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73AA1" w14:textId="4A71636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9910477" w14:textId="580D94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85,500.00 </w:t>
            </w:r>
          </w:p>
        </w:tc>
      </w:tr>
      <w:tr w:rsidR="000A5FD4" w:rsidRPr="000A5FD4" w14:paraId="4BC4247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BD05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333F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283CD588" w14:textId="145E648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40D89D98" w14:textId="5F4794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2AC3B" w14:textId="398E72A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362F5F" w14:textId="3CE1D0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81,550.00 </w:t>
            </w:r>
          </w:p>
        </w:tc>
      </w:tr>
      <w:tr w:rsidR="000A5FD4" w:rsidRPr="000A5FD4" w14:paraId="21CF7B4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85BC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593A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81DFD2F" w14:textId="4D0180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1869832" w14:textId="61CDFC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95869" w14:textId="47BBD4A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71167FE" w14:textId="2AC028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4,900.00 </w:t>
            </w:r>
          </w:p>
        </w:tc>
      </w:tr>
      <w:tr w:rsidR="000A5FD4" w:rsidRPr="000A5FD4" w14:paraId="2FF33B3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9995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CF8D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0424616D" w14:textId="6B22D2F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107,835.00 </w:t>
            </w:r>
          </w:p>
        </w:tc>
        <w:tc>
          <w:tcPr>
            <w:tcW w:w="958" w:type="pct"/>
            <w:tcBorders>
              <w:top w:val="nil"/>
              <w:left w:val="nil"/>
              <w:bottom w:val="single" w:sz="4" w:space="0" w:color="000000"/>
              <w:right w:val="single" w:sz="4" w:space="0" w:color="000000"/>
            </w:tcBorders>
            <w:shd w:val="clear" w:color="auto" w:fill="auto"/>
            <w:noWrap/>
            <w:vAlign w:val="bottom"/>
            <w:hideMark/>
          </w:tcPr>
          <w:p w14:paraId="02BA40FB" w14:textId="502B231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BA15E" w14:textId="4F854C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C4A783A" w14:textId="6102B9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107,835.00 </w:t>
            </w:r>
          </w:p>
        </w:tc>
      </w:tr>
      <w:tr w:rsidR="000A5FD4" w:rsidRPr="000A5FD4" w14:paraId="15FECC9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26C6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5FF6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17D373DA" w14:textId="78D279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610217A" w14:textId="1F67E6A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11066" w14:textId="2715DC3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C3EF30A" w14:textId="118A421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4,900.00 </w:t>
            </w:r>
          </w:p>
        </w:tc>
      </w:tr>
      <w:tr w:rsidR="000A5FD4" w:rsidRPr="000A5FD4" w14:paraId="192E18B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C277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82827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37D46D8B" w14:textId="394F6BB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B7B448F" w14:textId="7079814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224B2" w14:textId="54A8FF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446BF85" w14:textId="0522799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4,900.00 </w:t>
            </w:r>
          </w:p>
        </w:tc>
      </w:tr>
      <w:tr w:rsidR="000A5FD4" w:rsidRPr="000A5FD4" w14:paraId="04FAE4AF" w14:textId="77777777" w:rsidTr="000A5FD4">
        <w:trPr>
          <w:trHeight w:val="20"/>
        </w:trPr>
        <w:tc>
          <w:tcPr>
            <w:tcW w:w="79" w:type="pct"/>
            <w:tcBorders>
              <w:top w:val="nil"/>
              <w:left w:val="single" w:sz="4" w:space="0" w:color="000000"/>
              <w:bottom w:val="nil"/>
              <w:right w:val="nil"/>
            </w:tcBorders>
            <w:shd w:val="clear" w:color="auto" w:fill="auto"/>
            <w:vAlign w:val="center"/>
            <w:hideMark/>
          </w:tcPr>
          <w:p w14:paraId="18774F0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341F362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2C6E4181" w14:textId="784B38F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CD3AD95" w14:textId="380899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6FE0C" w14:textId="0AFFDEB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A3D1928" w14:textId="50B672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14,900.00 </w:t>
            </w:r>
          </w:p>
        </w:tc>
      </w:tr>
      <w:tr w:rsidR="000A5FD4" w:rsidRPr="000A5FD4" w14:paraId="152B9C1F" w14:textId="77777777" w:rsidTr="000A5FD4">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2823B63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7D11142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133EBEF0" w14:textId="2833347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692FBB73" w14:textId="0F42D0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673728CE" w14:textId="6EBD78B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666666" w:fill="666666"/>
            <w:noWrap/>
            <w:vAlign w:val="bottom"/>
            <w:hideMark/>
          </w:tcPr>
          <w:p w14:paraId="4A25549B" w14:textId="1218C9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25,500.00 </w:t>
            </w:r>
          </w:p>
        </w:tc>
      </w:tr>
      <w:tr w:rsidR="000A5FD4" w:rsidRPr="000A5FD4" w14:paraId="77BD8C37"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11149F"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3B50FCEA" w14:textId="42CCAA9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61,449,828.81 </w:t>
            </w:r>
          </w:p>
        </w:tc>
        <w:tc>
          <w:tcPr>
            <w:tcW w:w="958" w:type="pct"/>
            <w:tcBorders>
              <w:top w:val="nil"/>
              <w:left w:val="nil"/>
              <w:bottom w:val="single" w:sz="4" w:space="0" w:color="000000"/>
              <w:right w:val="single" w:sz="4" w:space="0" w:color="000000"/>
            </w:tcBorders>
            <w:shd w:val="clear" w:color="A5A5A5" w:fill="A5A5A5"/>
            <w:noWrap/>
            <w:vAlign w:val="bottom"/>
            <w:hideMark/>
          </w:tcPr>
          <w:p w14:paraId="2D037F17" w14:textId="2793AC6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A2F6646" w14:textId="5483ACAF"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0773923B" w14:textId="521F679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64,415,428.81 </w:t>
            </w:r>
          </w:p>
        </w:tc>
      </w:tr>
      <w:tr w:rsidR="000A5FD4" w:rsidRPr="000A5FD4" w14:paraId="13CB338D"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B90F52"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F8D81A5" w14:textId="2F3F631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7,975,09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72B3945E" w14:textId="1896995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E4FDD0C" w14:textId="3D2A2B3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08DFFBCA" w14:textId="7A700502"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7,975,099.38 </w:t>
            </w:r>
          </w:p>
        </w:tc>
      </w:tr>
      <w:tr w:rsidR="000A5FD4" w:rsidRPr="000A5FD4" w14:paraId="19158DD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5606A"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0CB8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D1DC29B" w14:textId="5DE6393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19BF7ABE" w14:textId="6FAAD4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49AF8" w14:textId="2BDCB8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44A1507" w14:textId="317FCC6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82,476.25 </w:t>
            </w:r>
          </w:p>
        </w:tc>
      </w:tr>
      <w:tr w:rsidR="000A5FD4" w:rsidRPr="000A5FD4" w14:paraId="0AED48F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EC12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4C56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C66206" w14:textId="1F5C35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6,717,772.00 </w:t>
            </w:r>
          </w:p>
        </w:tc>
        <w:tc>
          <w:tcPr>
            <w:tcW w:w="958" w:type="pct"/>
            <w:tcBorders>
              <w:top w:val="nil"/>
              <w:left w:val="nil"/>
              <w:bottom w:val="single" w:sz="4" w:space="0" w:color="000000"/>
              <w:right w:val="single" w:sz="4" w:space="0" w:color="000000"/>
            </w:tcBorders>
            <w:shd w:val="clear" w:color="auto" w:fill="auto"/>
            <w:noWrap/>
            <w:vAlign w:val="bottom"/>
            <w:hideMark/>
          </w:tcPr>
          <w:p w14:paraId="4BAB7D4F" w14:textId="7888923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326BB" w14:textId="0187791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7217E0B" w14:textId="43FF56C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6,717,772.00 </w:t>
            </w:r>
          </w:p>
        </w:tc>
      </w:tr>
      <w:tr w:rsidR="000A5FD4" w:rsidRPr="000A5FD4" w14:paraId="001EF12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5AEF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6BF4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0D45F14D" w14:textId="7F912AB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4F46C20E" w14:textId="1F4959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F7DEE" w14:textId="396456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3DF1469" w14:textId="6284CC2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61,423.63 </w:t>
            </w:r>
          </w:p>
        </w:tc>
      </w:tr>
      <w:tr w:rsidR="000A5FD4" w:rsidRPr="000A5FD4" w14:paraId="4E4A2A2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5A24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E8FF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6E53A90" w14:textId="41B3375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030485A0" w14:textId="114C21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870066" w14:textId="185551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9272884" w14:textId="7BCCAA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9,766.25 </w:t>
            </w:r>
          </w:p>
        </w:tc>
      </w:tr>
      <w:tr w:rsidR="000A5FD4" w:rsidRPr="000A5FD4" w14:paraId="08B9A0A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081C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F4DB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55153594" w14:textId="1A82915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29B54F46" w14:textId="02C9288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F0879" w14:textId="316304E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4E4CDD7" w14:textId="0534C6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098,800.75 </w:t>
            </w:r>
          </w:p>
        </w:tc>
      </w:tr>
      <w:tr w:rsidR="000A5FD4" w:rsidRPr="000A5FD4" w14:paraId="02757F1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5D22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C230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7E894704" w14:textId="37B0F60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7376658D" w14:textId="1503C42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2D13A" w14:textId="434C67C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C17369" w14:textId="52BE7F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25,472.50 </w:t>
            </w:r>
          </w:p>
        </w:tc>
      </w:tr>
      <w:tr w:rsidR="000A5FD4" w:rsidRPr="000A5FD4" w14:paraId="77CB883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8E68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08EB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400063A4" w14:textId="055B322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69FB5DE5" w14:textId="592D9EE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E19CB" w14:textId="6737D2C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406766" w14:textId="1FDAF4B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23,850.00 </w:t>
            </w:r>
          </w:p>
        </w:tc>
      </w:tr>
      <w:tr w:rsidR="000A5FD4" w:rsidRPr="000A5FD4" w14:paraId="6611ABD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4E5B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C972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691ED967" w14:textId="112F5F0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5F872D64" w14:textId="55B745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54186" w14:textId="1557A3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0F969B" w14:textId="63D3F18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968,565.56 </w:t>
            </w:r>
          </w:p>
        </w:tc>
      </w:tr>
      <w:tr w:rsidR="000A5FD4" w:rsidRPr="000A5FD4" w14:paraId="59F165A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A814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DFAF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13D10FAD" w14:textId="716F62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565319C4" w14:textId="120CBCE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05DB4" w14:textId="2CA206C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7E792A4" w14:textId="665A617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8,072.44 </w:t>
            </w:r>
          </w:p>
        </w:tc>
      </w:tr>
      <w:tr w:rsidR="000A5FD4" w:rsidRPr="000A5FD4" w14:paraId="1995E76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5D43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A46C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20BAE8A3" w14:textId="422392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3D7B779A" w14:textId="0B74D4F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A8263D" w14:textId="6BB4397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1CFBD18" w14:textId="04B246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98,900.00 </w:t>
            </w:r>
          </w:p>
        </w:tc>
      </w:tr>
      <w:tr w:rsidR="000A5FD4" w:rsidRPr="000A5FD4" w14:paraId="39A2C3FE"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DB68A3"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A49F641" w14:textId="3911839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1278E891" w14:textId="5DC9431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7ECB0E" w14:textId="5AD7CBE7"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7240C3C1" w14:textId="16EFD66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3,748,685.25 </w:t>
            </w:r>
          </w:p>
        </w:tc>
      </w:tr>
      <w:tr w:rsidR="000A5FD4" w:rsidRPr="000A5FD4" w14:paraId="16E9969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5AAEF"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B6D7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04642603" w14:textId="6B3C62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1112ED3A" w14:textId="2BE6E8E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37D06" w14:textId="505A6EC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801670" w14:textId="330728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9,532.50 </w:t>
            </w:r>
          </w:p>
        </w:tc>
      </w:tr>
      <w:tr w:rsidR="000A5FD4" w:rsidRPr="000A5FD4" w14:paraId="3A4B7AF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1DDE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B3E6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3AC62B45" w14:textId="5498B58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5F76C9E9" w14:textId="3DD9A9A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CD34C" w14:textId="3702700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B2FAC7" w14:textId="1430164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97,195.00 </w:t>
            </w:r>
          </w:p>
        </w:tc>
      </w:tr>
      <w:tr w:rsidR="000A5FD4" w:rsidRPr="000A5FD4" w14:paraId="03A9509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9F57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A502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7B219D2" w14:textId="09C857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069580D5" w14:textId="38CC7A1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C2274" w14:textId="406963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5428306" w14:textId="1EA76E1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22,520.25 </w:t>
            </w:r>
          </w:p>
        </w:tc>
      </w:tr>
      <w:tr w:rsidR="000A5FD4" w:rsidRPr="000A5FD4" w14:paraId="00EAC46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4F79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BFE3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0DF3E543" w14:textId="2B70876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60AF030B" w14:textId="1160E61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4B6AE" w14:textId="4C851C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6B10A73" w14:textId="489EDE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943.75 </w:t>
            </w:r>
          </w:p>
        </w:tc>
      </w:tr>
      <w:tr w:rsidR="000A5FD4" w:rsidRPr="000A5FD4" w14:paraId="089DB8F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E841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ED8F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9F6B39C" w14:textId="794479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58551168" w14:textId="0AEC8C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9A34A" w14:textId="4D750D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54A25ED" w14:textId="79A2279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8,831.25 </w:t>
            </w:r>
          </w:p>
        </w:tc>
      </w:tr>
      <w:tr w:rsidR="000A5FD4" w:rsidRPr="000A5FD4" w14:paraId="44199CE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E64C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C055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5465FAE0" w14:textId="6B03B1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67565198" w14:textId="3D0DCC7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51579" w14:textId="5A77F29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D95BA52" w14:textId="5AC807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8,831.25 </w:t>
            </w:r>
          </w:p>
        </w:tc>
      </w:tr>
      <w:tr w:rsidR="000A5FD4" w:rsidRPr="000A5FD4" w14:paraId="3663D9F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51DD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6855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3FE72CD5" w14:textId="1AB9B10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22AFBE5F" w14:textId="35F9FAB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717EE" w14:textId="4E70AA3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5CDE200" w14:textId="535E28A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8,831.25 </w:t>
            </w:r>
          </w:p>
        </w:tc>
      </w:tr>
      <w:tr w:rsidR="000A5FD4" w:rsidRPr="000A5FD4" w14:paraId="557092F4"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AE9D65"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8D90767" w14:textId="4F71A56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8,979,871.94 </w:t>
            </w:r>
          </w:p>
        </w:tc>
        <w:tc>
          <w:tcPr>
            <w:tcW w:w="958" w:type="pct"/>
            <w:tcBorders>
              <w:top w:val="nil"/>
              <w:left w:val="nil"/>
              <w:bottom w:val="single" w:sz="4" w:space="0" w:color="000000"/>
              <w:right w:val="single" w:sz="4" w:space="0" w:color="000000"/>
            </w:tcBorders>
            <w:shd w:val="clear" w:color="D8D8D8" w:fill="D8D8D8"/>
            <w:noWrap/>
            <w:vAlign w:val="bottom"/>
            <w:hideMark/>
          </w:tcPr>
          <w:p w14:paraId="18FDE0D9" w14:textId="4A126C0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EA7A3EC" w14:textId="65A4CE2B"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60486C53" w14:textId="33812AA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9,895,471.94 </w:t>
            </w:r>
          </w:p>
        </w:tc>
      </w:tr>
      <w:tr w:rsidR="000A5FD4" w:rsidRPr="000A5FD4" w14:paraId="6DAF230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27C92"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1D66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7CFA7CA3" w14:textId="195919B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308C6FFA" w14:textId="5CC71C6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09FEA" w14:textId="58D1E1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0F3A289" w14:textId="03BF09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3,854.63 </w:t>
            </w:r>
          </w:p>
        </w:tc>
      </w:tr>
      <w:tr w:rsidR="000A5FD4" w:rsidRPr="000A5FD4" w14:paraId="220FE37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FCBC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8DA6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18FE42F5" w14:textId="6201E1D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6D5B7FAD" w14:textId="665954A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E0568" w14:textId="15A99BA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86266D5" w14:textId="55997E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24,143.75 </w:t>
            </w:r>
          </w:p>
        </w:tc>
      </w:tr>
      <w:tr w:rsidR="000A5FD4" w:rsidRPr="000A5FD4" w14:paraId="3F00AD8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6A0F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A97E1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05817B1" w14:textId="77E27A3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2E91D691" w14:textId="702FB2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1366B" w14:textId="40D09E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F1741E" w14:textId="43F2B9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2,435.00 </w:t>
            </w:r>
          </w:p>
        </w:tc>
      </w:tr>
      <w:tr w:rsidR="000A5FD4" w:rsidRPr="000A5FD4" w14:paraId="25FEF95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D7C4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60CD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5E071B13" w14:textId="7BD9E2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51A67D9F" w14:textId="7ED21BF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E0ECE" w14:textId="0288FC6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0FAF111" w14:textId="7E2BE9A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81,299.38 </w:t>
            </w:r>
          </w:p>
        </w:tc>
      </w:tr>
      <w:tr w:rsidR="000A5FD4" w:rsidRPr="000A5FD4" w14:paraId="6BFD164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F274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20DD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53596BB6" w14:textId="2F3607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885FBF6" w14:textId="6E9E83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FD3DA" w14:textId="3A9ABC1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B0F109C" w14:textId="322CC9F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25,940.00 </w:t>
            </w:r>
          </w:p>
        </w:tc>
      </w:tr>
      <w:tr w:rsidR="000A5FD4" w:rsidRPr="000A5FD4" w14:paraId="4E55B13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C60F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075A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61DD7DC" w14:textId="73F0E3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1EF179E" w14:textId="028A0D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9FC9C" w14:textId="60EB172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90CE263" w14:textId="46D4B3F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98,900.00 </w:t>
            </w:r>
          </w:p>
        </w:tc>
      </w:tr>
      <w:tr w:rsidR="000A5FD4" w:rsidRPr="000A5FD4" w14:paraId="792ABE8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CDFE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7697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26865A1E" w14:textId="01629CF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B3C00DA" w14:textId="185F3CC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F95768" w14:textId="49EE228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9AEAB3" w14:textId="78EF4FA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25,940.00 </w:t>
            </w:r>
          </w:p>
        </w:tc>
      </w:tr>
      <w:tr w:rsidR="000A5FD4" w:rsidRPr="000A5FD4" w14:paraId="0A3A4ED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C114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0326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46EA7042" w14:textId="4454586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2AE181D3" w14:textId="02E648E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E3A12" w14:textId="48AE04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64683C7" w14:textId="76C77B3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2,545.63 </w:t>
            </w:r>
          </w:p>
        </w:tc>
      </w:tr>
      <w:tr w:rsidR="000A5FD4" w:rsidRPr="000A5FD4" w14:paraId="50DFCFD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EACE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CC36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6B9064EF" w14:textId="1EEE33B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1D7D18F7" w14:textId="024963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3842F" w14:textId="0CEDF66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A62F1B7" w14:textId="063A5C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40,265.00 </w:t>
            </w:r>
          </w:p>
        </w:tc>
      </w:tr>
      <w:tr w:rsidR="000A5FD4" w:rsidRPr="000A5FD4" w14:paraId="5CB1BEA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6886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BFB4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348402E0" w14:textId="2CA3435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476F1FAB" w14:textId="1972E5B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ECA3A" w14:textId="69E2B2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140C425" w14:textId="045565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06,377.70 </w:t>
            </w:r>
          </w:p>
        </w:tc>
      </w:tr>
      <w:tr w:rsidR="000A5FD4" w:rsidRPr="000A5FD4" w14:paraId="37D2D97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C907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E359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60AA2F7" w14:textId="625509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04,862.50 </w:t>
            </w:r>
          </w:p>
        </w:tc>
        <w:tc>
          <w:tcPr>
            <w:tcW w:w="958" w:type="pct"/>
            <w:tcBorders>
              <w:top w:val="nil"/>
              <w:left w:val="nil"/>
              <w:bottom w:val="single" w:sz="4" w:space="0" w:color="000000"/>
              <w:right w:val="single" w:sz="4" w:space="0" w:color="000000"/>
            </w:tcBorders>
            <w:shd w:val="clear" w:color="auto" w:fill="auto"/>
            <w:noWrap/>
            <w:vAlign w:val="bottom"/>
            <w:hideMark/>
          </w:tcPr>
          <w:p w14:paraId="411AD817" w14:textId="5113BA8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0B595" w14:textId="130C58A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0A2FD0D" w14:textId="63434EE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04,862.50 </w:t>
            </w:r>
          </w:p>
        </w:tc>
      </w:tr>
      <w:tr w:rsidR="000A5FD4" w:rsidRPr="000A5FD4" w14:paraId="34BE90B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D093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64C4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792A2C51" w14:textId="3A586CC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61F3136A" w14:textId="2578AEB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CAA3E" w14:textId="712F505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35BD31B" w14:textId="002D61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41,025.00 </w:t>
            </w:r>
          </w:p>
        </w:tc>
      </w:tr>
      <w:tr w:rsidR="000A5FD4" w:rsidRPr="000A5FD4" w14:paraId="39476AD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1C6F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BDF4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22B295CB" w14:textId="13E2912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38295A26" w14:textId="43069F9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42FA2" w14:textId="424B4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542CCB" w14:textId="44DAFDF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15,653.75 </w:t>
            </w:r>
          </w:p>
        </w:tc>
      </w:tr>
      <w:tr w:rsidR="000A5FD4" w:rsidRPr="000A5FD4" w14:paraId="5FEC89A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BC20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0732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C3E2709" w14:textId="5E90F14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76C60E1" w14:textId="4F6449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D850F" w14:textId="59E7E43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E766AD0" w14:textId="45F15D6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25,940.00 </w:t>
            </w:r>
          </w:p>
        </w:tc>
      </w:tr>
      <w:tr w:rsidR="000A5FD4" w:rsidRPr="000A5FD4" w14:paraId="3476558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9883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B507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506ABEB2" w14:textId="39CCE68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2A2287DC" w14:textId="3B05B64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2CA8F" w14:textId="76EC4E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0E175F1" w14:textId="215CB9C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06,226.30 </w:t>
            </w:r>
          </w:p>
        </w:tc>
      </w:tr>
      <w:tr w:rsidR="000A5FD4" w:rsidRPr="000A5FD4" w14:paraId="18A2209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CC223"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0903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575A0744" w14:textId="120C26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33D5A1D5" w14:textId="75AC29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E31F6" w14:textId="46B6C6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6BF6C15" w14:textId="4482C6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30,198.75 </w:t>
            </w:r>
          </w:p>
        </w:tc>
      </w:tr>
      <w:tr w:rsidR="000A5FD4" w:rsidRPr="000A5FD4" w14:paraId="209D96D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84AB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6575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13B1AC27" w14:textId="0ED9143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95,631.56 </w:t>
            </w:r>
          </w:p>
        </w:tc>
        <w:tc>
          <w:tcPr>
            <w:tcW w:w="958" w:type="pct"/>
            <w:tcBorders>
              <w:top w:val="nil"/>
              <w:left w:val="nil"/>
              <w:bottom w:val="single" w:sz="4" w:space="0" w:color="000000"/>
              <w:right w:val="single" w:sz="4" w:space="0" w:color="000000"/>
            </w:tcBorders>
            <w:shd w:val="clear" w:color="auto" w:fill="auto"/>
            <w:noWrap/>
            <w:vAlign w:val="bottom"/>
            <w:hideMark/>
          </w:tcPr>
          <w:p w14:paraId="22261E33" w14:textId="2CA0C67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14FB0" w14:textId="14EECC6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F3ADF83" w14:textId="4A76E92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95,631.56 </w:t>
            </w:r>
          </w:p>
        </w:tc>
      </w:tr>
      <w:tr w:rsidR="000A5FD4" w:rsidRPr="000A5FD4" w14:paraId="0BD5B35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1297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0DF9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DEC5DA" w14:textId="1FA1701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64590ACB" w14:textId="7225D0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FFC57" w14:textId="68A963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5807357" w14:textId="54D87AF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93,655.49 </w:t>
            </w:r>
          </w:p>
        </w:tc>
      </w:tr>
      <w:tr w:rsidR="000A5FD4" w:rsidRPr="000A5FD4" w14:paraId="2159B89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EB9B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36C36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5AF1E7F4" w14:textId="6DED4F8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C70AF" w14:textId="201D88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E5B9269" w14:textId="02C8EB1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A0C9FC3" w14:textId="1BC8D42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15,600.00 </w:t>
            </w:r>
          </w:p>
        </w:tc>
      </w:tr>
      <w:tr w:rsidR="000A5FD4" w:rsidRPr="000A5FD4" w14:paraId="2EC3BA6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BF81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84AE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729EC953" w14:textId="5ACBE17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509E5895" w14:textId="744AE43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92777" w14:textId="37E9B3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B2BEA2F" w14:textId="43874AF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74,977.50 </w:t>
            </w:r>
          </w:p>
        </w:tc>
      </w:tr>
      <w:tr w:rsidR="000A5FD4" w:rsidRPr="000A5FD4" w14:paraId="4201B939"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D2FD80"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A53E98C" w14:textId="231B596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0,746,17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703375B9" w14:textId="6861ED2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138408F" w14:textId="38157BA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66115549" w14:textId="423D32CB"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2,796,172.24 </w:t>
            </w:r>
          </w:p>
        </w:tc>
      </w:tr>
      <w:tr w:rsidR="000A5FD4" w:rsidRPr="000A5FD4" w14:paraId="7FAF6E5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B8DA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CE5561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4524B32E" w14:textId="1460CE1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2BFACB19" w14:textId="2FBD154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4E3A53" w14:textId="1855EF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7205D7E" w14:textId="2A12B0B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05,012.91 </w:t>
            </w:r>
          </w:p>
        </w:tc>
      </w:tr>
      <w:tr w:rsidR="000A5FD4" w:rsidRPr="000A5FD4" w14:paraId="23F9261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9931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DBBB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4A164E51" w14:textId="04FF73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54C74B2C" w14:textId="58E932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9BB757" w14:textId="16C800F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CD57512" w14:textId="17831FE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98,900.00 </w:t>
            </w:r>
          </w:p>
        </w:tc>
      </w:tr>
      <w:tr w:rsidR="000A5FD4" w:rsidRPr="000A5FD4" w14:paraId="22952E5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7A94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70AD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5E17134C" w14:textId="1829853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300,873.80 </w:t>
            </w:r>
          </w:p>
        </w:tc>
        <w:tc>
          <w:tcPr>
            <w:tcW w:w="958" w:type="pct"/>
            <w:tcBorders>
              <w:top w:val="nil"/>
              <w:left w:val="nil"/>
              <w:bottom w:val="single" w:sz="4" w:space="0" w:color="000000"/>
              <w:right w:val="single" w:sz="4" w:space="0" w:color="000000"/>
            </w:tcBorders>
            <w:shd w:val="clear" w:color="auto" w:fill="auto"/>
            <w:noWrap/>
            <w:vAlign w:val="bottom"/>
            <w:hideMark/>
          </w:tcPr>
          <w:p w14:paraId="364C31F0" w14:textId="79F52F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48A2C" w14:textId="7FBBBD9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8D5867D" w14:textId="270910C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300,873.80 </w:t>
            </w:r>
          </w:p>
        </w:tc>
      </w:tr>
      <w:tr w:rsidR="000A5FD4" w:rsidRPr="000A5FD4" w14:paraId="436CB63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FC40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F32A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5362347" w14:textId="708BC0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38F43E13" w14:textId="7B48418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E2C4F" w14:textId="1CBAB5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DF6782B" w14:textId="78C2C86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53,673.19 </w:t>
            </w:r>
          </w:p>
        </w:tc>
      </w:tr>
      <w:tr w:rsidR="000A5FD4" w:rsidRPr="000A5FD4" w14:paraId="725AAC9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6C5A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96C8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7336A26E" w14:textId="651125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1202592A" w14:textId="3473246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355D4" w14:textId="17E771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9A0A15A" w14:textId="633DA64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6,355.00 </w:t>
            </w:r>
          </w:p>
        </w:tc>
      </w:tr>
      <w:tr w:rsidR="000A5FD4" w:rsidRPr="000A5FD4" w14:paraId="1120148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B43B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0B17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1A243B95" w14:textId="2FA768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7B0E7C72" w14:textId="7045372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91FE4" w14:textId="2D04811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FD95F0C" w14:textId="416DE0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48,917.08 </w:t>
            </w:r>
          </w:p>
        </w:tc>
      </w:tr>
      <w:tr w:rsidR="000A5FD4" w:rsidRPr="000A5FD4" w14:paraId="05E99C8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FFEE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2631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16C069A3" w14:textId="13B4860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6EA1447D" w14:textId="63D5677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CD6B0B" w14:textId="722A573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9053BF" w14:textId="4CE0A6F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57,593.13 </w:t>
            </w:r>
          </w:p>
        </w:tc>
      </w:tr>
      <w:tr w:rsidR="000A5FD4" w:rsidRPr="000A5FD4" w14:paraId="778C1EE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7C91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9E7C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1F1D52CD" w14:textId="3F50389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42FE3AF8" w14:textId="18052C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91449" w14:textId="07E5D1E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8FC0657" w14:textId="7EE0A1A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12,365.50 </w:t>
            </w:r>
          </w:p>
        </w:tc>
      </w:tr>
      <w:tr w:rsidR="000A5FD4" w:rsidRPr="000A5FD4" w14:paraId="675062F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B7CE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2BDA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12725117" w14:textId="467C1CA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469D9348" w14:textId="04AAAC3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80647" w14:textId="1C50A48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8859274" w14:textId="7BB4385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32,710.00 </w:t>
            </w:r>
          </w:p>
        </w:tc>
      </w:tr>
      <w:tr w:rsidR="000A5FD4" w:rsidRPr="000A5FD4" w14:paraId="1EDD9D0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1EDC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CE1A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7FA8EFF8" w14:textId="10F29F7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0F0B016C" w14:textId="1FA0130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423752" w14:textId="5D6EC8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510945" w14:textId="445614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29,988.13 </w:t>
            </w:r>
          </w:p>
        </w:tc>
      </w:tr>
      <w:tr w:rsidR="000A5FD4" w:rsidRPr="000A5FD4" w14:paraId="61D51BA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D938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132D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2AB7BCDE" w14:textId="020549E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65D55FFF" w14:textId="4C763DE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0A130" w14:textId="6331DA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FC48953" w14:textId="24DE328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294,150.33 </w:t>
            </w:r>
          </w:p>
        </w:tc>
      </w:tr>
      <w:tr w:rsidR="000A5FD4" w:rsidRPr="000A5FD4" w14:paraId="5A63F23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2C217"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CBFD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3C7E8D5" w14:textId="15AB08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473BEB6D" w14:textId="2E2E0D6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38957" w14:textId="5BC5398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878B927" w14:textId="455E403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08,576.31 </w:t>
            </w:r>
          </w:p>
        </w:tc>
      </w:tr>
      <w:tr w:rsidR="000A5FD4" w:rsidRPr="000A5FD4" w14:paraId="669B110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13600"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1730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3F74D0F" w14:textId="3D9EA73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1153E6AF" w14:textId="2BCC061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C57DD2" w14:textId="49FE1DB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578CE9C" w14:textId="09A1B05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924,585.00 </w:t>
            </w:r>
          </w:p>
        </w:tc>
      </w:tr>
      <w:tr w:rsidR="000A5FD4" w:rsidRPr="000A5FD4" w14:paraId="68AEAF9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9625B"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F1FF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532A1794" w14:textId="4D070A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10D7623C" w14:textId="6B0E4D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046A1" w14:textId="64406CA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4025620" w14:textId="09C0D5F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6,355.00 </w:t>
            </w:r>
          </w:p>
        </w:tc>
      </w:tr>
      <w:tr w:rsidR="000A5FD4" w:rsidRPr="000A5FD4" w14:paraId="4C9B206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3F766"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6C3F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2818D89D" w14:textId="4C01EB9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5C3AB881" w14:textId="09BD56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C512EA" w14:textId="20AB56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A7383FB" w14:textId="3A3969E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82,395.00 </w:t>
            </w:r>
          </w:p>
        </w:tc>
      </w:tr>
      <w:tr w:rsidR="000A5FD4" w:rsidRPr="000A5FD4" w14:paraId="34CB2E9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60E2A"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A54C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7723F38B" w14:textId="55832AA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394308BE" w14:textId="271A394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33491" w14:textId="6910CCD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4F48CD3" w14:textId="43886F8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13,721.86 </w:t>
            </w:r>
          </w:p>
        </w:tc>
      </w:tr>
      <w:tr w:rsidR="000A5FD4" w:rsidRPr="000A5FD4" w14:paraId="0059947E"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C6B8E2"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6FAF9D20" w14:textId="57EBA7A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44,383,695.66 </w:t>
            </w:r>
          </w:p>
        </w:tc>
        <w:tc>
          <w:tcPr>
            <w:tcW w:w="958" w:type="pct"/>
            <w:tcBorders>
              <w:top w:val="nil"/>
              <w:left w:val="nil"/>
              <w:bottom w:val="single" w:sz="4" w:space="0" w:color="000000"/>
              <w:right w:val="single" w:sz="4" w:space="0" w:color="000000"/>
            </w:tcBorders>
            <w:shd w:val="clear" w:color="A5A5A5" w:fill="A5A5A5"/>
            <w:noWrap/>
            <w:vAlign w:val="bottom"/>
            <w:hideMark/>
          </w:tcPr>
          <w:p w14:paraId="3F2BCB89" w14:textId="3C57858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E2C2ACD" w14:textId="626AECE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8,996,447.40 </w:t>
            </w:r>
          </w:p>
        </w:tc>
        <w:tc>
          <w:tcPr>
            <w:tcW w:w="1003" w:type="pct"/>
            <w:tcBorders>
              <w:top w:val="nil"/>
              <w:left w:val="nil"/>
              <w:bottom w:val="single" w:sz="4" w:space="0" w:color="000000"/>
              <w:right w:val="single" w:sz="4" w:space="0" w:color="000000"/>
            </w:tcBorders>
            <w:shd w:val="clear" w:color="A5A5A5" w:fill="A5A5A5"/>
            <w:noWrap/>
            <w:vAlign w:val="bottom"/>
            <w:hideMark/>
          </w:tcPr>
          <w:p w14:paraId="4F72C0C1" w14:textId="059A1E7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53,746,560.06 </w:t>
            </w:r>
          </w:p>
        </w:tc>
      </w:tr>
      <w:tr w:rsidR="000A5FD4" w:rsidRPr="000A5FD4" w14:paraId="1AEA0405"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25A3A"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7A6C1C3D" w14:textId="03417D1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31,398,916.88 </w:t>
            </w:r>
          </w:p>
        </w:tc>
        <w:tc>
          <w:tcPr>
            <w:tcW w:w="958" w:type="pct"/>
            <w:tcBorders>
              <w:top w:val="nil"/>
              <w:left w:val="nil"/>
              <w:bottom w:val="single" w:sz="4" w:space="0" w:color="000000"/>
              <w:right w:val="single" w:sz="4" w:space="0" w:color="000000"/>
            </w:tcBorders>
            <w:shd w:val="clear" w:color="D8D8D8" w:fill="D8D8D8"/>
            <w:noWrap/>
            <w:vAlign w:val="bottom"/>
            <w:hideMark/>
          </w:tcPr>
          <w:p w14:paraId="20844F15" w14:textId="52329E1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EDA97CC" w14:textId="0D3684E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39,000.00 </w:t>
            </w:r>
          </w:p>
        </w:tc>
        <w:tc>
          <w:tcPr>
            <w:tcW w:w="1003" w:type="pct"/>
            <w:tcBorders>
              <w:top w:val="nil"/>
              <w:left w:val="nil"/>
              <w:bottom w:val="single" w:sz="4" w:space="0" w:color="000000"/>
              <w:right w:val="single" w:sz="4" w:space="0" w:color="000000"/>
            </w:tcBorders>
            <w:shd w:val="clear" w:color="D9D9D9" w:fill="D9D9D9"/>
            <w:noWrap/>
            <w:vAlign w:val="bottom"/>
            <w:hideMark/>
          </w:tcPr>
          <w:p w14:paraId="72FE254E" w14:textId="384B4D2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31,469,871.88 </w:t>
            </w:r>
          </w:p>
        </w:tc>
      </w:tr>
      <w:tr w:rsidR="000A5FD4" w:rsidRPr="000A5FD4" w14:paraId="2373372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8EFD6"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5AB2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3E84AD4C" w14:textId="69D8BB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6,746,193.26 </w:t>
            </w:r>
          </w:p>
        </w:tc>
        <w:tc>
          <w:tcPr>
            <w:tcW w:w="958" w:type="pct"/>
            <w:tcBorders>
              <w:top w:val="nil"/>
              <w:left w:val="nil"/>
              <w:bottom w:val="single" w:sz="4" w:space="0" w:color="000000"/>
              <w:right w:val="single" w:sz="4" w:space="0" w:color="000000"/>
            </w:tcBorders>
            <w:shd w:val="clear" w:color="auto" w:fill="auto"/>
            <w:noWrap/>
            <w:vAlign w:val="bottom"/>
            <w:hideMark/>
          </w:tcPr>
          <w:p w14:paraId="02F90F2F" w14:textId="1C72DD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C837FF" w14:textId="24A246E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18F4C6" w14:textId="577CDD6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6,746,193.26 </w:t>
            </w:r>
          </w:p>
        </w:tc>
      </w:tr>
      <w:tr w:rsidR="000A5FD4" w:rsidRPr="000A5FD4" w14:paraId="1449229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8C518"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DD3F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77CA08BD" w14:textId="43E7BA3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1CBE4295" w14:textId="5CD8A1D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D14C9" w14:textId="738709E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E347DF" w14:textId="13FEF6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68,748.24 </w:t>
            </w:r>
          </w:p>
        </w:tc>
      </w:tr>
      <w:tr w:rsidR="000A5FD4" w:rsidRPr="000A5FD4" w14:paraId="3282AF6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08F9C"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2399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3F779771" w14:textId="19E5F97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72,041.34 </w:t>
            </w:r>
          </w:p>
        </w:tc>
        <w:tc>
          <w:tcPr>
            <w:tcW w:w="958" w:type="pct"/>
            <w:tcBorders>
              <w:top w:val="nil"/>
              <w:left w:val="nil"/>
              <w:bottom w:val="single" w:sz="4" w:space="0" w:color="000000"/>
              <w:right w:val="single" w:sz="4" w:space="0" w:color="000000"/>
            </w:tcBorders>
            <w:shd w:val="clear" w:color="auto" w:fill="auto"/>
            <w:noWrap/>
            <w:vAlign w:val="bottom"/>
            <w:hideMark/>
          </w:tcPr>
          <w:p w14:paraId="69F99833" w14:textId="393E9E9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0C7AD" w14:textId="1435B5C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10907F2" w14:textId="27725B1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72,041.34 </w:t>
            </w:r>
          </w:p>
        </w:tc>
      </w:tr>
      <w:tr w:rsidR="000A5FD4" w:rsidRPr="000A5FD4" w14:paraId="35FB02A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09A46"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B59A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2F2C316B" w14:textId="2EDB500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4D709B2E" w14:textId="216DB2E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E0E39" w14:textId="0C68CA9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4748ABA" w14:textId="45BBD9B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5,651.60 </w:t>
            </w:r>
          </w:p>
        </w:tc>
      </w:tr>
      <w:tr w:rsidR="000A5FD4" w:rsidRPr="000A5FD4" w14:paraId="6325F69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2591F"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1F5E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518320F1" w14:textId="43970D8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23,588.70 </w:t>
            </w:r>
          </w:p>
        </w:tc>
        <w:tc>
          <w:tcPr>
            <w:tcW w:w="958" w:type="pct"/>
            <w:tcBorders>
              <w:top w:val="nil"/>
              <w:left w:val="nil"/>
              <w:bottom w:val="single" w:sz="4" w:space="0" w:color="000000"/>
              <w:right w:val="single" w:sz="4" w:space="0" w:color="000000"/>
            </w:tcBorders>
            <w:shd w:val="clear" w:color="auto" w:fill="auto"/>
            <w:noWrap/>
            <w:vAlign w:val="bottom"/>
            <w:hideMark/>
          </w:tcPr>
          <w:p w14:paraId="2E9393B8" w14:textId="61BE29C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6CF56" w14:textId="50A5433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A9CF9C0" w14:textId="0146D65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23,588.70 </w:t>
            </w:r>
          </w:p>
        </w:tc>
      </w:tr>
      <w:tr w:rsidR="000A5FD4" w:rsidRPr="000A5FD4" w14:paraId="5CB2AF7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2EA42"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1BE2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6B394971" w14:textId="70C2B9D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0FC35B61" w14:textId="3B26EC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55E4C" w14:textId="7EBC77C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14F5D15" w14:textId="6F58B9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7,793.72 </w:t>
            </w:r>
          </w:p>
        </w:tc>
      </w:tr>
      <w:tr w:rsidR="000A5FD4" w:rsidRPr="000A5FD4" w14:paraId="6B22079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16076"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E6F1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1580E6E" w14:textId="7B1B79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72,799.23 </w:t>
            </w:r>
          </w:p>
        </w:tc>
        <w:tc>
          <w:tcPr>
            <w:tcW w:w="958" w:type="pct"/>
            <w:tcBorders>
              <w:top w:val="nil"/>
              <w:left w:val="nil"/>
              <w:bottom w:val="single" w:sz="4" w:space="0" w:color="000000"/>
              <w:right w:val="single" w:sz="4" w:space="0" w:color="000000"/>
            </w:tcBorders>
            <w:shd w:val="clear" w:color="auto" w:fill="auto"/>
            <w:noWrap/>
            <w:vAlign w:val="bottom"/>
            <w:hideMark/>
          </w:tcPr>
          <w:p w14:paraId="0A2E8CB2" w14:textId="3AFE84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8505F" w14:textId="17382A8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3901FD6" w14:textId="2DC6D6A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72,799.23 </w:t>
            </w:r>
          </w:p>
        </w:tc>
      </w:tr>
      <w:tr w:rsidR="000A5FD4" w:rsidRPr="000A5FD4" w14:paraId="7093406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B1F0E"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309D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00E62D0" w14:textId="07135A6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52F1A53F" w14:textId="196B069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D3A01" w14:textId="7DA6907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2870337" w14:textId="73AB4C5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002,785.90 </w:t>
            </w:r>
          </w:p>
        </w:tc>
      </w:tr>
      <w:tr w:rsidR="000A5FD4" w:rsidRPr="000A5FD4" w14:paraId="2A863C5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B8191"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68E2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7BC7B538" w14:textId="60AA76E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378023C0" w14:textId="6FD56F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840B6" w14:textId="6E4AEB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E07564A" w14:textId="35A4D45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49,086.88 </w:t>
            </w:r>
          </w:p>
        </w:tc>
      </w:tr>
      <w:tr w:rsidR="000A5FD4" w:rsidRPr="000A5FD4" w14:paraId="71A39DA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6696A"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6F91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744F1C01" w14:textId="1957CB4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075,518.08 </w:t>
            </w:r>
          </w:p>
        </w:tc>
        <w:tc>
          <w:tcPr>
            <w:tcW w:w="958" w:type="pct"/>
            <w:tcBorders>
              <w:top w:val="nil"/>
              <w:left w:val="nil"/>
              <w:bottom w:val="single" w:sz="4" w:space="0" w:color="000000"/>
              <w:right w:val="single" w:sz="4" w:space="0" w:color="000000"/>
            </w:tcBorders>
            <w:shd w:val="clear" w:color="auto" w:fill="auto"/>
            <w:noWrap/>
            <w:vAlign w:val="bottom"/>
            <w:hideMark/>
          </w:tcPr>
          <w:p w14:paraId="19F25018" w14:textId="608B73C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77AC3" w14:textId="46629AE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42D8712" w14:textId="5F17E3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075,518.08 </w:t>
            </w:r>
          </w:p>
        </w:tc>
      </w:tr>
      <w:tr w:rsidR="000A5FD4" w:rsidRPr="000A5FD4" w14:paraId="1383CAB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4AB0C"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2C40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42A60945" w14:textId="705BA07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92,615.98 </w:t>
            </w:r>
          </w:p>
        </w:tc>
        <w:tc>
          <w:tcPr>
            <w:tcW w:w="958" w:type="pct"/>
            <w:tcBorders>
              <w:top w:val="nil"/>
              <w:left w:val="nil"/>
              <w:bottom w:val="single" w:sz="4" w:space="0" w:color="000000"/>
              <w:right w:val="single" w:sz="4" w:space="0" w:color="000000"/>
            </w:tcBorders>
            <w:shd w:val="clear" w:color="auto" w:fill="auto"/>
            <w:noWrap/>
            <w:vAlign w:val="bottom"/>
            <w:hideMark/>
          </w:tcPr>
          <w:p w14:paraId="76BE6AAA" w14:textId="1D79DE4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EEA5B" w14:textId="3979214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9,000.00 </w:t>
            </w:r>
          </w:p>
        </w:tc>
        <w:tc>
          <w:tcPr>
            <w:tcW w:w="1003" w:type="pct"/>
            <w:tcBorders>
              <w:top w:val="nil"/>
              <w:left w:val="nil"/>
              <w:bottom w:val="single" w:sz="4" w:space="0" w:color="000000"/>
              <w:right w:val="single" w:sz="4" w:space="0" w:color="000000"/>
            </w:tcBorders>
            <w:shd w:val="clear" w:color="auto" w:fill="auto"/>
            <w:noWrap/>
            <w:vAlign w:val="center"/>
            <w:hideMark/>
          </w:tcPr>
          <w:p w14:paraId="11415C6F" w14:textId="08605D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31,615.98 </w:t>
            </w:r>
          </w:p>
        </w:tc>
      </w:tr>
      <w:tr w:rsidR="000A5FD4" w:rsidRPr="000A5FD4" w14:paraId="5639277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4CEC2"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CC11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4609712B" w14:textId="42A1759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75,553.64 </w:t>
            </w:r>
          </w:p>
        </w:tc>
        <w:tc>
          <w:tcPr>
            <w:tcW w:w="958" w:type="pct"/>
            <w:tcBorders>
              <w:top w:val="nil"/>
              <w:left w:val="nil"/>
              <w:bottom w:val="single" w:sz="4" w:space="0" w:color="000000"/>
              <w:right w:val="single" w:sz="4" w:space="0" w:color="000000"/>
            </w:tcBorders>
            <w:shd w:val="clear" w:color="auto" w:fill="auto"/>
            <w:noWrap/>
            <w:vAlign w:val="bottom"/>
            <w:hideMark/>
          </w:tcPr>
          <w:p w14:paraId="73474D38" w14:textId="1F58DFF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A4BF1" w14:textId="39E96D4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5F013EC" w14:textId="0C5055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75,553.64 </w:t>
            </w:r>
          </w:p>
        </w:tc>
      </w:tr>
      <w:tr w:rsidR="000A5FD4" w:rsidRPr="000A5FD4" w14:paraId="45DB4E2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CCFAF"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84E4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44CFF49A" w14:textId="5BE2557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hideMark/>
          </w:tcPr>
          <w:p w14:paraId="78E7869E" w14:textId="55FBABD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450F6" w14:textId="3897727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42C70F" w14:textId="75E0EB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03,531.70 </w:t>
            </w:r>
          </w:p>
        </w:tc>
      </w:tr>
      <w:tr w:rsidR="000A5FD4" w:rsidRPr="000A5FD4" w14:paraId="48D1F92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342B6"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2E73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6DDD953A" w14:textId="7DE44DA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87,315.82 </w:t>
            </w:r>
          </w:p>
        </w:tc>
        <w:tc>
          <w:tcPr>
            <w:tcW w:w="958" w:type="pct"/>
            <w:tcBorders>
              <w:top w:val="nil"/>
              <w:left w:val="nil"/>
              <w:bottom w:val="single" w:sz="4" w:space="0" w:color="000000"/>
              <w:right w:val="single" w:sz="4" w:space="0" w:color="000000"/>
            </w:tcBorders>
            <w:shd w:val="clear" w:color="auto" w:fill="auto"/>
            <w:noWrap/>
            <w:vAlign w:val="bottom"/>
            <w:hideMark/>
          </w:tcPr>
          <w:p w14:paraId="68B2C742" w14:textId="641BEA7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30C1D" w14:textId="1186E98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D4485E7" w14:textId="0380444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87,315.82 </w:t>
            </w:r>
          </w:p>
        </w:tc>
      </w:tr>
      <w:tr w:rsidR="000A5FD4" w:rsidRPr="000A5FD4" w14:paraId="4449739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078AE"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27C6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77DC8444" w14:textId="06F3751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bottom"/>
            <w:hideMark/>
          </w:tcPr>
          <w:p w14:paraId="61CB0BA7" w14:textId="1E2D495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8AF5B0" w14:textId="7AD92BE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F00299D" w14:textId="3129E2A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22,925.28 </w:t>
            </w:r>
          </w:p>
        </w:tc>
      </w:tr>
      <w:tr w:rsidR="000A5FD4" w:rsidRPr="000A5FD4" w14:paraId="36F1D40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3E53B"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DFAE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4BF01E8E" w14:textId="7F32B23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44,904.06 </w:t>
            </w:r>
          </w:p>
        </w:tc>
        <w:tc>
          <w:tcPr>
            <w:tcW w:w="958" w:type="pct"/>
            <w:tcBorders>
              <w:top w:val="nil"/>
              <w:left w:val="nil"/>
              <w:bottom w:val="single" w:sz="4" w:space="0" w:color="000000"/>
              <w:right w:val="single" w:sz="4" w:space="0" w:color="000000"/>
            </w:tcBorders>
            <w:shd w:val="clear" w:color="auto" w:fill="auto"/>
            <w:noWrap/>
            <w:vAlign w:val="bottom"/>
            <w:hideMark/>
          </w:tcPr>
          <w:p w14:paraId="55D0F9DD" w14:textId="5E793C8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E69AD" w14:textId="604E3B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CF8FC3F" w14:textId="726438D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44,904.06 </w:t>
            </w:r>
          </w:p>
        </w:tc>
      </w:tr>
      <w:tr w:rsidR="000A5FD4" w:rsidRPr="000A5FD4" w14:paraId="1C7996A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FF3E5"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C92D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153A7603" w14:textId="32BBD23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19,167.42 </w:t>
            </w:r>
          </w:p>
        </w:tc>
        <w:tc>
          <w:tcPr>
            <w:tcW w:w="958" w:type="pct"/>
            <w:tcBorders>
              <w:top w:val="nil"/>
              <w:left w:val="nil"/>
              <w:bottom w:val="single" w:sz="4" w:space="0" w:color="000000"/>
              <w:right w:val="single" w:sz="4" w:space="0" w:color="000000"/>
            </w:tcBorders>
            <w:shd w:val="clear" w:color="auto" w:fill="auto"/>
            <w:noWrap/>
            <w:vAlign w:val="bottom"/>
            <w:hideMark/>
          </w:tcPr>
          <w:p w14:paraId="7ECE0922" w14:textId="5728362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15876" w14:textId="5AC6A68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2EB6B22" w14:textId="67E4048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19,167.42 </w:t>
            </w:r>
          </w:p>
        </w:tc>
      </w:tr>
      <w:tr w:rsidR="000A5FD4" w:rsidRPr="000A5FD4" w14:paraId="136CFC2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61B7A"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903B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3B016392" w14:textId="01B6409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3,270.58 </w:t>
            </w:r>
          </w:p>
        </w:tc>
        <w:tc>
          <w:tcPr>
            <w:tcW w:w="958" w:type="pct"/>
            <w:tcBorders>
              <w:top w:val="nil"/>
              <w:left w:val="nil"/>
              <w:bottom w:val="single" w:sz="4" w:space="0" w:color="000000"/>
              <w:right w:val="single" w:sz="4" w:space="0" w:color="000000"/>
            </w:tcBorders>
            <w:shd w:val="clear" w:color="auto" w:fill="auto"/>
            <w:noWrap/>
            <w:vAlign w:val="bottom"/>
            <w:hideMark/>
          </w:tcPr>
          <w:p w14:paraId="3F559FD2" w14:textId="6D05BEF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E11594" w14:textId="33FC62C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005A3E3" w14:textId="20345C6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3,270.58 </w:t>
            </w:r>
          </w:p>
        </w:tc>
      </w:tr>
      <w:tr w:rsidR="000A5FD4" w:rsidRPr="000A5FD4" w14:paraId="3BE308A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14E76"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BE1D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31451FE" w14:textId="422029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21,473.34 </w:t>
            </w:r>
          </w:p>
        </w:tc>
        <w:tc>
          <w:tcPr>
            <w:tcW w:w="958" w:type="pct"/>
            <w:tcBorders>
              <w:top w:val="nil"/>
              <w:left w:val="nil"/>
              <w:bottom w:val="single" w:sz="4" w:space="0" w:color="000000"/>
              <w:right w:val="single" w:sz="4" w:space="0" w:color="000000"/>
            </w:tcBorders>
            <w:shd w:val="clear" w:color="auto" w:fill="auto"/>
            <w:noWrap/>
            <w:vAlign w:val="bottom"/>
            <w:hideMark/>
          </w:tcPr>
          <w:p w14:paraId="4D9A6965" w14:textId="699C6D7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A25A7" w14:textId="778427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11348F7" w14:textId="58377B3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21,473.34 </w:t>
            </w:r>
          </w:p>
        </w:tc>
      </w:tr>
      <w:tr w:rsidR="000A5FD4" w:rsidRPr="000A5FD4" w14:paraId="02CA626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F5E69"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5AC0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54853FC4" w14:textId="69B783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68,294.12 </w:t>
            </w:r>
          </w:p>
        </w:tc>
        <w:tc>
          <w:tcPr>
            <w:tcW w:w="958" w:type="pct"/>
            <w:tcBorders>
              <w:top w:val="nil"/>
              <w:left w:val="nil"/>
              <w:bottom w:val="single" w:sz="4" w:space="0" w:color="000000"/>
              <w:right w:val="single" w:sz="4" w:space="0" w:color="000000"/>
            </w:tcBorders>
            <w:shd w:val="clear" w:color="auto" w:fill="auto"/>
            <w:noWrap/>
            <w:vAlign w:val="bottom"/>
            <w:hideMark/>
          </w:tcPr>
          <w:p w14:paraId="16EC1706" w14:textId="79E2913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C0C54" w14:textId="2DDF16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CB1F9D5" w14:textId="5B7E619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168,294.12 </w:t>
            </w:r>
          </w:p>
        </w:tc>
      </w:tr>
      <w:tr w:rsidR="000A5FD4" w:rsidRPr="000A5FD4" w14:paraId="2747513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D02C6"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0301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3D28C45" w14:textId="1F6474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4F5C14B3" w14:textId="3CEE6C9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2E481" w14:textId="42B6469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054FBAA" w14:textId="4E26FC8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4,388.00 </w:t>
            </w:r>
          </w:p>
        </w:tc>
      </w:tr>
      <w:tr w:rsidR="000A5FD4" w:rsidRPr="000A5FD4" w14:paraId="4582A55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3AE7A"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9760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B42DB1D" w14:textId="0D00556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14,164.64 </w:t>
            </w:r>
          </w:p>
        </w:tc>
        <w:tc>
          <w:tcPr>
            <w:tcW w:w="958" w:type="pct"/>
            <w:tcBorders>
              <w:top w:val="nil"/>
              <w:left w:val="nil"/>
              <w:bottom w:val="single" w:sz="4" w:space="0" w:color="000000"/>
              <w:right w:val="single" w:sz="4" w:space="0" w:color="000000"/>
            </w:tcBorders>
            <w:shd w:val="clear" w:color="auto" w:fill="auto"/>
            <w:noWrap/>
            <w:vAlign w:val="bottom"/>
            <w:hideMark/>
          </w:tcPr>
          <w:p w14:paraId="5EDCD42E" w14:textId="055A0C9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58C4D116" w14:textId="39F4D2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19613CF" w14:textId="1B5A6B4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26,119.64 </w:t>
            </w:r>
          </w:p>
        </w:tc>
      </w:tr>
      <w:tr w:rsidR="000A5FD4" w:rsidRPr="000A5FD4" w14:paraId="1F5B69A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EF7B1"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1146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70B85163" w14:textId="371315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bottom"/>
            <w:hideMark/>
          </w:tcPr>
          <w:p w14:paraId="6A1735FA" w14:textId="34C3C5E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7EB122" w14:textId="2F5A000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5E1BBF" w14:textId="3E8CD3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80,489.87 </w:t>
            </w:r>
          </w:p>
        </w:tc>
      </w:tr>
      <w:tr w:rsidR="000A5FD4" w:rsidRPr="000A5FD4" w14:paraId="4267543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0B124"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86F8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306B190F" w14:textId="2B53E4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17AD22E7" w14:textId="3871368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0B236" w14:textId="7302EE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961A798" w14:textId="47E7F8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65,510.76 </w:t>
            </w:r>
          </w:p>
        </w:tc>
      </w:tr>
      <w:tr w:rsidR="000A5FD4" w:rsidRPr="000A5FD4" w14:paraId="110EAC4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6FF07"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26DB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217895FF" w14:textId="57BD726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92,704.78 </w:t>
            </w:r>
          </w:p>
        </w:tc>
        <w:tc>
          <w:tcPr>
            <w:tcW w:w="958" w:type="pct"/>
            <w:tcBorders>
              <w:top w:val="nil"/>
              <w:left w:val="nil"/>
              <w:bottom w:val="single" w:sz="4" w:space="0" w:color="000000"/>
              <w:right w:val="single" w:sz="4" w:space="0" w:color="000000"/>
            </w:tcBorders>
            <w:shd w:val="clear" w:color="auto" w:fill="auto"/>
            <w:noWrap/>
            <w:vAlign w:val="bottom"/>
            <w:hideMark/>
          </w:tcPr>
          <w:p w14:paraId="2A1F232B" w14:textId="5BC1D6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4DFB2" w14:textId="0A42A26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56768B" w14:textId="1D6100C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92,704.78 </w:t>
            </w:r>
          </w:p>
        </w:tc>
      </w:tr>
      <w:tr w:rsidR="000A5FD4" w:rsidRPr="000A5FD4" w14:paraId="119ABBD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319E5"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54FB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273F098D" w14:textId="0069109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385E2E4E" w14:textId="7FDF714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33623" w14:textId="7B7C58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E0A15A" w14:textId="7DE5470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37,458.46 </w:t>
            </w:r>
          </w:p>
        </w:tc>
      </w:tr>
      <w:tr w:rsidR="000A5FD4" w:rsidRPr="000A5FD4" w14:paraId="27B2327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5A94E"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D12F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572E6547" w14:textId="1A9D0F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10,941.48 </w:t>
            </w:r>
          </w:p>
        </w:tc>
        <w:tc>
          <w:tcPr>
            <w:tcW w:w="958" w:type="pct"/>
            <w:tcBorders>
              <w:top w:val="nil"/>
              <w:left w:val="nil"/>
              <w:bottom w:val="single" w:sz="4" w:space="0" w:color="000000"/>
              <w:right w:val="single" w:sz="4" w:space="0" w:color="000000"/>
            </w:tcBorders>
            <w:shd w:val="clear" w:color="auto" w:fill="auto"/>
            <w:noWrap/>
            <w:vAlign w:val="bottom"/>
            <w:hideMark/>
          </w:tcPr>
          <w:p w14:paraId="29F027D1" w14:textId="2E30DC2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43A4A" w14:textId="45710E0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7AD2005" w14:textId="5F0CB33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10,941.48 </w:t>
            </w:r>
          </w:p>
        </w:tc>
      </w:tr>
      <w:tr w:rsidR="000A5FD4" w:rsidRPr="000A5FD4" w14:paraId="0ADF8206"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46C01D"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07452448" w14:textId="59BAB8B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7,316,00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028D887F" w14:textId="2A2C382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BA154E" w14:textId="5095E26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1FD0086A" w14:textId="21C8E66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7,316,002.88 </w:t>
            </w:r>
          </w:p>
        </w:tc>
      </w:tr>
      <w:tr w:rsidR="000A5FD4" w:rsidRPr="000A5FD4" w14:paraId="3EBD982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BDB4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7689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3D23BFA5" w14:textId="0E6DE78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1F7BFAAE" w14:textId="6F9922A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CA19A" w14:textId="14F4123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0E07A39" w14:textId="0AE3AE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84,094.26 </w:t>
            </w:r>
          </w:p>
        </w:tc>
      </w:tr>
      <w:tr w:rsidR="000A5FD4" w:rsidRPr="000A5FD4" w14:paraId="771718C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1DF0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5658A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1293C63A" w14:textId="266ADF9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27,256.24 </w:t>
            </w:r>
          </w:p>
        </w:tc>
        <w:tc>
          <w:tcPr>
            <w:tcW w:w="958" w:type="pct"/>
            <w:tcBorders>
              <w:top w:val="nil"/>
              <w:left w:val="nil"/>
              <w:bottom w:val="single" w:sz="4" w:space="0" w:color="000000"/>
              <w:right w:val="single" w:sz="4" w:space="0" w:color="000000"/>
            </w:tcBorders>
            <w:shd w:val="clear" w:color="auto" w:fill="auto"/>
            <w:noWrap/>
            <w:vAlign w:val="bottom"/>
            <w:hideMark/>
          </w:tcPr>
          <w:p w14:paraId="4A286474" w14:textId="471154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297A0" w14:textId="76BDF43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9F94AB" w14:textId="64D0DC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927,256.24 </w:t>
            </w:r>
          </w:p>
        </w:tc>
      </w:tr>
      <w:tr w:rsidR="000A5FD4" w:rsidRPr="000A5FD4" w14:paraId="4E64BF8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F182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FA76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07F5FC94" w14:textId="459B6B0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63,828.68 </w:t>
            </w:r>
          </w:p>
        </w:tc>
        <w:tc>
          <w:tcPr>
            <w:tcW w:w="958" w:type="pct"/>
            <w:tcBorders>
              <w:top w:val="nil"/>
              <w:left w:val="nil"/>
              <w:bottom w:val="single" w:sz="4" w:space="0" w:color="000000"/>
              <w:right w:val="single" w:sz="4" w:space="0" w:color="000000"/>
            </w:tcBorders>
            <w:shd w:val="clear" w:color="auto" w:fill="auto"/>
            <w:noWrap/>
            <w:vAlign w:val="bottom"/>
            <w:hideMark/>
          </w:tcPr>
          <w:p w14:paraId="02E76B4C" w14:textId="2AFD57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BF890" w14:textId="4640E4A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D4B5765" w14:textId="0DD57A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63,828.68 </w:t>
            </w:r>
          </w:p>
        </w:tc>
      </w:tr>
      <w:tr w:rsidR="000A5FD4" w:rsidRPr="000A5FD4" w14:paraId="38F909C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4DB1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5BF8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0C322E90" w14:textId="2D4533E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2,883.73 </w:t>
            </w:r>
          </w:p>
        </w:tc>
        <w:tc>
          <w:tcPr>
            <w:tcW w:w="958" w:type="pct"/>
            <w:tcBorders>
              <w:top w:val="nil"/>
              <w:left w:val="nil"/>
              <w:bottom w:val="single" w:sz="4" w:space="0" w:color="000000"/>
              <w:right w:val="single" w:sz="4" w:space="0" w:color="000000"/>
            </w:tcBorders>
            <w:shd w:val="clear" w:color="auto" w:fill="auto"/>
            <w:noWrap/>
            <w:vAlign w:val="bottom"/>
            <w:hideMark/>
          </w:tcPr>
          <w:p w14:paraId="7C30EF79" w14:textId="630687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FF8C1" w14:textId="4344A86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8D6F170" w14:textId="0D6D1AA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42,883.73 </w:t>
            </w:r>
          </w:p>
        </w:tc>
      </w:tr>
      <w:tr w:rsidR="000A5FD4" w:rsidRPr="000A5FD4" w14:paraId="07AF4B3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860E5"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A0FF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2233BB0B" w14:textId="45BDC6F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812,764.26 </w:t>
            </w:r>
          </w:p>
        </w:tc>
        <w:tc>
          <w:tcPr>
            <w:tcW w:w="958" w:type="pct"/>
            <w:tcBorders>
              <w:top w:val="nil"/>
              <w:left w:val="nil"/>
              <w:bottom w:val="single" w:sz="4" w:space="0" w:color="000000"/>
              <w:right w:val="single" w:sz="4" w:space="0" w:color="000000"/>
            </w:tcBorders>
            <w:shd w:val="clear" w:color="auto" w:fill="auto"/>
            <w:noWrap/>
            <w:vAlign w:val="bottom"/>
            <w:hideMark/>
          </w:tcPr>
          <w:p w14:paraId="359B6AF1" w14:textId="2CA443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26024" w14:textId="0841B71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70F0E96" w14:textId="3187E51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812,764.26 </w:t>
            </w:r>
          </w:p>
        </w:tc>
      </w:tr>
      <w:tr w:rsidR="000A5FD4" w:rsidRPr="000A5FD4" w14:paraId="437C7D0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62638"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521F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4F05B343" w14:textId="44B46A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32,449.25 </w:t>
            </w:r>
          </w:p>
        </w:tc>
        <w:tc>
          <w:tcPr>
            <w:tcW w:w="958" w:type="pct"/>
            <w:tcBorders>
              <w:top w:val="nil"/>
              <w:left w:val="nil"/>
              <w:bottom w:val="single" w:sz="4" w:space="0" w:color="000000"/>
              <w:right w:val="single" w:sz="4" w:space="0" w:color="000000"/>
            </w:tcBorders>
            <w:shd w:val="clear" w:color="auto" w:fill="auto"/>
            <w:noWrap/>
            <w:vAlign w:val="bottom"/>
            <w:hideMark/>
          </w:tcPr>
          <w:p w14:paraId="28BAEEB4" w14:textId="00FAC12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42F4E" w14:textId="4C8D6F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C779ADA" w14:textId="390BC9A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32,449.25 </w:t>
            </w:r>
          </w:p>
        </w:tc>
      </w:tr>
      <w:tr w:rsidR="000A5FD4" w:rsidRPr="000A5FD4" w14:paraId="315C822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55BAC"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A9F1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632510E3" w14:textId="697DA0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2,726.46 </w:t>
            </w:r>
          </w:p>
        </w:tc>
        <w:tc>
          <w:tcPr>
            <w:tcW w:w="958" w:type="pct"/>
            <w:tcBorders>
              <w:top w:val="nil"/>
              <w:left w:val="nil"/>
              <w:bottom w:val="single" w:sz="4" w:space="0" w:color="000000"/>
              <w:right w:val="single" w:sz="4" w:space="0" w:color="000000"/>
            </w:tcBorders>
            <w:shd w:val="clear" w:color="auto" w:fill="auto"/>
            <w:noWrap/>
            <w:vAlign w:val="bottom"/>
            <w:hideMark/>
          </w:tcPr>
          <w:p w14:paraId="2005B9C5" w14:textId="7DB5C29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48439" w14:textId="13CE56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6414764" w14:textId="10D2D33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52,726.46 </w:t>
            </w:r>
          </w:p>
        </w:tc>
      </w:tr>
      <w:tr w:rsidR="000A5FD4" w:rsidRPr="000A5FD4" w14:paraId="3499F580"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F9B5D5"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3AC197E7" w14:textId="162C6D26"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44,621,057.57 </w:t>
            </w:r>
          </w:p>
        </w:tc>
        <w:tc>
          <w:tcPr>
            <w:tcW w:w="958" w:type="pct"/>
            <w:tcBorders>
              <w:top w:val="nil"/>
              <w:left w:val="nil"/>
              <w:bottom w:val="single" w:sz="4" w:space="0" w:color="000000"/>
              <w:right w:val="single" w:sz="4" w:space="0" w:color="000000"/>
            </w:tcBorders>
            <w:shd w:val="clear" w:color="D8D8D8" w:fill="D8D8D8"/>
            <w:noWrap/>
            <w:vAlign w:val="bottom"/>
            <w:hideMark/>
          </w:tcPr>
          <w:p w14:paraId="2FED457F" w14:textId="192FC68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C8FE50A" w14:textId="08DAEDA6"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8,957,447.40 </w:t>
            </w:r>
          </w:p>
        </w:tc>
        <w:tc>
          <w:tcPr>
            <w:tcW w:w="1003" w:type="pct"/>
            <w:tcBorders>
              <w:top w:val="nil"/>
              <w:left w:val="nil"/>
              <w:bottom w:val="single" w:sz="4" w:space="0" w:color="000000"/>
              <w:right w:val="single" w:sz="4" w:space="0" w:color="000000"/>
            </w:tcBorders>
            <w:shd w:val="clear" w:color="D9D9D9" w:fill="D9D9D9"/>
            <w:noWrap/>
            <w:vAlign w:val="bottom"/>
            <w:hideMark/>
          </w:tcPr>
          <w:p w14:paraId="77528A8B" w14:textId="770C41F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53,912,966.97 </w:t>
            </w:r>
          </w:p>
        </w:tc>
      </w:tr>
      <w:tr w:rsidR="000A5FD4" w:rsidRPr="000A5FD4" w14:paraId="7F98E8A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C04D9"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2A80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18F54BBF" w14:textId="7A1989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30,655.54 </w:t>
            </w:r>
          </w:p>
        </w:tc>
        <w:tc>
          <w:tcPr>
            <w:tcW w:w="958" w:type="pct"/>
            <w:tcBorders>
              <w:top w:val="nil"/>
              <w:left w:val="nil"/>
              <w:bottom w:val="single" w:sz="4" w:space="0" w:color="000000"/>
              <w:right w:val="single" w:sz="4" w:space="0" w:color="000000"/>
            </w:tcBorders>
            <w:shd w:val="clear" w:color="auto" w:fill="auto"/>
            <w:noWrap/>
            <w:vAlign w:val="bottom"/>
            <w:hideMark/>
          </w:tcPr>
          <w:p w14:paraId="15679636" w14:textId="340A1D7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A5575" w14:textId="7C468F5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AD3A0D" w14:textId="7339A2A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30,655.54 </w:t>
            </w:r>
          </w:p>
        </w:tc>
      </w:tr>
      <w:tr w:rsidR="000A5FD4" w:rsidRPr="000A5FD4" w14:paraId="33D352B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31A87"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D734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FB3FA8" w14:textId="1C34020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7,833,564.02 </w:t>
            </w:r>
          </w:p>
        </w:tc>
        <w:tc>
          <w:tcPr>
            <w:tcW w:w="958" w:type="pct"/>
            <w:tcBorders>
              <w:top w:val="nil"/>
              <w:left w:val="nil"/>
              <w:bottom w:val="single" w:sz="4" w:space="0" w:color="000000"/>
              <w:right w:val="single" w:sz="4" w:space="0" w:color="000000"/>
            </w:tcBorders>
            <w:shd w:val="clear" w:color="auto" w:fill="auto"/>
            <w:noWrap/>
            <w:vAlign w:val="bottom"/>
            <w:hideMark/>
          </w:tcPr>
          <w:p w14:paraId="54C5EEF7" w14:textId="34FBEE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D58E4" w14:textId="56A6E6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8,746,800.40 </w:t>
            </w:r>
          </w:p>
        </w:tc>
        <w:tc>
          <w:tcPr>
            <w:tcW w:w="1003" w:type="pct"/>
            <w:tcBorders>
              <w:top w:val="nil"/>
              <w:left w:val="nil"/>
              <w:bottom w:val="single" w:sz="4" w:space="0" w:color="000000"/>
              <w:right w:val="single" w:sz="4" w:space="0" w:color="000000"/>
            </w:tcBorders>
            <w:shd w:val="clear" w:color="auto" w:fill="auto"/>
            <w:noWrap/>
            <w:vAlign w:val="center"/>
            <w:hideMark/>
          </w:tcPr>
          <w:p w14:paraId="25F7F088" w14:textId="60CBF02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6,580,364.42 </w:t>
            </w:r>
          </w:p>
        </w:tc>
      </w:tr>
      <w:tr w:rsidR="000A5FD4" w:rsidRPr="000A5FD4" w14:paraId="13ECB0B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A2BD9"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1021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278A1987" w14:textId="168ADFF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03,108.90 </w:t>
            </w:r>
          </w:p>
        </w:tc>
        <w:tc>
          <w:tcPr>
            <w:tcW w:w="958" w:type="pct"/>
            <w:tcBorders>
              <w:top w:val="nil"/>
              <w:left w:val="nil"/>
              <w:bottom w:val="single" w:sz="4" w:space="0" w:color="000000"/>
              <w:right w:val="single" w:sz="4" w:space="0" w:color="000000"/>
            </w:tcBorders>
            <w:shd w:val="clear" w:color="auto" w:fill="auto"/>
            <w:noWrap/>
            <w:vAlign w:val="bottom"/>
            <w:hideMark/>
          </w:tcPr>
          <w:p w14:paraId="78021C78" w14:textId="1860F4B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B1990" w14:textId="6CE10C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8E0676E" w14:textId="17434F9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03,108.90 </w:t>
            </w:r>
          </w:p>
        </w:tc>
      </w:tr>
      <w:tr w:rsidR="000A5FD4" w:rsidRPr="000A5FD4" w14:paraId="772A1BD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345F2"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F585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704CCC28" w14:textId="6B4B95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6,504.00 </w:t>
            </w:r>
          </w:p>
        </w:tc>
        <w:tc>
          <w:tcPr>
            <w:tcW w:w="958" w:type="pct"/>
            <w:tcBorders>
              <w:top w:val="nil"/>
              <w:left w:val="nil"/>
              <w:bottom w:val="single" w:sz="4" w:space="0" w:color="000000"/>
              <w:right w:val="single" w:sz="4" w:space="0" w:color="000000"/>
            </w:tcBorders>
            <w:shd w:val="clear" w:color="auto" w:fill="auto"/>
            <w:noWrap/>
            <w:vAlign w:val="bottom"/>
            <w:hideMark/>
          </w:tcPr>
          <w:p w14:paraId="4D411078" w14:textId="562D3E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1B8C3" w14:textId="67AC542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CBA03A2" w14:textId="276ABA4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26,504.00 </w:t>
            </w:r>
          </w:p>
        </w:tc>
      </w:tr>
      <w:tr w:rsidR="000A5FD4" w:rsidRPr="000A5FD4" w14:paraId="571B9C5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A0315"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4D514A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0D86CE5F" w14:textId="1139FC4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66,595.36 </w:t>
            </w:r>
          </w:p>
        </w:tc>
        <w:tc>
          <w:tcPr>
            <w:tcW w:w="958" w:type="pct"/>
            <w:tcBorders>
              <w:top w:val="nil"/>
              <w:left w:val="nil"/>
              <w:bottom w:val="single" w:sz="4" w:space="0" w:color="000000"/>
              <w:right w:val="single" w:sz="4" w:space="0" w:color="000000"/>
            </w:tcBorders>
            <w:shd w:val="clear" w:color="auto" w:fill="auto"/>
            <w:noWrap/>
            <w:vAlign w:val="bottom"/>
            <w:hideMark/>
          </w:tcPr>
          <w:p w14:paraId="07A7DBB8" w14:textId="068EF88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A4E714" w14:textId="1419634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6,000.00 </w:t>
            </w:r>
          </w:p>
        </w:tc>
        <w:tc>
          <w:tcPr>
            <w:tcW w:w="1003" w:type="pct"/>
            <w:tcBorders>
              <w:top w:val="nil"/>
              <w:left w:val="nil"/>
              <w:bottom w:val="single" w:sz="4" w:space="0" w:color="000000"/>
              <w:right w:val="single" w:sz="4" w:space="0" w:color="000000"/>
            </w:tcBorders>
            <w:shd w:val="clear" w:color="auto" w:fill="auto"/>
            <w:noWrap/>
            <w:vAlign w:val="center"/>
            <w:hideMark/>
          </w:tcPr>
          <w:p w14:paraId="4A41BDCF" w14:textId="76B2079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662,595.36 </w:t>
            </w:r>
          </w:p>
        </w:tc>
      </w:tr>
      <w:tr w:rsidR="000A5FD4" w:rsidRPr="000A5FD4" w14:paraId="1611CA9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9B642"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1D71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22059ABF" w14:textId="187853B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419,838.90 </w:t>
            </w:r>
          </w:p>
        </w:tc>
        <w:tc>
          <w:tcPr>
            <w:tcW w:w="958" w:type="pct"/>
            <w:tcBorders>
              <w:top w:val="nil"/>
              <w:left w:val="nil"/>
              <w:bottom w:val="single" w:sz="4" w:space="0" w:color="000000"/>
              <w:right w:val="single" w:sz="4" w:space="0" w:color="000000"/>
            </w:tcBorders>
            <w:shd w:val="clear" w:color="auto" w:fill="auto"/>
            <w:noWrap/>
            <w:vAlign w:val="bottom"/>
            <w:hideMark/>
          </w:tcPr>
          <w:p w14:paraId="4C0E61EF" w14:textId="0D19947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5ECFF1C7" w14:textId="3E66C1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34,647.00 </w:t>
            </w:r>
          </w:p>
        </w:tc>
        <w:tc>
          <w:tcPr>
            <w:tcW w:w="1003" w:type="pct"/>
            <w:tcBorders>
              <w:top w:val="nil"/>
              <w:left w:val="nil"/>
              <w:bottom w:val="single" w:sz="4" w:space="0" w:color="000000"/>
              <w:right w:val="single" w:sz="4" w:space="0" w:color="000000"/>
            </w:tcBorders>
            <w:shd w:val="clear" w:color="auto" w:fill="auto"/>
            <w:noWrap/>
            <w:vAlign w:val="center"/>
            <w:hideMark/>
          </w:tcPr>
          <w:p w14:paraId="6A7B44F8" w14:textId="2A29F3E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794,092.90 </w:t>
            </w:r>
          </w:p>
        </w:tc>
      </w:tr>
      <w:tr w:rsidR="000A5FD4" w:rsidRPr="000A5FD4" w14:paraId="61E6370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5DD4B"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7694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1F6F8DC2" w14:textId="169C63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91,941.30 </w:t>
            </w:r>
          </w:p>
        </w:tc>
        <w:tc>
          <w:tcPr>
            <w:tcW w:w="958" w:type="pct"/>
            <w:tcBorders>
              <w:top w:val="nil"/>
              <w:left w:val="nil"/>
              <w:bottom w:val="single" w:sz="4" w:space="0" w:color="000000"/>
              <w:right w:val="single" w:sz="4" w:space="0" w:color="000000"/>
            </w:tcBorders>
            <w:shd w:val="clear" w:color="auto" w:fill="auto"/>
            <w:noWrap/>
            <w:vAlign w:val="bottom"/>
            <w:hideMark/>
          </w:tcPr>
          <w:p w14:paraId="159E1CB4" w14:textId="2FDE6A2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6DBFD4F8" w14:textId="408307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5A150B" w14:textId="1F686E3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625,796.30 </w:t>
            </w:r>
          </w:p>
        </w:tc>
      </w:tr>
      <w:tr w:rsidR="000A5FD4" w:rsidRPr="000A5FD4" w14:paraId="5C279A5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95D35"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9A26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603835B0" w14:textId="62B76FE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69,958.46 </w:t>
            </w:r>
          </w:p>
        </w:tc>
        <w:tc>
          <w:tcPr>
            <w:tcW w:w="958" w:type="pct"/>
            <w:tcBorders>
              <w:top w:val="nil"/>
              <w:left w:val="nil"/>
              <w:bottom w:val="single" w:sz="4" w:space="0" w:color="000000"/>
              <w:right w:val="single" w:sz="4" w:space="0" w:color="000000"/>
            </w:tcBorders>
            <w:shd w:val="clear" w:color="auto" w:fill="auto"/>
            <w:noWrap/>
            <w:vAlign w:val="bottom"/>
            <w:hideMark/>
          </w:tcPr>
          <w:p w14:paraId="67708CD5" w14:textId="5B0D220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7B6CC" w14:textId="3D220F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58C8DC5" w14:textId="68D09A5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569,958.46 </w:t>
            </w:r>
          </w:p>
        </w:tc>
      </w:tr>
      <w:tr w:rsidR="000A5FD4" w:rsidRPr="000A5FD4" w14:paraId="23730D2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95C16"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EBFB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657C9AFA" w14:textId="6B7DC0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hideMark/>
          </w:tcPr>
          <w:p w14:paraId="78525311" w14:textId="33B27B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49A2BF" w14:textId="7E084D4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8F53EB1" w14:textId="25BC672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62,470.12 </w:t>
            </w:r>
          </w:p>
        </w:tc>
      </w:tr>
      <w:tr w:rsidR="000A5FD4" w:rsidRPr="000A5FD4" w14:paraId="504BF73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D6160"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D542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13313F1" w14:textId="7041E2A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6,292,709.69 </w:t>
            </w:r>
          </w:p>
        </w:tc>
        <w:tc>
          <w:tcPr>
            <w:tcW w:w="958" w:type="pct"/>
            <w:tcBorders>
              <w:top w:val="nil"/>
              <w:left w:val="nil"/>
              <w:bottom w:val="single" w:sz="4" w:space="0" w:color="000000"/>
              <w:right w:val="single" w:sz="4" w:space="0" w:color="000000"/>
            </w:tcBorders>
            <w:shd w:val="clear" w:color="auto" w:fill="auto"/>
            <w:noWrap/>
            <w:vAlign w:val="bottom"/>
            <w:hideMark/>
          </w:tcPr>
          <w:p w14:paraId="7F90FD55" w14:textId="3D4F852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39E96" w14:textId="73A16E3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F7D24F" w14:textId="4666DB2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6,292,709.69 </w:t>
            </w:r>
          </w:p>
        </w:tc>
      </w:tr>
      <w:tr w:rsidR="000A5FD4" w:rsidRPr="000A5FD4" w14:paraId="5ACA981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8D780"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FF20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2A052760" w14:textId="14E55F6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492,977.18 </w:t>
            </w:r>
          </w:p>
        </w:tc>
        <w:tc>
          <w:tcPr>
            <w:tcW w:w="958" w:type="pct"/>
            <w:tcBorders>
              <w:top w:val="nil"/>
              <w:left w:val="nil"/>
              <w:bottom w:val="single" w:sz="4" w:space="0" w:color="000000"/>
              <w:right w:val="single" w:sz="4" w:space="0" w:color="000000"/>
            </w:tcBorders>
            <w:shd w:val="clear" w:color="auto" w:fill="auto"/>
            <w:noWrap/>
            <w:vAlign w:val="bottom"/>
            <w:hideMark/>
          </w:tcPr>
          <w:p w14:paraId="22C45B21" w14:textId="5E36E0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8BEE1" w14:textId="6226C62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8EF98ED" w14:textId="6E46169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492,977.18 </w:t>
            </w:r>
          </w:p>
        </w:tc>
      </w:tr>
      <w:tr w:rsidR="000A5FD4" w:rsidRPr="000A5FD4" w14:paraId="399A20D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A461C"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0752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15BABF2C" w14:textId="6036531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83,879.08 </w:t>
            </w:r>
          </w:p>
        </w:tc>
        <w:tc>
          <w:tcPr>
            <w:tcW w:w="958" w:type="pct"/>
            <w:tcBorders>
              <w:top w:val="nil"/>
              <w:left w:val="nil"/>
              <w:bottom w:val="single" w:sz="4" w:space="0" w:color="000000"/>
              <w:right w:val="single" w:sz="4" w:space="0" w:color="000000"/>
            </w:tcBorders>
            <w:shd w:val="clear" w:color="auto" w:fill="auto"/>
            <w:noWrap/>
            <w:vAlign w:val="bottom"/>
            <w:hideMark/>
          </w:tcPr>
          <w:p w14:paraId="3844AD56" w14:textId="634D3AE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A987B" w14:textId="6FC137F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78712A" w14:textId="0D88EC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83,879.08 </w:t>
            </w:r>
          </w:p>
        </w:tc>
      </w:tr>
      <w:tr w:rsidR="000A5FD4" w:rsidRPr="000A5FD4" w14:paraId="34BD0E0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B987F"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634A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6D5EAF73" w14:textId="534A12A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647DC53D" w14:textId="7B4DD95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0495BE" w14:textId="7DE89F9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F17908" w14:textId="068D4C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119,686.28 </w:t>
            </w:r>
          </w:p>
        </w:tc>
      </w:tr>
      <w:tr w:rsidR="000A5FD4" w:rsidRPr="000A5FD4" w14:paraId="7A30649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038EC"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4A4C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76D24779" w14:textId="454DB0F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68,168.74 </w:t>
            </w:r>
          </w:p>
        </w:tc>
        <w:tc>
          <w:tcPr>
            <w:tcW w:w="958" w:type="pct"/>
            <w:tcBorders>
              <w:top w:val="nil"/>
              <w:left w:val="nil"/>
              <w:bottom w:val="single" w:sz="4" w:space="0" w:color="000000"/>
              <w:right w:val="single" w:sz="4" w:space="0" w:color="000000"/>
            </w:tcBorders>
            <w:shd w:val="clear" w:color="auto" w:fill="auto"/>
            <w:noWrap/>
            <w:vAlign w:val="bottom"/>
            <w:hideMark/>
          </w:tcPr>
          <w:p w14:paraId="7C0CDD6C" w14:textId="49D69FE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76ACD" w14:textId="102CD40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FE909FA" w14:textId="5D72A2E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68,168.74 </w:t>
            </w:r>
          </w:p>
        </w:tc>
      </w:tr>
      <w:tr w:rsidR="000A5FD4" w:rsidRPr="000A5FD4" w14:paraId="7A0DFBBA"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8F7AC7"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7465E541" w14:textId="35054B7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6,029,048.32 </w:t>
            </w:r>
          </w:p>
        </w:tc>
        <w:tc>
          <w:tcPr>
            <w:tcW w:w="958" w:type="pct"/>
            <w:tcBorders>
              <w:top w:val="nil"/>
              <w:left w:val="nil"/>
              <w:bottom w:val="single" w:sz="4" w:space="0" w:color="000000"/>
              <w:right w:val="single" w:sz="4" w:space="0" w:color="000000"/>
            </w:tcBorders>
            <w:shd w:val="clear" w:color="D8D8D8" w:fill="D8D8D8"/>
            <w:noWrap/>
            <w:vAlign w:val="bottom"/>
            <w:hideMark/>
          </w:tcPr>
          <w:p w14:paraId="0418DAF7" w14:textId="2F56602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94DC05" w14:textId="4B3F575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11C97EB1" w14:textId="2FC47B90"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6,029,048.32 </w:t>
            </w:r>
          </w:p>
        </w:tc>
      </w:tr>
      <w:tr w:rsidR="000A5FD4" w:rsidRPr="000A5FD4" w14:paraId="22CEB84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F0DF4"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6F50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1B32C78A" w14:textId="0D0A885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89,526.48 </w:t>
            </w:r>
          </w:p>
        </w:tc>
        <w:tc>
          <w:tcPr>
            <w:tcW w:w="958" w:type="pct"/>
            <w:tcBorders>
              <w:top w:val="nil"/>
              <w:left w:val="nil"/>
              <w:bottom w:val="single" w:sz="4" w:space="0" w:color="000000"/>
              <w:right w:val="single" w:sz="4" w:space="0" w:color="000000"/>
            </w:tcBorders>
            <w:shd w:val="clear" w:color="auto" w:fill="auto"/>
            <w:noWrap/>
            <w:vAlign w:val="bottom"/>
            <w:hideMark/>
          </w:tcPr>
          <w:p w14:paraId="061DC364" w14:textId="6D67D90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D8707" w14:textId="3B4E7F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91FE1E" w14:textId="6AB89C1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89,526.48 </w:t>
            </w:r>
          </w:p>
        </w:tc>
      </w:tr>
      <w:tr w:rsidR="000A5FD4" w:rsidRPr="000A5FD4" w14:paraId="24856B4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0BE3B"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EC4F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06A7D297" w14:textId="5FB8A3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6F469291" w14:textId="011A6ED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1A8DC" w14:textId="57E25BE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067ADDB" w14:textId="573D46E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752,371.21 </w:t>
            </w:r>
          </w:p>
        </w:tc>
      </w:tr>
      <w:tr w:rsidR="000A5FD4" w:rsidRPr="000A5FD4" w14:paraId="39EC45D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2258D"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7659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0FA23E9C" w14:textId="6BE7515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hideMark/>
          </w:tcPr>
          <w:p w14:paraId="5E48A2D6" w14:textId="6CD77D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BE67A" w14:textId="08ECB53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E59E07" w14:textId="0BF1749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52,866.13 </w:t>
            </w:r>
          </w:p>
        </w:tc>
      </w:tr>
      <w:tr w:rsidR="000A5FD4" w:rsidRPr="000A5FD4" w14:paraId="684A273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10887"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F0E355"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014E07E1" w14:textId="4915934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96,172.44 </w:t>
            </w:r>
          </w:p>
        </w:tc>
        <w:tc>
          <w:tcPr>
            <w:tcW w:w="958" w:type="pct"/>
            <w:tcBorders>
              <w:top w:val="nil"/>
              <w:left w:val="nil"/>
              <w:bottom w:val="single" w:sz="4" w:space="0" w:color="000000"/>
              <w:right w:val="single" w:sz="4" w:space="0" w:color="000000"/>
            </w:tcBorders>
            <w:shd w:val="clear" w:color="auto" w:fill="auto"/>
            <w:noWrap/>
            <w:vAlign w:val="bottom"/>
            <w:hideMark/>
          </w:tcPr>
          <w:p w14:paraId="2990E79B" w14:textId="315726A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1E6DF" w14:textId="19E6929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D2DBE1" w14:textId="44382C7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96,172.44 </w:t>
            </w:r>
          </w:p>
        </w:tc>
      </w:tr>
      <w:tr w:rsidR="000A5FD4" w:rsidRPr="000A5FD4" w14:paraId="6F13A2A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073ED"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C355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389760B0" w14:textId="13C55D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25,004.06 </w:t>
            </w:r>
          </w:p>
        </w:tc>
        <w:tc>
          <w:tcPr>
            <w:tcW w:w="958" w:type="pct"/>
            <w:tcBorders>
              <w:top w:val="nil"/>
              <w:left w:val="nil"/>
              <w:bottom w:val="single" w:sz="4" w:space="0" w:color="000000"/>
              <w:right w:val="single" w:sz="4" w:space="0" w:color="000000"/>
            </w:tcBorders>
            <w:shd w:val="clear" w:color="auto" w:fill="auto"/>
            <w:noWrap/>
            <w:vAlign w:val="bottom"/>
            <w:hideMark/>
          </w:tcPr>
          <w:p w14:paraId="2265132F" w14:textId="0A02408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DC459" w14:textId="2C6ACA6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824EBE" w14:textId="712FCEE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225,004.06 </w:t>
            </w:r>
          </w:p>
        </w:tc>
      </w:tr>
      <w:tr w:rsidR="000A5FD4" w:rsidRPr="000A5FD4" w14:paraId="4D7A6CD3"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362B1"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DF68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55E80EF5" w14:textId="684B5A1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4292AC63" w14:textId="670057F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C3493" w14:textId="40DA6AC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A9A060" w14:textId="3C44B7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373,004.50 </w:t>
            </w:r>
          </w:p>
        </w:tc>
      </w:tr>
      <w:tr w:rsidR="000A5FD4" w:rsidRPr="000A5FD4" w14:paraId="2FABAAE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DAE7F"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C21C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127932B4" w14:textId="4F0511B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03,926.29 </w:t>
            </w:r>
          </w:p>
        </w:tc>
        <w:tc>
          <w:tcPr>
            <w:tcW w:w="958" w:type="pct"/>
            <w:tcBorders>
              <w:top w:val="nil"/>
              <w:left w:val="nil"/>
              <w:bottom w:val="single" w:sz="4" w:space="0" w:color="000000"/>
              <w:right w:val="single" w:sz="4" w:space="0" w:color="000000"/>
            </w:tcBorders>
            <w:shd w:val="clear" w:color="auto" w:fill="auto"/>
            <w:noWrap/>
            <w:vAlign w:val="bottom"/>
            <w:hideMark/>
          </w:tcPr>
          <w:p w14:paraId="4E9AE195" w14:textId="67C32B7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CE1D4" w14:textId="5F0741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004D8C" w14:textId="446A264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803,926.29 </w:t>
            </w:r>
          </w:p>
        </w:tc>
      </w:tr>
      <w:tr w:rsidR="000A5FD4" w:rsidRPr="000A5FD4" w14:paraId="2DE2278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959B4"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3482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7173BA03" w14:textId="1073BCF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491,620.07 </w:t>
            </w:r>
          </w:p>
        </w:tc>
        <w:tc>
          <w:tcPr>
            <w:tcW w:w="958" w:type="pct"/>
            <w:tcBorders>
              <w:top w:val="nil"/>
              <w:left w:val="nil"/>
              <w:bottom w:val="single" w:sz="4" w:space="0" w:color="000000"/>
              <w:right w:val="single" w:sz="4" w:space="0" w:color="000000"/>
            </w:tcBorders>
            <w:shd w:val="clear" w:color="auto" w:fill="auto"/>
            <w:noWrap/>
            <w:vAlign w:val="bottom"/>
            <w:hideMark/>
          </w:tcPr>
          <w:p w14:paraId="7FB3E79E" w14:textId="037065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99335" w14:textId="5D773EC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7212701" w14:textId="0E21236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491,620.07 </w:t>
            </w:r>
          </w:p>
        </w:tc>
      </w:tr>
      <w:tr w:rsidR="000A5FD4" w:rsidRPr="000A5FD4" w14:paraId="7C1EFBA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361E6"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F980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579959AE" w14:textId="313C168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746,214.78 </w:t>
            </w:r>
          </w:p>
        </w:tc>
        <w:tc>
          <w:tcPr>
            <w:tcW w:w="958" w:type="pct"/>
            <w:tcBorders>
              <w:top w:val="nil"/>
              <w:left w:val="nil"/>
              <w:bottom w:val="single" w:sz="4" w:space="0" w:color="000000"/>
              <w:right w:val="single" w:sz="4" w:space="0" w:color="000000"/>
            </w:tcBorders>
            <w:shd w:val="clear" w:color="auto" w:fill="auto"/>
            <w:noWrap/>
            <w:vAlign w:val="bottom"/>
            <w:hideMark/>
          </w:tcPr>
          <w:p w14:paraId="31124725" w14:textId="5998181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0359A" w14:textId="154823D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B5522A6" w14:textId="02968D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746,214.78 </w:t>
            </w:r>
          </w:p>
        </w:tc>
      </w:tr>
      <w:tr w:rsidR="000A5FD4" w:rsidRPr="000A5FD4" w14:paraId="0694A07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8AB67"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46CC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2A8CF5E4" w14:textId="03680030"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7CC1F421" w14:textId="24DCA5CD"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7BFA10E" w14:textId="6D144D78"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4D9274B8" w14:textId="6F84BF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87,427.68 </w:t>
            </w:r>
          </w:p>
        </w:tc>
      </w:tr>
      <w:tr w:rsidR="000A5FD4" w:rsidRPr="000A5FD4" w14:paraId="7C7DE3B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DDFF6"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E5A03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343FE1CE" w14:textId="320FB0B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11C65981" w14:textId="194CA85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47026" w14:textId="4E65EEE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52F23D2" w14:textId="2F8572A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10,914.68 </w:t>
            </w:r>
          </w:p>
        </w:tc>
      </w:tr>
      <w:tr w:rsidR="000A5FD4" w:rsidRPr="000A5FD4" w14:paraId="69BFE3E4"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6B4B2"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249EBB9A" w14:textId="02306C5D"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6,384,432.35 </w:t>
            </w:r>
          </w:p>
        </w:tc>
        <w:tc>
          <w:tcPr>
            <w:tcW w:w="958" w:type="pct"/>
            <w:tcBorders>
              <w:top w:val="nil"/>
              <w:left w:val="nil"/>
              <w:bottom w:val="single" w:sz="4" w:space="0" w:color="000000"/>
              <w:right w:val="single" w:sz="4" w:space="0" w:color="000000"/>
            </w:tcBorders>
            <w:shd w:val="clear" w:color="D8D8D8" w:fill="D8D8D8"/>
            <w:noWrap/>
            <w:vAlign w:val="bottom"/>
            <w:hideMark/>
          </w:tcPr>
          <w:p w14:paraId="788FB97D" w14:textId="75F0241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CCBF99B" w14:textId="52C8AB5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78337942" w14:textId="3EDBC9C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6,384,432.35 </w:t>
            </w:r>
          </w:p>
        </w:tc>
      </w:tr>
      <w:tr w:rsidR="000A5FD4" w:rsidRPr="000A5FD4" w14:paraId="4DE3AF7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6990B"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9EE1A"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25B00A47" w14:textId="525F74C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6D8718EC" w14:textId="241EE15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41718" w14:textId="089D434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D86F7F7" w14:textId="638E879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79,843.44 </w:t>
            </w:r>
          </w:p>
        </w:tc>
      </w:tr>
      <w:tr w:rsidR="000A5FD4" w:rsidRPr="000A5FD4" w14:paraId="5D6D71E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0832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3B40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345F2480" w14:textId="28A3D4B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41080ACE" w14:textId="768138C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3658A" w14:textId="1DBB81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DAB3DC4" w14:textId="72BD15B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555,300.81 </w:t>
            </w:r>
          </w:p>
        </w:tc>
      </w:tr>
      <w:tr w:rsidR="000A5FD4" w:rsidRPr="000A5FD4" w14:paraId="31BA9129"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87653"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0373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1A7292B2" w14:textId="75F409D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773,479.63 </w:t>
            </w:r>
          </w:p>
        </w:tc>
        <w:tc>
          <w:tcPr>
            <w:tcW w:w="958" w:type="pct"/>
            <w:tcBorders>
              <w:top w:val="nil"/>
              <w:left w:val="nil"/>
              <w:bottom w:val="single" w:sz="4" w:space="0" w:color="000000"/>
              <w:right w:val="single" w:sz="4" w:space="0" w:color="000000"/>
            </w:tcBorders>
            <w:shd w:val="clear" w:color="auto" w:fill="auto"/>
            <w:noWrap/>
            <w:vAlign w:val="bottom"/>
            <w:hideMark/>
          </w:tcPr>
          <w:p w14:paraId="3872711C" w14:textId="378305D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6A0CBA" w14:textId="0BF0BC7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476EEF9" w14:textId="2DFC62D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773,479.63 </w:t>
            </w:r>
          </w:p>
        </w:tc>
      </w:tr>
      <w:tr w:rsidR="000A5FD4" w:rsidRPr="000A5FD4" w14:paraId="1D58552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FAF6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8F6A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307A7421" w14:textId="1250F06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64C5D035" w14:textId="0CD2DDC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16044" w14:textId="7B87DE2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266D077" w14:textId="6DBAFE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894,162.86 </w:t>
            </w:r>
          </w:p>
        </w:tc>
      </w:tr>
      <w:tr w:rsidR="000A5FD4" w:rsidRPr="000A5FD4" w14:paraId="146B928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8610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061C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7AF2F2C4" w14:textId="1D70A7A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55583840" w14:textId="1B7407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2C126" w14:textId="6DBE82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6896BD" w14:textId="45093D9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79,732.08 </w:t>
            </w:r>
          </w:p>
        </w:tc>
      </w:tr>
      <w:tr w:rsidR="000A5FD4" w:rsidRPr="000A5FD4" w14:paraId="336B59E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0EB8D"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98E5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41974F4A" w14:textId="29AEC8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30,438.50 </w:t>
            </w:r>
          </w:p>
        </w:tc>
        <w:tc>
          <w:tcPr>
            <w:tcW w:w="958" w:type="pct"/>
            <w:tcBorders>
              <w:top w:val="nil"/>
              <w:left w:val="nil"/>
              <w:bottom w:val="single" w:sz="4" w:space="0" w:color="000000"/>
              <w:right w:val="single" w:sz="4" w:space="0" w:color="000000"/>
            </w:tcBorders>
            <w:shd w:val="clear" w:color="auto" w:fill="auto"/>
            <w:noWrap/>
            <w:vAlign w:val="bottom"/>
            <w:hideMark/>
          </w:tcPr>
          <w:p w14:paraId="64C9AAFD" w14:textId="7BF99A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19556" w14:textId="04BFA0C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2BACD85" w14:textId="26A7C1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30,438.50 </w:t>
            </w:r>
          </w:p>
        </w:tc>
      </w:tr>
      <w:tr w:rsidR="000A5FD4" w:rsidRPr="000A5FD4" w14:paraId="5DEBD09B"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40287"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1BD3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7684244B" w14:textId="5D37FC8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85,663.12 </w:t>
            </w:r>
          </w:p>
        </w:tc>
        <w:tc>
          <w:tcPr>
            <w:tcW w:w="958" w:type="pct"/>
            <w:tcBorders>
              <w:top w:val="nil"/>
              <w:left w:val="nil"/>
              <w:bottom w:val="single" w:sz="4" w:space="0" w:color="000000"/>
              <w:right w:val="single" w:sz="4" w:space="0" w:color="000000"/>
            </w:tcBorders>
            <w:shd w:val="clear" w:color="auto" w:fill="auto"/>
            <w:noWrap/>
            <w:vAlign w:val="bottom"/>
            <w:hideMark/>
          </w:tcPr>
          <w:p w14:paraId="46713846" w14:textId="14E79F2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8A5FB" w14:textId="57D9923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5544BC7" w14:textId="28892A0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485,663.12 </w:t>
            </w:r>
          </w:p>
        </w:tc>
      </w:tr>
      <w:tr w:rsidR="000A5FD4" w:rsidRPr="000A5FD4" w14:paraId="3BEAECA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EC24F" w14:textId="77777777" w:rsidR="000A5FD4" w:rsidRPr="000A5FD4" w:rsidRDefault="000A5FD4" w:rsidP="000A5FD4">
            <w:pPr>
              <w:spacing w:after="0" w:line="240" w:lineRule="auto"/>
              <w:ind w:right="57"/>
              <w:contextualSpacing/>
              <w:jc w:val="right"/>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1136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703189C4" w14:textId="6D8E111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185,811.91 </w:t>
            </w:r>
          </w:p>
        </w:tc>
        <w:tc>
          <w:tcPr>
            <w:tcW w:w="958" w:type="pct"/>
            <w:tcBorders>
              <w:top w:val="nil"/>
              <w:left w:val="nil"/>
              <w:bottom w:val="single" w:sz="4" w:space="0" w:color="000000"/>
              <w:right w:val="single" w:sz="4" w:space="0" w:color="000000"/>
            </w:tcBorders>
            <w:shd w:val="clear" w:color="auto" w:fill="auto"/>
            <w:noWrap/>
            <w:vAlign w:val="bottom"/>
            <w:hideMark/>
          </w:tcPr>
          <w:p w14:paraId="377F0503" w14:textId="17BC3B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011A5" w14:textId="521CBE6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AE19A57" w14:textId="4738EDB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185,811.91 </w:t>
            </w:r>
          </w:p>
        </w:tc>
      </w:tr>
      <w:tr w:rsidR="000A5FD4" w:rsidRPr="000A5FD4" w14:paraId="62EF732A"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866012"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4420675C" w14:textId="00128A7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8,634,237.66 </w:t>
            </w:r>
          </w:p>
        </w:tc>
        <w:tc>
          <w:tcPr>
            <w:tcW w:w="958" w:type="pct"/>
            <w:tcBorders>
              <w:top w:val="nil"/>
              <w:left w:val="nil"/>
              <w:bottom w:val="single" w:sz="4" w:space="0" w:color="000000"/>
              <w:right w:val="single" w:sz="4" w:space="0" w:color="000000"/>
            </w:tcBorders>
            <w:shd w:val="clear" w:color="D8D8D8" w:fill="D8D8D8"/>
            <w:noWrap/>
            <w:vAlign w:val="bottom"/>
            <w:hideMark/>
          </w:tcPr>
          <w:p w14:paraId="2A29FF94" w14:textId="1C471F84"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83E8B5D" w14:textId="7CB57F4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027523EA" w14:textId="14ADC8A6"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8,634,237.66 </w:t>
            </w:r>
          </w:p>
        </w:tc>
      </w:tr>
      <w:tr w:rsidR="000A5FD4" w:rsidRPr="000A5FD4" w14:paraId="3F8C942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20414"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33A6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09E336D1" w14:textId="4D4D17D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bottom"/>
            <w:hideMark/>
          </w:tcPr>
          <w:p w14:paraId="6CBA9D68" w14:textId="5E90BEA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5826F" w14:textId="7211536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D9CCA4" w14:textId="4D57DEA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055,419.60 </w:t>
            </w:r>
          </w:p>
        </w:tc>
      </w:tr>
      <w:tr w:rsidR="000A5FD4" w:rsidRPr="000A5FD4" w14:paraId="2B4A90A6"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BAD34"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056F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5AA62377" w14:textId="50F2AF6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582,756.76 </w:t>
            </w:r>
          </w:p>
        </w:tc>
        <w:tc>
          <w:tcPr>
            <w:tcW w:w="958" w:type="pct"/>
            <w:tcBorders>
              <w:top w:val="nil"/>
              <w:left w:val="nil"/>
              <w:bottom w:val="single" w:sz="4" w:space="0" w:color="000000"/>
              <w:right w:val="single" w:sz="4" w:space="0" w:color="000000"/>
            </w:tcBorders>
            <w:shd w:val="clear" w:color="auto" w:fill="auto"/>
            <w:noWrap/>
            <w:vAlign w:val="bottom"/>
            <w:hideMark/>
          </w:tcPr>
          <w:p w14:paraId="32AB7A3A" w14:textId="203DA58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CCF6B" w14:textId="5D34696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A2E3F99" w14:textId="3822C7F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4,582,756.76 </w:t>
            </w:r>
          </w:p>
        </w:tc>
      </w:tr>
      <w:tr w:rsidR="000A5FD4" w:rsidRPr="000A5FD4" w14:paraId="16971EB8"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BEF64"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3BCD4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1C3F29F6" w14:textId="4E9296B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bottom"/>
            <w:hideMark/>
          </w:tcPr>
          <w:p w14:paraId="3E397DF0" w14:textId="5A8B2DB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1232C" w14:textId="761E6A7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6CF37A9" w14:textId="30D430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38,734.00 </w:t>
            </w:r>
          </w:p>
        </w:tc>
      </w:tr>
      <w:tr w:rsidR="000A5FD4" w:rsidRPr="000A5FD4" w14:paraId="56FA353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247E5"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CE7D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35281B06" w14:textId="4AD37D6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31,412.24 </w:t>
            </w:r>
          </w:p>
        </w:tc>
        <w:tc>
          <w:tcPr>
            <w:tcW w:w="958" w:type="pct"/>
            <w:tcBorders>
              <w:top w:val="nil"/>
              <w:left w:val="nil"/>
              <w:bottom w:val="single" w:sz="4" w:space="0" w:color="000000"/>
              <w:right w:val="single" w:sz="4" w:space="0" w:color="000000"/>
            </w:tcBorders>
            <w:shd w:val="clear" w:color="auto" w:fill="auto"/>
            <w:noWrap/>
            <w:vAlign w:val="bottom"/>
            <w:hideMark/>
          </w:tcPr>
          <w:p w14:paraId="5EA173D1" w14:textId="463F8A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5136E" w14:textId="0D76502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927627D" w14:textId="1AED1B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31,412.24 </w:t>
            </w:r>
          </w:p>
        </w:tc>
      </w:tr>
      <w:tr w:rsidR="000A5FD4" w:rsidRPr="000A5FD4" w14:paraId="7437416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97193"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6FD60"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77933812" w14:textId="6EDCA1D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bottom"/>
            <w:hideMark/>
          </w:tcPr>
          <w:p w14:paraId="65DAEF77" w14:textId="06B79A0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19BD9" w14:textId="519F5C9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6491B8" w14:textId="2443922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45,336.00 </w:t>
            </w:r>
          </w:p>
        </w:tc>
      </w:tr>
      <w:tr w:rsidR="000A5FD4" w:rsidRPr="000A5FD4" w14:paraId="6BD14E1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49BC8"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9044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48D5C93F" w14:textId="13CE375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34,827.73 </w:t>
            </w:r>
          </w:p>
        </w:tc>
        <w:tc>
          <w:tcPr>
            <w:tcW w:w="958" w:type="pct"/>
            <w:tcBorders>
              <w:top w:val="nil"/>
              <w:left w:val="nil"/>
              <w:bottom w:val="single" w:sz="4" w:space="0" w:color="000000"/>
              <w:right w:val="single" w:sz="4" w:space="0" w:color="000000"/>
            </w:tcBorders>
            <w:shd w:val="clear" w:color="auto" w:fill="auto"/>
            <w:noWrap/>
            <w:vAlign w:val="bottom"/>
            <w:hideMark/>
          </w:tcPr>
          <w:p w14:paraId="4C964B3B" w14:textId="0947FEF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0EC01" w14:textId="6866405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5FAA679" w14:textId="6BFA5E5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434,827.73 </w:t>
            </w:r>
          </w:p>
        </w:tc>
      </w:tr>
      <w:tr w:rsidR="000A5FD4" w:rsidRPr="000A5FD4" w14:paraId="58C509A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CC169"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4ADE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120FC804" w14:textId="0730619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73,843.51 </w:t>
            </w:r>
          </w:p>
        </w:tc>
        <w:tc>
          <w:tcPr>
            <w:tcW w:w="958" w:type="pct"/>
            <w:tcBorders>
              <w:top w:val="nil"/>
              <w:left w:val="nil"/>
              <w:bottom w:val="single" w:sz="4" w:space="0" w:color="000000"/>
              <w:right w:val="single" w:sz="4" w:space="0" w:color="000000"/>
            </w:tcBorders>
            <w:shd w:val="clear" w:color="auto" w:fill="auto"/>
            <w:noWrap/>
            <w:vAlign w:val="bottom"/>
            <w:hideMark/>
          </w:tcPr>
          <w:p w14:paraId="0279002C" w14:textId="14C20EF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84CBB" w14:textId="508FF46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4749D59" w14:textId="75DAB49B"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973,843.51 </w:t>
            </w:r>
          </w:p>
        </w:tc>
      </w:tr>
      <w:tr w:rsidR="000A5FD4" w:rsidRPr="000A5FD4" w14:paraId="3BF030C5"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0B0A7"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5ADB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2AF718E8" w14:textId="54C7A77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681,632.54 </w:t>
            </w:r>
          </w:p>
        </w:tc>
        <w:tc>
          <w:tcPr>
            <w:tcW w:w="958" w:type="pct"/>
            <w:tcBorders>
              <w:top w:val="nil"/>
              <w:left w:val="nil"/>
              <w:bottom w:val="single" w:sz="4" w:space="0" w:color="000000"/>
              <w:right w:val="single" w:sz="4" w:space="0" w:color="000000"/>
            </w:tcBorders>
            <w:shd w:val="clear" w:color="auto" w:fill="auto"/>
            <w:noWrap/>
            <w:vAlign w:val="bottom"/>
            <w:hideMark/>
          </w:tcPr>
          <w:p w14:paraId="64834FAD" w14:textId="5B455F6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4800F" w14:textId="77BA73C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8017B9F" w14:textId="0465430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2,681,632.54 </w:t>
            </w:r>
          </w:p>
        </w:tc>
      </w:tr>
      <w:tr w:rsidR="000A5FD4" w:rsidRPr="000A5FD4" w14:paraId="64BB340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BBD47"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8F9B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4BC213FD" w14:textId="4FC4E4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470,433.12 </w:t>
            </w:r>
          </w:p>
        </w:tc>
        <w:tc>
          <w:tcPr>
            <w:tcW w:w="958" w:type="pct"/>
            <w:tcBorders>
              <w:top w:val="nil"/>
              <w:left w:val="nil"/>
              <w:bottom w:val="single" w:sz="4" w:space="0" w:color="000000"/>
              <w:right w:val="single" w:sz="4" w:space="0" w:color="000000"/>
            </w:tcBorders>
            <w:shd w:val="clear" w:color="auto" w:fill="auto"/>
            <w:noWrap/>
            <w:vAlign w:val="bottom"/>
            <w:hideMark/>
          </w:tcPr>
          <w:p w14:paraId="6F85B7A2" w14:textId="2444252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2C32D" w14:textId="368553F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16682F8" w14:textId="1507EEB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3,470,433.12 </w:t>
            </w:r>
          </w:p>
        </w:tc>
      </w:tr>
      <w:tr w:rsidR="000A5FD4" w:rsidRPr="000A5FD4" w14:paraId="7674B087"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85C90" w14:textId="7777777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406F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22DBCE94" w14:textId="05E3632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19,842.16 </w:t>
            </w:r>
          </w:p>
        </w:tc>
        <w:tc>
          <w:tcPr>
            <w:tcW w:w="958" w:type="pct"/>
            <w:tcBorders>
              <w:top w:val="nil"/>
              <w:left w:val="nil"/>
              <w:bottom w:val="single" w:sz="4" w:space="0" w:color="000000"/>
              <w:right w:val="single" w:sz="4" w:space="0" w:color="000000"/>
            </w:tcBorders>
            <w:shd w:val="clear" w:color="auto" w:fill="auto"/>
            <w:noWrap/>
            <w:vAlign w:val="bottom"/>
            <w:hideMark/>
          </w:tcPr>
          <w:p w14:paraId="6590DAFB" w14:textId="2AD46B8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DB983" w14:textId="2764CD2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328066" w14:textId="3B2E65A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1,519,842.16 </w:t>
            </w:r>
          </w:p>
        </w:tc>
      </w:tr>
      <w:tr w:rsidR="000A5FD4" w:rsidRPr="000A5FD4" w14:paraId="6E55C0FA"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A530C9"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5D4D9810" w14:textId="53E9F8E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04CF8033" w14:textId="51300420"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775C499" w14:textId="3B86151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6C03F187" w14:textId="501B56B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2,732,738.94 </w:t>
            </w:r>
          </w:p>
        </w:tc>
      </w:tr>
      <w:tr w:rsidR="000A5FD4" w:rsidRPr="000A5FD4" w14:paraId="597EA4CD"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D91740"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55DE9C3" w14:textId="22CBEAC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1EDDACE4" w14:textId="09897B6B"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3E7282" w14:textId="0857FC16"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BBBAA3D" w14:textId="682B67D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1,679,180.94 </w:t>
            </w:r>
          </w:p>
        </w:tc>
      </w:tr>
      <w:tr w:rsidR="000A5FD4" w:rsidRPr="000A5FD4" w14:paraId="5F5BBA5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5209D"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12691"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2E7141FF" w14:textId="1BED793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49FDABC1" w14:textId="523A138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2D5F8" w14:textId="416B7D3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C7502E" w14:textId="3A08FB9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28,750.84 </w:t>
            </w:r>
          </w:p>
        </w:tc>
      </w:tr>
      <w:tr w:rsidR="000A5FD4" w:rsidRPr="000A5FD4" w14:paraId="322D40B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7ABD0"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7241B"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4C10D59B" w14:textId="601442B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3CDF852F" w14:textId="0D7F60DA"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528CC" w14:textId="62AC682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EFB1A4F" w14:textId="3C1F034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12,012.22 </w:t>
            </w:r>
          </w:p>
        </w:tc>
      </w:tr>
      <w:tr w:rsidR="000A5FD4" w:rsidRPr="000A5FD4" w14:paraId="6423510C"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945D7"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8FEE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1177CDCB" w14:textId="6A7F85D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3C1EB179" w14:textId="48B300F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B48CD" w14:textId="020E906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A748BC7" w14:textId="653CF92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69,122.92 </w:t>
            </w:r>
          </w:p>
        </w:tc>
      </w:tr>
      <w:tr w:rsidR="000A5FD4" w:rsidRPr="000A5FD4" w14:paraId="50AE5860"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91333"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25D3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330E46EB" w14:textId="21BC079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45C37399" w14:textId="300FFC3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68055" w14:textId="30CE200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3E62F39" w14:textId="45C562F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4,897.50 </w:t>
            </w:r>
          </w:p>
        </w:tc>
      </w:tr>
      <w:tr w:rsidR="000A5FD4" w:rsidRPr="000A5FD4" w14:paraId="75F199C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13D55"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AB34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735C9CFB" w14:textId="1F08ECD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42FF427E" w14:textId="5115BAD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A6B89C" w14:textId="3DA2808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8051488" w14:textId="11D4E1C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44,397.46 </w:t>
            </w:r>
          </w:p>
        </w:tc>
      </w:tr>
      <w:tr w:rsidR="000A5FD4" w:rsidRPr="000A5FD4" w14:paraId="393F765A"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A4F7DA"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3C54594" w14:textId="399E119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20B2160" w14:textId="4DA40901"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0C14DA" w14:textId="6887FEF3"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0A88B2C9" w14:textId="7E675AB2"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222,000.00 </w:t>
            </w:r>
          </w:p>
        </w:tc>
      </w:tr>
      <w:tr w:rsidR="000A5FD4" w:rsidRPr="000A5FD4" w14:paraId="2F0B3F8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C306A" w14:textId="77777777" w:rsidR="000A5FD4" w:rsidRPr="000A5FD4" w:rsidRDefault="000A5FD4" w:rsidP="000A5FD4">
            <w:pPr>
              <w:spacing w:after="0" w:line="240" w:lineRule="auto"/>
              <w:ind w:right="57"/>
              <w:contextualSpacing/>
              <w:rPr>
                <w:rFonts w:ascii="Arial Narrow" w:hAnsi="Arial Narrow"/>
                <w:color w:val="000000"/>
                <w:sz w:val="20"/>
                <w:szCs w:val="20"/>
              </w:rPr>
            </w:pPr>
            <w:r w:rsidRPr="000A5FD4">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CA248E"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E93175" w14:textId="20AD213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1B0F21" w14:textId="1F1AFA1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00C41" w14:textId="4001B0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D82D3FC" w14:textId="410E7116"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222,000.00 </w:t>
            </w:r>
          </w:p>
        </w:tc>
      </w:tr>
      <w:tr w:rsidR="000A5FD4" w:rsidRPr="000A5FD4" w14:paraId="16A75BE0"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0840B"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0C2672B7" w14:textId="222C3588"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A0B8C5B" w14:textId="06BDDEC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8144989" w14:textId="632B5E19"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6D55FBBC" w14:textId="13927BFA"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10,920.00 </w:t>
            </w:r>
          </w:p>
        </w:tc>
      </w:tr>
      <w:tr w:rsidR="000A5FD4" w:rsidRPr="000A5FD4" w14:paraId="15A807D2"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C6E8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8F5D4"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01EB961E" w14:textId="626F827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5EAB70B" w14:textId="02009F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CF90A" w14:textId="6404186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D6ACF85" w14:textId="54A9B6D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46.00 </w:t>
            </w:r>
          </w:p>
        </w:tc>
      </w:tr>
      <w:tr w:rsidR="000A5FD4" w:rsidRPr="000A5FD4" w14:paraId="009527A4"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0C95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92EC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0E0555A7" w14:textId="182B75B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7DB39FB6" w14:textId="639ECF3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30439" w14:textId="59299F2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1C5E954" w14:textId="79D21D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4,368.00 </w:t>
            </w:r>
          </w:p>
        </w:tc>
      </w:tr>
      <w:tr w:rsidR="000A5FD4" w:rsidRPr="000A5FD4" w14:paraId="36953A4E"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E762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A86DA6"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54833B77" w14:textId="157EBD3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98D2CFB" w14:textId="193DED4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03707A" w14:textId="71E0D5AD"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6FEC340" w14:textId="5025419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46.00 </w:t>
            </w:r>
          </w:p>
        </w:tc>
      </w:tr>
      <w:tr w:rsidR="000A5FD4" w:rsidRPr="000A5FD4" w14:paraId="2CA9E671"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A83D3"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0060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2784F6BE" w14:textId="7F6124B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32FA9E95" w14:textId="085A937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27F83" w14:textId="0EC54A17"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C02A613" w14:textId="151F799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46.00 </w:t>
            </w:r>
          </w:p>
        </w:tc>
      </w:tr>
      <w:tr w:rsidR="000A5FD4" w:rsidRPr="000A5FD4" w14:paraId="5FEB172F"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A5818"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2386D"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050BB825" w14:textId="78D76BE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DA41160" w14:textId="309D578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B509E" w14:textId="5243A794"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0906E7B" w14:textId="0F26229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546.00 </w:t>
            </w:r>
          </w:p>
        </w:tc>
      </w:tr>
      <w:tr w:rsidR="000A5FD4" w:rsidRPr="000A5FD4" w14:paraId="1DAE580D"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5503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044697C"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0B8FA9C5" w14:textId="6D61B6B9"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21709773" w14:textId="092D6415"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EE90C" w14:textId="6C0625C8"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4EF5C21" w14:textId="02412400"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1,092.00 </w:t>
            </w:r>
          </w:p>
        </w:tc>
      </w:tr>
      <w:tr w:rsidR="000A5FD4" w:rsidRPr="000A5FD4" w14:paraId="566B36A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49A27"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AA32F"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726313D1" w14:textId="5CDD8311"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5DFC3FA5" w14:textId="7114FFC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28D8F" w14:textId="4BAA403E"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59D8104" w14:textId="4FB9496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3,276.00 </w:t>
            </w:r>
          </w:p>
        </w:tc>
      </w:tr>
      <w:tr w:rsidR="000A5FD4" w:rsidRPr="000A5FD4" w14:paraId="3755EE87" w14:textId="77777777" w:rsidTr="000A5FD4">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1D0B25" w14:textId="77777777" w:rsidR="000A5FD4" w:rsidRPr="000A5FD4" w:rsidRDefault="000A5FD4" w:rsidP="000A5FD4">
            <w:pPr>
              <w:spacing w:after="0" w:line="240" w:lineRule="auto"/>
              <w:ind w:right="57"/>
              <w:contextualSpacing/>
              <w:rPr>
                <w:rFonts w:ascii="Arial Narrow" w:hAnsi="Arial Narrow"/>
                <w:b/>
                <w:bCs/>
                <w:color w:val="000000"/>
                <w:sz w:val="20"/>
                <w:szCs w:val="20"/>
              </w:rPr>
            </w:pPr>
            <w:r w:rsidRPr="000A5FD4">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77418027" w14:textId="42C93A25"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6DE3FB9" w14:textId="22FA456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3F50E2" w14:textId="4B9649EE"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130EBC2E" w14:textId="59C7106C" w:rsidR="000A5FD4" w:rsidRPr="000A5FD4" w:rsidRDefault="000A5FD4" w:rsidP="000A5FD4">
            <w:pPr>
              <w:spacing w:after="0" w:line="240" w:lineRule="auto"/>
              <w:ind w:right="57"/>
              <w:contextualSpacing/>
              <w:jc w:val="right"/>
              <w:rPr>
                <w:rFonts w:ascii="Arial Narrow" w:hAnsi="Arial Narrow"/>
                <w:b/>
                <w:bCs/>
                <w:color w:val="000000"/>
                <w:sz w:val="20"/>
                <w:szCs w:val="20"/>
              </w:rPr>
            </w:pPr>
            <w:r w:rsidRPr="000A5FD4">
              <w:rPr>
                <w:rFonts w:ascii="Arial Narrow" w:hAnsi="Arial Narrow"/>
                <w:b/>
                <w:bCs/>
                <w:color w:val="000000"/>
                <w:sz w:val="20"/>
                <w:szCs w:val="20"/>
              </w:rPr>
              <w:t xml:space="preserve">820,638.00 </w:t>
            </w:r>
          </w:p>
        </w:tc>
      </w:tr>
      <w:tr w:rsidR="000A5FD4" w:rsidRPr="000A5FD4" w14:paraId="2A7AC41A" w14:textId="77777777" w:rsidTr="000A5FD4">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C8542"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13B79" w14:textId="77777777" w:rsidR="000A5FD4" w:rsidRPr="000A5FD4" w:rsidRDefault="000A5FD4" w:rsidP="000A5FD4">
            <w:pPr>
              <w:spacing w:after="0" w:line="240" w:lineRule="auto"/>
              <w:ind w:right="57"/>
              <w:contextualSpacing/>
              <w:rPr>
                <w:rFonts w:ascii="Arial Narrow" w:hAnsi="Arial Narrow"/>
                <w:i/>
                <w:iCs/>
                <w:color w:val="000000"/>
                <w:sz w:val="20"/>
                <w:szCs w:val="20"/>
              </w:rPr>
            </w:pPr>
            <w:r w:rsidRPr="000A5FD4">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1FD36C99" w14:textId="689D32FF"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0CF9E2AE" w14:textId="221ADB3C"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9F06B" w14:textId="33CC4902"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6093674" w14:textId="273CC703" w:rsidR="000A5FD4" w:rsidRPr="000A5FD4" w:rsidRDefault="000A5FD4" w:rsidP="000A5FD4">
            <w:pPr>
              <w:spacing w:after="0" w:line="240" w:lineRule="auto"/>
              <w:ind w:right="57"/>
              <w:contextualSpacing/>
              <w:jc w:val="right"/>
              <w:rPr>
                <w:rFonts w:ascii="Arial Narrow" w:hAnsi="Arial Narrow"/>
                <w:i/>
                <w:iCs/>
                <w:color w:val="000000"/>
                <w:sz w:val="20"/>
                <w:szCs w:val="20"/>
              </w:rPr>
            </w:pPr>
            <w:r w:rsidRPr="000A5FD4">
              <w:rPr>
                <w:rFonts w:ascii="Arial Narrow" w:hAnsi="Arial Narrow"/>
                <w:i/>
                <w:iCs/>
                <w:color w:val="000000"/>
                <w:sz w:val="20"/>
                <w:szCs w:val="20"/>
              </w:rPr>
              <w:t xml:space="preserve"> 820,638.00 </w:t>
            </w:r>
          </w:p>
        </w:tc>
      </w:tr>
    </w:tbl>
    <w:p w14:paraId="00089B3D" w14:textId="2160A69B"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634F4B6" w14:textId="4D089289" w:rsidR="00D84DC6" w:rsidRDefault="00E17909" w:rsidP="00454A7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614D70D2" w14:textId="77777777" w:rsidR="00454A71" w:rsidRDefault="00454A71">
      <w:pPr>
        <w:tabs>
          <w:tab w:val="left" w:pos="5387"/>
        </w:tabs>
        <w:spacing w:after="0" w:line="240" w:lineRule="auto"/>
        <w:rPr>
          <w:rFonts w:ascii="Arial" w:eastAsia="Arial" w:hAnsi="Arial" w:cs="Arial"/>
          <w:b/>
          <w:color w:val="002060"/>
          <w:sz w:val="28"/>
          <w:szCs w:val="28"/>
        </w:rPr>
      </w:pPr>
    </w:p>
    <w:p w14:paraId="7A6566DA" w14:textId="77777777" w:rsidR="00BD5756" w:rsidRDefault="00BD5756">
      <w:pPr>
        <w:tabs>
          <w:tab w:val="left" w:pos="5387"/>
        </w:tabs>
        <w:spacing w:after="0" w:line="240" w:lineRule="auto"/>
        <w:rPr>
          <w:rFonts w:ascii="Arial" w:eastAsia="Arial" w:hAnsi="Arial" w:cs="Arial"/>
          <w:b/>
          <w:color w:val="002060"/>
          <w:sz w:val="28"/>
          <w:szCs w:val="28"/>
        </w:rPr>
      </w:pPr>
    </w:p>
    <w:p w14:paraId="5DF8FE38" w14:textId="0FB6FF1B"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177FD03B"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BD5756" w:rsidRPr="00BD5756">
        <w:rPr>
          <w:rFonts w:ascii="Arial" w:eastAsia="Times New Roman" w:hAnsi="Arial" w:cs="Arial"/>
          <w:b/>
          <w:color w:val="0070C0"/>
          <w:sz w:val="24"/>
          <w:szCs w:val="24"/>
          <w:lang w:val="en-US" w:eastAsia="en-US"/>
        </w:rPr>
        <w:t>1,607,278,693.36</w:t>
      </w:r>
      <w:r w:rsidR="00BD5756">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3766DE9E" w:rsidR="00DF0194" w:rsidRPr="005E16E1" w:rsidRDefault="00DF0194" w:rsidP="00DF0194">
      <w:pPr>
        <w:ind w:left="360"/>
        <w:contextualSpacing/>
        <w:jc w:val="both"/>
        <w:rPr>
          <w:rFonts w:ascii="Arial" w:eastAsia="Times New Roman" w:hAnsi="Arial" w:cs="Arial"/>
          <w:sz w:val="24"/>
          <w:szCs w:val="24"/>
          <w:lang w:val="en-US" w:eastAsia="en-US"/>
        </w:rPr>
      </w:pPr>
      <w:r w:rsidRPr="005E16E1">
        <w:rPr>
          <w:rFonts w:ascii="Arial" w:eastAsia="Times New Roman" w:hAnsi="Arial" w:cs="Arial"/>
          <w:sz w:val="24"/>
          <w:szCs w:val="24"/>
          <w:lang w:val="en-US" w:eastAsia="en-US"/>
        </w:rPr>
        <w:t>A total of</w:t>
      </w:r>
      <w:r w:rsidRPr="007D18AC">
        <w:rPr>
          <w:rFonts w:ascii="Arial" w:eastAsia="Times New Roman" w:hAnsi="Arial" w:cs="Arial"/>
          <w:color w:val="000000" w:themeColor="text1"/>
          <w:sz w:val="24"/>
          <w:szCs w:val="24"/>
          <w:lang w:val="en-US" w:eastAsia="en-US"/>
        </w:rPr>
        <w:t xml:space="preserve"> </w:t>
      </w:r>
      <w:r w:rsidRPr="00BD5756">
        <w:rPr>
          <w:rFonts w:ascii="Arial" w:eastAsia="Times New Roman" w:hAnsi="Arial" w:cs="Arial"/>
          <w:b/>
          <w:color w:val="0070C0"/>
          <w:sz w:val="24"/>
          <w:szCs w:val="24"/>
          <w:lang w:val="en-US" w:eastAsia="en-US"/>
        </w:rPr>
        <w:t>₱</w:t>
      </w:r>
      <w:r w:rsidR="00BD5756" w:rsidRPr="00BD5756">
        <w:rPr>
          <w:rFonts w:ascii="Arial" w:eastAsia="Times New Roman" w:hAnsi="Arial" w:cs="Arial"/>
          <w:b/>
          <w:bCs/>
          <w:color w:val="0070C0"/>
          <w:sz w:val="24"/>
          <w:szCs w:val="24"/>
          <w:lang w:eastAsia="en-US"/>
        </w:rPr>
        <w:t xml:space="preserve">805,488,599.84 </w:t>
      </w:r>
      <w:r w:rsidRPr="00BD5756">
        <w:rPr>
          <w:rFonts w:ascii="Arial" w:eastAsia="Times New Roman" w:hAnsi="Arial" w:cs="Arial"/>
          <w:b/>
          <w:color w:val="0070C0"/>
          <w:sz w:val="24"/>
          <w:szCs w:val="24"/>
          <w:lang w:val="en-US" w:eastAsia="en-US"/>
        </w:rPr>
        <w:t>standby funds</w:t>
      </w:r>
      <w:r w:rsidRPr="00BD5756">
        <w:rPr>
          <w:rFonts w:ascii="Arial" w:eastAsia="Times New Roman" w:hAnsi="Arial" w:cs="Arial"/>
          <w:color w:val="0070C0"/>
          <w:sz w:val="24"/>
          <w:szCs w:val="24"/>
          <w:lang w:val="en-US" w:eastAsia="en-US"/>
        </w:rPr>
        <w:t xml:space="preserve"> </w:t>
      </w:r>
      <w:r w:rsidRPr="005E16E1">
        <w:rPr>
          <w:rFonts w:ascii="Arial" w:eastAsia="Times New Roman" w:hAnsi="Arial" w:cs="Arial"/>
          <w:sz w:val="24"/>
          <w:szCs w:val="24"/>
          <w:lang w:val="en-US" w:eastAsia="en-US"/>
        </w:rPr>
        <w:t xml:space="preserve">in the CO and FOs. Of the said amount, </w:t>
      </w:r>
      <w:r w:rsidRPr="00B7311A">
        <w:rPr>
          <w:rFonts w:ascii="Arial" w:eastAsia="Times New Roman" w:hAnsi="Arial" w:cs="Arial"/>
          <w:b/>
          <w:sz w:val="24"/>
          <w:szCs w:val="24"/>
          <w:lang w:val="en-US" w:eastAsia="en-US"/>
        </w:rPr>
        <w:t>₱</w:t>
      </w:r>
      <w:r w:rsidR="00B05028" w:rsidRPr="00B7311A">
        <w:rPr>
          <w:rFonts w:ascii="Arial" w:eastAsia="Times New Roman" w:hAnsi="Arial" w:cs="Arial"/>
          <w:b/>
          <w:sz w:val="24"/>
          <w:szCs w:val="24"/>
          <w:lang w:val="en-US" w:eastAsia="en-US"/>
        </w:rPr>
        <w:t xml:space="preserve">756,798,500.57 </w:t>
      </w:r>
      <w:r w:rsidRPr="005E16E1">
        <w:rPr>
          <w:rFonts w:ascii="Arial" w:eastAsia="Times New Roman" w:hAnsi="Arial" w:cs="Arial"/>
          <w:sz w:val="24"/>
          <w:szCs w:val="24"/>
          <w:lang w:val="en-US" w:eastAsia="en-US"/>
        </w:rPr>
        <w:t xml:space="preserve">is the available </w:t>
      </w:r>
      <w:r w:rsidRPr="008B03B8">
        <w:rPr>
          <w:rFonts w:ascii="Arial" w:eastAsia="Times New Roman" w:hAnsi="Arial" w:cs="Arial"/>
          <w:b/>
          <w:sz w:val="24"/>
          <w:szCs w:val="24"/>
          <w:lang w:val="en-US" w:eastAsia="en-US"/>
        </w:rPr>
        <w:t>Quick Response Fund (QRF)</w:t>
      </w:r>
      <w:r w:rsidRPr="00B05028">
        <w:rPr>
          <w:rFonts w:ascii="Arial" w:eastAsia="Times New Roman" w:hAnsi="Arial" w:cs="Arial"/>
          <w:color w:val="0070C0"/>
          <w:sz w:val="24"/>
          <w:szCs w:val="24"/>
          <w:lang w:val="en-US" w:eastAsia="en-US"/>
        </w:rPr>
        <w:t xml:space="preserve"> </w:t>
      </w:r>
      <w:r w:rsidRPr="005E16E1">
        <w:rPr>
          <w:rFonts w:ascii="Arial" w:eastAsia="Times New Roman" w:hAnsi="Arial" w:cs="Arial"/>
          <w:sz w:val="24"/>
          <w:szCs w:val="24"/>
          <w:lang w:val="en-US" w:eastAsia="en-US"/>
        </w:rPr>
        <w:t>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3DCC8804" w14:textId="3684A9CB" w:rsidR="000E3038" w:rsidRDefault="00DF0194" w:rsidP="000E3038">
      <w:pPr>
        <w:ind w:left="360"/>
        <w:jc w:val="both"/>
        <w:rPr>
          <w:rFonts w:ascii="Arial" w:eastAsia="Arial" w:hAnsi="Arial" w:cs="Arial"/>
          <w:b/>
          <w:i/>
          <w:sz w:val="20"/>
          <w:szCs w:val="20"/>
        </w:rPr>
      </w:pPr>
      <w:r w:rsidRPr="00C12F0C">
        <w:rPr>
          <w:rFonts w:ascii="Arial" w:eastAsia="Times New Roman" w:hAnsi="Arial" w:cs="Arial"/>
          <w:sz w:val="24"/>
          <w:szCs w:val="24"/>
          <w:lang w:val="en-US" w:eastAsia="en-US"/>
        </w:rPr>
        <w:t xml:space="preserve">A total of </w:t>
      </w:r>
      <w:r w:rsidR="00BD5756" w:rsidRPr="00BD5756">
        <w:rPr>
          <w:rFonts w:ascii="Arial" w:eastAsia="Times New Roman" w:hAnsi="Arial" w:cs="Arial"/>
          <w:b/>
          <w:bCs/>
          <w:color w:val="0070C0"/>
          <w:sz w:val="24"/>
          <w:szCs w:val="24"/>
          <w:lang w:eastAsia="en-US"/>
        </w:rPr>
        <w:t xml:space="preserve">282,567 </w:t>
      </w:r>
      <w:r w:rsidRPr="00BD5756">
        <w:rPr>
          <w:rFonts w:ascii="Arial" w:eastAsia="Times New Roman" w:hAnsi="Arial" w:cs="Arial"/>
          <w:b/>
          <w:color w:val="0070C0"/>
          <w:sz w:val="24"/>
          <w:szCs w:val="24"/>
          <w:lang w:val="en-US" w:eastAsia="en-US"/>
        </w:rPr>
        <w:t>family food packs (FFPs)</w:t>
      </w:r>
      <w:r w:rsidRPr="00BD5756">
        <w:rPr>
          <w:rFonts w:ascii="Arial" w:eastAsia="Times New Roman" w:hAnsi="Arial" w:cs="Arial"/>
          <w:color w:val="0070C0"/>
          <w:sz w:val="24"/>
          <w:szCs w:val="24"/>
          <w:lang w:val="en-US" w:eastAsia="en-US"/>
        </w:rPr>
        <w:t xml:space="preserve"> </w:t>
      </w:r>
      <w:r w:rsidRPr="00C12F0C">
        <w:rPr>
          <w:rFonts w:ascii="Arial" w:eastAsia="Times New Roman" w:hAnsi="Arial" w:cs="Arial"/>
          <w:sz w:val="24"/>
          <w:szCs w:val="24"/>
          <w:lang w:val="en-US" w:eastAsia="en-US"/>
        </w:rPr>
        <w:t xml:space="preserve">amounting to </w:t>
      </w:r>
      <w:r w:rsidR="00B7311A" w:rsidRPr="00BD5756">
        <w:rPr>
          <w:rFonts w:ascii="Arial" w:eastAsia="Times New Roman" w:hAnsi="Arial" w:cs="Arial"/>
          <w:b/>
          <w:color w:val="0070C0"/>
          <w:sz w:val="24"/>
          <w:szCs w:val="24"/>
          <w:lang w:val="en-US" w:eastAsia="en-US"/>
        </w:rPr>
        <w:t>₱</w:t>
      </w:r>
      <w:r w:rsidR="00BD5756" w:rsidRPr="00BD5756">
        <w:rPr>
          <w:rFonts w:ascii="Arial" w:eastAsia="Times New Roman" w:hAnsi="Arial" w:cs="Arial"/>
          <w:b/>
          <w:color w:val="0070C0"/>
          <w:sz w:val="24"/>
          <w:szCs w:val="24"/>
          <w:lang w:val="en-US" w:eastAsia="en-US"/>
        </w:rPr>
        <w:t>153,355,780.15</w:t>
      </w:r>
      <w:r w:rsidRPr="00C12F0C">
        <w:rPr>
          <w:rFonts w:ascii="Arial" w:eastAsia="Times New Roman" w:hAnsi="Arial" w:cs="Arial"/>
          <w:b/>
          <w:bCs/>
          <w:sz w:val="24"/>
          <w:szCs w:val="24"/>
          <w:lang w:eastAsia="en-US"/>
        </w:rPr>
        <w:t>,</w:t>
      </w:r>
      <w:r w:rsidRPr="00C12F0C">
        <w:rPr>
          <w:rFonts w:ascii="Arial" w:eastAsia="Times New Roman" w:hAnsi="Arial" w:cs="Arial"/>
          <w:sz w:val="24"/>
          <w:szCs w:val="24"/>
          <w:lang w:val="en-US" w:eastAsia="en-US"/>
        </w:rPr>
        <w:t xml:space="preserve"> </w:t>
      </w:r>
      <w:r w:rsidRPr="00BD5756">
        <w:rPr>
          <w:rFonts w:ascii="Arial" w:eastAsia="Times New Roman" w:hAnsi="Arial" w:cs="Arial"/>
          <w:b/>
          <w:color w:val="0070C0"/>
          <w:sz w:val="24"/>
          <w:szCs w:val="24"/>
          <w:lang w:val="en-US" w:eastAsia="en-US"/>
        </w:rPr>
        <w:t>other food items</w:t>
      </w:r>
      <w:r w:rsidRPr="00BD5756">
        <w:rPr>
          <w:rFonts w:ascii="Arial" w:eastAsia="Times New Roman" w:hAnsi="Arial" w:cs="Arial"/>
          <w:color w:val="0070C0"/>
          <w:sz w:val="24"/>
          <w:szCs w:val="24"/>
          <w:lang w:val="en-US" w:eastAsia="en-US"/>
        </w:rPr>
        <w:t xml:space="preserve"> </w:t>
      </w:r>
      <w:r w:rsidRPr="00C12F0C">
        <w:rPr>
          <w:rFonts w:ascii="Arial" w:eastAsia="Times New Roman" w:hAnsi="Arial" w:cs="Arial"/>
          <w:sz w:val="24"/>
          <w:szCs w:val="24"/>
          <w:lang w:val="en-US" w:eastAsia="en-US"/>
        </w:rPr>
        <w:t xml:space="preserve">amounting to </w:t>
      </w:r>
      <w:r w:rsidR="00B7311A" w:rsidRPr="00BD5756">
        <w:rPr>
          <w:rFonts w:ascii="Arial" w:eastAsia="Times New Roman" w:hAnsi="Arial" w:cs="Arial"/>
          <w:b/>
          <w:color w:val="0070C0"/>
          <w:sz w:val="24"/>
          <w:szCs w:val="24"/>
          <w:lang w:val="en-US" w:eastAsia="en-US"/>
        </w:rPr>
        <w:t>₱</w:t>
      </w:r>
      <w:r w:rsidR="00BD5756" w:rsidRPr="00BD5756">
        <w:rPr>
          <w:rFonts w:ascii="Arial" w:eastAsia="Times New Roman" w:hAnsi="Arial" w:cs="Arial"/>
          <w:b/>
          <w:color w:val="0070C0"/>
          <w:sz w:val="24"/>
          <w:szCs w:val="24"/>
          <w:lang w:val="en-US" w:eastAsia="en-US"/>
        </w:rPr>
        <w:t xml:space="preserve">192,692,507.69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BD5756" w:rsidRPr="00BD5756">
        <w:rPr>
          <w:rFonts w:ascii="Arial" w:eastAsia="Times New Roman" w:hAnsi="Arial" w:cs="Arial"/>
          <w:b/>
          <w:bCs/>
          <w:color w:val="0070C0"/>
          <w:sz w:val="24"/>
          <w:szCs w:val="24"/>
          <w:lang w:eastAsia="en-US"/>
        </w:rPr>
        <w:t>455,741,805.68</w:t>
      </w:r>
      <w:r w:rsidR="00BD5756">
        <w:rPr>
          <w:rFonts w:ascii="Arial" w:eastAsia="Times New Roman" w:hAnsi="Arial" w:cs="Arial"/>
          <w:b/>
          <w:bCs/>
          <w:color w:val="0070C0"/>
          <w:sz w:val="24"/>
          <w:szCs w:val="24"/>
          <w:lang w:eastAsia="en-US"/>
        </w:rPr>
        <w:t xml:space="preserve"> </w:t>
      </w:r>
      <w:r w:rsidRPr="000E3038">
        <w:rPr>
          <w:rFonts w:ascii="Arial" w:eastAsia="Times New Roman" w:hAnsi="Arial" w:cs="Arial"/>
          <w:sz w:val="24"/>
          <w:szCs w:val="24"/>
          <w:lang w:val="en-US" w:eastAsia="en-US"/>
        </w:rPr>
        <w:t>are available</w:t>
      </w:r>
      <w:r w:rsidRPr="00172D05">
        <w:rPr>
          <w:rFonts w:ascii="Arial" w:eastAsia="Times New Roman" w:hAnsi="Arial" w:cs="Arial"/>
          <w:sz w:val="24"/>
          <w:szCs w:val="24"/>
          <w:lang w:val="en-US" w:eastAsia="en-US"/>
        </w:rPr>
        <w:t>.</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920" w:type="pct"/>
        <w:tblInd w:w="274" w:type="dxa"/>
        <w:tblLook w:val="04A0" w:firstRow="1" w:lastRow="0" w:firstColumn="1" w:lastColumn="0" w:noHBand="0" w:noVBand="1"/>
      </w:tblPr>
      <w:tblGrid>
        <w:gridCol w:w="1370"/>
        <w:gridCol w:w="1371"/>
        <w:gridCol w:w="1371"/>
        <w:gridCol w:w="1300"/>
        <w:gridCol w:w="1371"/>
        <w:gridCol w:w="1371"/>
        <w:gridCol w:w="1423"/>
      </w:tblGrid>
      <w:tr w:rsidR="000E3038" w:rsidRPr="000E3038" w14:paraId="4D943F19" w14:textId="77777777" w:rsidTr="00BD5756">
        <w:trPr>
          <w:trHeight w:val="20"/>
        </w:trPr>
        <w:tc>
          <w:tcPr>
            <w:tcW w:w="72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AB462C8" w14:textId="77777777" w:rsidR="000E3038" w:rsidRPr="000E3038" w:rsidRDefault="000E3038" w:rsidP="00BD5756">
            <w:pPr>
              <w:widowControl/>
              <w:spacing w:after="0" w:line="240" w:lineRule="auto"/>
              <w:ind w:right="57"/>
              <w:contextualSpacing/>
              <w:jc w:val="center"/>
              <w:rPr>
                <w:rFonts w:ascii="Arial Narrow" w:eastAsia="Times New Roman" w:hAnsi="Arial Narrow"/>
                <w:b/>
                <w:bCs/>
                <w:color w:val="000000"/>
                <w:sz w:val="18"/>
                <w:szCs w:val="18"/>
              </w:rPr>
            </w:pPr>
            <w:r w:rsidRPr="000E3038">
              <w:rPr>
                <w:rFonts w:ascii="Arial Narrow" w:eastAsia="Times New Roman" w:hAnsi="Arial Narrow"/>
                <w:b/>
                <w:bCs/>
                <w:color w:val="000000"/>
                <w:sz w:val="18"/>
                <w:szCs w:val="18"/>
              </w:rPr>
              <w:t>REGIONAL / FIELD OFFICE</w:t>
            </w:r>
          </w:p>
        </w:tc>
        <w:tc>
          <w:tcPr>
            <w:tcW w:w="72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53E6813" w14:textId="77777777" w:rsidR="000E3038" w:rsidRPr="000E3038" w:rsidRDefault="000E3038" w:rsidP="00BD5756">
            <w:pPr>
              <w:widowControl/>
              <w:spacing w:after="0" w:line="240" w:lineRule="auto"/>
              <w:ind w:right="57"/>
              <w:contextualSpacing/>
              <w:jc w:val="center"/>
              <w:rPr>
                <w:rFonts w:ascii="Arial Narrow" w:eastAsia="Times New Roman" w:hAnsi="Arial Narrow"/>
                <w:b/>
                <w:bCs/>
                <w:color w:val="000000"/>
                <w:sz w:val="18"/>
                <w:szCs w:val="18"/>
              </w:rPr>
            </w:pPr>
            <w:r w:rsidRPr="000E3038">
              <w:rPr>
                <w:rFonts w:ascii="Arial Narrow" w:eastAsia="Times New Roman" w:hAnsi="Arial Narrow"/>
                <w:b/>
                <w:bCs/>
                <w:color w:val="000000"/>
                <w:sz w:val="18"/>
                <w:szCs w:val="18"/>
              </w:rPr>
              <w:t>STANDBY FUNDS</w:t>
            </w:r>
          </w:p>
        </w:tc>
        <w:tc>
          <w:tcPr>
            <w:tcW w:w="1366"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362B7D71" w14:textId="77777777" w:rsidR="000E3038" w:rsidRPr="000E3038" w:rsidRDefault="000E3038" w:rsidP="00BD5756">
            <w:pPr>
              <w:widowControl/>
              <w:spacing w:after="0" w:line="240" w:lineRule="auto"/>
              <w:ind w:right="57"/>
              <w:contextualSpacing/>
              <w:jc w:val="center"/>
              <w:rPr>
                <w:rFonts w:ascii="Arial Narrow" w:eastAsia="Times New Roman" w:hAnsi="Arial Narrow"/>
                <w:b/>
                <w:bCs/>
                <w:color w:val="000000"/>
                <w:sz w:val="18"/>
                <w:szCs w:val="18"/>
              </w:rPr>
            </w:pPr>
            <w:r w:rsidRPr="000E3038">
              <w:rPr>
                <w:rFonts w:ascii="Arial Narrow" w:eastAsia="Times New Roman" w:hAnsi="Arial Narrow"/>
                <w:b/>
                <w:bCs/>
                <w:color w:val="000000"/>
                <w:sz w:val="18"/>
                <w:szCs w:val="18"/>
              </w:rPr>
              <w:t>FAMILY FOOD PACKS</w:t>
            </w:r>
          </w:p>
        </w:tc>
        <w:tc>
          <w:tcPr>
            <w:tcW w:w="7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D78180A" w14:textId="77777777" w:rsidR="000E3038" w:rsidRPr="000E3038" w:rsidRDefault="000E3038" w:rsidP="00BD5756">
            <w:pPr>
              <w:widowControl/>
              <w:spacing w:after="0" w:line="240" w:lineRule="auto"/>
              <w:ind w:right="57"/>
              <w:contextualSpacing/>
              <w:jc w:val="center"/>
              <w:rPr>
                <w:rFonts w:ascii="Arial Narrow" w:eastAsia="Times New Roman" w:hAnsi="Arial Narrow"/>
                <w:b/>
                <w:bCs/>
                <w:color w:val="000000"/>
                <w:sz w:val="18"/>
                <w:szCs w:val="18"/>
              </w:rPr>
            </w:pPr>
            <w:r w:rsidRPr="000E3038">
              <w:rPr>
                <w:rFonts w:ascii="Arial Narrow" w:eastAsia="Times New Roman" w:hAnsi="Arial Narrow"/>
                <w:b/>
                <w:bCs/>
                <w:color w:val="000000"/>
                <w:sz w:val="18"/>
                <w:szCs w:val="18"/>
              </w:rPr>
              <w:t>OTHER FOOD ITEMS</w:t>
            </w:r>
          </w:p>
        </w:tc>
        <w:tc>
          <w:tcPr>
            <w:tcW w:w="7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33F161E" w14:textId="77777777" w:rsidR="000E3038" w:rsidRPr="000E3038" w:rsidRDefault="000E3038" w:rsidP="00BD5756">
            <w:pPr>
              <w:widowControl/>
              <w:spacing w:after="0" w:line="240" w:lineRule="auto"/>
              <w:ind w:right="57"/>
              <w:contextualSpacing/>
              <w:jc w:val="center"/>
              <w:rPr>
                <w:rFonts w:ascii="Arial Narrow" w:eastAsia="Times New Roman" w:hAnsi="Arial Narrow"/>
                <w:b/>
                <w:bCs/>
                <w:color w:val="000000"/>
                <w:sz w:val="18"/>
                <w:szCs w:val="18"/>
              </w:rPr>
            </w:pPr>
            <w:r w:rsidRPr="000E3038">
              <w:rPr>
                <w:rFonts w:ascii="Arial Narrow" w:eastAsia="Times New Roman" w:hAnsi="Arial Narrow"/>
                <w:b/>
                <w:bCs/>
                <w:color w:val="000000"/>
                <w:sz w:val="18"/>
                <w:szCs w:val="18"/>
              </w:rPr>
              <w:t>NON-FOOD RELIEF ITEMS</w:t>
            </w:r>
          </w:p>
        </w:tc>
        <w:tc>
          <w:tcPr>
            <w:tcW w:w="74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640589C" w14:textId="77777777" w:rsidR="000E3038" w:rsidRPr="000E3038" w:rsidRDefault="000E3038" w:rsidP="00BD5756">
            <w:pPr>
              <w:widowControl/>
              <w:spacing w:after="0" w:line="240" w:lineRule="auto"/>
              <w:ind w:right="57"/>
              <w:contextualSpacing/>
              <w:jc w:val="center"/>
              <w:rPr>
                <w:rFonts w:ascii="Arial Narrow" w:eastAsia="Times New Roman" w:hAnsi="Arial Narrow"/>
                <w:b/>
                <w:bCs/>
                <w:color w:val="000000"/>
                <w:sz w:val="18"/>
                <w:szCs w:val="18"/>
              </w:rPr>
            </w:pPr>
            <w:r w:rsidRPr="000E3038">
              <w:rPr>
                <w:rFonts w:ascii="Arial Narrow" w:eastAsia="Times New Roman" w:hAnsi="Arial Narrow"/>
                <w:b/>
                <w:bCs/>
                <w:color w:val="000000"/>
                <w:sz w:val="18"/>
                <w:szCs w:val="18"/>
              </w:rPr>
              <w:t>TOTAL STANDBY FUNDS &amp; STOCKPILE</w:t>
            </w:r>
          </w:p>
        </w:tc>
      </w:tr>
      <w:tr w:rsidR="000E3038" w:rsidRPr="000E3038" w14:paraId="2C5EDED9" w14:textId="77777777" w:rsidTr="00BD5756">
        <w:trPr>
          <w:trHeight w:val="20"/>
        </w:trPr>
        <w:tc>
          <w:tcPr>
            <w:tcW w:w="723" w:type="pct"/>
            <w:vMerge/>
            <w:tcBorders>
              <w:top w:val="single" w:sz="8" w:space="0" w:color="000000"/>
              <w:left w:val="single" w:sz="8" w:space="0" w:color="000000"/>
              <w:bottom w:val="single" w:sz="8" w:space="0" w:color="000000"/>
              <w:right w:val="single" w:sz="8" w:space="0" w:color="000000"/>
            </w:tcBorders>
            <w:vAlign w:val="center"/>
            <w:hideMark/>
          </w:tcPr>
          <w:p w14:paraId="4B458789" w14:textId="77777777" w:rsidR="000E3038" w:rsidRPr="000E3038" w:rsidRDefault="000E3038" w:rsidP="000E3038">
            <w:pPr>
              <w:widowControl/>
              <w:spacing w:after="0" w:line="240" w:lineRule="auto"/>
              <w:ind w:right="57"/>
              <w:contextualSpacing/>
              <w:rPr>
                <w:rFonts w:ascii="Arial Narrow" w:eastAsia="Times New Roman" w:hAnsi="Arial Narrow"/>
                <w:b/>
                <w:bCs/>
                <w:color w:val="000000"/>
                <w:sz w:val="18"/>
                <w:szCs w:val="18"/>
              </w:rPr>
            </w:pPr>
          </w:p>
        </w:tc>
        <w:tc>
          <w:tcPr>
            <w:tcW w:w="723" w:type="pct"/>
            <w:vMerge/>
            <w:tcBorders>
              <w:top w:val="single" w:sz="8" w:space="0" w:color="000000"/>
              <w:left w:val="single" w:sz="8" w:space="0" w:color="000000"/>
              <w:bottom w:val="single" w:sz="8" w:space="0" w:color="000000"/>
              <w:right w:val="single" w:sz="8" w:space="0" w:color="000000"/>
            </w:tcBorders>
            <w:vAlign w:val="center"/>
            <w:hideMark/>
          </w:tcPr>
          <w:p w14:paraId="456D6A5C" w14:textId="77777777" w:rsidR="000E3038" w:rsidRPr="000E3038" w:rsidRDefault="000E3038" w:rsidP="000E3038">
            <w:pPr>
              <w:widowControl/>
              <w:spacing w:after="0" w:line="240" w:lineRule="auto"/>
              <w:ind w:right="57"/>
              <w:contextualSpacing/>
              <w:rPr>
                <w:rFonts w:ascii="Arial Narrow" w:eastAsia="Times New Roman" w:hAnsi="Arial Narrow"/>
                <w:b/>
                <w:bCs/>
                <w:color w:val="000000"/>
                <w:sz w:val="18"/>
                <w:szCs w:val="18"/>
              </w:rPr>
            </w:pP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196323A" w14:textId="77777777" w:rsidR="000E3038" w:rsidRPr="000E3038" w:rsidRDefault="000E3038" w:rsidP="000E3038">
            <w:pPr>
              <w:widowControl/>
              <w:spacing w:after="0" w:line="240" w:lineRule="auto"/>
              <w:ind w:right="57"/>
              <w:contextualSpacing/>
              <w:jc w:val="center"/>
              <w:rPr>
                <w:rFonts w:ascii="Arial Narrow" w:eastAsia="Times New Roman" w:hAnsi="Arial Narrow"/>
                <w:b/>
                <w:bCs/>
                <w:color w:val="000000"/>
                <w:sz w:val="18"/>
                <w:szCs w:val="18"/>
              </w:rPr>
            </w:pPr>
            <w:r w:rsidRPr="000E3038">
              <w:rPr>
                <w:rFonts w:ascii="Arial Narrow" w:eastAsia="Times New Roman" w:hAnsi="Arial Narrow"/>
                <w:b/>
                <w:bCs/>
                <w:color w:val="000000"/>
                <w:sz w:val="18"/>
                <w:szCs w:val="18"/>
              </w:rPr>
              <w:t>QUANTITY</w:t>
            </w:r>
          </w:p>
        </w:tc>
        <w:tc>
          <w:tcPr>
            <w:tcW w:w="64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A1196A3" w14:textId="77777777" w:rsidR="000E3038" w:rsidRPr="000E3038" w:rsidRDefault="000E3038" w:rsidP="000E3038">
            <w:pPr>
              <w:widowControl/>
              <w:spacing w:after="0" w:line="240" w:lineRule="auto"/>
              <w:ind w:right="57"/>
              <w:contextualSpacing/>
              <w:jc w:val="center"/>
              <w:rPr>
                <w:rFonts w:ascii="Arial Narrow" w:eastAsia="Times New Roman" w:hAnsi="Arial Narrow"/>
                <w:b/>
                <w:bCs/>
                <w:color w:val="000000"/>
                <w:sz w:val="18"/>
                <w:szCs w:val="18"/>
              </w:rPr>
            </w:pPr>
            <w:r w:rsidRPr="000E3038">
              <w:rPr>
                <w:rFonts w:ascii="Arial Narrow" w:eastAsia="Times New Roman" w:hAnsi="Arial Narrow"/>
                <w:b/>
                <w:bCs/>
                <w:color w:val="000000"/>
                <w:sz w:val="18"/>
                <w:szCs w:val="18"/>
              </w:rPr>
              <w:t>TOTAL COST</w:t>
            </w: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FCCD491" w14:textId="77777777" w:rsidR="000E3038" w:rsidRPr="000E3038" w:rsidRDefault="000E3038" w:rsidP="000E3038">
            <w:pPr>
              <w:widowControl/>
              <w:spacing w:after="0" w:line="240" w:lineRule="auto"/>
              <w:ind w:right="57"/>
              <w:contextualSpacing/>
              <w:jc w:val="center"/>
              <w:rPr>
                <w:rFonts w:ascii="Arial Narrow" w:eastAsia="Times New Roman" w:hAnsi="Arial Narrow"/>
                <w:b/>
                <w:bCs/>
                <w:color w:val="000000"/>
                <w:sz w:val="18"/>
                <w:szCs w:val="18"/>
              </w:rPr>
            </w:pPr>
            <w:r w:rsidRPr="000E3038">
              <w:rPr>
                <w:rFonts w:ascii="Arial Narrow" w:eastAsia="Times New Roman" w:hAnsi="Arial Narrow"/>
                <w:b/>
                <w:bCs/>
                <w:color w:val="000000"/>
                <w:sz w:val="18"/>
                <w:szCs w:val="18"/>
              </w:rPr>
              <w:t>TOTAL COST</w:t>
            </w: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00380FE" w14:textId="77777777" w:rsidR="000E3038" w:rsidRPr="000E3038" w:rsidRDefault="000E3038" w:rsidP="000E3038">
            <w:pPr>
              <w:widowControl/>
              <w:spacing w:after="0" w:line="240" w:lineRule="auto"/>
              <w:ind w:right="57"/>
              <w:contextualSpacing/>
              <w:jc w:val="center"/>
              <w:rPr>
                <w:rFonts w:ascii="Arial Narrow" w:eastAsia="Times New Roman" w:hAnsi="Arial Narrow"/>
                <w:b/>
                <w:bCs/>
                <w:color w:val="000000"/>
                <w:sz w:val="18"/>
                <w:szCs w:val="18"/>
              </w:rPr>
            </w:pPr>
            <w:r w:rsidRPr="000E3038">
              <w:rPr>
                <w:rFonts w:ascii="Arial Narrow" w:eastAsia="Times New Roman" w:hAnsi="Arial Narrow"/>
                <w:b/>
                <w:bCs/>
                <w:color w:val="000000"/>
                <w:sz w:val="18"/>
                <w:szCs w:val="18"/>
              </w:rPr>
              <w:t>TOTAL COST</w:t>
            </w:r>
          </w:p>
        </w:tc>
        <w:tc>
          <w:tcPr>
            <w:tcW w:w="743" w:type="pct"/>
            <w:vMerge/>
            <w:tcBorders>
              <w:top w:val="single" w:sz="8" w:space="0" w:color="000000"/>
              <w:left w:val="single" w:sz="8" w:space="0" w:color="000000"/>
              <w:bottom w:val="single" w:sz="8" w:space="0" w:color="000000"/>
              <w:right w:val="single" w:sz="8" w:space="0" w:color="000000"/>
            </w:tcBorders>
            <w:vAlign w:val="center"/>
            <w:hideMark/>
          </w:tcPr>
          <w:p w14:paraId="71783A3B" w14:textId="77777777" w:rsidR="000E3038" w:rsidRPr="000E3038" w:rsidRDefault="000E3038" w:rsidP="000E3038">
            <w:pPr>
              <w:widowControl/>
              <w:spacing w:after="0" w:line="240" w:lineRule="auto"/>
              <w:ind w:right="57"/>
              <w:contextualSpacing/>
              <w:rPr>
                <w:rFonts w:ascii="Arial Narrow" w:eastAsia="Times New Roman" w:hAnsi="Arial Narrow"/>
                <w:b/>
                <w:bCs/>
                <w:color w:val="000000"/>
                <w:sz w:val="18"/>
                <w:szCs w:val="18"/>
              </w:rPr>
            </w:pPr>
          </w:p>
        </w:tc>
      </w:tr>
      <w:tr w:rsidR="000E3038" w:rsidRPr="000E3038" w14:paraId="7856A60B" w14:textId="77777777" w:rsidTr="00BD5756">
        <w:trPr>
          <w:trHeight w:val="20"/>
        </w:trPr>
        <w:tc>
          <w:tcPr>
            <w:tcW w:w="723"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4E97F695" w14:textId="77777777" w:rsidR="000E3038" w:rsidRPr="000E3038" w:rsidRDefault="000E3038" w:rsidP="000E3038">
            <w:pPr>
              <w:widowControl/>
              <w:spacing w:after="0" w:line="240" w:lineRule="auto"/>
              <w:ind w:right="57"/>
              <w:contextualSpacing/>
              <w:jc w:val="center"/>
              <w:rPr>
                <w:rFonts w:ascii="Arial Narrow" w:eastAsia="Times New Roman" w:hAnsi="Arial Narrow"/>
                <w:b/>
                <w:bCs/>
                <w:color w:val="000000"/>
                <w:sz w:val="18"/>
                <w:szCs w:val="18"/>
              </w:rPr>
            </w:pPr>
            <w:r w:rsidRPr="000E3038">
              <w:rPr>
                <w:rFonts w:ascii="Arial Narrow" w:eastAsia="Times New Roman" w:hAnsi="Arial Narrow"/>
                <w:b/>
                <w:bCs/>
                <w:color w:val="000000"/>
                <w:sz w:val="18"/>
                <w:szCs w:val="18"/>
              </w:rPr>
              <w:t>TOTAL</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6DBA478" w14:textId="77777777" w:rsidR="000E3038" w:rsidRPr="000E3038" w:rsidRDefault="000E3038" w:rsidP="000E3038">
            <w:pPr>
              <w:widowControl/>
              <w:spacing w:after="0" w:line="240" w:lineRule="auto"/>
              <w:ind w:right="57"/>
              <w:contextualSpacing/>
              <w:jc w:val="right"/>
              <w:rPr>
                <w:rFonts w:ascii="Arial Narrow" w:eastAsia="Times New Roman" w:hAnsi="Arial Narrow"/>
                <w:b/>
                <w:bCs/>
                <w:color w:val="000000"/>
                <w:sz w:val="18"/>
                <w:szCs w:val="18"/>
              </w:rPr>
            </w:pPr>
            <w:r w:rsidRPr="000E3038">
              <w:rPr>
                <w:rFonts w:ascii="Arial Narrow" w:eastAsia="Times New Roman" w:hAnsi="Arial Narrow"/>
                <w:b/>
                <w:bCs/>
                <w:color w:val="000000"/>
                <w:sz w:val="18"/>
                <w:szCs w:val="18"/>
              </w:rPr>
              <w:t>805,488,599.84</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341707A" w14:textId="77777777" w:rsidR="000E3038" w:rsidRPr="000E3038" w:rsidRDefault="000E3038" w:rsidP="000E3038">
            <w:pPr>
              <w:widowControl/>
              <w:spacing w:after="0" w:line="240" w:lineRule="auto"/>
              <w:ind w:right="57"/>
              <w:contextualSpacing/>
              <w:jc w:val="right"/>
              <w:rPr>
                <w:rFonts w:ascii="Arial Narrow" w:eastAsia="Times New Roman" w:hAnsi="Arial Narrow"/>
                <w:b/>
                <w:bCs/>
                <w:color w:val="000000"/>
                <w:sz w:val="18"/>
                <w:szCs w:val="18"/>
              </w:rPr>
            </w:pPr>
            <w:r w:rsidRPr="000E3038">
              <w:rPr>
                <w:rFonts w:ascii="Arial Narrow" w:eastAsia="Times New Roman" w:hAnsi="Arial Narrow"/>
                <w:b/>
                <w:bCs/>
                <w:color w:val="000000"/>
                <w:sz w:val="18"/>
                <w:szCs w:val="18"/>
              </w:rPr>
              <w:t>282,567</w:t>
            </w:r>
          </w:p>
        </w:tc>
        <w:tc>
          <w:tcPr>
            <w:tcW w:w="64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084CCD7" w14:textId="77777777" w:rsidR="000E3038" w:rsidRPr="000E3038" w:rsidRDefault="000E3038" w:rsidP="000E3038">
            <w:pPr>
              <w:widowControl/>
              <w:spacing w:after="0" w:line="240" w:lineRule="auto"/>
              <w:ind w:right="57"/>
              <w:contextualSpacing/>
              <w:jc w:val="right"/>
              <w:rPr>
                <w:rFonts w:ascii="Arial Narrow" w:eastAsia="Times New Roman" w:hAnsi="Arial Narrow"/>
                <w:b/>
                <w:bCs/>
                <w:color w:val="000000"/>
                <w:sz w:val="18"/>
                <w:szCs w:val="18"/>
              </w:rPr>
            </w:pPr>
            <w:r w:rsidRPr="000E3038">
              <w:rPr>
                <w:rFonts w:ascii="Arial Narrow" w:eastAsia="Times New Roman" w:hAnsi="Arial Narrow"/>
                <w:b/>
                <w:bCs/>
                <w:color w:val="000000"/>
                <w:sz w:val="18"/>
                <w:szCs w:val="18"/>
              </w:rPr>
              <w:t>153,355,780.15</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1B329C0" w14:textId="77777777" w:rsidR="000E3038" w:rsidRPr="000E3038" w:rsidRDefault="000E3038" w:rsidP="000E3038">
            <w:pPr>
              <w:widowControl/>
              <w:spacing w:after="0" w:line="240" w:lineRule="auto"/>
              <w:ind w:right="57"/>
              <w:contextualSpacing/>
              <w:jc w:val="right"/>
              <w:rPr>
                <w:rFonts w:ascii="Arial Narrow" w:eastAsia="Times New Roman" w:hAnsi="Arial Narrow"/>
                <w:b/>
                <w:bCs/>
                <w:color w:val="000000"/>
                <w:sz w:val="18"/>
                <w:szCs w:val="18"/>
              </w:rPr>
            </w:pPr>
            <w:r w:rsidRPr="000E3038">
              <w:rPr>
                <w:rFonts w:ascii="Arial Narrow" w:eastAsia="Times New Roman" w:hAnsi="Arial Narrow"/>
                <w:b/>
                <w:bCs/>
                <w:color w:val="000000"/>
                <w:sz w:val="18"/>
                <w:szCs w:val="18"/>
              </w:rPr>
              <w:t>192,692,507.69</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15575D3" w14:textId="77777777" w:rsidR="000E3038" w:rsidRPr="000E3038" w:rsidRDefault="000E3038" w:rsidP="000E3038">
            <w:pPr>
              <w:widowControl/>
              <w:spacing w:after="0" w:line="240" w:lineRule="auto"/>
              <w:ind w:right="57"/>
              <w:contextualSpacing/>
              <w:jc w:val="right"/>
              <w:rPr>
                <w:rFonts w:ascii="Arial Narrow" w:eastAsia="Times New Roman" w:hAnsi="Arial Narrow"/>
                <w:b/>
                <w:bCs/>
                <w:color w:val="000000"/>
                <w:sz w:val="18"/>
                <w:szCs w:val="18"/>
              </w:rPr>
            </w:pPr>
            <w:r w:rsidRPr="000E3038">
              <w:rPr>
                <w:rFonts w:ascii="Arial Narrow" w:eastAsia="Times New Roman" w:hAnsi="Arial Narrow"/>
                <w:b/>
                <w:bCs/>
                <w:color w:val="000000"/>
                <w:sz w:val="18"/>
                <w:szCs w:val="18"/>
              </w:rPr>
              <w:t>455,741,805.68</w:t>
            </w:r>
          </w:p>
        </w:tc>
        <w:tc>
          <w:tcPr>
            <w:tcW w:w="74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6962000" w14:textId="77777777" w:rsidR="000E3038" w:rsidRPr="000E3038" w:rsidRDefault="000E3038" w:rsidP="000E3038">
            <w:pPr>
              <w:widowControl/>
              <w:spacing w:after="0" w:line="240" w:lineRule="auto"/>
              <w:ind w:right="57"/>
              <w:contextualSpacing/>
              <w:jc w:val="right"/>
              <w:rPr>
                <w:rFonts w:ascii="Arial Narrow" w:eastAsia="Times New Roman" w:hAnsi="Arial Narrow"/>
                <w:b/>
                <w:bCs/>
                <w:color w:val="000000"/>
                <w:sz w:val="18"/>
                <w:szCs w:val="18"/>
              </w:rPr>
            </w:pPr>
            <w:r w:rsidRPr="000E3038">
              <w:rPr>
                <w:rFonts w:ascii="Arial Narrow" w:eastAsia="Times New Roman" w:hAnsi="Arial Narrow"/>
                <w:b/>
                <w:bCs/>
                <w:color w:val="000000"/>
                <w:sz w:val="18"/>
                <w:szCs w:val="18"/>
              </w:rPr>
              <w:t>1,607,278,693.36</w:t>
            </w:r>
          </w:p>
        </w:tc>
      </w:tr>
      <w:tr w:rsidR="000E3038" w:rsidRPr="000E3038" w14:paraId="6437D66F" w14:textId="77777777" w:rsidTr="00BD5756">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2CF28D" w14:textId="77777777" w:rsidR="000E3038" w:rsidRPr="000E3038" w:rsidRDefault="000E3038" w:rsidP="000E3038">
            <w:pPr>
              <w:widowControl/>
              <w:spacing w:after="0" w:line="240" w:lineRule="auto"/>
              <w:ind w:right="57"/>
              <w:contextualSpacing/>
              <w:rPr>
                <w:rFonts w:ascii="Arial Narrow" w:eastAsia="Times New Roman" w:hAnsi="Arial Narrow"/>
                <w:color w:val="000000"/>
                <w:sz w:val="18"/>
                <w:szCs w:val="18"/>
              </w:rPr>
            </w:pPr>
            <w:r w:rsidRPr="000E3038">
              <w:rPr>
                <w:rFonts w:ascii="Arial Narrow" w:eastAsia="Times New Roman" w:hAnsi="Arial Narrow"/>
                <w:color w:val="000000"/>
                <w:sz w:val="18"/>
                <w:szCs w:val="18"/>
              </w:rPr>
              <w:t>Central Office</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61DD1E"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756,798,500.5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6CB631"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965E07"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A1FF6C"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D093A6"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BD10BD"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756,798,500.57</w:t>
            </w:r>
          </w:p>
        </w:tc>
      </w:tr>
      <w:tr w:rsidR="000E3038" w:rsidRPr="000E3038" w14:paraId="22748FA1" w14:textId="77777777" w:rsidTr="00BD5756">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2A4DDE" w14:textId="77777777" w:rsidR="000E3038" w:rsidRPr="000E3038" w:rsidRDefault="000E3038" w:rsidP="000E3038">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0E3038">
                <w:rPr>
                  <w:rFonts w:ascii="Arial Narrow" w:eastAsia="Times New Roman" w:hAnsi="Arial Narrow"/>
                  <w:color w:val="000000"/>
                  <w:sz w:val="18"/>
                  <w:szCs w:val="18"/>
                </w:rPr>
                <w:t>NRLMB - NROC</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FA2CEA"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9A0319"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43,605</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7593C0"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27,387,041.7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B1F309"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63,747,815.4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C56248"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45,102,873.13</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583EF9"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236,237,730.32</w:t>
            </w:r>
          </w:p>
        </w:tc>
      </w:tr>
      <w:tr w:rsidR="000E3038" w:rsidRPr="000E3038" w14:paraId="56C8A746" w14:textId="77777777" w:rsidTr="00BD5756">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B6DDAA" w14:textId="77777777" w:rsidR="000E3038" w:rsidRPr="000E3038" w:rsidRDefault="000E3038" w:rsidP="000E3038">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0E3038">
                <w:rPr>
                  <w:rFonts w:ascii="Arial Narrow" w:eastAsia="Times New Roman" w:hAnsi="Arial Narrow"/>
                  <w:color w:val="000000"/>
                  <w:sz w:val="18"/>
                  <w:szCs w:val="18"/>
                </w:rPr>
                <w:t>NRLMB - VDRC</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62BC38"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DB74C0"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4,041</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1AE3BC"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858,86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9F720C"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8,746,900.8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E70C86"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9,305,876.5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D86C8A"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29,911,637.30</w:t>
            </w:r>
          </w:p>
        </w:tc>
      </w:tr>
      <w:tr w:rsidR="000E3038" w:rsidRPr="000E3038" w14:paraId="4E09D544" w14:textId="77777777" w:rsidTr="00BD5756">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C60AA9" w14:textId="77777777" w:rsidR="000E3038" w:rsidRPr="000E3038" w:rsidRDefault="000E3038" w:rsidP="000E3038">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0E3038">
                <w:rPr>
                  <w:rFonts w:ascii="Arial Narrow" w:eastAsia="Times New Roman" w:hAnsi="Arial Narrow"/>
                  <w:color w:val="000000"/>
                  <w:sz w:val="18"/>
                  <w:szCs w:val="18"/>
                </w:rPr>
                <w:t>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93D441"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3,000,735.2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4299F5"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20,822</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190567"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0,364,22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F0F924"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2,982,947.2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92A0CF"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33,270,433.11</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301106"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49,618,335.51</w:t>
            </w:r>
          </w:p>
        </w:tc>
      </w:tr>
      <w:tr w:rsidR="000E3038" w:rsidRPr="000E3038" w14:paraId="38F97EA8" w14:textId="77777777" w:rsidTr="00BD5756">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47737B" w14:textId="77777777" w:rsidR="000E3038" w:rsidRPr="000E3038" w:rsidRDefault="000E3038" w:rsidP="000E3038">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0E3038">
                <w:rPr>
                  <w:rFonts w:ascii="Arial Narrow" w:eastAsia="Times New Roman" w:hAnsi="Arial Narrow"/>
                  <w:color w:val="000000"/>
                  <w:sz w:val="18"/>
                  <w:szCs w:val="18"/>
                </w:rPr>
                <w:t>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263775"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3,000,315.6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2A746C"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23,566</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C122CF"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9,510,51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61354B"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8,971,769.3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464CC6"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2,811,430.36</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FC0932"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34,294,025.40</w:t>
            </w:r>
          </w:p>
        </w:tc>
      </w:tr>
      <w:tr w:rsidR="000E3038" w:rsidRPr="000E3038" w14:paraId="08E0CDF0" w14:textId="77777777" w:rsidTr="00BD5756">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7CD569" w14:textId="77777777" w:rsidR="000E3038" w:rsidRPr="000E3038" w:rsidRDefault="000E3038" w:rsidP="000E3038">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0E3038">
                <w:rPr>
                  <w:rFonts w:ascii="Arial Narrow" w:eastAsia="Times New Roman" w:hAnsi="Arial Narrow"/>
                  <w:color w:val="000000"/>
                  <w:sz w:val="18"/>
                  <w:szCs w:val="18"/>
                </w:rPr>
                <w:t>I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1409F2"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CE3280"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5,466</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742B12"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8,595,004.03</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A531D2"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2,638,716.3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752ECA"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5,577,368.2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90CBA1"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29,811,088.58</w:t>
            </w:r>
          </w:p>
        </w:tc>
      </w:tr>
      <w:tr w:rsidR="000E3038" w:rsidRPr="000E3038" w14:paraId="7BDC6680" w14:textId="77777777" w:rsidTr="00BD5756">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4919C6" w14:textId="77777777" w:rsidR="000E3038" w:rsidRPr="000E3038" w:rsidRDefault="000E3038" w:rsidP="000E3038">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0E3038">
                <w:rPr>
                  <w:rFonts w:ascii="Arial Narrow" w:eastAsia="Times New Roman" w:hAnsi="Arial Narrow"/>
                  <w:color w:val="000000"/>
                  <w:sz w:val="18"/>
                  <w:szCs w:val="18"/>
                </w:rPr>
                <w:t>CALABARZON</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6E9381"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5,240,44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1D75C9"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8,386</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3C6328"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4,159,722.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B4C5C8"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1,865,353.4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1451BD"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7,486,883.4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908F76"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28,752,398.96</w:t>
            </w:r>
          </w:p>
        </w:tc>
      </w:tr>
      <w:tr w:rsidR="000E3038" w:rsidRPr="000E3038" w14:paraId="5567E07F" w14:textId="77777777" w:rsidTr="00BD5756">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552506" w14:textId="77777777" w:rsidR="000E3038" w:rsidRPr="000E3038" w:rsidRDefault="000E3038" w:rsidP="000E3038">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0E3038">
                <w:rPr>
                  <w:rFonts w:ascii="Arial Narrow" w:eastAsia="Times New Roman" w:hAnsi="Arial Narrow"/>
                  <w:color w:val="000000"/>
                  <w:sz w:val="18"/>
                  <w:szCs w:val="18"/>
                </w:rPr>
                <w:t>MIMAROPA</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7A4001"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4,061,040.7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F6449F"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27,459</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B374EE"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8,252,999.19</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99C13F"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0,464,672.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979894"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8,486,211.4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C547FF"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41,264,923.42</w:t>
            </w:r>
          </w:p>
        </w:tc>
      </w:tr>
      <w:tr w:rsidR="000E3038" w:rsidRPr="000E3038" w14:paraId="278B4A7F" w14:textId="77777777" w:rsidTr="00BD5756">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1C4055" w14:textId="77777777" w:rsidR="000E3038" w:rsidRPr="000E3038" w:rsidRDefault="000E3038" w:rsidP="000E3038">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0E3038">
                <w:rPr>
                  <w:rFonts w:ascii="Arial Narrow" w:eastAsia="Times New Roman" w:hAnsi="Arial Narrow"/>
                  <w:color w:val="000000"/>
                  <w:sz w:val="18"/>
                  <w:szCs w:val="18"/>
                </w:rPr>
                <w:t>V</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DCA857"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32D292"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34,229</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C4F105"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6,898,785.5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5F3FAE"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8,892,686.9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1AE195"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20,998,830.1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4CF622"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49,790,302.62</w:t>
            </w:r>
          </w:p>
        </w:tc>
      </w:tr>
      <w:tr w:rsidR="000E3038" w:rsidRPr="000E3038" w14:paraId="6CC6529A" w14:textId="77777777" w:rsidTr="00BD5756">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5B5C34E" w14:textId="77777777" w:rsidR="000E3038" w:rsidRPr="000E3038" w:rsidRDefault="000E3038" w:rsidP="000E3038">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0E3038">
                <w:rPr>
                  <w:rFonts w:ascii="Arial Narrow" w:eastAsia="Times New Roman" w:hAnsi="Arial Narrow"/>
                  <w:color w:val="000000"/>
                  <w:sz w:val="18"/>
                  <w:szCs w:val="18"/>
                </w:rPr>
                <w:t>V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1240A8"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3,272,636.4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474525"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5,962</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348DA9"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2,762,579.5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2B517B"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5,511,207.3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E1A14A"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8,088,932.1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F58A45"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29,635,355.49</w:t>
            </w:r>
          </w:p>
        </w:tc>
      </w:tr>
      <w:tr w:rsidR="000E3038" w:rsidRPr="000E3038" w14:paraId="2C169174" w14:textId="77777777" w:rsidTr="00BD5756">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F5BE079" w14:textId="77777777" w:rsidR="000E3038" w:rsidRPr="000E3038" w:rsidRDefault="000E3038" w:rsidP="000E3038">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0E3038">
                <w:rPr>
                  <w:rFonts w:ascii="Arial Narrow" w:eastAsia="Times New Roman" w:hAnsi="Arial Narrow"/>
                  <w:color w:val="000000"/>
                  <w:sz w:val="18"/>
                  <w:szCs w:val="18"/>
                </w:rPr>
                <w:t>V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BF459E"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DE9911"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21,848</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A2CC6A"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0,356,528.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88AA90"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1,647,380.93</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044F07"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3,298,164.0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58648E"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35,302,072.98</w:t>
            </w:r>
          </w:p>
        </w:tc>
      </w:tr>
      <w:tr w:rsidR="000E3038" w:rsidRPr="000E3038" w14:paraId="4D743391" w14:textId="77777777" w:rsidTr="00BD5756">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D6CEE7" w14:textId="77777777" w:rsidR="000E3038" w:rsidRPr="000E3038" w:rsidRDefault="000E3038" w:rsidP="000E3038">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0E3038">
                <w:rPr>
                  <w:rFonts w:ascii="Arial Narrow" w:eastAsia="Times New Roman" w:hAnsi="Arial Narrow"/>
                  <w:color w:val="000000"/>
                  <w:sz w:val="18"/>
                  <w:szCs w:val="18"/>
                </w:rPr>
                <w:t>VI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CC63DC"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2,285,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1FD726"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6,883</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8D99AE"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3,683,499.5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4D8FFD"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833,756.0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99A657"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33,537,613.66</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8F31BE"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40,339,869.24</w:t>
            </w:r>
          </w:p>
        </w:tc>
      </w:tr>
      <w:tr w:rsidR="000E3038" w:rsidRPr="000E3038" w14:paraId="7D3A5B3D" w14:textId="77777777" w:rsidTr="00BD5756">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EB30F1" w14:textId="77777777" w:rsidR="000E3038" w:rsidRPr="000E3038" w:rsidRDefault="000E3038" w:rsidP="000E3038">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0E3038">
                <w:rPr>
                  <w:rFonts w:ascii="Arial Narrow" w:eastAsia="Times New Roman" w:hAnsi="Arial Narrow"/>
                  <w:color w:val="000000"/>
                  <w:sz w:val="18"/>
                  <w:szCs w:val="18"/>
                </w:rPr>
                <w:t>IX</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C183A3"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E3E83F"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4,469</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517F2C"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7,907,163.81</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887CFE"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4,979,970.9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301D73"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9,615,943.64</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E6A44F"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25,503,078.41</w:t>
            </w:r>
          </w:p>
        </w:tc>
      </w:tr>
      <w:tr w:rsidR="000E3038" w:rsidRPr="000E3038" w14:paraId="4AA945D4" w14:textId="77777777" w:rsidTr="00BD5756">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2CB2CC5" w14:textId="77777777" w:rsidR="000E3038" w:rsidRPr="000E3038" w:rsidRDefault="000E3038" w:rsidP="000E3038">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0E3038">
                <w:rPr>
                  <w:rFonts w:ascii="Arial Narrow" w:eastAsia="Times New Roman" w:hAnsi="Arial Narrow"/>
                  <w:color w:val="000000"/>
                  <w:sz w:val="18"/>
                  <w:szCs w:val="18"/>
                </w:rPr>
                <w:t>X</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8153EB"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4,116,679.9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7D0364"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634</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F7BC76"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080,345.9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05F05A"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0,644,512.6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E2A5B5"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47,034,562.41</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FBD1B8"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62,876,100.92</w:t>
            </w:r>
          </w:p>
        </w:tc>
      </w:tr>
      <w:tr w:rsidR="000E3038" w:rsidRPr="000E3038" w14:paraId="6CE4F30E" w14:textId="77777777" w:rsidTr="00BD5756">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E8A284" w14:textId="77777777" w:rsidR="000E3038" w:rsidRPr="000E3038" w:rsidRDefault="000E3038" w:rsidP="000E3038">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0E3038">
                <w:rPr>
                  <w:rFonts w:ascii="Arial Narrow" w:eastAsia="Times New Roman" w:hAnsi="Arial Narrow"/>
                  <w:color w:val="000000"/>
                  <w:sz w:val="18"/>
                  <w:szCs w:val="18"/>
                </w:rPr>
                <w:t>X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AF8D41"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CAAE49"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3,920</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8CFEC9"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789,282.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173DCF"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6,752,417.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AB1168"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2,710,491.3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C78923"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24,252,190.30</w:t>
            </w:r>
          </w:p>
        </w:tc>
      </w:tr>
      <w:tr w:rsidR="000E3038" w:rsidRPr="000E3038" w14:paraId="011E39E3" w14:textId="77777777" w:rsidTr="00BD5756">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64D5D25" w14:textId="77777777" w:rsidR="000E3038" w:rsidRPr="000E3038" w:rsidRDefault="000E3038" w:rsidP="000E3038">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0E3038">
                <w:rPr>
                  <w:rFonts w:ascii="Arial Narrow" w:eastAsia="Times New Roman" w:hAnsi="Arial Narrow"/>
                  <w:color w:val="000000"/>
                  <w:sz w:val="18"/>
                  <w:szCs w:val="18"/>
                </w:rPr>
                <w:t>X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FB0E11"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3,000,969.8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574970"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4,264</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A92E6C"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9,831,92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66B749"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4,937,486.3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921B07"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28,218,545.94</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23952A"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45,988,922.09</w:t>
            </w:r>
          </w:p>
        </w:tc>
      </w:tr>
      <w:tr w:rsidR="000E3038" w:rsidRPr="000E3038" w14:paraId="1D48E0B2" w14:textId="77777777" w:rsidTr="00BD5756">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F9F73D5" w14:textId="77777777" w:rsidR="000E3038" w:rsidRPr="000E3038" w:rsidRDefault="000E3038" w:rsidP="000E3038">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0E3038">
                <w:rPr>
                  <w:rFonts w:ascii="Arial Narrow" w:eastAsia="Times New Roman" w:hAnsi="Arial Narrow"/>
                  <w:color w:val="000000"/>
                  <w:sz w:val="18"/>
                  <w:szCs w:val="18"/>
                </w:rPr>
                <w:t>CARAGA</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2B9F54"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8C1C93"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1,402</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31230C"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6,249,986.5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1A4F8F"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3,770,317.3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6B16BC"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8,315,857.11</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5418D2"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31,336,161.03</w:t>
            </w:r>
          </w:p>
        </w:tc>
      </w:tr>
      <w:tr w:rsidR="000E3038" w:rsidRPr="000E3038" w14:paraId="5D5294FA" w14:textId="77777777" w:rsidTr="00BD5756">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FE0CD2E" w14:textId="77777777" w:rsidR="000E3038" w:rsidRPr="000E3038" w:rsidRDefault="000E3038" w:rsidP="000E3038">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0E3038">
                <w:rPr>
                  <w:rFonts w:ascii="Arial Narrow" w:eastAsia="Times New Roman" w:hAnsi="Arial Narrow"/>
                  <w:color w:val="000000"/>
                  <w:sz w:val="18"/>
                  <w:szCs w:val="18"/>
                </w:rPr>
                <w:t>NCR</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2C203F"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282,563.3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DDF61E"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055</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379F97"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528,776.5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F20A4A"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8,064,539.4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81C00F"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730,344.44</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B1A6A2"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1,606,223.71</w:t>
            </w:r>
          </w:p>
        </w:tc>
      </w:tr>
      <w:tr w:rsidR="000E3038" w:rsidRPr="000E3038" w14:paraId="4E5EC647" w14:textId="77777777" w:rsidTr="00BD5756">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2A2C09" w14:textId="77777777" w:rsidR="000E3038" w:rsidRPr="000E3038" w:rsidRDefault="000E3038" w:rsidP="000E3038">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0E3038">
                <w:rPr>
                  <w:rFonts w:ascii="Arial Narrow" w:eastAsia="Times New Roman" w:hAnsi="Arial Narrow"/>
                  <w:color w:val="000000"/>
                  <w:sz w:val="18"/>
                  <w:szCs w:val="18"/>
                </w:rPr>
                <w:t>CAR</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E840B8"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4,429,718.1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079875"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23,556</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706A2B"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12,138,555.7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A5A6CD"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7,240,058.1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FCBC46"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20,151,444.52</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CF8CF0" w14:textId="77777777" w:rsidR="000E3038" w:rsidRPr="000E3038" w:rsidRDefault="000E3038" w:rsidP="000E3038">
            <w:pPr>
              <w:widowControl/>
              <w:spacing w:after="0" w:line="240" w:lineRule="auto"/>
              <w:ind w:right="57"/>
              <w:contextualSpacing/>
              <w:jc w:val="right"/>
              <w:rPr>
                <w:rFonts w:ascii="Arial Narrow" w:eastAsia="Times New Roman" w:hAnsi="Arial Narrow"/>
                <w:color w:val="000000"/>
                <w:sz w:val="18"/>
                <w:szCs w:val="18"/>
              </w:rPr>
            </w:pPr>
            <w:r w:rsidRPr="000E3038">
              <w:rPr>
                <w:rFonts w:ascii="Arial Narrow" w:eastAsia="Times New Roman" w:hAnsi="Arial Narrow"/>
                <w:color w:val="000000"/>
                <w:sz w:val="18"/>
                <w:szCs w:val="18"/>
              </w:rPr>
              <w:t>43,959,776.51</w:t>
            </w:r>
          </w:p>
        </w:tc>
      </w:tr>
    </w:tbl>
    <w:p w14:paraId="5DB19E5A" w14:textId="64CE9A42" w:rsidR="002A2C5B" w:rsidRPr="008C088D" w:rsidRDefault="002A7D6A" w:rsidP="00BD5756">
      <w:pPr>
        <w:spacing w:after="0" w:line="240" w:lineRule="auto"/>
        <w:ind w:firstLine="284"/>
        <w:contextualSpacing/>
        <w:rPr>
          <w:rFonts w:ascii="Arial" w:eastAsia="Arial" w:hAnsi="Arial" w:cs="Arial"/>
          <w:i/>
          <w:sz w:val="16"/>
          <w:szCs w:val="16"/>
        </w:rPr>
      </w:pPr>
      <w:r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405DE3">
        <w:rPr>
          <w:rFonts w:ascii="Arial" w:eastAsia="Arial" w:hAnsi="Arial" w:cs="Arial"/>
          <w:i/>
          <w:sz w:val="16"/>
          <w:szCs w:val="16"/>
        </w:rPr>
        <w:t>02</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Pr="008C088D">
        <w:rPr>
          <w:rFonts w:ascii="Arial" w:eastAsia="Arial" w:hAnsi="Arial" w:cs="Arial"/>
          <w:i/>
          <w:sz w:val="16"/>
          <w:szCs w:val="16"/>
        </w:rPr>
        <w:t>2021, 4PM.</w:t>
      </w:r>
    </w:p>
    <w:p w14:paraId="3E2B696D" w14:textId="21BD4700" w:rsidR="00633EEB" w:rsidRPr="00633EEB" w:rsidRDefault="002A7D6A" w:rsidP="0076747D">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5352A022" w14:textId="77777777" w:rsidR="003E62FF" w:rsidRDefault="003E62FF">
      <w:pPr>
        <w:spacing w:after="0" w:line="240" w:lineRule="auto"/>
        <w:contextualSpacing/>
        <w:rPr>
          <w:rFonts w:ascii="Arial" w:eastAsia="Arial" w:hAnsi="Arial" w:cs="Arial"/>
          <w:b/>
          <w:color w:val="002060"/>
          <w:sz w:val="28"/>
          <w:szCs w:val="28"/>
        </w:rPr>
      </w:pPr>
    </w:p>
    <w:p w14:paraId="49524D51" w14:textId="77777777" w:rsidR="00BD5756" w:rsidRDefault="00BD5756">
      <w:pPr>
        <w:spacing w:after="0" w:line="240" w:lineRule="auto"/>
        <w:contextualSpacing/>
        <w:rPr>
          <w:rFonts w:ascii="Arial" w:eastAsia="Arial" w:hAnsi="Arial" w:cs="Arial"/>
          <w:b/>
          <w:color w:val="002060"/>
          <w:sz w:val="28"/>
          <w:szCs w:val="28"/>
        </w:rPr>
      </w:pPr>
    </w:p>
    <w:p w14:paraId="502C95E6" w14:textId="77777777" w:rsidR="00BD5756" w:rsidRDefault="00BD5756">
      <w:pPr>
        <w:spacing w:after="0" w:line="240" w:lineRule="auto"/>
        <w:contextualSpacing/>
        <w:rPr>
          <w:rFonts w:ascii="Arial" w:eastAsia="Arial" w:hAnsi="Arial" w:cs="Arial"/>
          <w:b/>
          <w:color w:val="002060"/>
          <w:sz w:val="28"/>
          <w:szCs w:val="28"/>
        </w:rPr>
      </w:pPr>
    </w:p>
    <w:p w14:paraId="6C8A2DB5" w14:textId="79230966"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5138615D" w:rsidR="002A2C5B" w:rsidRDefault="00405DE3" w:rsidP="00B342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2</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50061067" w:rsidR="002A2C5B" w:rsidRDefault="00405DE3" w:rsidP="00DB5CF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2</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112874B6" w:rsidR="002A2C5B" w:rsidRPr="00631247" w:rsidRDefault="00382B3D" w:rsidP="00E075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30</w:t>
            </w:r>
            <w:r w:rsidR="004F120D" w:rsidRPr="00E075CB">
              <w:rPr>
                <w:rFonts w:ascii="Arial" w:eastAsia="Arial" w:hAnsi="Arial" w:cs="Arial"/>
                <w:sz w:val="20"/>
                <w:szCs w:val="20"/>
              </w:rPr>
              <w:t xml:space="preserve"> July</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w:t>
            </w:r>
            <w:r w:rsidRPr="00631247">
              <w:rPr>
                <w:rFonts w:ascii="Arial" w:eastAsia="Arial" w:hAnsi="Arial" w:cs="Arial"/>
                <w:sz w:val="20"/>
                <w:szCs w:val="19"/>
              </w:rPr>
              <w:lastRenderedPageBreak/>
              <w:t>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6DA8F014" w:rsidR="002A2C5B" w:rsidRPr="00C12F0C" w:rsidRDefault="00914336" w:rsidP="008C00F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C12F0C">
              <w:rPr>
                <w:rFonts w:ascii="Arial" w:eastAsia="Arial" w:hAnsi="Arial" w:cs="Arial"/>
                <w:sz w:val="20"/>
                <w:szCs w:val="20"/>
              </w:rPr>
              <w:t>3</w:t>
            </w:r>
            <w:r w:rsidR="00F3032C" w:rsidRPr="00C12F0C">
              <w:rPr>
                <w:rFonts w:ascii="Arial" w:eastAsia="Arial" w:hAnsi="Arial" w:cs="Arial"/>
                <w:sz w:val="20"/>
                <w:szCs w:val="20"/>
              </w:rPr>
              <w:t>0</w:t>
            </w:r>
            <w:r w:rsidR="00084056" w:rsidRPr="00C12F0C">
              <w:rPr>
                <w:rFonts w:ascii="Arial" w:eastAsia="Arial" w:hAnsi="Arial" w:cs="Arial"/>
                <w:sz w:val="20"/>
                <w:szCs w:val="20"/>
              </w:rPr>
              <w:t xml:space="preserve"> Ju</w:t>
            </w:r>
            <w:r w:rsidR="00330DF2" w:rsidRPr="00C12F0C">
              <w:rPr>
                <w:rFonts w:ascii="Arial" w:eastAsia="Arial" w:hAnsi="Arial" w:cs="Arial"/>
                <w:sz w:val="20"/>
                <w:szCs w:val="20"/>
              </w:rPr>
              <w:t>ly</w:t>
            </w:r>
            <w:r w:rsidR="002A7D6A" w:rsidRPr="00C12F0C">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3B0F9F80" w:rsidR="002A2C5B" w:rsidRPr="00C12F0C" w:rsidRDefault="00A76B9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A total of</w:t>
            </w:r>
            <w:r w:rsidR="00B340EC" w:rsidRPr="00C12F0C">
              <w:rPr>
                <w:rFonts w:ascii="Arial" w:eastAsia="Arial" w:hAnsi="Arial" w:cs="Arial"/>
                <w:sz w:val="20"/>
                <w:szCs w:val="19"/>
              </w:rPr>
              <w:t xml:space="preserve"> </w:t>
            </w:r>
            <w:r w:rsidR="008C00F9" w:rsidRPr="00C12F0C">
              <w:rPr>
                <w:rFonts w:ascii="Arial" w:eastAsia="Arial" w:hAnsi="Arial" w:cs="Arial"/>
                <w:b/>
                <w:bCs/>
                <w:sz w:val="20"/>
                <w:szCs w:val="19"/>
              </w:rPr>
              <w:t>3</w:t>
            </w:r>
            <w:r w:rsidR="000E4248" w:rsidRPr="00C12F0C">
              <w:rPr>
                <w:rFonts w:ascii="Arial" w:eastAsia="Arial" w:hAnsi="Arial" w:cs="Arial"/>
                <w:b/>
                <w:bCs/>
                <w:sz w:val="20"/>
                <w:szCs w:val="19"/>
              </w:rPr>
              <w:t>9</w:t>
            </w:r>
            <w:r w:rsidR="00B16230" w:rsidRPr="00C12F0C">
              <w:rPr>
                <w:rFonts w:ascii="Arial" w:eastAsia="Arial" w:hAnsi="Arial" w:cs="Arial"/>
                <w:b/>
                <w:bCs/>
                <w:sz w:val="20"/>
                <w:szCs w:val="19"/>
              </w:rPr>
              <w:t xml:space="preserve"> </w:t>
            </w:r>
            <w:r w:rsidR="003D6CDF" w:rsidRPr="00C12F0C">
              <w:rPr>
                <w:rFonts w:ascii="Arial" w:eastAsia="Arial" w:hAnsi="Arial" w:cs="Arial"/>
                <w:b/>
                <w:bCs/>
                <w:sz w:val="20"/>
                <w:szCs w:val="19"/>
              </w:rPr>
              <w:t>personnel</w:t>
            </w:r>
            <w:r w:rsidR="002A7D6A" w:rsidRPr="00C12F0C">
              <w:rPr>
                <w:rFonts w:ascii="Arial" w:eastAsia="Arial" w:hAnsi="Arial" w:cs="Arial"/>
                <w:sz w:val="20"/>
                <w:szCs w:val="19"/>
              </w:rPr>
              <w:t xml:space="preserve"> </w:t>
            </w:r>
            <w:r w:rsidR="000B6A17" w:rsidRPr="00C12F0C">
              <w:rPr>
                <w:rFonts w:ascii="Arial" w:eastAsia="Arial" w:hAnsi="Arial" w:cs="Arial"/>
                <w:sz w:val="20"/>
                <w:szCs w:val="19"/>
              </w:rPr>
              <w:t>are</w:t>
            </w:r>
            <w:r w:rsidR="002A7D6A" w:rsidRPr="00C12F0C">
              <w:rPr>
                <w:rFonts w:ascii="Arial" w:eastAsia="Arial" w:hAnsi="Arial" w:cs="Arial"/>
                <w:sz w:val="20"/>
                <w:szCs w:val="19"/>
              </w:rPr>
              <w:t xml:space="preserve"> on duty/deployed region-wide to conduct response operation and to monitor and execute SAP implementation in the Region.</w:t>
            </w:r>
          </w:p>
          <w:p w14:paraId="72824FC2"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672EEAEB" w:rsidR="002A2C5B" w:rsidRDefault="002A2C5B">
            <w:pPr>
              <w:spacing w:after="0" w:line="240" w:lineRule="auto"/>
              <w:jc w:val="both"/>
              <w:rPr>
                <w:rFonts w:ascii="Arial" w:eastAsia="Arial" w:hAnsi="Arial" w:cs="Arial"/>
                <w:sz w:val="20"/>
                <w:szCs w:val="19"/>
              </w:rPr>
            </w:pPr>
          </w:p>
          <w:p w14:paraId="0DF72499" w14:textId="77777777" w:rsidR="00C12F0C" w:rsidRPr="00C12F0C" w:rsidRDefault="00C12F0C">
            <w:pPr>
              <w:spacing w:after="0" w:line="240" w:lineRule="auto"/>
              <w:jc w:val="both"/>
              <w:rPr>
                <w:rFonts w:ascii="Arial" w:eastAsia="Arial" w:hAnsi="Arial" w:cs="Arial"/>
                <w:sz w:val="20"/>
                <w:szCs w:val="19"/>
              </w:rPr>
            </w:pPr>
          </w:p>
          <w:p w14:paraId="45F51393" w14:textId="77777777" w:rsidR="002A2C5B" w:rsidRPr="00C12F0C" w:rsidRDefault="002A7D6A">
            <w:pPr>
              <w:spacing w:after="0" w:line="240" w:lineRule="auto"/>
              <w:contextualSpacing/>
              <w:jc w:val="both"/>
              <w:rPr>
                <w:rFonts w:ascii="Arial" w:eastAsia="Arial" w:hAnsi="Arial" w:cs="Arial"/>
                <w:b/>
                <w:sz w:val="20"/>
                <w:szCs w:val="19"/>
              </w:rPr>
            </w:pPr>
            <w:r w:rsidRPr="00C12F0C">
              <w:rPr>
                <w:rFonts w:ascii="Arial" w:eastAsia="Arial" w:hAnsi="Arial" w:cs="Arial"/>
                <w:b/>
                <w:sz w:val="20"/>
                <w:szCs w:val="19"/>
              </w:rPr>
              <w:t>Social Amelioration Program (SAP)</w:t>
            </w:r>
          </w:p>
          <w:p w14:paraId="00281746" w14:textId="115744AD" w:rsidR="00450EDE" w:rsidRPr="00C12F0C" w:rsidRDefault="00450EDE" w:rsidP="00863150">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of </w:t>
            </w:r>
            <w:r w:rsidR="00863150" w:rsidRPr="00C12F0C">
              <w:rPr>
                <w:rFonts w:ascii="Arial" w:eastAsia="Arial" w:hAnsi="Arial" w:cs="Arial"/>
                <w:b/>
                <w:sz w:val="20"/>
                <w:szCs w:val="19"/>
              </w:rPr>
              <w:t>11,64</w:t>
            </w:r>
            <w:r w:rsidR="000E4248" w:rsidRPr="00C12F0C">
              <w:rPr>
                <w:rFonts w:ascii="Arial" w:eastAsia="Arial" w:hAnsi="Arial" w:cs="Arial"/>
                <w:b/>
                <w:sz w:val="20"/>
                <w:szCs w:val="19"/>
              </w:rPr>
              <w:t>5</w:t>
            </w:r>
            <w:r w:rsidR="00863150" w:rsidRPr="00C12F0C">
              <w:rPr>
                <w:rFonts w:ascii="Arial" w:eastAsia="Arial" w:hAnsi="Arial" w:cs="Arial"/>
                <w:b/>
                <w:sz w:val="20"/>
                <w:szCs w:val="19"/>
              </w:rPr>
              <w:t xml:space="preserve"> </w:t>
            </w:r>
            <w:r w:rsidRPr="00C12F0C">
              <w:rPr>
                <w:rFonts w:ascii="Arial" w:eastAsia="Arial" w:hAnsi="Arial" w:cs="Arial"/>
                <w:b/>
                <w:sz w:val="20"/>
                <w:szCs w:val="19"/>
              </w:rPr>
              <w:t>Non-Pantawid Pamilya beneficiaries</w:t>
            </w:r>
            <w:r w:rsidRPr="00C12F0C">
              <w:rPr>
                <w:rFonts w:ascii="Arial" w:eastAsia="Arial" w:hAnsi="Arial" w:cs="Arial"/>
                <w:sz w:val="20"/>
                <w:szCs w:val="19"/>
              </w:rPr>
              <w:t xml:space="preserve"> in Pangasinan were paid amounting to </w:t>
            </w:r>
            <w:r w:rsidRPr="00C12F0C">
              <w:rPr>
                <w:rFonts w:ascii="Arial" w:eastAsia="Arial" w:hAnsi="Arial" w:cs="Arial"/>
                <w:b/>
                <w:sz w:val="20"/>
                <w:szCs w:val="19"/>
              </w:rPr>
              <w:t>₱</w:t>
            </w:r>
            <w:r w:rsidR="00863150" w:rsidRPr="00C12F0C">
              <w:rPr>
                <w:rFonts w:ascii="Arial" w:eastAsia="Arial" w:hAnsi="Arial" w:cs="Arial"/>
                <w:b/>
                <w:sz w:val="20"/>
                <w:szCs w:val="19"/>
              </w:rPr>
              <w:t>67,3</w:t>
            </w:r>
            <w:r w:rsidR="000E4248" w:rsidRPr="00C12F0C">
              <w:rPr>
                <w:rFonts w:ascii="Arial" w:eastAsia="Arial" w:hAnsi="Arial" w:cs="Arial"/>
                <w:b/>
                <w:sz w:val="20"/>
                <w:szCs w:val="19"/>
              </w:rPr>
              <w:t>47</w:t>
            </w:r>
            <w:r w:rsidR="00863150" w:rsidRPr="00C12F0C">
              <w:rPr>
                <w:rFonts w:ascii="Arial" w:eastAsia="Arial" w:hAnsi="Arial" w:cs="Arial"/>
                <w:b/>
                <w:sz w:val="20"/>
                <w:szCs w:val="19"/>
              </w:rPr>
              <w:t xml:space="preserve">,500.00 </w:t>
            </w:r>
            <w:r w:rsidRPr="00C12F0C">
              <w:rPr>
                <w:rFonts w:ascii="Arial" w:eastAsia="Arial" w:hAnsi="Arial" w:cs="Arial"/>
                <w:sz w:val="20"/>
                <w:szCs w:val="19"/>
              </w:rPr>
              <w:t>for the reprocessed refund from the Financial Service Providers (FSPs) of Bayanihan SAP 2.</w:t>
            </w:r>
          </w:p>
          <w:p w14:paraId="65FCD427" w14:textId="2F3ADC74" w:rsidR="002A2C5B" w:rsidRPr="00C12F0C" w:rsidRDefault="002A7D6A" w:rsidP="00084056">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of </w:t>
            </w:r>
            <w:r w:rsidRPr="00C12F0C">
              <w:rPr>
                <w:rFonts w:ascii="Arial" w:eastAsia="Arial" w:hAnsi="Arial" w:cs="Arial"/>
                <w:b/>
                <w:sz w:val="20"/>
                <w:szCs w:val="19"/>
              </w:rPr>
              <w:t>₱</w:t>
            </w:r>
            <w:r w:rsidRPr="00C12F0C">
              <w:rPr>
                <w:rFonts w:ascii="Arial" w:eastAsia="Arial" w:hAnsi="Arial" w:cs="Arial"/>
                <w:b/>
                <w:sz w:val="20"/>
                <w:szCs w:val="19"/>
                <w:lang w:val="en-US"/>
              </w:rPr>
              <w:t xml:space="preserve">4,269,296,500.00 </w:t>
            </w:r>
            <w:r w:rsidRPr="00C12F0C">
              <w:rPr>
                <w:rFonts w:ascii="Arial" w:eastAsia="Arial" w:hAnsi="Arial" w:cs="Arial"/>
                <w:sz w:val="20"/>
                <w:szCs w:val="19"/>
              </w:rPr>
              <w:t xml:space="preserve">was paid to </w:t>
            </w:r>
            <w:r w:rsidRPr="00C12F0C">
              <w:rPr>
                <w:rFonts w:ascii="Arial" w:eastAsia="Arial" w:hAnsi="Arial" w:cs="Arial"/>
                <w:b/>
                <w:bCs/>
                <w:sz w:val="20"/>
                <w:szCs w:val="19"/>
                <w:lang w:val="en-US"/>
              </w:rPr>
              <w:t>776,233 beneficiaries</w:t>
            </w:r>
            <w:r w:rsidRPr="00C12F0C">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amount of </w:t>
            </w:r>
            <w:r w:rsidRPr="00C12F0C">
              <w:rPr>
                <w:rFonts w:ascii="Arial" w:eastAsia="Arial" w:hAnsi="Arial" w:cs="Arial"/>
                <w:b/>
                <w:bCs/>
                <w:sz w:val="20"/>
                <w:szCs w:val="19"/>
              </w:rPr>
              <w:t>₱513,724,350.00</w:t>
            </w:r>
            <w:r w:rsidRPr="00C12F0C">
              <w:rPr>
                <w:rFonts w:ascii="Arial" w:eastAsia="Arial" w:hAnsi="Arial" w:cs="Arial"/>
                <w:sz w:val="20"/>
                <w:szCs w:val="19"/>
              </w:rPr>
              <w:t xml:space="preserve"> were paid through direct payout and cash cards to </w:t>
            </w:r>
            <w:r w:rsidRPr="00C12F0C">
              <w:rPr>
                <w:rFonts w:ascii="Arial" w:eastAsia="Arial" w:hAnsi="Arial" w:cs="Arial"/>
                <w:b/>
                <w:bCs/>
                <w:sz w:val="20"/>
                <w:szCs w:val="19"/>
              </w:rPr>
              <w:t>123,789</w:t>
            </w:r>
            <w:r w:rsidRPr="00C12F0C">
              <w:rPr>
                <w:rFonts w:ascii="Arial" w:eastAsia="Arial" w:hAnsi="Arial" w:cs="Arial"/>
                <w:sz w:val="20"/>
                <w:szCs w:val="19"/>
              </w:rPr>
              <w:t xml:space="preserve"> </w:t>
            </w:r>
            <w:r w:rsidRPr="00C12F0C">
              <w:rPr>
                <w:rFonts w:ascii="Arial" w:eastAsia="Arial" w:hAnsi="Arial" w:cs="Arial"/>
                <w:b/>
                <w:sz w:val="20"/>
                <w:szCs w:val="19"/>
              </w:rPr>
              <w:t>4Ps beneficiaries</w:t>
            </w:r>
            <w:r w:rsidRPr="00C12F0C">
              <w:rPr>
                <w:rFonts w:ascii="Arial" w:eastAsia="Arial" w:hAnsi="Arial" w:cs="Arial"/>
                <w:sz w:val="20"/>
                <w:szCs w:val="19"/>
              </w:rPr>
              <w:t xml:space="preserve"> while a total amount of </w:t>
            </w:r>
            <w:r w:rsidRPr="00C12F0C">
              <w:rPr>
                <w:rFonts w:ascii="Arial" w:eastAsia="Arial" w:hAnsi="Arial" w:cs="Arial"/>
                <w:b/>
                <w:sz w:val="20"/>
                <w:szCs w:val="19"/>
              </w:rPr>
              <w:t>₱</w:t>
            </w:r>
            <w:r w:rsidRPr="00C12F0C">
              <w:rPr>
                <w:rFonts w:ascii="Arial" w:eastAsia="Arial" w:hAnsi="Arial" w:cs="Arial"/>
                <w:b/>
                <w:sz w:val="20"/>
                <w:szCs w:val="19"/>
                <w:lang w:val="en-US"/>
              </w:rPr>
              <w:t xml:space="preserve">2,259,823,500.00 </w:t>
            </w:r>
            <w:r w:rsidRPr="00C12F0C">
              <w:rPr>
                <w:rFonts w:ascii="Arial" w:eastAsia="Arial" w:hAnsi="Arial" w:cs="Arial"/>
                <w:sz w:val="20"/>
                <w:szCs w:val="19"/>
              </w:rPr>
              <w:t xml:space="preserve">were paid through financial service providers (FSPs) to </w:t>
            </w:r>
            <w:r w:rsidRPr="00C12F0C">
              <w:rPr>
                <w:rFonts w:ascii="Arial" w:eastAsia="Arial" w:hAnsi="Arial" w:cs="Arial"/>
                <w:b/>
                <w:sz w:val="20"/>
                <w:szCs w:val="19"/>
                <w:lang w:val="en-US"/>
              </w:rPr>
              <w:t xml:space="preserve">410,877 </w:t>
            </w:r>
            <w:r w:rsidRPr="00C12F0C">
              <w:rPr>
                <w:rFonts w:ascii="Arial" w:eastAsia="Arial" w:hAnsi="Arial" w:cs="Arial"/>
                <w:b/>
                <w:sz w:val="20"/>
                <w:szCs w:val="19"/>
              </w:rPr>
              <w:t>non-4Ps beneficiaries</w:t>
            </w:r>
            <w:r w:rsidRPr="00C12F0C">
              <w:rPr>
                <w:rFonts w:ascii="Arial" w:eastAsia="Arial" w:hAnsi="Arial" w:cs="Arial"/>
                <w:sz w:val="20"/>
                <w:szCs w:val="19"/>
              </w:rPr>
              <w:t xml:space="preserve"> in Pangasinan for the second tranche implementation.</w:t>
            </w:r>
          </w:p>
          <w:p w14:paraId="2321502C"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A total amount of</w:t>
            </w:r>
            <w:r w:rsidRPr="00C12F0C">
              <w:rPr>
                <w:rFonts w:ascii="Arial" w:eastAsia="Arial" w:hAnsi="Arial" w:cs="Arial"/>
                <w:b/>
                <w:sz w:val="20"/>
                <w:szCs w:val="19"/>
              </w:rPr>
              <w:t xml:space="preserve"> ₱262,333,500.00 </w:t>
            </w:r>
            <w:r w:rsidRPr="00C12F0C">
              <w:rPr>
                <w:rFonts w:ascii="Arial" w:eastAsia="Arial" w:hAnsi="Arial" w:cs="Arial"/>
                <w:sz w:val="20"/>
                <w:szCs w:val="19"/>
              </w:rPr>
              <w:t xml:space="preserve">was paid to </w:t>
            </w:r>
            <w:r w:rsidRPr="00C12F0C">
              <w:rPr>
                <w:rFonts w:ascii="Arial" w:eastAsia="Arial" w:hAnsi="Arial" w:cs="Arial"/>
                <w:b/>
                <w:sz w:val="20"/>
                <w:szCs w:val="19"/>
              </w:rPr>
              <w:t>47,697 waitlisted beneficiaries</w:t>
            </w:r>
            <w:r w:rsidRPr="00C12F0C">
              <w:rPr>
                <w:rFonts w:ascii="Arial" w:eastAsia="Arial" w:hAnsi="Arial" w:cs="Arial"/>
                <w:sz w:val="20"/>
                <w:szCs w:val="19"/>
              </w:rPr>
              <w:t xml:space="preserve"> in the Region.</w:t>
            </w:r>
          </w:p>
          <w:p w14:paraId="500D650D" w14:textId="25F2600B"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 xml:space="preserve">A total amount of </w:t>
            </w:r>
            <w:r w:rsidRPr="00C12F0C">
              <w:rPr>
                <w:rFonts w:ascii="Arial" w:eastAsia="Arial" w:hAnsi="Arial" w:cs="Arial"/>
                <w:b/>
                <w:sz w:val="20"/>
                <w:szCs w:val="19"/>
              </w:rPr>
              <w:t>₱</w:t>
            </w:r>
            <w:r w:rsidRPr="00C12F0C">
              <w:rPr>
                <w:rFonts w:ascii="Arial" w:eastAsia="Arial" w:hAnsi="Arial" w:cs="Arial"/>
                <w:b/>
                <w:sz w:val="20"/>
                <w:szCs w:val="19"/>
                <w:lang w:val="en-US"/>
              </w:rPr>
              <w:t xml:space="preserve">15,130,500.00 </w:t>
            </w:r>
            <w:r w:rsidRPr="00C12F0C">
              <w:rPr>
                <w:rFonts w:ascii="Arial" w:eastAsia="Arial" w:hAnsi="Arial" w:cs="Arial"/>
                <w:sz w:val="20"/>
                <w:szCs w:val="19"/>
              </w:rPr>
              <w:t xml:space="preserve">was paid to </w:t>
            </w:r>
            <w:r w:rsidRPr="00C12F0C">
              <w:rPr>
                <w:rFonts w:ascii="Arial" w:eastAsia="Arial" w:hAnsi="Arial" w:cs="Arial"/>
                <w:b/>
                <w:sz w:val="20"/>
                <w:szCs w:val="19"/>
              </w:rPr>
              <w:t xml:space="preserve">1,887 </w:t>
            </w:r>
            <w:r w:rsidRPr="00C12F0C">
              <w:rPr>
                <w:rFonts w:ascii="Arial" w:eastAsia="Arial" w:hAnsi="Arial" w:cs="Arial"/>
                <w:b/>
                <w:bCs/>
                <w:sz w:val="20"/>
                <w:szCs w:val="19"/>
              </w:rPr>
              <w:t>TNVS/PUV drivers</w:t>
            </w:r>
            <w:r w:rsidRPr="00C12F0C">
              <w:rPr>
                <w:rFonts w:ascii="Arial" w:eastAsia="Arial" w:hAnsi="Arial" w:cs="Arial"/>
                <w:sz w:val="20"/>
                <w:szCs w:val="19"/>
              </w:rPr>
              <w:t xml:space="preserve"> in the Region.</w:t>
            </w:r>
          </w:p>
          <w:p w14:paraId="2CEA7EFD"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C12F0C" w:rsidRDefault="002A7D6A">
            <w:pPr>
              <w:pStyle w:val="ListParagraph"/>
              <w:numPr>
                <w:ilvl w:val="0"/>
                <w:numId w:val="6"/>
              </w:numPr>
              <w:spacing w:after="0" w:line="240" w:lineRule="auto"/>
              <w:jc w:val="both"/>
              <w:rPr>
                <w:rFonts w:ascii="Arial" w:eastAsia="Arial" w:hAnsi="Arial" w:cs="Arial"/>
                <w:sz w:val="20"/>
                <w:szCs w:val="19"/>
              </w:rPr>
            </w:pPr>
            <w:r w:rsidRPr="00C12F0C">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3199597B" w:rsidR="002A2C5B" w:rsidRPr="00182A3B" w:rsidRDefault="00E66B29" w:rsidP="008A363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E66B29">
              <w:rPr>
                <w:rFonts w:ascii="Arial" w:eastAsia="Arial" w:hAnsi="Arial" w:cs="Arial"/>
                <w:color w:val="0070C0"/>
                <w:sz w:val="20"/>
                <w:szCs w:val="20"/>
              </w:rPr>
              <w:t>02 August</w:t>
            </w:r>
            <w:r w:rsidR="002A7D6A" w:rsidRPr="00E66B29">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11D29C31" w:rsidR="00DA0EB9" w:rsidRPr="00E66B29" w:rsidRDefault="00DA0EB9" w:rsidP="00E66B29">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E66B29">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E66B29" w:rsidRPr="00E66B29">
              <w:rPr>
                <w:rFonts w:ascii="Arial" w:eastAsia="Arial" w:hAnsi="Arial" w:cs="Arial"/>
                <w:b/>
                <w:color w:val="0070C0"/>
                <w:sz w:val="20"/>
                <w:szCs w:val="19"/>
                <w:lang w:bidi="en-US"/>
              </w:rPr>
              <w:t xml:space="preserve">314,019 </w:t>
            </w:r>
            <w:r w:rsidRPr="00E66B29">
              <w:rPr>
                <w:rFonts w:ascii="Arial" w:eastAsia="Arial" w:hAnsi="Arial" w:cs="Arial"/>
                <w:b/>
                <w:color w:val="0070C0"/>
                <w:sz w:val="20"/>
                <w:szCs w:val="19"/>
                <w:lang w:bidi="en-US"/>
              </w:rPr>
              <w:t>clients</w:t>
            </w:r>
            <w:r w:rsidRPr="00E66B29">
              <w:rPr>
                <w:rFonts w:ascii="Arial" w:eastAsia="Arial" w:hAnsi="Arial" w:cs="Arial"/>
                <w:color w:val="0070C0"/>
                <w:sz w:val="20"/>
                <w:szCs w:val="19"/>
                <w:lang w:bidi="en-US"/>
              </w:rPr>
              <w:t xml:space="preserve"> were served and </w:t>
            </w:r>
            <w:r w:rsidRPr="00E66B29">
              <w:rPr>
                <w:rFonts w:ascii="Arial" w:eastAsia="Arial" w:hAnsi="Arial" w:cs="Arial"/>
                <w:color w:val="0070C0"/>
                <w:sz w:val="20"/>
                <w:szCs w:val="19"/>
                <w:lang w:bidi="en-US"/>
              </w:rPr>
              <w:lastRenderedPageBreak/>
              <w:t>provided with assistance amountin</w:t>
            </w:r>
            <w:r w:rsidR="00B72A4F" w:rsidRPr="00E66B29">
              <w:rPr>
                <w:rFonts w:ascii="Arial" w:eastAsia="Arial" w:hAnsi="Arial" w:cs="Arial"/>
                <w:color w:val="0070C0"/>
                <w:sz w:val="20"/>
                <w:szCs w:val="19"/>
                <w:lang w:bidi="en-US"/>
              </w:rPr>
              <w:t>g to</w:t>
            </w:r>
            <w:r w:rsidR="00DB0B37" w:rsidRPr="00E66B29">
              <w:rPr>
                <w:rFonts w:ascii="Arial" w:eastAsia="Arial" w:hAnsi="Arial" w:cs="Arial"/>
                <w:color w:val="0070C0"/>
                <w:sz w:val="20"/>
                <w:szCs w:val="19"/>
                <w:lang w:bidi="en-US"/>
              </w:rPr>
              <w:t xml:space="preserve"> </w:t>
            </w:r>
            <w:r w:rsidR="008A363D" w:rsidRPr="00E66B29">
              <w:rPr>
                <w:rFonts w:ascii="Arial" w:eastAsia="Arial" w:hAnsi="Arial" w:cs="Arial"/>
                <w:b/>
                <w:color w:val="0070C0"/>
                <w:sz w:val="20"/>
                <w:szCs w:val="19"/>
                <w:lang w:bidi="en-US"/>
              </w:rPr>
              <w:t>₱</w:t>
            </w:r>
            <w:r w:rsidR="00E66B29" w:rsidRPr="00E66B29">
              <w:rPr>
                <w:rFonts w:ascii="Arial" w:eastAsia="Arial" w:hAnsi="Arial" w:cs="Arial"/>
                <w:b/>
                <w:color w:val="0070C0"/>
                <w:sz w:val="20"/>
                <w:szCs w:val="19"/>
                <w:lang w:bidi="en-US"/>
              </w:rPr>
              <w:t xml:space="preserve">999,622,975.33 </w:t>
            </w:r>
            <w:r w:rsidRPr="00E66B29">
              <w:rPr>
                <w:rFonts w:ascii="Arial" w:eastAsia="Arial" w:hAnsi="Arial" w:cs="Arial"/>
                <w:color w:val="0070C0"/>
                <w:sz w:val="20"/>
                <w:szCs w:val="19"/>
                <w:lang w:bidi="en-US"/>
              </w:rPr>
              <w:t>through medical assistance, burial assistance, food assistance, and other AICS services</w:t>
            </w:r>
            <w:r w:rsidR="00833F1B" w:rsidRPr="00E66B29">
              <w:rPr>
                <w:rFonts w:ascii="Arial" w:eastAsia="Arial" w:hAnsi="Arial" w:cs="Arial"/>
                <w:color w:val="0070C0"/>
                <w:sz w:val="20"/>
                <w:szCs w:val="19"/>
                <w:lang w:bidi="en-US"/>
              </w:rPr>
              <w:t>.</w:t>
            </w:r>
          </w:p>
          <w:p w14:paraId="44501617" w14:textId="541B0350" w:rsidR="002A2C5B" w:rsidRPr="00E66B29" w:rsidRDefault="002A7D6A" w:rsidP="00E66B29">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E66B29">
              <w:rPr>
                <w:rFonts w:ascii="Arial" w:eastAsia="Arial" w:hAnsi="Arial" w:cs="Arial"/>
                <w:color w:val="0070C0"/>
                <w:sz w:val="20"/>
                <w:szCs w:val="19"/>
                <w:lang w:bidi="en-US"/>
              </w:rPr>
              <w:t xml:space="preserve">DSWD-FO II </w:t>
            </w:r>
            <w:r w:rsidR="00E66B29" w:rsidRPr="00E66B29">
              <w:rPr>
                <w:rFonts w:ascii="Arial" w:eastAsia="Arial" w:hAnsi="Arial" w:cs="Arial"/>
                <w:color w:val="0070C0"/>
                <w:sz w:val="20"/>
                <w:szCs w:val="19"/>
                <w:lang w:bidi="en-US"/>
              </w:rPr>
              <w:t xml:space="preserve">facilitated the </w:t>
            </w:r>
            <w:r w:rsidR="00E66B29" w:rsidRPr="00E66B29">
              <w:rPr>
                <w:rFonts w:ascii="Arial" w:eastAsia="Arial" w:hAnsi="Arial" w:cs="Arial"/>
                <w:b/>
                <w:color w:val="0070C0"/>
                <w:sz w:val="20"/>
                <w:szCs w:val="19"/>
                <w:lang w:bidi="en-US"/>
              </w:rPr>
              <w:t>LAG Payout</w:t>
            </w:r>
            <w:r w:rsidR="00E66B29" w:rsidRPr="00E66B29">
              <w:rPr>
                <w:rFonts w:ascii="Arial" w:eastAsia="Arial" w:hAnsi="Arial" w:cs="Arial"/>
                <w:color w:val="0070C0"/>
                <w:sz w:val="20"/>
                <w:szCs w:val="19"/>
                <w:lang w:bidi="en-US"/>
              </w:rPr>
              <w:t xml:space="preserve"> and at present, an aggregate amount of ₱</w:t>
            </w:r>
            <w:r w:rsidR="00E66B29" w:rsidRPr="00E66B29">
              <w:rPr>
                <w:rFonts w:ascii="Arial" w:eastAsia="Arial" w:hAnsi="Arial" w:cs="Arial"/>
                <w:b/>
                <w:color w:val="0070C0"/>
                <w:sz w:val="20"/>
                <w:szCs w:val="19"/>
                <w:lang w:bidi="en-US"/>
              </w:rPr>
              <w:t>22,967,150</w:t>
            </w:r>
            <w:r w:rsidR="00E66B29" w:rsidRPr="00E66B29">
              <w:rPr>
                <w:rFonts w:ascii="Arial" w:eastAsia="Arial" w:hAnsi="Arial" w:cs="Arial"/>
                <w:color w:val="0070C0"/>
                <w:sz w:val="20"/>
                <w:szCs w:val="19"/>
                <w:lang w:bidi="en-US"/>
              </w:rPr>
              <w:t xml:space="preserve"> from the DSWD LAG Funds and </w:t>
            </w:r>
            <w:r w:rsidR="00E66B29" w:rsidRPr="00E66B29">
              <w:rPr>
                <w:rFonts w:ascii="Arial" w:eastAsia="Arial" w:hAnsi="Arial" w:cs="Arial"/>
                <w:b/>
                <w:color w:val="0070C0"/>
                <w:sz w:val="20"/>
                <w:szCs w:val="19"/>
                <w:lang w:bidi="en-US"/>
              </w:rPr>
              <w:t xml:space="preserve">₱36,125,850 </w:t>
            </w:r>
            <w:r w:rsidR="00E66B29" w:rsidRPr="00E66B29">
              <w:rPr>
                <w:rFonts w:ascii="Arial" w:eastAsia="Arial" w:hAnsi="Arial" w:cs="Arial"/>
                <w:color w:val="0070C0"/>
                <w:sz w:val="20"/>
                <w:szCs w:val="19"/>
                <w:lang w:bidi="en-US"/>
              </w:rPr>
              <w:t>from the For Later Release (FLR) Fund of Office of the President was disbursed to 2,537 beneficiaries to 3,579 beneficiaries.</w:t>
            </w:r>
          </w:p>
          <w:p w14:paraId="4F6C5210" w14:textId="0544A087" w:rsidR="002A2C5B" w:rsidRPr="00182A3B"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182A3B">
              <w:rPr>
                <w:rFonts w:ascii="Arial" w:eastAsia="Arial" w:hAnsi="Arial" w:cs="Arial"/>
                <w:sz w:val="20"/>
                <w:szCs w:val="19"/>
                <w:lang w:bidi="en-US"/>
              </w:rPr>
              <w:t>DSWD-FO II ensures provision of augmentation support to LGUs, stakeholders and partners.</w:t>
            </w:r>
          </w:p>
          <w:p w14:paraId="34CEFEEF" w14:textId="77777777" w:rsidR="001A5A90" w:rsidRPr="00182A3B"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182A3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82A3B">
              <w:rPr>
                <w:rFonts w:ascii="Arial" w:eastAsia="Arial" w:hAnsi="Arial" w:cs="Arial"/>
                <w:b/>
                <w:sz w:val="20"/>
                <w:szCs w:val="19"/>
              </w:rPr>
              <w:t>Social Amelioration Program (SAP)</w:t>
            </w:r>
          </w:p>
          <w:p w14:paraId="1896BD15" w14:textId="49ABE957" w:rsidR="000A3089" w:rsidRPr="00182A3B"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182A3B">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182A3B"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182A3B">
              <w:rPr>
                <w:rFonts w:ascii="Arial" w:eastAsia="Arial" w:hAnsi="Arial" w:cs="Arial"/>
                <w:sz w:val="20"/>
                <w:szCs w:val="19"/>
                <w:lang w:bidi="en-US"/>
              </w:rPr>
              <w:t xml:space="preserve">DSWD-FO II conducted payout to </w:t>
            </w:r>
            <w:r w:rsidRPr="00182A3B">
              <w:rPr>
                <w:rFonts w:ascii="Arial" w:eastAsia="Arial" w:hAnsi="Arial" w:cs="Arial"/>
                <w:b/>
                <w:sz w:val="20"/>
                <w:szCs w:val="19"/>
                <w:lang w:bidi="en-US"/>
              </w:rPr>
              <w:t>19,554 beneficiaries</w:t>
            </w:r>
            <w:r w:rsidRPr="00182A3B">
              <w:rPr>
                <w:rFonts w:ascii="Arial" w:eastAsia="Arial" w:hAnsi="Arial" w:cs="Arial"/>
                <w:sz w:val="20"/>
                <w:szCs w:val="19"/>
                <w:lang w:bidi="en-US"/>
              </w:rPr>
              <w:t xml:space="preserve"> of the Bayanihan 2 with a total amount of</w:t>
            </w:r>
            <w:r w:rsidRPr="00182A3B">
              <w:t xml:space="preserve"> </w:t>
            </w:r>
            <w:r w:rsidRPr="00182A3B">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6454175C" w:rsidR="002A2C5B" w:rsidRPr="002C723E" w:rsidRDefault="00540B28"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C07F27">
              <w:rPr>
                <w:rFonts w:ascii="Arial" w:eastAsia="Arial" w:hAnsi="Arial" w:cs="Arial"/>
                <w:sz w:val="20"/>
                <w:szCs w:val="20"/>
              </w:rPr>
              <w:t>29</w:t>
            </w:r>
            <w:r w:rsidR="005479BA" w:rsidRPr="00C07F27">
              <w:rPr>
                <w:rFonts w:ascii="Arial" w:eastAsia="Arial" w:hAnsi="Arial" w:cs="Arial"/>
                <w:sz w:val="20"/>
                <w:szCs w:val="20"/>
              </w:rPr>
              <w:t xml:space="preserve"> </w:t>
            </w:r>
            <w:r w:rsidR="00040575" w:rsidRPr="00C07F27">
              <w:rPr>
                <w:rFonts w:ascii="Arial" w:eastAsia="Arial" w:hAnsi="Arial" w:cs="Arial"/>
                <w:sz w:val="20"/>
                <w:szCs w:val="20"/>
              </w:rPr>
              <w:t>June</w:t>
            </w:r>
            <w:r w:rsidR="002A7D6A" w:rsidRPr="00C07F27">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1A55988F" w:rsidR="005479BA" w:rsidRPr="00C07F27" w:rsidRDefault="005479BA" w:rsidP="005479BA">
            <w:pPr>
              <w:pStyle w:val="ListParagraph"/>
              <w:numPr>
                <w:ilvl w:val="0"/>
                <w:numId w:val="8"/>
              </w:numPr>
              <w:jc w:val="both"/>
              <w:rPr>
                <w:rFonts w:ascii="Arial" w:eastAsia="Arial" w:hAnsi="Arial" w:cs="Arial"/>
                <w:sz w:val="20"/>
                <w:szCs w:val="20"/>
              </w:rPr>
            </w:pPr>
            <w:r w:rsidRPr="00C07F27">
              <w:rPr>
                <w:rFonts w:ascii="Arial" w:eastAsia="Arial" w:hAnsi="Arial" w:cs="Arial"/>
                <w:sz w:val="20"/>
                <w:szCs w:val="20"/>
              </w:rPr>
              <w:t>DSWD-FO CALABARZON</w:t>
            </w:r>
            <w:r w:rsidRPr="00C07F27">
              <w:t xml:space="preserve"> </w:t>
            </w:r>
            <w:r w:rsidRPr="00C07F27">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5202A5A6" w14:textId="27492BD7" w:rsidR="00540B28" w:rsidRPr="00C07F27" w:rsidRDefault="00540B28" w:rsidP="00540B28">
            <w:pPr>
              <w:pStyle w:val="ListParagraph"/>
              <w:numPr>
                <w:ilvl w:val="0"/>
                <w:numId w:val="8"/>
              </w:numPr>
              <w:rPr>
                <w:rFonts w:ascii="Arial" w:eastAsia="Arial" w:hAnsi="Arial" w:cs="Arial"/>
                <w:sz w:val="20"/>
                <w:szCs w:val="20"/>
              </w:rPr>
            </w:pPr>
            <w:r w:rsidRPr="00C07F27">
              <w:rPr>
                <w:rFonts w:ascii="Arial" w:eastAsia="Arial" w:hAnsi="Arial" w:cs="Arial"/>
                <w:sz w:val="20"/>
                <w:szCs w:val="20"/>
              </w:rPr>
              <w:t>DSWD-FO CALABARZON, in collaboration with the Office of the Undersecretary for Inclusive and Sustainable Peace, facilitated the delivery 500,781 pieces of washable facemask for the Province of Quezon on 09 July 2021 in Lucena City.</w:t>
            </w:r>
          </w:p>
          <w:p w14:paraId="60CA7453" w14:textId="6E18B289" w:rsidR="00540B28" w:rsidRPr="00C07F27" w:rsidRDefault="00540B28" w:rsidP="00540B28">
            <w:pPr>
              <w:pStyle w:val="ListParagraph"/>
              <w:numPr>
                <w:ilvl w:val="0"/>
                <w:numId w:val="8"/>
              </w:numPr>
              <w:jc w:val="both"/>
              <w:rPr>
                <w:rFonts w:ascii="Arial" w:eastAsia="Arial" w:hAnsi="Arial" w:cs="Arial"/>
                <w:sz w:val="20"/>
                <w:szCs w:val="20"/>
              </w:rPr>
            </w:pPr>
            <w:r w:rsidRPr="00C07F27">
              <w:rPr>
                <w:rFonts w:ascii="Arial" w:eastAsia="Arial" w:hAnsi="Arial" w:cs="Arial"/>
                <w:sz w:val="20"/>
                <w:szCs w:val="20"/>
              </w:rPr>
              <w:t xml:space="preserve">DSWD-FO CALABARZON through the DRMD represented the Field Office in the COVID-19 Rehabilitation and Recovery meeting on 23 July 2021. The meeting served as venue to validate sectoral goals and objectives, strategies, programs and projects, key implementing agencies, and possible implementation issues and recommendations of the Regional Line Agencies (RLAs) and Local Government </w:t>
            </w:r>
            <w:r w:rsidRPr="00C07F27">
              <w:rPr>
                <w:rFonts w:ascii="Arial" w:eastAsia="Arial" w:hAnsi="Arial" w:cs="Arial"/>
                <w:sz w:val="20"/>
                <w:szCs w:val="20"/>
              </w:rPr>
              <w:lastRenderedPageBreak/>
              <w:t>Units (LGUs).</w:t>
            </w:r>
          </w:p>
          <w:p w14:paraId="44861918" w14:textId="03E7427A" w:rsidR="00540B28" w:rsidRPr="00C07F27" w:rsidRDefault="00540B28" w:rsidP="00540B28">
            <w:pPr>
              <w:pStyle w:val="ListParagraph"/>
              <w:numPr>
                <w:ilvl w:val="0"/>
                <w:numId w:val="8"/>
              </w:numPr>
              <w:rPr>
                <w:rFonts w:ascii="Arial" w:eastAsia="Arial" w:hAnsi="Arial" w:cs="Arial"/>
                <w:sz w:val="20"/>
                <w:szCs w:val="20"/>
              </w:rPr>
            </w:pPr>
            <w:r w:rsidRPr="00C07F27">
              <w:rPr>
                <w:rFonts w:ascii="Arial" w:eastAsia="Arial" w:hAnsi="Arial" w:cs="Arial"/>
                <w:sz w:val="20"/>
                <w:szCs w:val="20"/>
              </w:rPr>
              <w:t>DSWD-FO CALABARZON DRMD represented Field Office in the 3rd Quarter RDRRMC IV-A full council meeting through virtual teleconference on 29 July 2021. The meeting served as venue to discuss strategies on mitigating and preventing the spread of COVID-19 during Humanitarian Response Operation for disaster events.</w:t>
            </w:r>
          </w:p>
          <w:p w14:paraId="28077026" w14:textId="7C7B4C3D" w:rsidR="005479BA" w:rsidRPr="00C07F27" w:rsidRDefault="00C03049" w:rsidP="00C03049">
            <w:pPr>
              <w:pStyle w:val="ListParagraph"/>
              <w:numPr>
                <w:ilvl w:val="0"/>
                <w:numId w:val="8"/>
              </w:numPr>
              <w:rPr>
                <w:rFonts w:ascii="Arial" w:eastAsia="Arial" w:hAnsi="Arial" w:cs="Arial"/>
                <w:sz w:val="20"/>
                <w:szCs w:val="20"/>
              </w:rPr>
            </w:pPr>
            <w:r w:rsidRPr="00C07F27">
              <w:rPr>
                <w:rFonts w:ascii="Arial" w:eastAsia="Arial" w:hAnsi="Arial" w:cs="Arial"/>
                <w:sz w:val="20"/>
                <w:szCs w:val="20"/>
              </w:rPr>
              <w:t xml:space="preserve">DSWD-FO CALABARZON DRMD </w:t>
            </w:r>
            <w:r w:rsidR="00540B28" w:rsidRPr="00C07F27">
              <w:rPr>
                <w:rFonts w:ascii="Arial" w:eastAsia="Arial" w:hAnsi="Arial" w:cs="Arial"/>
                <w:sz w:val="20"/>
                <w:szCs w:val="20"/>
              </w:rPr>
              <w:t>mobilized 20 community volunteers for the production of Family Food Packs at the DSWD FO IV-A warehouse in Gen. Mariano Alvarez, Cavite.</w:t>
            </w:r>
          </w:p>
          <w:p w14:paraId="5F5F7259" w14:textId="55D63E3A" w:rsidR="002A2C5B" w:rsidRPr="00C03049" w:rsidRDefault="002A7D6A" w:rsidP="003F3B05">
            <w:pPr>
              <w:pStyle w:val="ListParagraph"/>
              <w:numPr>
                <w:ilvl w:val="0"/>
                <w:numId w:val="8"/>
              </w:numPr>
              <w:spacing w:after="0" w:line="240" w:lineRule="auto"/>
              <w:jc w:val="both"/>
              <w:rPr>
                <w:rFonts w:ascii="Arial" w:eastAsia="Arial" w:hAnsi="Arial" w:cs="Arial"/>
                <w:sz w:val="20"/>
                <w:szCs w:val="20"/>
              </w:rPr>
            </w:pPr>
            <w:r w:rsidRPr="00C03049">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1C2D9ABC"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08563503" w:rsidR="002A2C5B" w:rsidRPr="00E90C90" w:rsidRDefault="007F18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90C90">
              <w:rPr>
                <w:rFonts w:ascii="Arial" w:eastAsia="Arial" w:hAnsi="Arial" w:cs="Arial"/>
                <w:sz w:val="20"/>
                <w:szCs w:val="20"/>
              </w:rPr>
              <w:t>20 July</w:t>
            </w:r>
            <w:r w:rsidR="002A7D6A" w:rsidRPr="00E90C90">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5EF0EBB9"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sz w:val="20"/>
                <w:szCs w:val="19"/>
              </w:rPr>
              <w:t xml:space="preserve">7,395 </w:t>
            </w:r>
            <w:r w:rsidRPr="00E90C90">
              <w:rPr>
                <w:rFonts w:ascii="Arial" w:eastAsia="Arial" w:hAnsi="Arial" w:cs="Arial"/>
                <w:b/>
                <w:sz w:val="20"/>
                <w:szCs w:val="19"/>
              </w:rPr>
              <w:t xml:space="preserve">FFPs </w:t>
            </w:r>
            <w:r w:rsidRPr="00E90C90">
              <w:rPr>
                <w:rFonts w:ascii="Arial" w:eastAsia="Arial" w:hAnsi="Arial" w:cs="Arial"/>
                <w:sz w:val="20"/>
                <w:szCs w:val="19"/>
              </w:rPr>
              <w:t xml:space="preserve">to </w:t>
            </w:r>
            <w:r w:rsidR="007F18E6" w:rsidRPr="00E90C90">
              <w:rPr>
                <w:rFonts w:ascii="Arial" w:eastAsia="Arial" w:hAnsi="Arial" w:cs="Arial"/>
                <w:b/>
                <w:sz w:val="20"/>
                <w:szCs w:val="19"/>
              </w:rPr>
              <w:t xml:space="preserve">7,365 </w:t>
            </w:r>
            <w:r w:rsidRPr="00E90C90">
              <w:rPr>
                <w:rFonts w:ascii="Arial" w:eastAsia="Arial" w:hAnsi="Arial" w:cs="Arial"/>
                <w:b/>
                <w:sz w:val="20"/>
                <w:szCs w:val="19"/>
              </w:rPr>
              <w:t xml:space="preserve">Locally Stranded Individuals (LSIs) </w:t>
            </w:r>
            <w:r w:rsidR="00E9560E" w:rsidRPr="00E90C90">
              <w:rPr>
                <w:rFonts w:ascii="Arial" w:eastAsia="Arial" w:hAnsi="Arial" w:cs="Arial"/>
                <w:sz w:val="20"/>
                <w:szCs w:val="19"/>
              </w:rPr>
              <w:t xml:space="preserve">amounting to </w:t>
            </w:r>
            <w:r w:rsidR="00E9560E" w:rsidRPr="00E90C90">
              <w:rPr>
                <w:rFonts w:ascii="Arial" w:eastAsia="Arial" w:hAnsi="Arial" w:cs="Arial"/>
                <w:b/>
                <w:sz w:val="20"/>
                <w:szCs w:val="19"/>
              </w:rPr>
              <w:t xml:space="preserve">₱3,782,250.00 </w:t>
            </w:r>
            <w:r w:rsidRPr="00E90C90">
              <w:rPr>
                <w:rFonts w:ascii="Arial" w:eastAsia="Arial" w:hAnsi="Arial" w:cs="Arial"/>
                <w:sz w:val="20"/>
                <w:szCs w:val="19"/>
              </w:rPr>
              <w:t xml:space="preserve">through the Region/SWADTs Crisis Intervention Units (CIU) as of </w:t>
            </w:r>
            <w:r w:rsidR="007F18E6" w:rsidRPr="00E90C90">
              <w:rPr>
                <w:rFonts w:ascii="Arial" w:eastAsia="Arial" w:hAnsi="Arial" w:cs="Arial"/>
                <w:sz w:val="20"/>
                <w:szCs w:val="19"/>
              </w:rPr>
              <w:t>19 July</w:t>
            </w:r>
            <w:r w:rsidRPr="00E90C90">
              <w:rPr>
                <w:rFonts w:ascii="Arial" w:eastAsia="Arial" w:hAnsi="Arial" w:cs="Arial"/>
                <w:sz w:val="20"/>
                <w:szCs w:val="19"/>
              </w:rPr>
              <w:t xml:space="preserve"> 202</w:t>
            </w:r>
            <w:r w:rsidR="00503BF5" w:rsidRPr="00E90C90">
              <w:rPr>
                <w:rFonts w:ascii="Arial" w:eastAsia="Arial" w:hAnsi="Arial" w:cs="Arial"/>
                <w:sz w:val="20"/>
                <w:szCs w:val="19"/>
              </w:rPr>
              <w:t>1</w:t>
            </w:r>
            <w:r w:rsidRPr="00E90C90">
              <w:rPr>
                <w:rFonts w:ascii="Arial" w:eastAsia="Arial" w:hAnsi="Arial" w:cs="Arial"/>
                <w:sz w:val="20"/>
                <w:szCs w:val="19"/>
              </w:rPr>
              <w:t>.</w:t>
            </w:r>
          </w:p>
          <w:p w14:paraId="19C03E8B" w14:textId="1242429A"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through the NCIP provided </w:t>
            </w:r>
            <w:r w:rsidR="007F18E6" w:rsidRPr="00E90C90">
              <w:rPr>
                <w:rFonts w:ascii="Arial" w:eastAsia="Arial" w:hAnsi="Arial" w:cs="Arial"/>
                <w:b/>
                <w:bCs/>
                <w:sz w:val="20"/>
                <w:szCs w:val="19"/>
              </w:rPr>
              <w:t xml:space="preserve">4,273 </w:t>
            </w:r>
            <w:r w:rsidRPr="00E90C90">
              <w:rPr>
                <w:rFonts w:ascii="Arial" w:eastAsia="Arial" w:hAnsi="Arial" w:cs="Arial"/>
                <w:b/>
                <w:bCs/>
                <w:sz w:val="20"/>
                <w:szCs w:val="19"/>
              </w:rPr>
              <w:t>hygiene kits</w:t>
            </w:r>
            <w:r w:rsidRPr="00E90C90">
              <w:rPr>
                <w:rFonts w:ascii="Arial" w:eastAsia="Arial" w:hAnsi="Arial" w:cs="Arial"/>
                <w:sz w:val="20"/>
                <w:szCs w:val="19"/>
              </w:rPr>
              <w:t xml:space="preserve"> to </w:t>
            </w:r>
            <w:r w:rsidR="007F18E6" w:rsidRPr="00E90C90">
              <w:rPr>
                <w:rFonts w:ascii="Arial" w:eastAsia="Arial" w:hAnsi="Arial" w:cs="Arial"/>
                <w:b/>
                <w:sz w:val="20"/>
                <w:szCs w:val="19"/>
              </w:rPr>
              <w:t xml:space="preserve">4,273 </w:t>
            </w:r>
            <w:r w:rsidRPr="00E90C90">
              <w:rPr>
                <w:rFonts w:ascii="Arial" w:eastAsia="Arial" w:hAnsi="Arial" w:cs="Arial"/>
                <w:b/>
                <w:bCs/>
                <w:sz w:val="20"/>
                <w:szCs w:val="19"/>
              </w:rPr>
              <w:t>Indigenous Peoples</w:t>
            </w:r>
            <w:r w:rsidRPr="00E90C90">
              <w:rPr>
                <w:rFonts w:ascii="Arial" w:eastAsia="Arial" w:hAnsi="Arial" w:cs="Arial"/>
                <w:sz w:val="20"/>
                <w:szCs w:val="19"/>
              </w:rPr>
              <w:t xml:space="preserve"> in the region amounting to </w:t>
            </w:r>
            <w:r w:rsidRPr="00E90C90">
              <w:rPr>
                <w:rFonts w:ascii="Arial" w:eastAsia="Arial" w:hAnsi="Arial" w:cs="Arial"/>
                <w:b/>
                <w:bCs/>
                <w:sz w:val="20"/>
                <w:szCs w:val="19"/>
              </w:rPr>
              <w:t>₱</w:t>
            </w:r>
            <w:r w:rsidR="007F18E6" w:rsidRPr="00E90C90">
              <w:rPr>
                <w:rFonts w:ascii="Arial" w:eastAsia="Arial" w:hAnsi="Arial" w:cs="Arial"/>
                <w:b/>
                <w:bCs/>
                <w:sz w:val="20"/>
                <w:szCs w:val="19"/>
              </w:rPr>
              <w:t xml:space="preserve">7,254,913.05 </w:t>
            </w:r>
            <w:r w:rsidRPr="00E90C90">
              <w:rPr>
                <w:rFonts w:ascii="Arial" w:eastAsia="Arial" w:hAnsi="Arial" w:cs="Arial"/>
                <w:sz w:val="20"/>
                <w:szCs w:val="19"/>
              </w:rPr>
              <w:t xml:space="preserve">as of </w:t>
            </w:r>
            <w:r w:rsidR="007F18E6" w:rsidRPr="00E90C90">
              <w:rPr>
                <w:rFonts w:ascii="Arial" w:eastAsia="Arial" w:hAnsi="Arial" w:cs="Arial"/>
                <w:sz w:val="20"/>
                <w:szCs w:val="19"/>
              </w:rPr>
              <w:t>19 July</w:t>
            </w:r>
            <w:r w:rsidR="00503BF5" w:rsidRPr="00E90C90">
              <w:rPr>
                <w:rFonts w:ascii="Arial" w:eastAsia="Arial" w:hAnsi="Arial" w:cs="Arial"/>
                <w:sz w:val="20"/>
                <w:szCs w:val="19"/>
              </w:rPr>
              <w:t xml:space="preserve"> </w:t>
            </w:r>
            <w:r w:rsidRPr="00E90C90">
              <w:rPr>
                <w:rFonts w:ascii="Arial" w:eastAsia="Arial" w:hAnsi="Arial" w:cs="Arial"/>
                <w:sz w:val="20"/>
                <w:szCs w:val="19"/>
              </w:rPr>
              <w:t>2021.</w:t>
            </w:r>
          </w:p>
          <w:p w14:paraId="7F2C1A55" w14:textId="1F3520A2" w:rsidR="002A2C5B" w:rsidRPr="00E90C90"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bCs/>
                <w:sz w:val="20"/>
                <w:szCs w:val="19"/>
              </w:rPr>
              <w:t xml:space="preserve">2,409 </w:t>
            </w:r>
            <w:r w:rsidRPr="00E90C90">
              <w:rPr>
                <w:rFonts w:ascii="Arial" w:eastAsia="Arial" w:hAnsi="Arial" w:cs="Arial"/>
                <w:b/>
                <w:bCs/>
                <w:sz w:val="20"/>
                <w:szCs w:val="19"/>
              </w:rPr>
              <w:t>NFIs</w:t>
            </w:r>
            <w:r w:rsidRPr="00E90C90">
              <w:rPr>
                <w:rFonts w:ascii="Arial" w:eastAsia="Arial" w:hAnsi="Arial" w:cs="Arial"/>
                <w:sz w:val="20"/>
                <w:szCs w:val="19"/>
              </w:rPr>
              <w:t xml:space="preserve"> </w:t>
            </w:r>
            <w:r w:rsidRPr="00E90C90">
              <w:rPr>
                <w:rFonts w:ascii="Arial" w:eastAsia="Arial" w:hAnsi="Arial" w:cs="Arial"/>
                <w:bCs/>
                <w:sz w:val="20"/>
                <w:szCs w:val="19"/>
              </w:rPr>
              <w:t xml:space="preserve">to </w:t>
            </w:r>
            <w:r w:rsidR="007F18E6" w:rsidRPr="00E90C90">
              <w:rPr>
                <w:rFonts w:ascii="Arial" w:eastAsia="Arial" w:hAnsi="Arial" w:cs="Arial"/>
                <w:b/>
                <w:sz w:val="20"/>
                <w:szCs w:val="19"/>
              </w:rPr>
              <w:t>995</w:t>
            </w:r>
            <w:r w:rsidR="00503BF5" w:rsidRPr="00E90C90">
              <w:rPr>
                <w:rFonts w:ascii="Arial" w:eastAsia="Arial" w:hAnsi="Arial" w:cs="Arial"/>
                <w:bCs/>
                <w:sz w:val="20"/>
                <w:szCs w:val="19"/>
              </w:rPr>
              <w:t xml:space="preserve"> </w:t>
            </w:r>
            <w:r w:rsidRPr="00E90C90">
              <w:rPr>
                <w:rFonts w:ascii="Arial" w:eastAsia="Arial" w:hAnsi="Arial" w:cs="Arial"/>
                <w:b/>
                <w:sz w:val="20"/>
                <w:szCs w:val="19"/>
              </w:rPr>
              <w:t>LSIs</w:t>
            </w:r>
            <w:r w:rsidRPr="00E90C90">
              <w:rPr>
                <w:rFonts w:ascii="Arial" w:eastAsia="Arial" w:hAnsi="Arial" w:cs="Arial"/>
                <w:bCs/>
                <w:sz w:val="20"/>
                <w:szCs w:val="19"/>
              </w:rPr>
              <w:t xml:space="preserve"> in the region </w:t>
            </w:r>
            <w:r w:rsidRPr="00E90C90">
              <w:rPr>
                <w:rFonts w:ascii="Arial" w:eastAsia="Arial" w:hAnsi="Arial" w:cs="Arial"/>
                <w:sz w:val="20"/>
                <w:szCs w:val="19"/>
              </w:rPr>
              <w:t xml:space="preserve">amounting to </w:t>
            </w:r>
            <w:r w:rsidRPr="00E90C90">
              <w:rPr>
                <w:rFonts w:ascii="Arial" w:eastAsia="Arial" w:hAnsi="Arial" w:cs="Arial"/>
                <w:b/>
                <w:sz w:val="20"/>
                <w:szCs w:val="19"/>
              </w:rPr>
              <w:t>₱</w:t>
            </w:r>
            <w:r w:rsidR="007F18E6" w:rsidRPr="00E90C90">
              <w:rPr>
                <w:rFonts w:ascii="Arial" w:eastAsia="Arial" w:hAnsi="Arial" w:cs="Arial"/>
                <w:b/>
                <w:sz w:val="20"/>
                <w:szCs w:val="19"/>
              </w:rPr>
              <w:t xml:space="preserve">2,293,977.0 </w:t>
            </w:r>
            <w:r w:rsidRPr="00E90C90">
              <w:rPr>
                <w:rFonts w:ascii="Arial" w:eastAsia="Arial" w:hAnsi="Arial" w:cs="Arial"/>
                <w:bCs/>
                <w:sz w:val="20"/>
                <w:szCs w:val="19"/>
              </w:rPr>
              <w:t xml:space="preserve">as of </w:t>
            </w:r>
            <w:r w:rsidR="007F18E6" w:rsidRPr="00E90C90">
              <w:rPr>
                <w:rFonts w:ascii="Arial" w:eastAsia="Arial" w:hAnsi="Arial" w:cs="Arial"/>
                <w:bCs/>
                <w:sz w:val="20"/>
                <w:szCs w:val="19"/>
              </w:rPr>
              <w:t>19 July</w:t>
            </w:r>
            <w:r w:rsidR="00503BF5" w:rsidRPr="00E90C90">
              <w:rPr>
                <w:rFonts w:ascii="Arial" w:eastAsia="Arial" w:hAnsi="Arial" w:cs="Arial"/>
                <w:sz w:val="20"/>
                <w:szCs w:val="19"/>
              </w:rPr>
              <w:t xml:space="preserve"> 2021.</w:t>
            </w:r>
          </w:p>
          <w:p w14:paraId="59FB25CA" w14:textId="77777777" w:rsidR="002A2C5B" w:rsidRPr="00E90C90" w:rsidRDefault="002A7D6A">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7C72AE4D" w14:textId="436662CD"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2BF3AF18" w:rsidR="002A2C5B" w:rsidRPr="00CE4D5B" w:rsidRDefault="00E743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593347" w:rsidRPr="00C07F27">
              <w:rPr>
                <w:rFonts w:ascii="Arial" w:eastAsia="Arial" w:hAnsi="Arial" w:cs="Arial"/>
                <w:sz w:val="20"/>
                <w:szCs w:val="20"/>
              </w:rPr>
              <w:t>7</w:t>
            </w:r>
            <w:r w:rsidR="005F6016" w:rsidRPr="00C07F27">
              <w:rPr>
                <w:rFonts w:ascii="Arial" w:eastAsia="Arial" w:hAnsi="Arial" w:cs="Arial"/>
                <w:sz w:val="20"/>
                <w:szCs w:val="20"/>
              </w:rPr>
              <w:t xml:space="preserve"> July</w:t>
            </w:r>
            <w:r w:rsidR="002A7D6A" w:rsidRPr="00C07F27">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42AD94BE" w14:textId="492E3F66" w:rsidR="00943B13" w:rsidRPr="00CE4D5B" w:rsidRDefault="00943B13" w:rsidP="00863150">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 xml:space="preserve">DSWD-FO VI released </w:t>
            </w:r>
            <w:r w:rsidR="00F21F1A" w:rsidRPr="00CE4D5B">
              <w:rPr>
                <w:rFonts w:ascii="Arial" w:eastAsia="Times New Roman" w:hAnsi="Arial" w:cs="Arial"/>
                <w:sz w:val="20"/>
                <w:szCs w:val="20"/>
              </w:rPr>
              <w:t xml:space="preserve">a total of 3,200 </w:t>
            </w:r>
            <w:r w:rsidRPr="00CE4D5B">
              <w:rPr>
                <w:rFonts w:ascii="Arial" w:eastAsia="Times New Roman" w:hAnsi="Arial" w:cs="Arial"/>
                <w:sz w:val="20"/>
                <w:szCs w:val="20"/>
              </w:rPr>
              <w:t>family food packs</w:t>
            </w:r>
            <w:r w:rsidR="00F21F1A" w:rsidRPr="00CE4D5B">
              <w:rPr>
                <w:rFonts w:ascii="Arial" w:eastAsia="Times New Roman" w:hAnsi="Arial" w:cs="Arial"/>
                <w:sz w:val="20"/>
                <w:szCs w:val="20"/>
              </w:rPr>
              <w:t xml:space="preserve"> as augmentation support</w:t>
            </w:r>
            <w:r w:rsidRPr="00CE4D5B">
              <w:rPr>
                <w:rFonts w:ascii="Arial" w:eastAsia="Times New Roman" w:hAnsi="Arial" w:cs="Arial"/>
                <w:sz w:val="20"/>
                <w:szCs w:val="20"/>
              </w:rPr>
              <w:t xml:space="preserve"> to the province of Iloilo to wit; 400 FFPs to Iloilo City, 500 FFPs to Janiuay, 300 FFPs to Anilao, 500 FFPs to Guimbal; 500 FFPs to Ajuy, 500 FFPs to Bingawan, 500 FFPs to Balasan, Iloilo.</w:t>
            </w:r>
          </w:p>
          <w:p w14:paraId="54F85349" w14:textId="4E454BE2" w:rsidR="00866EF1" w:rsidRPr="00C07F27" w:rsidRDefault="00866EF1" w:rsidP="00866EF1">
            <w:pPr>
              <w:pStyle w:val="ListParagraph"/>
              <w:numPr>
                <w:ilvl w:val="0"/>
                <w:numId w:val="5"/>
              </w:numPr>
              <w:spacing w:after="0" w:line="240" w:lineRule="auto"/>
              <w:jc w:val="both"/>
              <w:rPr>
                <w:rFonts w:ascii="Arial" w:eastAsia="Times New Roman" w:hAnsi="Arial" w:cs="Arial"/>
                <w:sz w:val="20"/>
                <w:szCs w:val="20"/>
              </w:rPr>
            </w:pPr>
            <w:r w:rsidRPr="00C07F27">
              <w:rPr>
                <w:rFonts w:ascii="Arial" w:eastAsia="Times New Roman" w:hAnsi="Arial" w:cs="Arial"/>
                <w:sz w:val="20"/>
                <w:szCs w:val="20"/>
              </w:rPr>
              <w:t>DSWD-FO VI released 1000 FFPs to Tub</w:t>
            </w:r>
            <w:r w:rsidR="00E075CB" w:rsidRPr="00C07F27">
              <w:rPr>
                <w:rFonts w:ascii="Arial" w:eastAsia="Times New Roman" w:hAnsi="Arial" w:cs="Arial"/>
                <w:sz w:val="20"/>
                <w:szCs w:val="20"/>
              </w:rPr>
              <w:t>ungan, 1,400 FFPs to Maasin</w:t>
            </w:r>
            <w:r w:rsidRPr="00C07F27">
              <w:rPr>
                <w:rFonts w:ascii="Arial" w:eastAsia="Times New Roman" w:hAnsi="Arial" w:cs="Arial"/>
                <w:sz w:val="20"/>
                <w:szCs w:val="20"/>
              </w:rPr>
              <w:t>, 500 FFPs to Barotac Viejo, 600 FFPs to Lemery, 1000 FFPs to Calinog, 1000 FFPs to San Miguel, 500 FFPs to Dumangas, 1100 FFPs to San rafael,  50</w:t>
            </w:r>
            <w:r w:rsidR="00E075CB" w:rsidRPr="00C07F27">
              <w:rPr>
                <w:rFonts w:ascii="Arial" w:eastAsia="Times New Roman" w:hAnsi="Arial" w:cs="Arial"/>
                <w:sz w:val="20"/>
                <w:szCs w:val="20"/>
              </w:rPr>
              <w:t>0 FFPs to Zarraga, 500 FFPs to B</w:t>
            </w:r>
            <w:r w:rsidRPr="00C07F27">
              <w:rPr>
                <w:rFonts w:ascii="Arial" w:eastAsia="Times New Roman" w:hAnsi="Arial" w:cs="Arial"/>
                <w:sz w:val="20"/>
                <w:szCs w:val="20"/>
              </w:rPr>
              <w:t>adiangan, 500 FFPs to Anilao, 500 FFPs to Banate;</w:t>
            </w:r>
          </w:p>
          <w:p w14:paraId="7BBA4752" w14:textId="32042455" w:rsidR="00866EF1" w:rsidRPr="00C07F27" w:rsidRDefault="00866EF1" w:rsidP="00866EF1">
            <w:pPr>
              <w:pStyle w:val="ListParagraph"/>
              <w:numPr>
                <w:ilvl w:val="0"/>
                <w:numId w:val="5"/>
              </w:numPr>
              <w:spacing w:after="0" w:line="240" w:lineRule="auto"/>
              <w:jc w:val="both"/>
              <w:rPr>
                <w:rFonts w:ascii="Arial" w:eastAsia="Times New Roman" w:hAnsi="Arial" w:cs="Arial"/>
                <w:sz w:val="20"/>
                <w:szCs w:val="20"/>
              </w:rPr>
            </w:pPr>
            <w:r w:rsidRPr="00C07F27">
              <w:rPr>
                <w:rFonts w:ascii="Arial" w:eastAsia="Times New Roman" w:hAnsi="Arial" w:cs="Arial"/>
                <w:sz w:val="20"/>
                <w:szCs w:val="20"/>
              </w:rPr>
              <w:t xml:space="preserve">For Non-ECQ Areas; in Aklan Province, DSWD-FO VI released 500 FFPs to Batan, 500 FFPs </w:t>
            </w:r>
            <w:r w:rsidR="00E075CB" w:rsidRPr="00C07F27">
              <w:rPr>
                <w:rFonts w:ascii="Arial" w:eastAsia="Times New Roman" w:hAnsi="Arial" w:cs="Arial"/>
                <w:sz w:val="20"/>
                <w:szCs w:val="20"/>
              </w:rPr>
              <w:t>to Balete</w:t>
            </w:r>
            <w:r w:rsidRPr="00C07F27">
              <w:rPr>
                <w:rFonts w:ascii="Arial" w:eastAsia="Times New Roman" w:hAnsi="Arial" w:cs="Arial"/>
                <w:sz w:val="20"/>
                <w:szCs w:val="20"/>
              </w:rPr>
              <w:t>; in Antique Province, 500 FFPs to Patnongon, 500 FFPs to Laua-an, 500 FFPs to Valderama; in Capiz Province, 300 FFPs to Curtero, and 300 FFps to Panitan</w:t>
            </w:r>
          </w:p>
          <w:p w14:paraId="7A745D5F" w14:textId="18467D48" w:rsidR="00863150" w:rsidRPr="00866EF1" w:rsidRDefault="00863150" w:rsidP="00863150">
            <w:pPr>
              <w:pStyle w:val="ListParagraph"/>
              <w:numPr>
                <w:ilvl w:val="0"/>
                <w:numId w:val="5"/>
              </w:numPr>
              <w:spacing w:after="0" w:line="240" w:lineRule="auto"/>
              <w:jc w:val="both"/>
              <w:rPr>
                <w:rFonts w:ascii="Arial" w:eastAsia="Times New Roman" w:hAnsi="Arial" w:cs="Arial"/>
                <w:sz w:val="20"/>
                <w:szCs w:val="20"/>
              </w:rPr>
            </w:pPr>
            <w:r w:rsidRPr="00866EF1">
              <w:rPr>
                <w:rFonts w:ascii="Arial" w:eastAsia="Times New Roman" w:hAnsi="Arial" w:cs="Arial"/>
                <w:sz w:val="20"/>
                <w:szCs w:val="20"/>
              </w:rPr>
              <w:t xml:space="preserve">DSWD-FO VI continues to function in the </w:t>
            </w:r>
            <w:r w:rsidR="0033276A" w:rsidRPr="00866EF1">
              <w:rPr>
                <w:rFonts w:ascii="Arial" w:eastAsia="Times New Roman" w:hAnsi="Arial" w:cs="Arial"/>
                <w:sz w:val="20"/>
                <w:szCs w:val="20"/>
              </w:rPr>
              <w:t xml:space="preserve">RIMT </w:t>
            </w:r>
            <w:r w:rsidRPr="00866EF1">
              <w:rPr>
                <w:rFonts w:ascii="Arial" w:eastAsia="Times New Roman" w:hAnsi="Arial" w:cs="Arial"/>
                <w:sz w:val="20"/>
                <w:szCs w:val="20"/>
              </w:rPr>
              <w:t>in Iloilo City and Bacolod City, utilizing the DVAPP staff following the temporary suspension of DVAPP card production due to the ECQ. The remaining DVAPP staff are also being utilized for the relief operations.</w:t>
            </w:r>
          </w:p>
          <w:p w14:paraId="4352416B" w14:textId="14F8E990" w:rsidR="00863150" w:rsidRDefault="00863150" w:rsidP="00863150">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 xml:space="preserve">DSWD-FO VI provided </w:t>
            </w:r>
            <w:r w:rsidR="00866EF1">
              <w:rPr>
                <w:rFonts w:ascii="Arial" w:eastAsia="Times New Roman" w:hAnsi="Arial" w:cs="Arial"/>
                <w:b/>
                <w:sz w:val="20"/>
                <w:szCs w:val="20"/>
              </w:rPr>
              <w:t>₱668,193,469</w:t>
            </w:r>
            <w:r w:rsidRPr="00CE4D5B">
              <w:rPr>
                <w:rFonts w:ascii="Arial" w:eastAsia="Times New Roman" w:hAnsi="Arial" w:cs="Arial"/>
                <w:b/>
                <w:sz w:val="20"/>
                <w:szCs w:val="20"/>
              </w:rPr>
              <w:t xml:space="preserve">.23 </w:t>
            </w:r>
            <w:r w:rsidRPr="00CE4D5B">
              <w:rPr>
                <w:rFonts w:ascii="Arial" w:eastAsia="Times New Roman" w:hAnsi="Arial" w:cs="Arial"/>
                <w:sz w:val="20"/>
                <w:szCs w:val="20"/>
              </w:rPr>
              <w:t>worth of assistance to</w:t>
            </w:r>
            <w:r w:rsidRPr="00CE4D5B">
              <w:t xml:space="preserve"> </w:t>
            </w:r>
            <w:r w:rsidR="00866EF1">
              <w:rPr>
                <w:rFonts w:ascii="Arial" w:eastAsia="Times New Roman" w:hAnsi="Arial" w:cs="Arial"/>
                <w:b/>
                <w:sz w:val="20"/>
                <w:szCs w:val="20"/>
              </w:rPr>
              <w:t>180,617</w:t>
            </w:r>
            <w:r w:rsidRPr="00CE4D5B">
              <w:rPr>
                <w:rFonts w:ascii="Arial" w:eastAsia="Times New Roman" w:hAnsi="Arial" w:cs="Arial"/>
                <w:b/>
                <w:sz w:val="20"/>
                <w:szCs w:val="20"/>
              </w:rPr>
              <w:t xml:space="preserve"> individuals</w:t>
            </w:r>
            <w:r w:rsidRPr="00CE4D5B">
              <w:rPr>
                <w:rFonts w:ascii="Arial" w:eastAsia="Times New Roman" w:hAnsi="Arial" w:cs="Arial"/>
                <w:sz w:val="20"/>
                <w:szCs w:val="20"/>
              </w:rPr>
              <w:t xml:space="preserve"> through </w:t>
            </w:r>
            <w:r w:rsidRPr="00CE4D5B">
              <w:rPr>
                <w:rFonts w:ascii="Arial" w:eastAsia="Times New Roman" w:hAnsi="Arial" w:cs="Arial"/>
                <w:b/>
                <w:sz w:val="20"/>
                <w:szCs w:val="20"/>
              </w:rPr>
              <w:t>Assistance to Individuals in Crisis Situation (AICS</w:t>
            </w:r>
            <w:r w:rsidRPr="00CE4D5B">
              <w:rPr>
                <w:rFonts w:ascii="Arial" w:eastAsia="Times New Roman" w:hAnsi="Arial" w:cs="Arial"/>
                <w:sz w:val="20"/>
                <w:szCs w:val="20"/>
              </w:rPr>
              <w:t>) from March 9, 2020 to June 30, 2021.</w:t>
            </w:r>
          </w:p>
          <w:p w14:paraId="00F1A57C" w14:textId="31B8B551" w:rsidR="002A2C5B" w:rsidRPr="00CE4D5B" w:rsidRDefault="002A7D6A" w:rsidP="003F7F99">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DSWD-FO VI is continuously repacking FFPs at the DSWD Regional Warehouse.</w:t>
            </w:r>
          </w:p>
          <w:p w14:paraId="09E87826" w14:textId="77777777" w:rsidR="00C41A58" w:rsidRPr="00CE4D5B"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CE4D5B" w:rsidRDefault="002A7D6A">
            <w:pPr>
              <w:widowControl/>
              <w:shd w:val="clear" w:color="auto" w:fill="FFFFFF"/>
              <w:spacing w:after="0" w:line="240" w:lineRule="auto"/>
              <w:contextualSpacing/>
              <w:jc w:val="both"/>
              <w:rPr>
                <w:rFonts w:ascii="Arial" w:eastAsia="Times New Roman" w:hAnsi="Arial" w:cs="Arial"/>
                <w:sz w:val="20"/>
                <w:szCs w:val="20"/>
              </w:rPr>
            </w:pPr>
            <w:r w:rsidRPr="00CE4D5B">
              <w:rPr>
                <w:rFonts w:ascii="Arial" w:eastAsia="Times New Roman" w:hAnsi="Arial" w:cs="Arial"/>
                <w:b/>
                <w:bCs/>
                <w:sz w:val="20"/>
                <w:szCs w:val="20"/>
              </w:rPr>
              <w:t>Social Amelioration Program (SAP)</w:t>
            </w:r>
          </w:p>
          <w:p w14:paraId="5A01781E"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To date, a total of </w:t>
            </w:r>
            <w:r w:rsidRPr="00CE4D5B">
              <w:rPr>
                <w:rFonts w:ascii="Arial" w:eastAsia="Times New Roman" w:hAnsi="Arial" w:cs="Arial"/>
                <w:b/>
                <w:sz w:val="20"/>
                <w:szCs w:val="20"/>
              </w:rPr>
              <w:t>₱1,496,509,5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321,830 4Ps beneficiaries</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6,788,214,0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1,131,369 non-4Ps beneficiaries</w:t>
            </w:r>
            <w:r w:rsidRPr="00CE4D5B">
              <w:rPr>
                <w:rFonts w:ascii="Arial" w:eastAsia="Times New Roman" w:hAnsi="Arial" w:cs="Arial"/>
                <w:sz w:val="20"/>
                <w:szCs w:val="20"/>
              </w:rPr>
              <w:t xml:space="preserve"> for the first tranche.</w:t>
            </w:r>
          </w:p>
          <w:p w14:paraId="056A07D2"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DSWD-FO VI has served </w:t>
            </w:r>
            <w:r w:rsidRPr="00CE4D5B">
              <w:rPr>
                <w:rFonts w:ascii="Arial" w:eastAsia="Times New Roman" w:hAnsi="Arial" w:cs="Arial"/>
                <w:b/>
                <w:sz w:val="20"/>
                <w:szCs w:val="20"/>
              </w:rPr>
              <w:t>103,608 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481,777,200.00</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437,403 non-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 xml:space="preserve">₱2,624,418,000.00 </w:t>
            </w:r>
            <w:r w:rsidRPr="00CE4D5B">
              <w:rPr>
                <w:rFonts w:ascii="Arial" w:eastAsia="Times New Roman" w:hAnsi="Arial" w:cs="Arial"/>
                <w:sz w:val="20"/>
                <w:szCs w:val="20"/>
              </w:rPr>
              <w:t xml:space="preserve">for the second tranche, and </w:t>
            </w:r>
            <w:r w:rsidRPr="00CE4D5B">
              <w:rPr>
                <w:rFonts w:ascii="Arial" w:eastAsia="Times New Roman" w:hAnsi="Arial" w:cs="Arial"/>
                <w:b/>
                <w:sz w:val="20"/>
                <w:szCs w:val="20"/>
              </w:rPr>
              <w:t>190,738 left-out/waitlisted</w:t>
            </w:r>
            <w:r w:rsidRPr="00CE4D5B">
              <w:rPr>
                <w:rFonts w:ascii="Arial" w:eastAsia="Times New Roman" w:hAnsi="Arial" w:cs="Arial"/>
                <w:sz w:val="20"/>
                <w:szCs w:val="20"/>
              </w:rPr>
              <w:t xml:space="preserve"> beneficiaries amounting to </w:t>
            </w:r>
            <w:r w:rsidRPr="00CE4D5B">
              <w:rPr>
                <w:rFonts w:ascii="Arial" w:eastAsia="Times New Roman" w:hAnsi="Arial" w:cs="Arial"/>
                <w:b/>
                <w:bCs/>
                <w:sz w:val="20"/>
                <w:szCs w:val="20"/>
              </w:rPr>
              <w:t>₱1,144,428,000.00.</w:t>
            </w:r>
          </w:p>
          <w:p w14:paraId="4FBAAC80"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The Operation Center Hotline catered and resolved a total of 9,156 calls from 15 April to 26 August, 2020.</w:t>
            </w:r>
          </w:p>
        </w:tc>
      </w:tr>
    </w:tbl>
    <w:p w14:paraId="22BCED26" w14:textId="7D2216AF" w:rsidR="00C12F0C" w:rsidRDefault="00C12F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6F2268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lastRenderedPageBreak/>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3F1BB99F"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55B62C19" w:rsidR="002A2C5B" w:rsidRPr="00241CF2" w:rsidRDefault="009D1191"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8C00F9">
              <w:rPr>
                <w:rFonts w:ascii="Arial" w:eastAsia="Arial" w:hAnsi="Arial" w:cs="Arial"/>
                <w:sz w:val="20"/>
                <w:szCs w:val="20"/>
              </w:rPr>
              <w:t>2</w:t>
            </w:r>
            <w:r w:rsidR="00C03049" w:rsidRPr="008C00F9">
              <w:rPr>
                <w:rFonts w:ascii="Arial" w:eastAsia="Arial" w:hAnsi="Arial" w:cs="Arial"/>
                <w:sz w:val="20"/>
                <w:szCs w:val="20"/>
              </w:rPr>
              <w:t>9</w:t>
            </w:r>
            <w:r w:rsidRPr="008C00F9">
              <w:rPr>
                <w:rFonts w:ascii="Arial" w:eastAsia="Arial" w:hAnsi="Arial" w:cs="Arial"/>
                <w:sz w:val="20"/>
                <w:szCs w:val="20"/>
              </w:rPr>
              <w:t xml:space="preserve"> </w:t>
            </w:r>
            <w:r w:rsidR="0095601E" w:rsidRPr="008C00F9">
              <w:rPr>
                <w:rFonts w:ascii="Arial" w:eastAsia="Arial" w:hAnsi="Arial" w:cs="Arial"/>
                <w:sz w:val="20"/>
                <w:szCs w:val="20"/>
              </w:rPr>
              <w:t>J</w:t>
            </w:r>
            <w:r w:rsidR="00CA4811" w:rsidRPr="008C00F9">
              <w:rPr>
                <w:rFonts w:ascii="Arial" w:eastAsia="Arial" w:hAnsi="Arial" w:cs="Arial"/>
                <w:sz w:val="20"/>
                <w:szCs w:val="20"/>
              </w:rPr>
              <w:t xml:space="preserve">uly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68DB1412" w14:textId="77777777" w:rsidR="00AB5D77" w:rsidRDefault="00AB5D7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9825A9E"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474A8E3" w:rsidR="002A2C5B" w:rsidRDefault="00ED7002"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3</w:t>
            </w:r>
            <w:r w:rsidR="001C5AB6">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F4C446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ED7002">
              <w:rPr>
                <w:rFonts w:ascii="Arial" w:eastAsia="Arial" w:hAnsi="Arial" w:cs="Arial"/>
                <w:sz w:val="20"/>
                <w:szCs w:val="19"/>
              </w:rPr>
              <w:t>23</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4B76B21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42508B34" w14:textId="38097F26" w:rsidR="003E62FF" w:rsidRDefault="003E62FF"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5F5FACC5" w14:textId="77777777"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310 family food packs to LGU of Polomolok</w:t>
            </w:r>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500 family food packs to LGU of Tupi</w:t>
            </w:r>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883 family food packs to LGU of Kalamansig</w:t>
            </w:r>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1" w:name="_heading=h.30j0zll" w:colFirst="0" w:colLast="0"/>
      <w:bookmarkEnd w:id="1"/>
    </w:p>
    <w:p w14:paraId="157A771C" w14:textId="77777777" w:rsidR="00AD5EEF" w:rsidRDefault="00AD5EEF" w:rsidP="00450EDE">
      <w:pPr>
        <w:widowControl/>
        <w:spacing w:after="0" w:line="240" w:lineRule="auto"/>
        <w:rPr>
          <w:rFonts w:ascii="Arial" w:eastAsia="Arial" w:hAnsi="Arial" w:cs="Arial"/>
          <w:b/>
          <w:sz w:val="24"/>
          <w:szCs w:val="24"/>
        </w:rPr>
      </w:pPr>
    </w:p>
    <w:p w14:paraId="17C205F3" w14:textId="77777777" w:rsidR="00AD5EEF" w:rsidRDefault="00AD5EEF" w:rsidP="00450EDE">
      <w:pPr>
        <w:widowControl/>
        <w:spacing w:after="0" w:line="240" w:lineRule="auto"/>
        <w:rPr>
          <w:rFonts w:ascii="Arial" w:eastAsia="Arial" w:hAnsi="Arial" w:cs="Arial"/>
          <w:b/>
          <w:sz w:val="24"/>
          <w:szCs w:val="24"/>
        </w:rPr>
      </w:pPr>
    </w:p>
    <w:p w14:paraId="525B6C6E" w14:textId="77777777" w:rsidR="00AD5EEF" w:rsidRDefault="00AD5EEF" w:rsidP="00450EDE">
      <w:pPr>
        <w:widowControl/>
        <w:spacing w:after="0" w:line="240" w:lineRule="auto"/>
        <w:rPr>
          <w:rFonts w:ascii="Arial" w:eastAsia="Arial" w:hAnsi="Arial" w:cs="Arial"/>
          <w:b/>
          <w:sz w:val="24"/>
          <w:szCs w:val="24"/>
        </w:rPr>
      </w:pPr>
    </w:p>
    <w:p w14:paraId="08FE8F52" w14:textId="4F2ED2D7"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lastRenderedPageBreak/>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EB74F85" w:rsidR="002A2C5B" w:rsidRPr="00B342B9" w:rsidRDefault="00B0158C" w:rsidP="00B0158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B342B9">
              <w:rPr>
                <w:rFonts w:ascii="Arial" w:eastAsia="Arial" w:hAnsi="Arial" w:cs="Arial"/>
                <w:sz w:val="20"/>
                <w:szCs w:val="20"/>
              </w:rPr>
              <w:t xml:space="preserve">23 </w:t>
            </w:r>
            <w:r w:rsidR="00F25899" w:rsidRPr="00B342B9">
              <w:rPr>
                <w:rFonts w:ascii="Arial" w:eastAsia="Arial" w:hAnsi="Arial" w:cs="Arial"/>
                <w:sz w:val="20"/>
                <w:szCs w:val="20"/>
              </w:rPr>
              <w:t>July</w:t>
            </w:r>
            <w:r w:rsidR="002A7D6A" w:rsidRPr="00B342B9">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10F6379" w14:textId="34215BC1" w:rsidR="00B0158C" w:rsidRPr="00B342B9" w:rsidRDefault="00B0158C" w:rsidP="00B0158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w:t>
            </w:r>
            <w:r w:rsidR="0033276A" w:rsidRPr="00B342B9">
              <w:rPr>
                <w:rFonts w:ascii="Arial" w:eastAsia="Arial" w:hAnsi="Arial" w:cs="Arial"/>
                <w:sz w:val="20"/>
                <w:szCs w:val="19"/>
              </w:rPr>
              <w:t>-</w:t>
            </w:r>
            <w:r w:rsidRPr="00B342B9">
              <w:rPr>
                <w:rFonts w:ascii="Arial" w:eastAsia="Arial" w:hAnsi="Arial" w:cs="Arial"/>
                <w:sz w:val="20"/>
                <w:szCs w:val="19"/>
              </w:rPr>
              <w:t xml:space="preserve">FO Caraga facilitated the delivery of 3,000 family food packs to the municipality of Socorro, Surigao Del Norte amounting to </w:t>
            </w:r>
            <w:r w:rsidRPr="00B342B9">
              <w:rPr>
                <w:rFonts w:ascii="Arial" w:eastAsia="Arial" w:hAnsi="Arial" w:cs="Arial"/>
                <w:b/>
                <w:sz w:val="20"/>
                <w:szCs w:val="19"/>
              </w:rPr>
              <w:t xml:space="preserve">₱1,269,691.56 </w:t>
            </w:r>
            <w:r w:rsidRPr="00B342B9">
              <w:rPr>
                <w:rFonts w:ascii="Arial" w:eastAsia="Arial" w:hAnsi="Arial" w:cs="Arial"/>
                <w:sz w:val="20"/>
                <w:szCs w:val="19"/>
              </w:rPr>
              <w:t>on 21 July 2021 as augmentation assistance to the LGU</w:t>
            </w:r>
            <w:r w:rsidR="0033276A" w:rsidRPr="00B342B9">
              <w:rPr>
                <w:rFonts w:ascii="Arial" w:eastAsia="Arial" w:hAnsi="Arial" w:cs="Arial"/>
                <w:sz w:val="20"/>
                <w:szCs w:val="19"/>
              </w:rPr>
              <w:t>’</w:t>
            </w:r>
            <w:r w:rsidRPr="00B342B9">
              <w:rPr>
                <w:rFonts w:ascii="Arial" w:eastAsia="Arial" w:hAnsi="Arial" w:cs="Arial"/>
                <w:sz w:val="20"/>
                <w:szCs w:val="19"/>
              </w:rPr>
              <w:t>s COVID-19 response operations.</w:t>
            </w:r>
          </w:p>
          <w:p w14:paraId="0DE40313" w14:textId="51B327EC"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Pr="00B342B9">
              <w:rPr>
                <w:rFonts w:ascii="Arial" w:eastAsia="Arial" w:hAnsi="Arial" w:cs="Arial"/>
                <w:b/>
                <w:sz w:val="20"/>
                <w:szCs w:val="19"/>
              </w:rPr>
              <w:t xml:space="preserve"> ₱5,352,926.80 </w:t>
            </w:r>
            <w:r w:rsidRPr="00B342B9">
              <w:rPr>
                <w:rFonts w:ascii="Arial" w:eastAsia="Arial" w:hAnsi="Arial" w:cs="Arial"/>
                <w:sz w:val="20"/>
                <w:szCs w:val="19"/>
              </w:rPr>
              <w:t xml:space="preserve">were provided to </w:t>
            </w:r>
            <w:r w:rsidRPr="00B342B9">
              <w:rPr>
                <w:rFonts w:ascii="Arial" w:eastAsia="Arial" w:hAnsi="Arial" w:cs="Arial"/>
                <w:b/>
                <w:sz w:val="20"/>
                <w:szCs w:val="19"/>
              </w:rPr>
              <w:t xml:space="preserve">LSIs, ROFs, RIATFs </w:t>
            </w:r>
            <w:r w:rsidRPr="00B342B9">
              <w:rPr>
                <w:rFonts w:ascii="Arial" w:eastAsia="Arial" w:hAnsi="Arial" w:cs="Arial"/>
                <w:sz w:val="20"/>
                <w:szCs w:val="19"/>
              </w:rPr>
              <w:t xml:space="preserve">and </w:t>
            </w:r>
            <w:r w:rsidRPr="00B342B9">
              <w:rPr>
                <w:rFonts w:ascii="Arial" w:eastAsia="Arial" w:hAnsi="Arial" w:cs="Arial"/>
                <w:b/>
                <w:sz w:val="20"/>
                <w:szCs w:val="19"/>
              </w:rPr>
              <w:t>walk-in LSI clients.</w:t>
            </w:r>
            <w:r w:rsidRPr="00B342B9">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B342B9"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B342B9"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B342B9" w:rsidRDefault="002A7D6A">
            <w:pPr>
              <w:widowControl/>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t>Social Amelioration Program (SAP)</w:t>
            </w:r>
          </w:p>
          <w:p w14:paraId="153F1973" w14:textId="3ECB9BAA" w:rsidR="002A2C5B" w:rsidRPr="00B342B9" w:rsidRDefault="00F15F35">
            <w:pPr>
              <w:pStyle w:val="ListParagraph"/>
              <w:widowControl/>
              <w:numPr>
                <w:ilvl w:val="0"/>
                <w:numId w:val="15"/>
              </w:numPr>
              <w:spacing w:after="0" w:line="240" w:lineRule="auto"/>
              <w:jc w:val="both"/>
              <w:rPr>
                <w:rFonts w:ascii="Arial" w:eastAsia="Arial" w:hAnsi="Arial" w:cs="Arial"/>
                <w:b/>
                <w:sz w:val="20"/>
                <w:szCs w:val="19"/>
              </w:rPr>
            </w:pPr>
            <w:r w:rsidRPr="00B342B9">
              <w:rPr>
                <w:rFonts w:ascii="Arial" w:eastAsia="Arial" w:hAnsi="Arial" w:cs="Arial"/>
                <w:sz w:val="20"/>
                <w:szCs w:val="19"/>
              </w:rPr>
              <w:t xml:space="preserve">A total of </w:t>
            </w:r>
            <w:r w:rsidR="002A7D6A" w:rsidRPr="00B342B9">
              <w:rPr>
                <w:rFonts w:ascii="Arial" w:eastAsia="Arial" w:hAnsi="Arial" w:cs="Arial"/>
                <w:b/>
                <w:sz w:val="20"/>
                <w:szCs w:val="19"/>
              </w:rPr>
              <w:t>305,096 non-4Ps beneficiaries</w:t>
            </w:r>
            <w:r w:rsidR="002A7D6A" w:rsidRPr="00B342B9">
              <w:rPr>
                <w:rFonts w:ascii="Arial" w:eastAsia="Arial" w:hAnsi="Arial" w:cs="Arial"/>
                <w:sz w:val="20"/>
                <w:szCs w:val="19"/>
              </w:rPr>
              <w:t xml:space="preserve"> were paid amounting to </w:t>
            </w:r>
            <w:r w:rsidR="002A7D6A" w:rsidRPr="00B342B9">
              <w:rPr>
                <w:rFonts w:ascii="Arial" w:eastAsia="Arial" w:hAnsi="Arial" w:cs="Arial"/>
                <w:b/>
                <w:sz w:val="20"/>
                <w:szCs w:val="19"/>
              </w:rPr>
              <w:t>₱1,525,480,000.00.</w:t>
            </w:r>
          </w:p>
          <w:p w14:paraId="30BFFF6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189,867</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ere paid amounting to </w:t>
            </w:r>
            <w:r w:rsidRPr="00B342B9">
              <w:rPr>
                <w:rFonts w:ascii="Arial" w:eastAsia="Arial" w:hAnsi="Arial" w:cs="Arial"/>
                <w:b/>
                <w:bCs/>
                <w:sz w:val="20"/>
                <w:szCs w:val="19"/>
              </w:rPr>
              <w:t>₱687,911,850.00</w:t>
            </w:r>
            <w:r w:rsidRPr="00B342B9">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83,832 or 100% targeted left-out families were already served amounting to ₱414,294,000.00.</w:t>
            </w:r>
          </w:p>
          <w:p w14:paraId="5159FE04"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54E7B62" w14:textId="77777777" w:rsidR="00AD5EEF" w:rsidRDefault="00AD5EEF" w:rsidP="00C12F0C">
      <w:pPr>
        <w:spacing w:after="0" w:line="240" w:lineRule="auto"/>
        <w:contextualSpacing/>
        <w:jc w:val="center"/>
        <w:rPr>
          <w:rFonts w:ascii="Arial" w:eastAsia="Arial" w:hAnsi="Arial" w:cs="Arial"/>
          <w:b/>
          <w:i/>
          <w:sz w:val="20"/>
          <w:szCs w:val="20"/>
        </w:rPr>
      </w:pPr>
    </w:p>
    <w:p w14:paraId="3388788E" w14:textId="2A979C28" w:rsidR="002A2C5B" w:rsidRDefault="002A7D6A" w:rsidP="00C12F0C">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5E7A5D2E" w14:textId="3539498C" w:rsidR="003360E2"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71C757AC" w14:textId="67D8806E" w:rsidR="00AD5EEF" w:rsidRDefault="00AD5EEF" w:rsidP="003360E2">
      <w:pPr>
        <w:spacing w:after="0" w:line="240" w:lineRule="auto"/>
        <w:contextualSpacing/>
        <w:jc w:val="both"/>
        <w:rPr>
          <w:rFonts w:ascii="Arial" w:eastAsia="Arial" w:hAnsi="Arial" w:cs="Arial"/>
          <w:i/>
          <w:sz w:val="20"/>
          <w:szCs w:val="20"/>
        </w:rPr>
      </w:pPr>
    </w:p>
    <w:p w14:paraId="77C3EC20" w14:textId="77777777" w:rsidR="00AD5EEF" w:rsidRPr="003360E2" w:rsidRDefault="00AD5EEF"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40C34274" w14:textId="77777777" w:rsidR="00AD5EEF"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7217F5FD" w14:textId="53B779AA"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b/>
                <w:sz w:val="24"/>
                <w:szCs w:val="24"/>
              </w:rPr>
              <w:tab/>
            </w:r>
            <w:r w:rsidRPr="00EB4E4A">
              <w:rPr>
                <w:rFonts w:ascii="Arial" w:eastAsia="Arial" w:hAnsi="Arial" w:cs="Arial"/>
                <w:b/>
                <w:sz w:val="24"/>
                <w:szCs w:val="24"/>
              </w:rPr>
              <w:tab/>
            </w:r>
          </w:p>
          <w:p w14:paraId="274C3053" w14:textId="77777777" w:rsidR="00405DE3" w:rsidRDefault="00405DE3"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D94C697" w14:textId="013D49FD" w:rsidR="00D56104" w:rsidRPr="00D56104" w:rsidRDefault="00E759AE"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w:t>
            </w:r>
            <w:r w:rsidR="003360E2">
              <w:rPr>
                <w:rFonts w:ascii="Arial" w:eastAsia="Arial" w:hAnsi="Arial" w:cs="Arial"/>
                <w:b/>
                <w:sz w:val="24"/>
                <w:szCs w:val="24"/>
              </w:rPr>
              <w:t>N</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E907C96" w14:textId="77777777" w:rsidR="00AD5EEF" w:rsidRPr="00EB4E4A" w:rsidRDefault="00AD5EEF">
            <w:pPr>
              <w:widowControl/>
              <w:spacing w:after="0" w:line="240" w:lineRule="auto"/>
              <w:rPr>
                <w:rFonts w:ascii="Arial" w:hAnsi="Arial" w:cs="Arial"/>
                <w:sz w:val="24"/>
                <w:szCs w:val="24"/>
              </w:rPr>
            </w:pPr>
          </w:p>
          <w:p w14:paraId="0928B7F0" w14:textId="77777777" w:rsidR="00EB4E4A" w:rsidRDefault="00EB4E4A">
            <w:pPr>
              <w:widowControl/>
              <w:spacing w:after="0" w:line="240" w:lineRule="auto"/>
              <w:rPr>
                <w:rFonts w:ascii="Arial" w:hAnsi="Arial" w:cs="Arial"/>
                <w:b/>
                <w:sz w:val="24"/>
                <w:szCs w:val="24"/>
              </w:rPr>
            </w:pPr>
          </w:p>
          <w:p w14:paraId="2F937C1A" w14:textId="5A4B2D08" w:rsidR="00EB4E4A" w:rsidRPr="00EB4E4A" w:rsidRDefault="00AD5EEF">
            <w:pPr>
              <w:widowControl/>
              <w:spacing w:after="0" w:line="240" w:lineRule="auto"/>
              <w:rPr>
                <w:rFonts w:ascii="Arial" w:hAnsi="Arial" w:cs="Arial"/>
                <w:b/>
                <w:sz w:val="24"/>
                <w:szCs w:val="24"/>
              </w:rPr>
            </w:pPr>
            <w:r>
              <w:rPr>
                <w:rFonts w:ascii="Arial" w:hAnsi="Arial" w:cs="Arial"/>
                <w:b/>
                <w:sz w:val="24"/>
                <w:szCs w:val="24"/>
              </w:rPr>
              <w:t>LESLIE R. JAWILI</w:t>
            </w:r>
            <w:bookmarkStart w:id="2" w:name="_GoBack"/>
            <w:bookmarkEnd w:id="2"/>
          </w:p>
        </w:tc>
      </w:tr>
    </w:tbl>
    <w:p w14:paraId="2E043296" w14:textId="3A327BDE" w:rsidR="005137D3" w:rsidRPr="005137D3" w:rsidRDefault="005137D3" w:rsidP="00BD60E4">
      <w:pPr>
        <w:tabs>
          <w:tab w:val="left" w:pos="3641"/>
        </w:tabs>
        <w:rPr>
          <w:rFonts w:ascii="Arial" w:eastAsia="SimSun" w:hAnsi="Arial" w:cs="Arial"/>
          <w:sz w:val="28"/>
          <w:lang w:val="en-US"/>
        </w:rPr>
      </w:pPr>
    </w:p>
    <w:sectPr w:rsidR="005137D3" w:rsidRPr="005137D3"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83CE68" w14:textId="77777777" w:rsidR="000C435A" w:rsidRDefault="000C435A">
      <w:pPr>
        <w:spacing w:line="240" w:lineRule="auto"/>
      </w:pPr>
      <w:r>
        <w:separator/>
      </w:r>
    </w:p>
  </w:endnote>
  <w:endnote w:type="continuationSeparator" w:id="0">
    <w:p w14:paraId="0CC8AD03" w14:textId="77777777" w:rsidR="000C435A" w:rsidRDefault="000C43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0E3038" w:rsidRDefault="000E303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0E3038" w:rsidRDefault="000E3038">
    <w:pPr>
      <w:pBdr>
        <w:bottom w:val="single" w:sz="6" w:space="1" w:color="000000"/>
      </w:pBdr>
      <w:tabs>
        <w:tab w:val="left" w:pos="2371"/>
        <w:tab w:val="center" w:pos="5233"/>
      </w:tabs>
      <w:spacing w:after="0" w:line="240" w:lineRule="auto"/>
      <w:jc w:val="right"/>
      <w:rPr>
        <w:sz w:val="16"/>
        <w:szCs w:val="16"/>
      </w:rPr>
    </w:pPr>
  </w:p>
  <w:p w14:paraId="30A432AD" w14:textId="2663D0AF" w:rsidR="000E3038" w:rsidRDefault="000E3038"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 xml:space="preserve">DSWD DROMIC Report #758 </w:t>
    </w:r>
    <w:r w:rsidRPr="00172D05">
      <w:rPr>
        <w:rFonts w:ascii="Arial" w:eastAsia="Arial" w:hAnsi="Arial" w:cs="Arial"/>
        <w:sz w:val="14"/>
        <w:szCs w:val="14"/>
      </w:rPr>
      <w:t>on the Corona</w:t>
    </w:r>
    <w:r>
      <w:rPr>
        <w:rFonts w:ascii="Arial" w:eastAsia="Arial" w:hAnsi="Arial" w:cs="Arial"/>
        <w:sz w:val="14"/>
        <w:szCs w:val="14"/>
      </w:rPr>
      <w:t>virus Disease (COVID19) as of 02 August</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D5EEF">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D5EEF">
      <w:rPr>
        <w:b/>
        <w:noProof/>
        <w:sz w:val="16"/>
        <w:szCs w:val="16"/>
      </w:rPr>
      <w:t>35</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0E3038" w:rsidRDefault="000E303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A6AD90" w14:textId="77777777" w:rsidR="000C435A" w:rsidRDefault="000C435A">
      <w:pPr>
        <w:spacing w:after="0" w:line="240" w:lineRule="auto"/>
      </w:pPr>
      <w:r>
        <w:separator/>
      </w:r>
    </w:p>
  </w:footnote>
  <w:footnote w:type="continuationSeparator" w:id="0">
    <w:p w14:paraId="693ACEF6" w14:textId="77777777" w:rsidR="000C435A" w:rsidRDefault="000C43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0E3038" w:rsidRDefault="000E303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0E3038" w:rsidRDefault="000E3038">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0E3038" w:rsidRDefault="000E3038" w:rsidP="008F698C">
    <w:pPr>
      <w:pBdr>
        <w:bottom w:val="single" w:sz="6" w:space="1" w:color="000000"/>
      </w:pBdr>
      <w:tabs>
        <w:tab w:val="center" w:pos="4680"/>
        <w:tab w:val="right" w:pos="9360"/>
      </w:tabs>
      <w:spacing w:after="0" w:line="240" w:lineRule="auto"/>
      <w:rPr>
        <w:sz w:val="10"/>
      </w:rPr>
    </w:pPr>
  </w:p>
  <w:p w14:paraId="6BA9FC90" w14:textId="77777777" w:rsidR="000E3038" w:rsidRDefault="000E303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0E3038" w:rsidRDefault="000E303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
  </w:num>
  <w:num w:numId="4">
    <w:abstractNumId w:val="17"/>
  </w:num>
  <w:num w:numId="5">
    <w:abstractNumId w:val="14"/>
  </w:num>
  <w:num w:numId="6">
    <w:abstractNumId w:val="11"/>
  </w:num>
  <w:num w:numId="7">
    <w:abstractNumId w:val="0"/>
  </w:num>
  <w:num w:numId="8">
    <w:abstractNumId w:val="19"/>
  </w:num>
  <w:num w:numId="9">
    <w:abstractNumId w:val="12"/>
  </w:num>
  <w:num w:numId="10">
    <w:abstractNumId w:val="7"/>
  </w:num>
  <w:num w:numId="11">
    <w:abstractNumId w:val="18"/>
  </w:num>
  <w:num w:numId="12">
    <w:abstractNumId w:val="2"/>
  </w:num>
  <w:num w:numId="13">
    <w:abstractNumId w:val="8"/>
  </w:num>
  <w:num w:numId="14">
    <w:abstractNumId w:val="13"/>
  </w:num>
  <w:num w:numId="15">
    <w:abstractNumId w:val="10"/>
  </w:num>
  <w:num w:numId="16">
    <w:abstractNumId w:val="20"/>
  </w:num>
  <w:num w:numId="17">
    <w:abstractNumId w:val="3"/>
  </w:num>
  <w:num w:numId="18">
    <w:abstractNumId w:val="16"/>
  </w:num>
  <w:num w:numId="19">
    <w:abstractNumId w:val="21"/>
  </w:num>
  <w:num w:numId="20">
    <w:abstractNumId w:val="4"/>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823"/>
    <w:rsid w:val="003E2909"/>
    <w:rsid w:val="003E2ABA"/>
    <w:rsid w:val="003E2C3F"/>
    <w:rsid w:val="003E2CF5"/>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013"/>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E0046"/>
    <w:rsid w:val="008E0525"/>
    <w:rsid w:val="008E069D"/>
    <w:rsid w:val="008E07B8"/>
    <w:rsid w:val="008E0939"/>
    <w:rsid w:val="008E153E"/>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ABC"/>
    <w:rsid w:val="00AB5C84"/>
    <w:rsid w:val="00AB5D77"/>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65BE"/>
    <w:rsid w:val="00E668CF"/>
    <w:rsid w:val="00E66B29"/>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32C"/>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DE"/>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xlsx" TargetMode="External"/><Relationship Id="rId18" Type="http://schemas.openxmlformats.org/officeDocument/2006/relationships/hyperlink" Target="file:///C:\Users\mjgrafanan\Downloads\SSF.xlsx" TargetMode="External"/><Relationship Id="rId26" Type="http://schemas.openxmlformats.org/officeDocument/2006/relationships/hyperlink" Target="file:///C:\Users\mjgrafanan\Downloads\SSF.xlsx" TargetMode="External"/><Relationship Id="rId3" Type="http://schemas.openxmlformats.org/officeDocument/2006/relationships/customXml" Target="../customXml/item3.xml"/><Relationship Id="rId21" Type="http://schemas.openxmlformats.org/officeDocument/2006/relationships/hyperlink" Target="file:///C:\Users\mjgrafanan\Downloads\SSF.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xlsx" TargetMode="External"/><Relationship Id="rId17" Type="http://schemas.openxmlformats.org/officeDocument/2006/relationships/hyperlink" Target="file:///C:\Users\mjgrafanan\Downloads\SSF.xlsx" TargetMode="External"/><Relationship Id="rId25" Type="http://schemas.openxmlformats.org/officeDocument/2006/relationships/hyperlink" Target="file:///C:\Users\mjgrafanan\Downloads\SSF.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xlsx" TargetMode="External"/><Relationship Id="rId20" Type="http://schemas.openxmlformats.org/officeDocument/2006/relationships/hyperlink" Target="file:///C:\Users\mjgrafanan\Downloads\SSF.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xlsx" TargetMode="External"/><Relationship Id="rId24" Type="http://schemas.openxmlformats.org/officeDocument/2006/relationships/hyperlink" Target="file:///C:\Users\mjgrafanan\Downloads\SSF.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xlsx" TargetMode="External"/><Relationship Id="rId23" Type="http://schemas.openxmlformats.org/officeDocument/2006/relationships/hyperlink" Target="file:///C:\Users\mjgrafanan\Downloads\SSF.xlsx" TargetMode="External"/><Relationship Id="rId28" Type="http://schemas.openxmlformats.org/officeDocument/2006/relationships/header" Target="header1.xml"/><Relationship Id="rId10" Type="http://schemas.openxmlformats.org/officeDocument/2006/relationships/hyperlink" Target="file:///C:\Users\mjgrafanan\Downloads\SSF.xlsx" TargetMode="External"/><Relationship Id="rId19" Type="http://schemas.openxmlformats.org/officeDocument/2006/relationships/hyperlink" Target="file:///C:\Users\mjgrafanan\Downloads\SSF.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xlsx" TargetMode="External"/><Relationship Id="rId22" Type="http://schemas.openxmlformats.org/officeDocument/2006/relationships/hyperlink" Target="file:///C:\Users\mjgrafanan\Downloads\SSF.xlsx" TargetMode="External"/><Relationship Id="rId27" Type="http://schemas.openxmlformats.org/officeDocument/2006/relationships/hyperlink" Target="file:///C:\Users\mjgrafanan\Downloads\SSF.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AF04779-B6C5-4A99-9F8C-3170927F5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501</Words>
  <Characters>82656</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8-02T08:43:00Z</dcterms:created>
  <dcterms:modified xsi:type="dcterms:W3CDTF">2021-08-02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